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81" w:type="dxa"/>
        <w:jc w:val="center"/>
        <w:tblLayout w:type="fixed"/>
        <w:tblLook w:val="0000" w:firstRow="0" w:lastRow="0" w:firstColumn="0" w:lastColumn="0" w:noHBand="0" w:noVBand="0"/>
      </w:tblPr>
      <w:tblGrid>
        <w:gridCol w:w="4440"/>
        <w:gridCol w:w="5041"/>
      </w:tblGrid>
      <w:tr w:rsidR="00570B35" w:rsidRPr="00570B35" w14:paraId="4B67AB63" w14:textId="77777777" w:rsidTr="00056D6F">
        <w:trPr>
          <w:trHeight w:val="896"/>
          <w:jc w:val="center"/>
        </w:trPr>
        <w:tc>
          <w:tcPr>
            <w:tcW w:w="4440" w:type="dxa"/>
          </w:tcPr>
          <w:p w14:paraId="7CCF2A0D" w14:textId="77777777" w:rsidR="008E3506" w:rsidRPr="00570B35" w:rsidRDefault="008E3506" w:rsidP="000F318A">
            <w:pPr>
              <w:keepNext/>
              <w:ind w:left="-108" w:right="-108"/>
              <w:jc w:val="center"/>
              <w:outlineLvl w:val="0"/>
              <w:rPr>
                <w:rFonts w:ascii="Times New Roman Bold" w:hAnsi="Times New Roman Bold"/>
                <w:b/>
                <w:bCs/>
                <w:spacing w:val="-4"/>
                <w:w w:val="90"/>
                <w:sz w:val="26"/>
                <w:szCs w:val="26"/>
              </w:rPr>
            </w:pPr>
            <w:bookmarkStart w:id="0" w:name="_Hlk145490840"/>
            <w:bookmarkEnd w:id="0"/>
            <w:r w:rsidRPr="00570B35">
              <w:rPr>
                <w:rFonts w:ascii="Times New Roman Bold" w:hAnsi="Times New Roman Bold"/>
                <w:b/>
                <w:bCs/>
                <w:spacing w:val="-4"/>
                <w:w w:val="90"/>
                <w:sz w:val="26"/>
                <w:szCs w:val="26"/>
              </w:rPr>
              <w:t>BỘ TH</w:t>
            </w:r>
            <w:r w:rsidRPr="00570B35">
              <w:rPr>
                <w:rFonts w:ascii="Times New Roman Bold" w:hAnsi="Times New Roman Bold" w:hint="eastAsia"/>
                <w:b/>
                <w:bCs/>
                <w:spacing w:val="-4"/>
                <w:w w:val="90"/>
                <w:sz w:val="26"/>
                <w:szCs w:val="26"/>
              </w:rPr>
              <w:t>Ô</w:t>
            </w:r>
            <w:r w:rsidRPr="00570B35">
              <w:rPr>
                <w:rFonts w:ascii="Times New Roman Bold" w:hAnsi="Times New Roman Bold"/>
                <w:b/>
                <w:bCs/>
                <w:spacing w:val="-4"/>
                <w:w w:val="90"/>
                <w:sz w:val="26"/>
                <w:szCs w:val="26"/>
              </w:rPr>
              <w:t>NG TIN V</w:t>
            </w:r>
            <w:r w:rsidRPr="00570B35">
              <w:rPr>
                <w:rFonts w:ascii="Times New Roman Bold" w:hAnsi="Times New Roman Bold" w:hint="eastAsia"/>
                <w:b/>
                <w:bCs/>
                <w:spacing w:val="-4"/>
                <w:w w:val="90"/>
                <w:sz w:val="26"/>
                <w:szCs w:val="26"/>
              </w:rPr>
              <w:t>À</w:t>
            </w:r>
            <w:r w:rsidRPr="00570B35">
              <w:rPr>
                <w:rFonts w:ascii="Times New Roman Bold" w:hAnsi="Times New Roman Bold"/>
                <w:b/>
                <w:bCs/>
                <w:spacing w:val="-4"/>
                <w:w w:val="90"/>
                <w:sz w:val="26"/>
                <w:szCs w:val="26"/>
              </w:rPr>
              <w:t xml:space="preserve"> TRUYỀN TH</w:t>
            </w:r>
            <w:r w:rsidRPr="00570B35">
              <w:rPr>
                <w:rFonts w:ascii="Times New Roman Bold" w:hAnsi="Times New Roman Bold" w:hint="eastAsia"/>
                <w:b/>
                <w:bCs/>
                <w:spacing w:val="-4"/>
                <w:w w:val="90"/>
                <w:sz w:val="26"/>
                <w:szCs w:val="26"/>
              </w:rPr>
              <w:t>Ô</w:t>
            </w:r>
            <w:r w:rsidRPr="00570B35">
              <w:rPr>
                <w:rFonts w:ascii="Times New Roman Bold" w:hAnsi="Times New Roman Bold"/>
                <w:b/>
                <w:bCs/>
                <w:spacing w:val="-4"/>
                <w:w w:val="90"/>
                <w:sz w:val="26"/>
                <w:szCs w:val="26"/>
              </w:rPr>
              <w:t>NG</w:t>
            </w:r>
          </w:p>
          <w:p w14:paraId="328D3A19" w14:textId="54A6BB02" w:rsidR="008E3506" w:rsidRPr="00570B35" w:rsidRDefault="00F10DC7" w:rsidP="000F318A">
            <w:pPr>
              <w:keepNext/>
              <w:jc w:val="center"/>
              <w:outlineLvl w:val="0"/>
              <w:rPr>
                <w:b/>
                <w:bCs/>
                <w:sz w:val="26"/>
                <w:szCs w:val="26"/>
              </w:rPr>
            </w:pPr>
            <w:r w:rsidRPr="00570B35">
              <w:rPr>
                <w:noProof/>
                <w:lang w:val="en-GB" w:eastAsia="en-GB"/>
              </w:rPr>
              <mc:AlternateContent>
                <mc:Choice Requires="wps">
                  <w:drawing>
                    <wp:anchor distT="4294967295" distB="4294967295" distL="114300" distR="114300" simplePos="0" relativeHeight="251652608" behindDoc="0" locked="0" layoutInCell="1" allowOverlap="1" wp14:anchorId="7BDE4F44" wp14:editId="7C1E70DF">
                      <wp:simplePos x="0" y="0"/>
                      <wp:positionH relativeFrom="column">
                        <wp:posOffset>729615</wp:posOffset>
                      </wp:positionH>
                      <wp:positionV relativeFrom="paragraph">
                        <wp:posOffset>99059</wp:posOffset>
                      </wp:positionV>
                      <wp:extent cx="1220470" cy="0"/>
                      <wp:effectExtent l="0" t="0" r="17780" b="0"/>
                      <wp:wrapNone/>
                      <wp:docPr id="10" name="Lin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204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7A4AA1" id="Line 59" o:spid="_x0000_s1026" style="position:absolute;z-index:2516526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7.45pt,7.8pt" to="153.55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"/>
                  </w:pict>
                </mc:Fallback>
              </mc:AlternateContent>
            </w:r>
          </w:p>
        </w:tc>
        <w:tc>
          <w:tcPr>
            <w:tcW w:w="5041" w:type="dxa"/>
            <w:shd w:val="clear" w:color="auto" w:fill="auto"/>
          </w:tcPr>
          <w:p w14:paraId="6EFA90D8" w14:textId="77777777" w:rsidR="008E3506" w:rsidRPr="00570B35" w:rsidRDefault="008E3506" w:rsidP="000F318A">
            <w:pPr>
              <w:keepNext/>
              <w:tabs>
                <w:tab w:val="left" w:pos="4615"/>
              </w:tabs>
              <w:ind w:right="-108" w:hanging="108"/>
              <w:jc w:val="center"/>
              <w:outlineLvl w:val="0"/>
              <w:rPr>
                <w:rFonts w:ascii="Times New Roman Bold" w:hAnsi="Times New Roman Bold"/>
                <w:b/>
                <w:bCs/>
                <w:spacing w:val="-2"/>
                <w:w w:val="90"/>
                <w:sz w:val="26"/>
                <w:szCs w:val="26"/>
              </w:rPr>
            </w:pPr>
            <w:r w:rsidRPr="00570B35">
              <w:rPr>
                <w:b/>
                <w:bCs/>
                <w:spacing w:val="-12"/>
                <w:w w:val="96"/>
                <w:sz w:val="26"/>
                <w:szCs w:val="26"/>
              </w:rPr>
              <w:t xml:space="preserve">  </w:t>
            </w:r>
            <w:r w:rsidRPr="00570B35">
              <w:rPr>
                <w:rFonts w:ascii="Times New Roman Bold" w:hAnsi="Times New Roman Bold"/>
                <w:b/>
                <w:bCs/>
                <w:spacing w:val="-2"/>
                <w:w w:val="90"/>
                <w:sz w:val="26"/>
                <w:szCs w:val="26"/>
              </w:rPr>
              <w:t>CỘNG H</w:t>
            </w:r>
            <w:r w:rsidRPr="00570B35">
              <w:rPr>
                <w:rFonts w:ascii="Times New Roman Bold" w:hAnsi="Times New Roman Bold" w:hint="eastAsia"/>
                <w:b/>
                <w:bCs/>
                <w:spacing w:val="-2"/>
                <w:w w:val="90"/>
                <w:sz w:val="26"/>
                <w:szCs w:val="26"/>
              </w:rPr>
              <w:t>Ò</w:t>
            </w:r>
            <w:r w:rsidRPr="00570B35">
              <w:rPr>
                <w:rFonts w:ascii="Times New Roman Bold" w:hAnsi="Times New Roman Bold"/>
                <w:b/>
                <w:bCs/>
                <w:spacing w:val="-2"/>
                <w:w w:val="90"/>
                <w:sz w:val="26"/>
                <w:szCs w:val="26"/>
              </w:rPr>
              <w:t>A X</w:t>
            </w:r>
            <w:r w:rsidRPr="00570B35">
              <w:rPr>
                <w:rFonts w:ascii="Times New Roman Bold" w:hAnsi="Times New Roman Bold" w:hint="eastAsia"/>
                <w:b/>
                <w:bCs/>
                <w:spacing w:val="-2"/>
                <w:w w:val="90"/>
                <w:sz w:val="26"/>
                <w:szCs w:val="26"/>
              </w:rPr>
              <w:t>Ã</w:t>
            </w:r>
            <w:r w:rsidRPr="00570B35">
              <w:rPr>
                <w:rFonts w:ascii="Times New Roman Bold" w:hAnsi="Times New Roman Bold"/>
                <w:b/>
                <w:bCs/>
                <w:spacing w:val="-2"/>
                <w:w w:val="90"/>
                <w:sz w:val="26"/>
                <w:szCs w:val="26"/>
              </w:rPr>
              <w:t xml:space="preserve"> HỘI CHỦ NGHĨA VIỆT NAM</w:t>
            </w:r>
          </w:p>
          <w:p w14:paraId="43310A5F" w14:textId="2660DC8C" w:rsidR="008E3506" w:rsidRPr="00570B35" w:rsidRDefault="00570B35" w:rsidP="00570B35">
            <w:pPr>
              <w:ind w:firstLine="120"/>
              <w:jc w:val="center"/>
              <w:rPr>
                <w:b/>
                <w:bCs/>
                <w:sz w:val="28"/>
              </w:rPr>
            </w:pPr>
            <w:r w:rsidRPr="00570B35">
              <w:rPr>
                <w:noProof/>
                <w:lang w:val="en-GB" w:eastAsia="en-GB"/>
              </w:rPr>
              <mc:AlternateContent>
                <mc:Choice Requires="wps">
                  <w:drawing>
                    <wp:anchor distT="4294967295" distB="4294967295" distL="114300" distR="114300" simplePos="0" relativeHeight="251659776" behindDoc="0" locked="0" layoutInCell="1" allowOverlap="1" wp14:anchorId="1A93EDA6" wp14:editId="65FF6064">
                      <wp:simplePos x="0" y="0"/>
                      <wp:positionH relativeFrom="column">
                        <wp:posOffset>552450</wp:posOffset>
                      </wp:positionH>
                      <wp:positionV relativeFrom="paragraph">
                        <wp:posOffset>238950</wp:posOffset>
                      </wp:positionV>
                      <wp:extent cx="2044461" cy="0"/>
                      <wp:effectExtent l="0" t="0" r="0" b="0"/>
                      <wp:wrapNone/>
                      <wp:docPr id="9"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4446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299265" id="Line 60" o:spid="_x0000_s1026" style="position:absolute;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5pt,18.8pt" to="204.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"/>
                  </w:pict>
                </mc:Fallback>
              </mc:AlternateContent>
            </w:r>
            <w:r w:rsidR="008E3506" w:rsidRPr="00570B35">
              <w:rPr>
                <w:b/>
                <w:bCs/>
                <w:sz w:val="28"/>
              </w:rPr>
              <w:t>Độc lập - Tự do - Hạnh phúc</w:t>
            </w:r>
          </w:p>
        </w:tc>
      </w:tr>
      <w:tr w:rsidR="00570B35" w:rsidRPr="00570B35" w14:paraId="20794E51" w14:textId="77777777" w:rsidTr="00056D6F">
        <w:trPr>
          <w:trHeight w:val="607"/>
          <w:jc w:val="center"/>
        </w:trPr>
        <w:tc>
          <w:tcPr>
            <w:tcW w:w="4440" w:type="dxa"/>
            <w:tcMar>
              <w:top w:w="28" w:type="dxa"/>
            </w:tcMar>
          </w:tcPr>
          <w:p w14:paraId="18BC7B57" w14:textId="306C98E1" w:rsidR="00386B38" w:rsidRPr="00570B35" w:rsidRDefault="00CE2D70" w:rsidP="00C75C18">
            <w:pPr>
              <w:keepNext/>
              <w:jc w:val="center"/>
              <w:outlineLvl w:val="0"/>
            </w:pPr>
            <w:r w:rsidRPr="00570B35">
              <w:rPr>
                <w:sz w:val="28"/>
                <w:szCs w:val="28"/>
              </w:rPr>
              <w:t>Số:</w:t>
            </w:r>
            <w:r w:rsidR="00F76434" w:rsidRPr="00570B35">
              <w:rPr>
                <w:i/>
                <w:iCs/>
                <w:sz w:val="28"/>
              </w:rPr>
              <w:t xml:space="preserve"> </w:t>
            </w:r>
            <w:r w:rsidR="00F76434">
              <w:rPr>
                <w:i/>
                <w:iCs/>
                <w:sz w:val="28"/>
              </w:rPr>
              <w:t xml:space="preserve">    </w:t>
            </w:r>
            <w:r w:rsidR="00F76434" w:rsidRPr="00570B35">
              <w:rPr>
                <w:i/>
                <w:iCs/>
                <w:sz w:val="28"/>
              </w:rPr>
              <w:t xml:space="preserve"> </w:t>
            </w:r>
            <w:r w:rsidR="00F76434" w:rsidRPr="00570B35">
              <w:rPr>
                <w:sz w:val="28"/>
                <w:szCs w:val="28"/>
              </w:rPr>
              <w:t xml:space="preserve"> </w:t>
            </w:r>
            <w:r w:rsidRPr="00570B35">
              <w:rPr>
                <w:sz w:val="28"/>
                <w:szCs w:val="28"/>
              </w:rPr>
              <w:t>/2023/TT-BTTTT</w:t>
            </w:r>
          </w:p>
        </w:tc>
        <w:tc>
          <w:tcPr>
            <w:tcW w:w="5041" w:type="dxa"/>
            <w:shd w:val="clear" w:color="auto" w:fill="auto"/>
            <w:tcMar>
              <w:top w:w="28" w:type="dxa"/>
            </w:tcMar>
          </w:tcPr>
          <w:p w14:paraId="11D48184" w14:textId="13ADDB27" w:rsidR="00386B38" w:rsidRPr="00570B35" w:rsidRDefault="00E035FC" w:rsidP="00C75C18">
            <w:pPr>
              <w:keepNext/>
              <w:ind w:right="-115" w:hanging="115"/>
              <w:jc w:val="center"/>
              <w:outlineLvl w:val="0"/>
              <w:rPr>
                <w:b/>
                <w:bCs/>
                <w:spacing w:val="-12"/>
                <w:w w:val="96"/>
                <w:sz w:val="26"/>
                <w:szCs w:val="26"/>
              </w:rPr>
            </w:pPr>
            <w:r w:rsidRPr="00570B35">
              <w:rPr>
                <w:i/>
                <w:iCs/>
                <w:sz w:val="28"/>
              </w:rPr>
              <w:t>Hà Nội,</w:t>
            </w:r>
            <w:r w:rsidR="000D5430" w:rsidRPr="00570B35">
              <w:rPr>
                <w:i/>
                <w:iCs/>
                <w:sz w:val="28"/>
              </w:rPr>
              <w:t xml:space="preserve"> </w:t>
            </w:r>
            <w:r w:rsidRPr="00570B35">
              <w:rPr>
                <w:i/>
                <w:iCs/>
                <w:sz w:val="28"/>
              </w:rPr>
              <w:t xml:space="preserve"> ngày</w:t>
            </w:r>
            <w:r w:rsidR="00041216" w:rsidRPr="00570B35">
              <w:rPr>
                <w:i/>
                <w:iCs/>
                <w:sz w:val="28"/>
              </w:rPr>
              <w:t xml:space="preserve"> </w:t>
            </w:r>
            <w:r w:rsidR="00041216">
              <w:rPr>
                <w:i/>
                <w:iCs/>
                <w:sz w:val="28"/>
              </w:rPr>
              <w:t xml:space="preserve">    </w:t>
            </w:r>
            <w:r w:rsidR="00041216" w:rsidRPr="00570B35">
              <w:rPr>
                <w:i/>
                <w:iCs/>
                <w:sz w:val="28"/>
              </w:rPr>
              <w:t xml:space="preserve"> </w:t>
            </w:r>
            <w:r w:rsidR="00386B38" w:rsidRPr="00570B35">
              <w:rPr>
                <w:i/>
                <w:iCs/>
                <w:sz w:val="28"/>
              </w:rPr>
              <w:t xml:space="preserve">tháng </w:t>
            </w:r>
            <w:r w:rsidR="00C75C18">
              <w:rPr>
                <w:i/>
                <w:iCs/>
                <w:sz w:val="28"/>
              </w:rPr>
              <w:t xml:space="preserve">    </w:t>
            </w:r>
            <w:r w:rsidR="00386B38" w:rsidRPr="00570B35">
              <w:rPr>
                <w:i/>
                <w:iCs/>
                <w:sz w:val="28"/>
              </w:rPr>
              <w:t xml:space="preserve"> </w:t>
            </w:r>
            <w:r w:rsidR="00055A3A" w:rsidRPr="00570B35">
              <w:rPr>
                <w:i/>
                <w:iCs/>
                <w:sz w:val="28"/>
              </w:rPr>
              <w:t xml:space="preserve">năm </w:t>
            </w:r>
            <w:r w:rsidR="00C75C18">
              <w:rPr>
                <w:i/>
                <w:iCs/>
                <w:sz w:val="28"/>
              </w:rPr>
              <w:t xml:space="preserve">   </w:t>
            </w:r>
            <w:r w:rsidR="00C07197" w:rsidRPr="00570B35">
              <w:rPr>
                <w:i/>
                <w:iCs/>
                <w:sz w:val="28"/>
              </w:rPr>
              <w:t xml:space="preserve">    </w:t>
            </w:r>
          </w:p>
        </w:tc>
      </w:tr>
    </w:tbl>
    <w:p w14:paraId="68BE3717" w14:textId="77777777" w:rsidR="006C4C5A" w:rsidRPr="00570B35" w:rsidRDefault="006C4C5A" w:rsidP="00BA3734">
      <w:pPr>
        <w:spacing w:before="240" w:after="60" w:line="300" w:lineRule="exact"/>
        <w:jc w:val="center"/>
        <w:rPr>
          <w:b/>
          <w:bCs/>
          <w:sz w:val="28"/>
          <w:szCs w:val="28"/>
        </w:rPr>
      </w:pPr>
      <w:bookmarkStart w:id="1" w:name="OLE_LINK19"/>
      <w:bookmarkStart w:id="2" w:name="OLE_LINK20"/>
      <w:bookmarkStart w:id="3" w:name="OLE_LINK23"/>
      <w:bookmarkStart w:id="4" w:name="OLE_LINK24"/>
      <w:r w:rsidRPr="00570B35">
        <w:rPr>
          <w:b/>
          <w:bCs/>
          <w:sz w:val="28"/>
          <w:szCs w:val="28"/>
        </w:rPr>
        <w:t>THÔNG TƯ</w:t>
      </w:r>
    </w:p>
    <w:p w14:paraId="130D9A61" w14:textId="57FD8713" w:rsidR="00B82598" w:rsidRPr="00570B35" w:rsidRDefault="0091490D" w:rsidP="00942749">
      <w:pPr>
        <w:spacing w:before="240" w:line="300" w:lineRule="exact"/>
        <w:jc w:val="center"/>
        <w:rPr>
          <w:b/>
          <w:bCs/>
          <w:sz w:val="28"/>
          <w:szCs w:val="28"/>
        </w:rPr>
      </w:pPr>
      <w:bookmarkStart w:id="5" w:name="OLE_LINK76"/>
      <w:bookmarkStart w:id="6" w:name="OLE_LINK83"/>
      <w:bookmarkStart w:id="7" w:name="OLE_LINK84"/>
      <w:bookmarkStart w:id="8" w:name="OLE_LINK54"/>
      <w:bookmarkStart w:id="9" w:name="OLE_LINK55"/>
      <w:bookmarkStart w:id="10" w:name="OLE_LINK120"/>
      <w:bookmarkStart w:id="11" w:name="OLE_LINK1"/>
      <w:r w:rsidRPr="00570B35">
        <w:rPr>
          <w:b/>
          <w:bCs/>
          <w:sz w:val="28"/>
          <w:szCs w:val="28"/>
        </w:rPr>
        <w:t xml:space="preserve">Quy hoạch băng tần </w:t>
      </w:r>
      <w:bookmarkEnd w:id="1"/>
      <w:bookmarkEnd w:id="2"/>
      <w:r w:rsidR="000C4472" w:rsidRPr="00570B35">
        <w:rPr>
          <w:b/>
          <w:bCs/>
          <w:sz w:val="28"/>
          <w:szCs w:val="28"/>
        </w:rPr>
        <w:t>3</w:t>
      </w:r>
      <w:r w:rsidR="000D5430" w:rsidRPr="00570B35">
        <w:rPr>
          <w:b/>
          <w:bCs/>
          <w:sz w:val="28"/>
          <w:szCs w:val="28"/>
        </w:rPr>
        <w:t>5</w:t>
      </w:r>
      <w:r w:rsidR="000C4472" w:rsidRPr="00570B35">
        <w:rPr>
          <w:b/>
          <w:bCs/>
          <w:sz w:val="28"/>
          <w:szCs w:val="28"/>
        </w:rPr>
        <w:t>60-</w:t>
      </w:r>
      <w:r w:rsidR="000D5430" w:rsidRPr="00570B35">
        <w:rPr>
          <w:b/>
          <w:bCs/>
          <w:sz w:val="28"/>
          <w:szCs w:val="28"/>
        </w:rPr>
        <w:t xml:space="preserve">4000 </w:t>
      </w:r>
      <w:r w:rsidR="00D075C4" w:rsidRPr="00570B35">
        <w:rPr>
          <w:b/>
          <w:bCs/>
          <w:sz w:val="28"/>
          <w:szCs w:val="28"/>
        </w:rPr>
        <w:t>MHz</w:t>
      </w:r>
      <w:r w:rsidRPr="00570B35">
        <w:rPr>
          <w:b/>
          <w:bCs/>
          <w:sz w:val="28"/>
          <w:szCs w:val="28"/>
        </w:rPr>
        <w:t xml:space="preserve"> cho hệ thống thông tin di động</w:t>
      </w:r>
      <w:r w:rsidR="00DC6D77" w:rsidRPr="00570B35">
        <w:rPr>
          <w:b/>
          <w:bCs/>
          <w:sz w:val="28"/>
          <w:szCs w:val="28"/>
        </w:rPr>
        <w:t xml:space="preserve"> </w:t>
      </w:r>
      <w:r w:rsidR="00942749" w:rsidRPr="00570B35">
        <w:rPr>
          <w:b/>
          <w:bCs/>
          <w:sz w:val="28"/>
          <w:szCs w:val="28"/>
        </w:rPr>
        <w:br/>
      </w:r>
      <w:r w:rsidR="00DC6D77" w:rsidRPr="00570B35">
        <w:rPr>
          <w:b/>
          <w:bCs/>
          <w:sz w:val="28"/>
          <w:szCs w:val="28"/>
        </w:rPr>
        <w:t>mặt đất công cộng</w:t>
      </w:r>
      <w:r w:rsidRPr="00570B35">
        <w:rPr>
          <w:b/>
          <w:bCs/>
          <w:sz w:val="28"/>
          <w:szCs w:val="28"/>
        </w:rPr>
        <w:t xml:space="preserve"> IMT</w:t>
      </w:r>
      <w:bookmarkEnd w:id="5"/>
      <w:bookmarkEnd w:id="6"/>
      <w:bookmarkEnd w:id="7"/>
      <w:r w:rsidR="00A14CAB" w:rsidRPr="00570B35">
        <w:rPr>
          <w:b/>
          <w:bCs/>
          <w:sz w:val="28"/>
          <w:szCs w:val="28"/>
        </w:rPr>
        <w:t xml:space="preserve"> của Việt Nam</w:t>
      </w:r>
      <w:bookmarkStart w:id="12" w:name="_Hlk120520816"/>
      <w:r w:rsidR="00FF21CB" w:rsidRPr="00570B35">
        <w:rPr>
          <w:b/>
          <w:bCs/>
          <w:sz w:val="28"/>
          <w:szCs w:val="28"/>
        </w:rPr>
        <w:t xml:space="preserve"> </w:t>
      </w:r>
      <w:bookmarkEnd w:id="12"/>
    </w:p>
    <w:bookmarkEnd w:id="8"/>
    <w:bookmarkEnd w:id="9"/>
    <w:bookmarkEnd w:id="10"/>
    <w:bookmarkEnd w:id="11"/>
    <w:p w14:paraId="0BE82FB1" w14:textId="4CF8E1AE" w:rsidR="00A93162" w:rsidRPr="00570B35" w:rsidRDefault="00F10DC7" w:rsidP="000F318A">
      <w:pPr>
        <w:pStyle w:val="BodyText"/>
        <w:spacing w:before="120" w:after="60" w:line="300" w:lineRule="exact"/>
        <w:jc w:val="both"/>
      </w:pPr>
      <w:r w:rsidRPr="00570B35">
        <w:rPr>
          <w:noProof/>
          <w:lang w:val="en-GB" w:eastAsia="en-GB"/>
        </w:rPr>
        <mc:AlternateContent>
          <mc:Choice Requires="wps">
            <w:drawing>
              <wp:anchor distT="4294967295" distB="4294967295" distL="114300" distR="114300" simplePos="0" relativeHeight="251665920" behindDoc="0" locked="0" layoutInCell="1" allowOverlap="1" wp14:anchorId="75116BAF" wp14:editId="587750B6">
                <wp:simplePos x="0" y="0"/>
                <wp:positionH relativeFrom="column">
                  <wp:posOffset>2525083</wp:posOffset>
                </wp:positionH>
                <wp:positionV relativeFrom="paragraph">
                  <wp:posOffset>88265</wp:posOffset>
                </wp:positionV>
                <wp:extent cx="707366" cy="0"/>
                <wp:effectExtent l="0" t="0" r="0" b="0"/>
                <wp:wrapNone/>
                <wp:docPr id="7"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736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85C3FE" id="Line 5" o:spid="_x0000_s1026" style="position:absolute;z-index:2516659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98.85pt,6.95pt" to="254.5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"/>
            </w:pict>
          </mc:Fallback>
        </mc:AlternateContent>
      </w:r>
    </w:p>
    <w:p w14:paraId="657A5278" w14:textId="77777777" w:rsidR="000019F5" w:rsidRPr="00570B35" w:rsidRDefault="00B82598" w:rsidP="00E4102A">
      <w:pPr>
        <w:spacing w:before="120" w:after="120"/>
        <w:ind w:firstLine="567"/>
        <w:jc w:val="both"/>
        <w:rPr>
          <w:i/>
          <w:sz w:val="28"/>
          <w:szCs w:val="28"/>
        </w:rPr>
      </w:pPr>
      <w:bookmarkStart w:id="13" w:name="OLE_LINK62"/>
      <w:bookmarkStart w:id="14" w:name="OLE_LINK63"/>
      <w:r w:rsidRPr="00056D6F">
        <w:rPr>
          <w:i/>
          <w:spacing w:val="-2"/>
          <w:sz w:val="28"/>
          <w:szCs w:val="28"/>
        </w:rPr>
        <w:t xml:space="preserve">Căn cứ Luật </w:t>
      </w:r>
      <w:r w:rsidR="000D7B25" w:rsidRPr="00056D6F">
        <w:rPr>
          <w:i/>
          <w:spacing w:val="-2"/>
          <w:sz w:val="28"/>
          <w:szCs w:val="28"/>
        </w:rPr>
        <w:t>T</w:t>
      </w:r>
      <w:r w:rsidRPr="00056D6F">
        <w:rPr>
          <w:i/>
          <w:spacing w:val="-2"/>
          <w:sz w:val="28"/>
          <w:szCs w:val="28"/>
        </w:rPr>
        <w:t>ần số vô tuyến điện ngày 23 tháng 11 năm 2009;</w:t>
      </w:r>
      <w:r w:rsidR="000019F5" w:rsidRPr="00056D6F">
        <w:rPr>
          <w:i/>
          <w:spacing w:val="-2"/>
          <w:sz w:val="28"/>
          <w:szCs w:val="28"/>
        </w:rPr>
        <w:t xml:space="preserve"> Luật sửa đổi, bổ sung một số điều của Luật Tần số vô tuyến điện ngày 09 tháng 11 năm 2022</w:t>
      </w:r>
      <w:r w:rsidR="000019F5" w:rsidRPr="00570B35">
        <w:rPr>
          <w:i/>
          <w:sz w:val="28"/>
          <w:szCs w:val="28"/>
        </w:rPr>
        <w:t>;</w:t>
      </w:r>
    </w:p>
    <w:p w14:paraId="20BAB623" w14:textId="1AD18225" w:rsidR="008701BC" w:rsidRPr="00570B35" w:rsidRDefault="008701BC" w:rsidP="00E4102A">
      <w:pPr>
        <w:spacing w:before="120" w:after="120"/>
        <w:ind w:firstLine="567"/>
        <w:jc w:val="both"/>
        <w:rPr>
          <w:sz w:val="28"/>
          <w:szCs w:val="28"/>
        </w:rPr>
      </w:pPr>
      <w:bookmarkStart w:id="15" w:name="OLE_LINK17"/>
      <w:bookmarkStart w:id="16" w:name="OLE_LINK18"/>
      <w:r w:rsidRPr="00570B35">
        <w:rPr>
          <w:i/>
          <w:sz w:val="28"/>
          <w:szCs w:val="28"/>
        </w:rPr>
        <w:t xml:space="preserve">Căn cứ Nghị định số </w:t>
      </w:r>
      <w:r w:rsidR="005C52C9" w:rsidRPr="00570B35">
        <w:rPr>
          <w:i/>
          <w:sz w:val="28"/>
          <w:szCs w:val="28"/>
        </w:rPr>
        <w:t xml:space="preserve">48/2022/NĐ-CP ngày 26 tháng 7 năm 2022 </w:t>
      </w:r>
      <w:r w:rsidRPr="00570B35">
        <w:rPr>
          <w:i/>
          <w:sz w:val="28"/>
          <w:szCs w:val="28"/>
        </w:rPr>
        <w:t xml:space="preserve">của </w:t>
      </w:r>
      <w:r w:rsidR="00FB79A8" w:rsidRPr="00570B35">
        <w:rPr>
          <w:i/>
          <w:sz w:val="28"/>
          <w:szCs w:val="28"/>
        </w:rPr>
        <w:br/>
      </w:r>
      <w:r w:rsidRPr="00570B35">
        <w:rPr>
          <w:i/>
          <w:sz w:val="28"/>
          <w:szCs w:val="28"/>
        </w:rPr>
        <w:t>Chính phủ quy định chức năng, nhiệm vụ, quyền hạn và cơ cấu tổ chức của</w:t>
      </w:r>
      <w:r w:rsidR="00F97AAF" w:rsidRPr="00570B35">
        <w:rPr>
          <w:i/>
          <w:sz w:val="28"/>
          <w:szCs w:val="28"/>
        </w:rPr>
        <w:t xml:space="preserve"> </w:t>
      </w:r>
      <w:r w:rsidRPr="00570B35">
        <w:rPr>
          <w:i/>
          <w:sz w:val="28"/>
          <w:szCs w:val="28"/>
        </w:rPr>
        <w:t>Bộ Thông tin và Truyền thông;</w:t>
      </w:r>
    </w:p>
    <w:p w14:paraId="35EA2FD0" w14:textId="727A838E" w:rsidR="003D6EEB" w:rsidRPr="00570B35" w:rsidRDefault="00263217" w:rsidP="00E4102A">
      <w:pPr>
        <w:spacing w:before="120" w:after="120"/>
        <w:ind w:firstLine="567"/>
        <w:jc w:val="both"/>
        <w:rPr>
          <w:i/>
          <w:sz w:val="28"/>
          <w:szCs w:val="28"/>
        </w:rPr>
      </w:pPr>
      <w:r w:rsidRPr="00570B35">
        <w:rPr>
          <w:i/>
          <w:sz w:val="28"/>
          <w:szCs w:val="28"/>
        </w:rPr>
        <w:t>Căn cứ Quyết định số 71/2013/QĐ-TTg ngày 21</w:t>
      </w:r>
      <w:r w:rsidR="00A76E9D" w:rsidRPr="00570B35">
        <w:rPr>
          <w:i/>
          <w:sz w:val="28"/>
          <w:szCs w:val="28"/>
        </w:rPr>
        <w:t xml:space="preserve"> tháng </w:t>
      </w:r>
      <w:r w:rsidRPr="00570B35">
        <w:rPr>
          <w:i/>
          <w:sz w:val="28"/>
          <w:szCs w:val="28"/>
        </w:rPr>
        <w:t>11</w:t>
      </w:r>
      <w:r w:rsidR="00A76E9D" w:rsidRPr="00570B35">
        <w:rPr>
          <w:i/>
          <w:sz w:val="28"/>
          <w:szCs w:val="28"/>
        </w:rPr>
        <w:t xml:space="preserve"> năm </w:t>
      </w:r>
      <w:r w:rsidRPr="00570B35">
        <w:rPr>
          <w:i/>
          <w:sz w:val="28"/>
          <w:szCs w:val="28"/>
        </w:rPr>
        <w:t xml:space="preserve">2013 của </w:t>
      </w:r>
      <w:r w:rsidR="00FB79A8" w:rsidRPr="00570B35">
        <w:rPr>
          <w:i/>
          <w:sz w:val="28"/>
          <w:szCs w:val="28"/>
        </w:rPr>
        <w:br/>
      </w:r>
      <w:r w:rsidRPr="00570B35">
        <w:rPr>
          <w:i/>
          <w:sz w:val="28"/>
          <w:szCs w:val="28"/>
        </w:rPr>
        <w:t>Thủ tướng Chính phủ ban hành Quy hoạch phổ tần số vô tuyến điện quốc gia</w:t>
      </w:r>
      <w:r w:rsidR="003D6EEB" w:rsidRPr="00570B35">
        <w:rPr>
          <w:i/>
          <w:sz w:val="28"/>
          <w:szCs w:val="28"/>
        </w:rPr>
        <w:t>;</w:t>
      </w:r>
      <w:r w:rsidR="006749CF" w:rsidRPr="00570B35">
        <w:rPr>
          <w:i/>
          <w:sz w:val="28"/>
          <w:szCs w:val="28"/>
        </w:rPr>
        <w:t xml:space="preserve"> </w:t>
      </w:r>
      <w:r w:rsidR="00C07197" w:rsidRPr="00570B35">
        <w:rPr>
          <w:i/>
          <w:sz w:val="28"/>
          <w:szCs w:val="28"/>
        </w:rPr>
        <w:t>Quyết định số 38/2021/QĐ-TTg ngày 29 tháng 12 năm 2021 của Thủ tướng Chính phủ sửa đổi, bổ sung một số điều của Quyết định số 71/2013/QĐ-TT</w:t>
      </w:r>
      <w:r w:rsidR="00957CD9" w:rsidRPr="00570B35">
        <w:rPr>
          <w:i/>
          <w:sz w:val="28"/>
          <w:szCs w:val="28"/>
        </w:rPr>
        <w:t>g</w:t>
      </w:r>
      <w:r w:rsidR="00C07197" w:rsidRPr="00570B35">
        <w:rPr>
          <w:i/>
          <w:sz w:val="28"/>
          <w:szCs w:val="28"/>
        </w:rPr>
        <w:t xml:space="preserve"> ngày 21 tháng 11 năm 2013 của Thủ tướng Chính phủ ban hành Quy hoạch phổ tần số vô tuyến điện quốc gia</w:t>
      </w:r>
      <w:r w:rsidR="003D6EEB" w:rsidRPr="00570B35">
        <w:rPr>
          <w:i/>
          <w:sz w:val="28"/>
          <w:szCs w:val="28"/>
        </w:rPr>
        <w:t>;</w:t>
      </w:r>
    </w:p>
    <w:p w14:paraId="743902E5" w14:textId="77777777" w:rsidR="00230581" w:rsidRPr="00570B35" w:rsidRDefault="003D6EEB" w:rsidP="00E4102A">
      <w:pPr>
        <w:spacing w:before="120" w:after="120"/>
        <w:ind w:firstLine="567"/>
        <w:jc w:val="both"/>
        <w:rPr>
          <w:i/>
          <w:sz w:val="28"/>
          <w:szCs w:val="28"/>
        </w:rPr>
      </w:pPr>
      <w:r w:rsidRPr="00570B35">
        <w:rPr>
          <w:i/>
          <w:sz w:val="28"/>
          <w:szCs w:val="28"/>
        </w:rPr>
        <w:t xml:space="preserve"> </w:t>
      </w:r>
      <w:bookmarkEnd w:id="15"/>
      <w:bookmarkEnd w:id="16"/>
      <w:r w:rsidR="00A14CAB" w:rsidRPr="00570B35">
        <w:rPr>
          <w:i/>
          <w:sz w:val="28"/>
          <w:szCs w:val="28"/>
        </w:rPr>
        <w:t>Theo</w:t>
      </w:r>
      <w:r w:rsidR="00B82598" w:rsidRPr="00570B35">
        <w:rPr>
          <w:i/>
          <w:sz w:val="28"/>
          <w:szCs w:val="28"/>
        </w:rPr>
        <w:t xml:space="preserve"> đề nghị của Cục trưởng Cục Tần số vô tuyến điện</w:t>
      </w:r>
      <w:r w:rsidR="00B17C18" w:rsidRPr="00570B35">
        <w:rPr>
          <w:i/>
          <w:sz w:val="28"/>
          <w:szCs w:val="28"/>
        </w:rPr>
        <w:t>;</w:t>
      </w:r>
    </w:p>
    <w:p w14:paraId="4A30FE35" w14:textId="1B0C6756" w:rsidR="00230581" w:rsidRPr="00570B35" w:rsidRDefault="00280D62" w:rsidP="00E4102A">
      <w:pPr>
        <w:spacing w:before="120" w:after="120"/>
        <w:ind w:firstLine="567"/>
        <w:jc w:val="both"/>
        <w:rPr>
          <w:i/>
          <w:sz w:val="28"/>
          <w:szCs w:val="28"/>
        </w:rPr>
      </w:pPr>
      <w:r w:rsidRPr="00570B35">
        <w:rPr>
          <w:i/>
          <w:sz w:val="28"/>
          <w:szCs w:val="28"/>
        </w:rPr>
        <w:t xml:space="preserve">Bộ trưởng Bộ Thông tin và Truyền thông ban hành </w:t>
      </w:r>
      <w:r w:rsidR="00BA4E8C" w:rsidRPr="00570B35">
        <w:rPr>
          <w:i/>
          <w:sz w:val="28"/>
          <w:szCs w:val="28"/>
        </w:rPr>
        <w:t xml:space="preserve">Thông tư </w:t>
      </w:r>
      <w:r w:rsidR="0091490D" w:rsidRPr="00570B35">
        <w:rPr>
          <w:i/>
          <w:sz w:val="28"/>
          <w:szCs w:val="28"/>
        </w:rPr>
        <w:t xml:space="preserve">Quy hoạch băng tần </w:t>
      </w:r>
      <w:r w:rsidR="000C4472" w:rsidRPr="00570B35">
        <w:rPr>
          <w:i/>
          <w:sz w:val="28"/>
          <w:szCs w:val="28"/>
        </w:rPr>
        <w:t>3</w:t>
      </w:r>
      <w:r w:rsidR="000D5430" w:rsidRPr="00570B35">
        <w:rPr>
          <w:i/>
          <w:sz w:val="28"/>
          <w:szCs w:val="28"/>
        </w:rPr>
        <w:t>5</w:t>
      </w:r>
      <w:r w:rsidR="000C4472" w:rsidRPr="00570B35">
        <w:rPr>
          <w:i/>
          <w:sz w:val="28"/>
          <w:szCs w:val="28"/>
        </w:rPr>
        <w:t>60-</w:t>
      </w:r>
      <w:r w:rsidR="000D5430" w:rsidRPr="00570B35">
        <w:rPr>
          <w:i/>
          <w:sz w:val="28"/>
          <w:szCs w:val="28"/>
        </w:rPr>
        <w:t xml:space="preserve">4000 </w:t>
      </w:r>
      <w:r w:rsidR="00D075C4" w:rsidRPr="00570B35">
        <w:rPr>
          <w:i/>
          <w:sz w:val="28"/>
          <w:szCs w:val="28"/>
        </w:rPr>
        <w:t>MHz</w:t>
      </w:r>
      <w:r w:rsidR="0091490D" w:rsidRPr="00570B35">
        <w:rPr>
          <w:i/>
          <w:sz w:val="28"/>
          <w:szCs w:val="28"/>
        </w:rPr>
        <w:t xml:space="preserve"> cho hệ thống thông tin di động </w:t>
      </w:r>
      <w:r w:rsidR="00DC6D77" w:rsidRPr="00570B35">
        <w:rPr>
          <w:i/>
          <w:sz w:val="28"/>
          <w:szCs w:val="28"/>
        </w:rPr>
        <w:t xml:space="preserve">mặt đất công cộng </w:t>
      </w:r>
      <w:r w:rsidR="0091490D" w:rsidRPr="00570B35">
        <w:rPr>
          <w:i/>
          <w:sz w:val="28"/>
          <w:szCs w:val="28"/>
        </w:rPr>
        <w:t>IMT của Việt Nam</w:t>
      </w:r>
      <w:bookmarkEnd w:id="13"/>
      <w:bookmarkEnd w:id="14"/>
      <w:r w:rsidR="0091490D" w:rsidRPr="00570B35">
        <w:rPr>
          <w:i/>
          <w:sz w:val="28"/>
          <w:szCs w:val="28"/>
        </w:rPr>
        <w:t>.</w:t>
      </w:r>
    </w:p>
    <w:p w14:paraId="54950A33" w14:textId="77777777" w:rsidR="0091490D" w:rsidRPr="00570B35" w:rsidRDefault="00B82598" w:rsidP="00E4102A">
      <w:pPr>
        <w:pStyle w:val="Heading3"/>
        <w:spacing w:before="120" w:after="120"/>
        <w:ind w:firstLine="567"/>
        <w:jc w:val="both"/>
        <w:rPr>
          <w:color w:val="auto"/>
          <w:sz w:val="28"/>
          <w:szCs w:val="28"/>
        </w:rPr>
      </w:pPr>
      <w:r w:rsidRPr="00570B35">
        <w:rPr>
          <w:color w:val="auto"/>
          <w:sz w:val="28"/>
          <w:szCs w:val="28"/>
        </w:rPr>
        <w:t xml:space="preserve">Điều 1. </w:t>
      </w:r>
      <w:bookmarkStart w:id="17" w:name="OLE_LINK3"/>
      <w:bookmarkStart w:id="18" w:name="OLE_LINK4"/>
      <w:r w:rsidR="0091490D" w:rsidRPr="00570B35">
        <w:rPr>
          <w:color w:val="auto"/>
          <w:sz w:val="28"/>
          <w:szCs w:val="28"/>
        </w:rPr>
        <w:t>Phạm vi điều chỉnh và đối tượng áp dụng</w:t>
      </w:r>
    </w:p>
    <w:p w14:paraId="74B52349" w14:textId="78592656" w:rsidR="00187332" w:rsidRPr="00570B35" w:rsidRDefault="003203C2" w:rsidP="00E4102A">
      <w:pPr>
        <w:spacing w:before="120" w:after="120"/>
        <w:ind w:firstLine="567"/>
        <w:jc w:val="both"/>
        <w:rPr>
          <w:sz w:val="28"/>
          <w:szCs w:val="28"/>
        </w:rPr>
      </w:pPr>
      <w:r w:rsidRPr="00570B35">
        <w:rPr>
          <w:sz w:val="28"/>
          <w:szCs w:val="28"/>
        </w:rPr>
        <w:t xml:space="preserve">1. </w:t>
      </w:r>
      <w:r w:rsidR="00187332" w:rsidRPr="00570B35">
        <w:rPr>
          <w:sz w:val="28"/>
          <w:szCs w:val="28"/>
        </w:rPr>
        <w:t xml:space="preserve">Phạm vi </w:t>
      </w:r>
      <w:r w:rsidR="00187332" w:rsidRPr="00570B35">
        <w:rPr>
          <w:bCs/>
          <w:sz w:val="28"/>
          <w:szCs w:val="28"/>
        </w:rPr>
        <w:t>điều</w:t>
      </w:r>
      <w:r w:rsidR="00187332" w:rsidRPr="00570B35">
        <w:rPr>
          <w:sz w:val="28"/>
          <w:szCs w:val="28"/>
        </w:rPr>
        <w:t xml:space="preserve"> chỉnh:</w:t>
      </w:r>
    </w:p>
    <w:p w14:paraId="6417A2C6" w14:textId="0A6829F5" w:rsidR="0091490D" w:rsidRPr="00570B35" w:rsidRDefault="0091490D" w:rsidP="00E4102A">
      <w:pPr>
        <w:spacing w:before="120" w:after="120"/>
        <w:ind w:firstLine="567"/>
        <w:jc w:val="both"/>
        <w:rPr>
          <w:sz w:val="28"/>
          <w:szCs w:val="28"/>
        </w:rPr>
      </w:pPr>
      <w:r w:rsidRPr="00570B35">
        <w:rPr>
          <w:sz w:val="28"/>
          <w:szCs w:val="28"/>
        </w:rPr>
        <w:t xml:space="preserve">Thông tư này </w:t>
      </w:r>
      <w:r w:rsidR="00187332" w:rsidRPr="00570B35">
        <w:rPr>
          <w:sz w:val="28"/>
          <w:szCs w:val="28"/>
        </w:rPr>
        <w:t xml:space="preserve">quy hoạch băng tần </w:t>
      </w:r>
      <w:r w:rsidR="000C4472" w:rsidRPr="00570B35">
        <w:rPr>
          <w:sz w:val="28"/>
          <w:szCs w:val="28"/>
        </w:rPr>
        <w:t>3</w:t>
      </w:r>
      <w:r w:rsidR="000D5430" w:rsidRPr="00570B35">
        <w:rPr>
          <w:sz w:val="28"/>
          <w:szCs w:val="28"/>
        </w:rPr>
        <w:t>5</w:t>
      </w:r>
      <w:r w:rsidR="000C4472" w:rsidRPr="00570B35">
        <w:rPr>
          <w:sz w:val="28"/>
          <w:szCs w:val="28"/>
        </w:rPr>
        <w:t>60-</w:t>
      </w:r>
      <w:r w:rsidR="000D5430" w:rsidRPr="00570B35">
        <w:rPr>
          <w:sz w:val="28"/>
          <w:szCs w:val="28"/>
        </w:rPr>
        <w:t xml:space="preserve">4000 </w:t>
      </w:r>
      <w:r w:rsidR="00D075C4" w:rsidRPr="00570B35">
        <w:rPr>
          <w:sz w:val="28"/>
          <w:szCs w:val="28"/>
        </w:rPr>
        <w:t>MHz</w:t>
      </w:r>
      <w:r w:rsidR="00187332" w:rsidRPr="00570B35">
        <w:rPr>
          <w:sz w:val="28"/>
          <w:szCs w:val="28"/>
        </w:rPr>
        <w:t xml:space="preserve"> </w:t>
      </w:r>
      <w:r w:rsidR="00BA4E8C" w:rsidRPr="00570B35">
        <w:rPr>
          <w:sz w:val="28"/>
          <w:szCs w:val="28"/>
        </w:rPr>
        <w:t xml:space="preserve">để triển khai </w:t>
      </w:r>
      <w:r w:rsidR="00187332" w:rsidRPr="00570B35">
        <w:rPr>
          <w:sz w:val="28"/>
          <w:szCs w:val="28"/>
        </w:rPr>
        <w:t xml:space="preserve">các </w:t>
      </w:r>
      <w:r w:rsidRPr="00570B35">
        <w:rPr>
          <w:sz w:val="28"/>
          <w:szCs w:val="28"/>
        </w:rPr>
        <w:t xml:space="preserve">hệ thống thông tin di động </w:t>
      </w:r>
      <w:r w:rsidR="00DC6D77" w:rsidRPr="00570B35">
        <w:rPr>
          <w:rFonts w:eastAsia="Calibri"/>
          <w:bCs/>
          <w:kern w:val="2"/>
          <w:sz w:val="28"/>
          <w:szCs w:val="28"/>
        </w:rPr>
        <w:t>mặt</w:t>
      </w:r>
      <w:r w:rsidR="00DC6D77" w:rsidRPr="00570B35">
        <w:rPr>
          <w:sz w:val="28"/>
          <w:szCs w:val="28"/>
        </w:rPr>
        <w:t xml:space="preserve"> đất công cộng IMT</w:t>
      </w:r>
      <w:r w:rsidR="00F83E17" w:rsidRPr="00570B35">
        <w:rPr>
          <w:rStyle w:val="FootnoteReference"/>
          <w:sz w:val="28"/>
          <w:szCs w:val="28"/>
        </w:rPr>
        <w:footnoteReference w:id="2"/>
      </w:r>
      <w:r w:rsidR="003A63B5" w:rsidRPr="00570B35">
        <w:rPr>
          <w:sz w:val="28"/>
          <w:szCs w:val="28"/>
        </w:rPr>
        <w:t xml:space="preserve"> (sau đây gọi là hệ thống IMT)</w:t>
      </w:r>
      <w:r w:rsidR="00DC6D77" w:rsidRPr="00570B35">
        <w:rPr>
          <w:sz w:val="28"/>
          <w:szCs w:val="28"/>
        </w:rPr>
        <w:t xml:space="preserve"> của Việt Nam</w:t>
      </w:r>
      <w:r w:rsidRPr="00570B35">
        <w:rPr>
          <w:sz w:val="28"/>
          <w:szCs w:val="28"/>
        </w:rPr>
        <w:t>.</w:t>
      </w:r>
    </w:p>
    <w:p w14:paraId="79CC7E7C" w14:textId="77777777" w:rsidR="00187332" w:rsidRPr="00570B35" w:rsidRDefault="0091490D" w:rsidP="00E4102A">
      <w:pPr>
        <w:spacing w:before="120" w:after="120"/>
        <w:ind w:firstLine="567"/>
        <w:jc w:val="both"/>
        <w:rPr>
          <w:sz w:val="28"/>
          <w:szCs w:val="28"/>
        </w:rPr>
      </w:pPr>
      <w:r w:rsidRPr="00570B35">
        <w:rPr>
          <w:sz w:val="28"/>
          <w:szCs w:val="28"/>
        </w:rPr>
        <w:t xml:space="preserve">2. </w:t>
      </w:r>
      <w:r w:rsidR="00187332" w:rsidRPr="00570B35">
        <w:rPr>
          <w:sz w:val="28"/>
          <w:szCs w:val="28"/>
        </w:rPr>
        <w:t xml:space="preserve">Đối tượng áp </w:t>
      </w:r>
      <w:r w:rsidR="00187332" w:rsidRPr="00570B35">
        <w:rPr>
          <w:rFonts w:eastAsia="Calibri"/>
          <w:bCs/>
          <w:kern w:val="2"/>
          <w:sz w:val="28"/>
          <w:szCs w:val="28"/>
        </w:rPr>
        <w:t>dụng</w:t>
      </w:r>
      <w:r w:rsidR="00187332" w:rsidRPr="00570B35">
        <w:rPr>
          <w:sz w:val="28"/>
          <w:szCs w:val="28"/>
        </w:rPr>
        <w:t>:</w:t>
      </w:r>
    </w:p>
    <w:p w14:paraId="351D6537" w14:textId="1DEC12CE" w:rsidR="00E42C8F" w:rsidRPr="00570B35" w:rsidRDefault="008D3D84" w:rsidP="00E4102A">
      <w:pPr>
        <w:spacing w:before="120" w:after="120"/>
        <w:ind w:firstLine="567"/>
        <w:jc w:val="both"/>
        <w:rPr>
          <w:sz w:val="28"/>
          <w:szCs w:val="28"/>
        </w:rPr>
      </w:pPr>
      <w:r w:rsidRPr="00570B35">
        <w:rPr>
          <w:sz w:val="28"/>
          <w:szCs w:val="28"/>
        </w:rPr>
        <w:t xml:space="preserve">Thông tư này áp dụng đối với tổ chức, cá nhân </w:t>
      </w:r>
      <w:r w:rsidR="00834BF1" w:rsidRPr="00570B35">
        <w:rPr>
          <w:sz w:val="28"/>
          <w:szCs w:val="28"/>
        </w:rPr>
        <w:t xml:space="preserve">tham gia quản lý, sử dụng tần số vô tuyến điện; tổ </w:t>
      </w:r>
      <w:r w:rsidR="00834BF1" w:rsidRPr="00570B35">
        <w:rPr>
          <w:rFonts w:eastAsia="Calibri"/>
          <w:bCs/>
          <w:kern w:val="2"/>
          <w:sz w:val="28"/>
          <w:szCs w:val="28"/>
        </w:rPr>
        <w:t>chức</w:t>
      </w:r>
      <w:r w:rsidR="00834BF1" w:rsidRPr="00570B35">
        <w:rPr>
          <w:sz w:val="28"/>
          <w:szCs w:val="28"/>
        </w:rPr>
        <w:t xml:space="preserve">, cá nhân </w:t>
      </w:r>
      <w:r w:rsidRPr="00570B35">
        <w:rPr>
          <w:sz w:val="28"/>
          <w:szCs w:val="28"/>
        </w:rPr>
        <w:t>sản xuất, nhập khẩu, kinh doanh</w:t>
      </w:r>
      <w:r w:rsidR="00834BF1" w:rsidRPr="00570B35">
        <w:rPr>
          <w:sz w:val="28"/>
          <w:szCs w:val="28"/>
        </w:rPr>
        <w:t xml:space="preserve"> thiết bị vô tuyến điện để</w:t>
      </w:r>
      <w:r w:rsidRPr="00570B35">
        <w:rPr>
          <w:sz w:val="28"/>
          <w:szCs w:val="28"/>
        </w:rPr>
        <w:t xml:space="preserve"> sử dụng tại Việt Nam.</w:t>
      </w:r>
    </w:p>
    <w:p w14:paraId="43C0C6B9" w14:textId="77777777" w:rsidR="00B12F46" w:rsidRPr="00570B35" w:rsidRDefault="0091490D" w:rsidP="00E4102A">
      <w:pPr>
        <w:spacing w:before="120" w:after="120"/>
        <w:ind w:firstLine="567"/>
        <w:jc w:val="both"/>
        <w:rPr>
          <w:b/>
          <w:bCs/>
          <w:sz w:val="28"/>
          <w:szCs w:val="28"/>
        </w:rPr>
      </w:pPr>
      <w:r w:rsidRPr="00570B35">
        <w:rPr>
          <w:b/>
          <w:bCs/>
          <w:sz w:val="28"/>
          <w:szCs w:val="28"/>
        </w:rPr>
        <w:t xml:space="preserve">Điều </w:t>
      </w:r>
      <w:r w:rsidR="00A64645" w:rsidRPr="00570B35">
        <w:rPr>
          <w:b/>
          <w:bCs/>
          <w:sz w:val="28"/>
          <w:szCs w:val="28"/>
        </w:rPr>
        <w:t>2</w:t>
      </w:r>
      <w:r w:rsidRPr="00570B35">
        <w:rPr>
          <w:b/>
          <w:bCs/>
          <w:sz w:val="28"/>
          <w:szCs w:val="28"/>
        </w:rPr>
        <w:t xml:space="preserve">. </w:t>
      </w:r>
      <w:bookmarkStart w:id="19" w:name="OLE_LINK7"/>
      <w:bookmarkStart w:id="20" w:name="OLE_LINK8"/>
      <w:r w:rsidR="00B12F46" w:rsidRPr="00570B35">
        <w:rPr>
          <w:b/>
          <w:bCs/>
          <w:sz w:val="28"/>
          <w:szCs w:val="28"/>
        </w:rPr>
        <w:t xml:space="preserve">Nội dung </w:t>
      </w:r>
      <w:r w:rsidR="00954E04" w:rsidRPr="00570B35">
        <w:rPr>
          <w:b/>
          <w:bCs/>
          <w:sz w:val="28"/>
          <w:szCs w:val="28"/>
        </w:rPr>
        <w:t>q</w:t>
      </w:r>
      <w:r w:rsidR="00B12F46" w:rsidRPr="00570B35">
        <w:rPr>
          <w:b/>
          <w:bCs/>
          <w:sz w:val="28"/>
          <w:szCs w:val="28"/>
        </w:rPr>
        <w:t>uy hoạch</w:t>
      </w:r>
    </w:p>
    <w:p w14:paraId="0BA911F8" w14:textId="011E69EF" w:rsidR="00932E8C" w:rsidRPr="00570B35" w:rsidRDefault="00DE40C1" w:rsidP="00E4102A">
      <w:pPr>
        <w:spacing w:before="120" w:after="120"/>
        <w:ind w:firstLine="567"/>
        <w:jc w:val="both"/>
        <w:rPr>
          <w:bCs/>
          <w:sz w:val="28"/>
          <w:szCs w:val="28"/>
        </w:rPr>
      </w:pPr>
      <w:r w:rsidRPr="00570B35">
        <w:rPr>
          <w:bCs/>
          <w:sz w:val="28"/>
          <w:szCs w:val="28"/>
        </w:rPr>
        <w:t xml:space="preserve">1. </w:t>
      </w:r>
      <w:r w:rsidR="00932E8C" w:rsidRPr="00570B35">
        <w:rPr>
          <w:bCs/>
          <w:sz w:val="28"/>
          <w:szCs w:val="28"/>
        </w:rPr>
        <w:t>B</w:t>
      </w:r>
      <w:r w:rsidR="00471EED" w:rsidRPr="00570B35">
        <w:rPr>
          <w:bCs/>
          <w:sz w:val="28"/>
          <w:szCs w:val="28"/>
        </w:rPr>
        <w:t xml:space="preserve">ăng tần 3560-4000 MHz </w:t>
      </w:r>
      <w:r w:rsidR="00932E8C" w:rsidRPr="00570B35">
        <w:rPr>
          <w:bCs/>
          <w:sz w:val="28"/>
          <w:szCs w:val="28"/>
        </w:rPr>
        <w:t>được sử dụng để triển khai hệ thống thông tin di động mặt đất công cộng</w:t>
      </w:r>
      <w:r w:rsidR="003A63B5" w:rsidRPr="00570B35">
        <w:rPr>
          <w:bCs/>
          <w:sz w:val="28"/>
          <w:szCs w:val="28"/>
        </w:rPr>
        <w:t xml:space="preserve"> </w:t>
      </w:r>
      <w:r w:rsidR="00E35F07" w:rsidRPr="00570B35">
        <w:rPr>
          <w:bCs/>
          <w:sz w:val="28"/>
          <w:szCs w:val="28"/>
        </w:rPr>
        <w:t>theo</w:t>
      </w:r>
      <w:r w:rsidR="003A63B5" w:rsidRPr="00570B35">
        <w:rPr>
          <w:bCs/>
          <w:sz w:val="28"/>
          <w:szCs w:val="28"/>
        </w:rPr>
        <w:t xml:space="preserve"> tiêu chuẩn IMT-2020 và các phiên bản tiếp theo.</w:t>
      </w:r>
      <w:r w:rsidR="00932E8C" w:rsidRPr="00570B35">
        <w:t xml:space="preserve"> </w:t>
      </w:r>
    </w:p>
    <w:p w14:paraId="5C6DE8D8" w14:textId="06D2A1E3" w:rsidR="00CB337E" w:rsidRPr="00570B35" w:rsidRDefault="0049493D" w:rsidP="00E4102A">
      <w:pPr>
        <w:spacing w:before="120" w:after="120"/>
        <w:ind w:firstLine="567"/>
        <w:jc w:val="both"/>
        <w:rPr>
          <w:bCs/>
          <w:sz w:val="28"/>
          <w:szCs w:val="28"/>
        </w:rPr>
      </w:pPr>
      <w:r w:rsidRPr="00570B35">
        <w:rPr>
          <w:bCs/>
          <w:sz w:val="28"/>
          <w:szCs w:val="28"/>
        </w:rPr>
        <w:lastRenderedPageBreak/>
        <w:t xml:space="preserve">Băng tần </w:t>
      </w:r>
      <w:r w:rsidR="000C4472" w:rsidRPr="00570B35">
        <w:rPr>
          <w:bCs/>
          <w:sz w:val="28"/>
          <w:szCs w:val="28"/>
        </w:rPr>
        <w:t>3</w:t>
      </w:r>
      <w:r w:rsidR="00D72F92" w:rsidRPr="00570B35">
        <w:rPr>
          <w:bCs/>
          <w:sz w:val="28"/>
          <w:szCs w:val="28"/>
        </w:rPr>
        <w:t>5</w:t>
      </w:r>
      <w:r w:rsidR="000C4472" w:rsidRPr="00570B35">
        <w:rPr>
          <w:bCs/>
          <w:sz w:val="28"/>
          <w:szCs w:val="28"/>
        </w:rPr>
        <w:t>60-</w:t>
      </w:r>
      <w:r w:rsidR="00D72F92" w:rsidRPr="00570B35">
        <w:rPr>
          <w:bCs/>
          <w:sz w:val="28"/>
          <w:szCs w:val="28"/>
        </w:rPr>
        <w:t>400</w:t>
      </w:r>
      <w:r w:rsidR="000C4472" w:rsidRPr="00570B35">
        <w:rPr>
          <w:bCs/>
          <w:sz w:val="28"/>
          <w:szCs w:val="28"/>
        </w:rPr>
        <w:t>0</w:t>
      </w:r>
      <w:r w:rsidR="00F72797" w:rsidRPr="00570B35">
        <w:rPr>
          <w:bCs/>
          <w:sz w:val="28"/>
          <w:szCs w:val="28"/>
        </w:rPr>
        <w:t xml:space="preserve"> </w:t>
      </w:r>
      <w:r w:rsidRPr="00570B35">
        <w:rPr>
          <w:bCs/>
          <w:sz w:val="28"/>
          <w:szCs w:val="28"/>
        </w:rPr>
        <w:t>MHz được phân chia như sau:</w:t>
      </w:r>
    </w:p>
    <w:p w14:paraId="18CE8E65" w14:textId="18A993BA" w:rsidR="008F05CA" w:rsidRPr="00570B35" w:rsidRDefault="008F05CA" w:rsidP="00E4102A">
      <w:pPr>
        <w:spacing w:before="120" w:after="120"/>
        <w:jc w:val="center"/>
        <w:rPr>
          <w:bCs/>
          <w:sz w:val="28"/>
          <w:szCs w:val="28"/>
        </w:rPr>
      </w:pPr>
      <w:r w:rsidRPr="00570B35">
        <w:rPr>
          <w:noProof/>
          <w:lang w:val="en-GB" w:eastAsia="en-GB"/>
        </w:rPr>
        <w:drawing>
          <wp:inline distT="0" distB="0" distL="0" distR="0" wp14:anchorId="3C950A02" wp14:editId="0B6710B5">
            <wp:extent cx="5354320" cy="966158"/>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80797" cy="970936"/>
                    </a:xfrm>
                    <a:prstGeom prst="rect">
                      <a:avLst/>
                    </a:prstGeom>
                  </pic:spPr>
                </pic:pic>
              </a:graphicData>
            </a:graphic>
          </wp:inline>
        </w:drawing>
      </w:r>
    </w:p>
    <w:bookmarkEnd w:id="19"/>
    <w:bookmarkEnd w:id="20"/>
    <w:p w14:paraId="18797DC0" w14:textId="342E10AE" w:rsidR="00352D39" w:rsidRPr="00570B35" w:rsidRDefault="00352D39" w:rsidP="00E4102A">
      <w:pPr>
        <w:spacing w:before="120" w:after="120"/>
        <w:ind w:firstLine="567"/>
        <w:jc w:val="both"/>
        <w:rPr>
          <w:bCs/>
          <w:sz w:val="28"/>
          <w:szCs w:val="28"/>
        </w:rPr>
      </w:pPr>
      <w:r w:rsidRPr="00570B35">
        <w:rPr>
          <w:bCs/>
          <w:sz w:val="28"/>
          <w:szCs w:val="28"/>
        </w:rPr>
        <w:t>a) Băng tần 3600-</w:t>
      </w:r>
      <w:r w:rsidR="004A55C5" w:rsidRPr="00570B35">
        <w:rPr>
          <w:bCs/>
          <w:sz w:val="28"/>
          <w:szCs w:val="28"/>
        </w:rPr>
        <w:t xml:space="preserve">3980 </w:t>
      </w:r>
      <w:r w:rsidRPr="00570B35">
        <w:rPr>
          <w:bCs/>
          <w:sz w:val="28"/>
          <w:szCs w:val="28"/>
        </w:rPr>
        <w:t xml:space="preserve">MHz </w:t>
      </w:r>
      <w:r w:rsidR="0040627A" w:rsidRPr="00570B35">
        <w:rPr>
          <w:bCs/>
          <w:sz w:val="28"/>
          <w:szCs w:val="28"/>
        </w:rPr>
        <w:t>được</w:t>
      </w:r>
      <w:r w:rsidRPr="00570B35">
        <w:rPr>
          <w:bCs/>
          <w:sz w:val="28"/>
          <w:szCs w:val="28"/>
        </w:rPr>
        <w:t xml:space="preserve"> phân chia thành </w:t>
      </w:r>
      <w:r w:rsidR="004A55C5" w:rsidRPr="00570B35">
        <w:rPr>
          <w:bCs/>
          <w:sz w:val="28"/>
          <w:szCs w:val="28"/>
        </w:rPr>
        <w:t xml:space="preserve">04 </w:t>
      </w:r>
      <w:r w:rsidRPr="00570B35">
        <w:rPr>
          <w:bCs/>
          <w:sz w:val="28"/>
          <w:szCs w:val="28"/>
        </w:rPr>
        <w:t>khối băng tần theo phương thức truyền dẫn song công phân chia theo thời gian (</w:t>
      </w:r>
      <w:r w:rsidR="00DC6D77" w:rsidRPr="00570B35">
        <w:rPr>
          <w:bCs/>
          <w:sz w:val="28"/>
          <w:szCs w:val="28"/>
        </w:rPr>
        <w:t xml:space="preserve">sau đây gọi là </w:t>
      </w:r>
      <w:r w:rsidRPr="00570B35">
        <w:rPr>
          <w:bCs/>
          <w:sz w:val="28"/>
          <w:szCs w:val="28"/>
        </w:rPr>
        <w:t>phương thức TDD</w:t>
      </w:r>
      <w:r w:rsidRPr="00570B35">
        <w:rPr>
          <w:rStyle w:val="FootnoteReference"/>
          <w:bCs/>
          <w:sz w:val="28"/>
          <w:szCs w:val="28"/>
        </w:rPr>
        <w:footnoteReference w:id="3"/>
      </w:r>
      <w:r w:rsidRPr="00570B35">
        <w:rPr>
          <w:bCs/>
          <w:sz w:val="28"/>
          <w:szCs w:val="28"/>
        </w:rPr>
        <w:t>) như sau:</w:t>
      </w:r>
    </w:p>
    <w:p w14:paraId="782F8D85" w14:textId="7D4235AC" w:rsidR="00352D39" w:rsidRPr="00570B35" w:rsidRDefault="00B60BA2" w:rsidP="00E4102A">
      <w:pPr>
        <w:spacing w:before="120" w:after="120"/>
        <w:ind w:firstLine="567"/>
        <w:jc w:val="both"/>
        <w:rPr>
          <w:bCs/>
          <w:sz w:val="28"/>
          <w:szCs w:val="28"/>
        </w:rPr>
      </w:pPr>
      <w:r w:rsidRPr="00570B35">
        <w:rPr>
          <w:bCs/>
          <w:sz w:val="28"/>
          <w:szCs w:val="28"/>
        </w:rPr>
        <w:t xml:space="preserve">  </w:t>
      </w:r>
      <w:r w:rsidR="00352D39" w:rsidRPr="00570B35">
        <w:rPr>
          <w:bCs/>
          <w:sz w:val="28"/>
          <w:szCs w:val="28"/>
        </w:rPr>
        <w:t>Khối C</w:t>
      </w:r>
      <w:r w:rsidR="00352D39" w:rsidRPr="00570B35">
        <w:rPr>
          <w:bCs/>
          <w:sz w:val="28"/>
          <w:szCs w:val="28"/>
          <w:vertAlign w:val="subscript"/>
        </w:rPr>
        <w:t>1</w:t>
      </w:r>
      <w:r w:rsidR="00352D39" w:rsidRPr="00570B35">
        <w:rPr>
          <w:bCs/>
          <w:sz w:val="28"/>
          <w:szCs w:val="28"/>
        </w:rPr>
        <w:t xml:space="preserve"> có độ rộng 100 MHz, từ tần số 3600 MHz đến 3700 MHz;</w:t>
      </w:r>
    </w:p>
    <w:p w14:paraId="0FDCC60B" w14:textId="77777777" w:rsidR="0006470C" w:rsidRPr="00570B35" w:rsidRDefault="0006470C" w:rsidP="00E4102A">
      <w:pPr>
        <w:spacing w:before="120" w:after="120"/>
        <w:ind w:firstLine="567"/>
        <w:jc w:val="both"/>
        <w:rPr>
          <w:bCs/>
          <w:sz w:val="28"/>
          <w:szCs w:val="28"/>
        </w:rPr>
      </w:pPr>
      <w:r w:rsidRPr="00570B35">
        <w:rPr>
          <w:bCs/>
          <w:sz w:val="28"/>
          <w:szCs w:val="28"/>
        </w:rPr>
        <w:tab/>
        <w:t xml:space="preserve">Khối </w:t>
      </w:r>
      <w:r w:rsidR="00EE677E" w:rsidRPr="00570B35">
        <w:rPr>
          <w:bCs/>
          <w:sz w:val="28"/>
          <w:szCs w:val="28"/>
        </w:rPr>
        <w:t>C</w:t>
      </w:r>
      <w:r w:rsidR="00EE677E" w:rsidRPr="00570B35">
        <w:rPr>
          <w:bCs/>
          <w:sz w:val="28"/>
          <w:szCs w:val="28"/>
          <w:vertAlign w:val="subscript"/>
        </w:rPr>
        <w:t>2</w:t>
      </w:r>
      <w:r w:rsidR="00EE677E" w:rsidRPr="00570B35">
        <w:rPr>
          <w:bCs/>
          <w:sz w:val="28"/>
          <w:szCs w:val="28"/>
        </w:rPr>
        <w:t xml:space="preserve"> </w:t>
      </w:r>
      <w:r w:rsidR="0020502A" w:rsidRPr="00570B35">
        <w:rPr>
          <w:bCs/>
          <w:sz w:val="28"/>
          <w:szCs w:val="28"/>
        </w:rPr>
        <w:t xml:space="preserve">có độ rộng 100 MHz, từ </w:t>
      </w:r>
      <w:r w:rsidR="0036360E" w:rsidRPr="00570B35">
        <w:rPr>
          <w:bCs/>
          <w:sz w:val="28"/>
          <w:szCs w:val="28"/>
        </w:rPr>
        <w:t xml:space="preserve">tần số </w:t>
      </w:r>
      <w:r w:rsidR="0020502A" w:rsidRPr="00570B35">
        <w:rPr>
          <w:bCs/>
          <w:sz w:val="28"/>
          <w:szCs w:val="28"/>
        </w:rPr>
        <w:t xml:space="preserve">3700 </w:t>
      </w:r>
      <w:r w:rsidR="0033436F" w:rsidRPr="00570B35">
        <w:rPr>
          <w:bCs/>
          <w:sz w:val="28"/>
          <w:szCs w:val="28"/>
        </w:rPr>
        <w:t xml:space="preserve">MHz </w:t>
      </w:r>
      <w:r w:rsidR="0020502A" w:rsidRPr="00570B35">
        <w:rPr>
          <w:bCs/>
          <w:sz w:val="28"/>
          <w:szCs w:val="28"/>
        </w:rPr>
        <w:t>đến 3800 MHz</w:t>
      </w:r>
      <w:r w:rsidR="00D96DBE" w:rsidRPr="00570B35">
        <w:rPr>
          <w:bCs/>
          <w:sz w:val="28"/>
          <w:szCs w:val="28"/>
        </w:rPr>
        <w:t>;</w:t>
      </w:r>
    </w:p>
    <w:p w14:paraId="23A64095" w14:textId="77777777" w:rsidR="0020502A" w:rsidRPr="00570B35" w:rsidRDefault="0006470C" w:rsidP="00E4102A">
      <w:pPr>
        <w:spacing w:before="120" w:after="120"/>
        <w:ind w:firstLine="567"/>
        <w:jc w:val="both"/>
        <w:rPr>
          <w:bCs/>
          <w:sz w:val="28"/>
          <w:szCs w:val="28"/>
        </w:rPr>
      </w:pPr>
      <w:r w:rsidRPr="00570B35">
        <w:rPr>
          <w:bCs/>
          <w:sz w:val="28"/>
          <w:szCs w:val="28"/>
        </w:rPr>
        <w:tab/>
        <w:t xml:space="preserve">Khối </w:t>
      </w:r>
      <w:r w:rsidR="00EE677E" w:rsidRPr="00570B35">
        <w:rPr>
          <w:bCs/>
          <w:sz w:val="28"/>
          <w:szCs w:val="28"/>
        </w:rPr>
        <w:t>C</w:t>
      </w:r>
      <w:r w:rsidR="00EE677E" w:rsidRPr="00570B35">
        <w:rPr>
          <w:bCs/>
          <w:sz w:val="28"/>
          <w:szCs w:val="28"/>
          <w:vertAlign w:val="subscript"/>
        </w:rPr>
        <w:t>3</w:t>
      </w:r>
      <w:r w:rsidR="00EE677E" w:rsidRPr="00570B35">
        <w:rPr>
          <w:bCs/>
          <w:sz w:val="28"/>
          <w:szCs w:val="28"/>
        </w:rPr>
        <w:t xml:space="preserve"> </w:t>
      </w:r>
      <w:r w:rsidR="0020502A" w:rsidRPr="00570B35">
        <w:rPr>
          <w:bCs/>
          <w:sz w:val="28"/>
          <w:szCs w:val="28"/>
        </w:rPr>
        <w:t xml:space="preserve">có độ rộng </w:t>
      </w:r>
      <w:r w:rsidR="00355765" w:rsidRPr="00570B35">
        <w:rPr>
          <w:bCs/>
          <w:sz w:val="28"/>
          <w:szCs w:val="28"/>
        </w:rPr>
        <w:t>10</w:t>
      </w:r>
      <w:r w:rsidR="0020502A" w:rsidRPr="00570B35">
        <w:rPr>
          <w:bCs/>
          <w:sz w:val="28"/>
          <w:szCs w:val="28"/>
        </w:rPr>
        <w:t xml:space="preserve">0 MHz, từ </w:t>
      </w:r>
      <w:r w:rsidR="0036360E" w:rsidRPr="00570B35">
        <w:rPr>
          <w:bCs/>
          <w:sz w:val="28"/>
          <w:szCs w:val="28"/>
        </w:rPr>
        <w:t xml:space="preserve">tần số </w:t>
      </w:r>
      <w:r w:rsidR="0020502A" w:rsidRPr="00570B35">
        <w:rPr>
          <w:bCs/>
          <w:sz w:val="28"/>
          <w:szCs w:val="28"/>
        </w:rPr>
        <w:t>3</w:t>
      </w:r>
      <w:r w:rsidR="007122E2" w:rsidRPr="00570B35">
        <w:rPr>
          <w:bCs/>
          <w:sz w:val="28"/>
          <w:szCs w:val="28"/>
        </w:rPr>
        <w:t>8</w:t>
      </w:r>
      <w:r w:rsidR="0020502A" w:rsidRPr="00570B35">
        <w:rPr>
          <w:bCs/>
          <w:sz w:val="28"/>
          <w:szCs w:val="28"/>
        </w:rPr>
        <w:t xml:space="preserve">00 </w:t>
      </w:r>
      <w:r w:rsidR="0033436F" w:rsidRPr="00570B35">
        <w:rPr>
          <w:bCs/>
          <w:sz w:val="28"/>
          <w:szCs w:val="28"/>
        </w:rPr>
        <w:t xml:space="preserve">MHz </w:t>
      </w:r>
      <w:r w:rsidR="000019F5" w:rsidRPr="00570B35">
        <w:rPr>
          <w:bCs/>
          <w:sz w:val="28"/>
          <w:szCs w:val="28"/>
        </w:rPr>
        <w:t>đến 39</w:t>
      </w:r>
      <w:r w:rsidR="00355765" w:rsidRPr="00570B35">
        <w:rPr>
          <w:bCs/>
          <w:sz w:val="28"/>
          <w:szCs w:val="28"/>
        </w:rPr>
        <w:t>0</w:t>
      </w:r>
      <w:r w:rsidR="0020502A" w:rsidRPr="00570B35">
        <w:rPr>
          <w:bCs/>
          <w:sz w:val="28"/>
          <w:szCs w:val="28"/>
        </w:rPr>
        <w:t>0 MHz</w:t>
      </w:r>
      <w:r w:rsidR="00D96DBE" w:rsidRPr="00570B35">
        <w:rPr>
          <w:bCs/>
          <w:sz w:val="28"/>
          <w:szCs w:val="28"/>
        </w:rPr>
        <w:t>;</w:t>
      </w:r>
    </w:p>
    <w:p w14:paraId="3C084A87" w14:textId="77777777" w:rsidR="00DF5FC6" w:rsidRPr="00570B35" w:rsidRDefault="0006470C" w:rsidP="00E4102A">
      <w:pPr>
        <w:spacing w:before="120" w:after="120"/>
        <w:ind w:firstLine="567"/>
        <w:jc w:val="both"/>
        <w:rPr>
          <w:bCs/>
          <w:sz w:val="28"/>
          <w:szCs w:val="28"/>
        </w:rPr>
      </w:pPr>
      <w:r w:rsidRPr="00570B35">
        <w:rPr>
          <w:bCs/>
          <w:sz w:val="28"/>
          <w:szCs w:val="28"/>
        </w:rPr>
        <w:tab/>
        <w:t xml:space="preserve">Khối </w:t>
      </w:r>
      <w:r w:rsidR="00EE677E" w:rsidRPr="00570B35">
        <w:rPr>
          <w:bCs/>
          <w:sz w:val="28"/>
          <w:szCs w:val="28"/>
        </w:rPr>
        <w:t>C</w:t>
      </w:r>
      <w:r w:rsidR="00EE677E" w:rsidRPr="00570B35">
        <w:rPr>
          <w:bCs/>
          <w:sz w:val="28"/>
          <w:szCs w:val="28"/>
          <w:vertAlign w:val="subscript"/>
        </w:rPr>
        <w:t>4</w:t>
      </w:r>
      <w:r w:rsidR="00EE677E" w:rsidRPr="00570B35">
        <w:rPr>
          <w:bCs/>
          <w:sz w:val="28"/>
          <w:szCs w:val="28"/>
        </w:rPr>
        <w:t xml:space="preserve"> </w:t>
      </w:r>
      <w:r w:rsidR="000019F5" w:rsidRPr="00570B35">
        <w:rPr>
          <w:bCs/>
          <w:sz w:val="28"/>
          <w:szCs w:val="28"/>
        </w:rPr>
        <w:t xml:space="preserve">có độ rộng </w:t>
      </w:r>
      <w:r w:rsidR="00355765" w:rsidRPr="00570B35">
        <w:rPr>
          <w:bCs/>
          <w:sz w:val="28"/>
          <w:szCs w:val="28"/>
        </w:rPr>
        <w:t>8</w:t>
      </w:r>
      <w:r w:rsidR="0020502A" w:rsidRPr="00570B35">
        <w:rPr>
          <w:bCs/>
          <w:sz w:val="28"/>
          <w:szCs w:val="28"/>
        </w:rPr>
        <w:t>0 MHz, từ</w:t>
      </w:r>
      <w:r w:rsidR="00B77F8C" w:rsidRPr="00570B35">
        <w:rPr>
          <w:bCs/>
          <w:sz w:val="28"/>
          <w:szCs w:val="28"/>
        </w:rPr>
        <w:t xml:space="preserve"> </w:t>
      </w:r>
      <w:r w:rsidR="0036360E" w:rsidRPr="00570B35">
        <w:rPr>
          <w:bCs/>
          <w:sz w:val="28"/>
          <w:szCs w:val="28"/>
        </w:rPr>
        <w:t xml:space="preserve">tần số </w:t>
      </w:r>
      <w:r w:rsidR="000019F5" w:rsidRPr="00570B35">
        <w:rPr>
          <w:bCs/>
          <w:sz w:val="28"/>
          <w:szCs w:val="28"/>
        </w:rPr>
        <w:t>39</w:t>
      </w:r>
      <w:r w:rsidR="00355765" w:rsidRPr="00570B35">
        <w:rPr>
          <w:bCs/>
          <w:sz w:val="28"/>
          <w:szCs w:val="28"/>
        </w:rPr>
        <w:t>0</w:t>
      </w:r>
      <w:r w:rsidR="00B77F8C" w:rsidRPr="00570B35">
        <w:rPr>
          <w:bCs/>
          <w:sz w:val="28"/>
          <w:szCs w:val="28"/>
        </w:rPr>
        <w:t>0</w:t>
      </w:r>
      <w:r w:rsidR="0020502A" w:rsidRPr="00570B35">
        <w:rPr>
          <w:bCs/>
          <w:sz w:val="28"/>
          <w:szCs w:val="28"/>
        </w:rPr>
        <w:t xml:space="preserve"> </w:t>
      </w:r>
      <w:r w:rsidR="0033436F" w:rsidRPr="00570B35">
        <w:rPr>
          <w:bCs/>
          <w:sz w:val="28"/>
          <w:szCs w:val="28"/>
        </w:rPr>
        <w:t xml:space="preserve">MHz </w:t>
      </w:r>
      <w:r w:rsidR="0020502A" w:rsidRPr="00570B35">
        <w:rPr>
          <w:bCs/>
          <w:sz w:val="28"/>
          <w:szCs w:val="28"/>
        </w:rPr>
        <w:t xml:space="preserve">đến </w:t>
      </w:r>
      <w:r w:rsidR="00B77F8C" w:rsidRPr="00570B35">
        <w:rPr>
          <w:bCs/>
          <w:sz w:val="28"/>
          <w:szCs w:val="28"/>
        </w:rPr>
        <w:t>39</w:t>
      </w:r>
      <w:r w:rsidR="000019F5" w:rsidRPr="00570B35">
        <w:rPr>
          <w:bCs/>
          <w:sz w:val="28"/>
          <w:szCs w:val="28"/>
        </w:rPr>
        <w:t>8</w:t>
      </w:r>
      <w:r w:rsidR="00B77F8C" w:rsidRPr="00570B35">
        <w:rPr>
          <w:bCs/>
          <w:sz w:val="28"/>
          <w:szCs w:val="28"/>
        </w:rPr>
        <w:t>0 MHz</w:t>
      </w:r>
      <w:r w:rsidR="00957CD9" w:rsidRPr="00570B35">
        <w:rPr>
          <w:bCs/>
          <w:sz w:val="28"/>
          <w:szCs w:val="28"/>
        </w:rPr>
        <w:t>;</w:t>
      </w:r>
    </w:p>
    <w:p w14:paraId="5160B1F0" w14:textId="1B65FFCE" w:rsidR="00E97FAB" w:rsidRPr="00570B35" w:rsidRDefault="000A7887" w:rsidP="00E4102A">
      <w:pPr>
        <w:spacing w:before="120" w:after="120"/>
        <w:ind w:firstLine="567"/>
        <w:jc w:val="both"/>
        <w:rPr>
          <w:bCs/>
          <w:sz w:val="28"/>
          <w:szCs w:val="28"/>
        </w:rPr>
      </w:pPr>
      <w:r w:rsidRPr="00570B35">
        <w:rPr>
          <w:bCs/>
          <w:sz w:val="28"/>
          <w:szCs w:val="28"/>
        </w:rPr>
        <w:t>b</w:t>
      </w:r>
      <w:r w:rsidR="00132B43" w:rsidRPr="00570B35">
        <w:rPr>
          <w:bCs/>
          <w:sz w:val="28"/>
          <w:szCs w:val="28"/>
        </w:rPr>
        <w:t xml:space="preserve">) </w:t>
      </w:r>
      <w:r w:rsidR="006D5B01" w:rsidRPr="00570B35">
        <w:rPr>
          <w:bCs/>
          <w:sz w:val="28"/>
          <w:szCs w:val="28"/>
        </w:rPr>
        <w:t>Các b</w:t>
      </w:r>
      <w:r w:rsidR="005E7870" w:rsidRPr="00570B35">
        <w:rPr>
          <w:bCs/>
          <w:sz w:val="28"/>
          <w:szCs w:val="28"/>
        </w:rPr>
        <w:t xml:space="preserve">ăng tần 3560-3600 MHz và </w:t>
      </w:r>
      <w:r w:rsidR="000019F5" w:rsidRPr="00570B35">
        <w:rPr>
          <w:bCs/>
          <w:sz w:val="28"/>
          <w:szCs w:val="28"/>
        </w:rPr>
        <w:t>3980</w:t>
      </w:r>
      <w:r w:rsidR="005E7870" w:rsidRPr="00570B35">
        <w:rPr>
          <w:bCs/>
          <w:sz w:val="28"/>
          <w:szCs w:val="28"/>
        </w:rPr>
        <w:t xml:space="preserve">-4000 MHz được </w:t>
      </w:r>
      <w:r w:rsidR="00DF18A6" w:rsidRPr="00570B35">
        <w:rPr>
          <w:bCs/>
          <w:sz w:val="28"/>
          <w:szCs w:val="28"/>
        </w:rPr>
        <w:t>sử dụng</w:t>
      </w:r>
      <w:r w:rsidR="005E7870" w:rsidRPr="00570B35">
        <w:rPr>
          <w:bCs/>
          <w:sz w:val="28"/>
          <w:szCs w:val="28"/>
        </w:rPr>
        <w:t xml:space="preserve"> làm băng tần bảo vệ</w:t>
      </w:r>
      <w:r w:rsidR="00F83E17" w:rsidRPr="00570B35">
        <w:rPr>
          <w:bCs/>
          <w:sz w:val="28"/>
          <w:szCs w:val="28"/>
        </w:rPr>
        <w:t>;</w:t>
      </w:r>
    </w:p>
    <w:p w14:paraId="450E80AC" w14:textId="4E894A74" w:rsidR="003417C9" w:rsidRPr="00570B35" w:rsidRDefault="00E97FAB" w:rsidP="00E4102A">
      <w:pPr>
        <w:spacing w:before="120" w:after="120"/>
        <w:ind w:firstLine="567"/>
        <w:jc w:val="both"/>
        <w:rPr>
          <w:bCs/>
          <w:sz w:val="28"/>
          <w:szCs w:val="28"/>
        </w:rPr>
      </w:pPr>
      <w:r w:rsidRPr="00570B35">
        <w:rPr>
          <w:bCs/>
          <w:sz w:val="28"/>
          <w:szCs w:val="28"/>
        </w:rPr>
        <w:t xml:space="preserve">c) </w:t>
      </w:r>
      <w:r w:rsidR="004A55C5" w:rsidRPr="00570B35">
        <w:rPr>
          <w:bCs/>
          <w:sz w:val="28"/>
          <w:szCs w:val="28"/>
        </w:rPr>
        <w:t xml:space="preserve">Căn cứ vào khả năng xử lý nhiễu có hại cho </w:t>
      </w:r>
      <w:r w:rsidR="004A55C5" w:rsidRPr="00570B35">
        <w:rPr>
          <w:rFonts w:eastAsia="Calibri"/>
          <w:bCs/>
          <w:kern w:val="2"/>
          <w:sz w:val="28"/>
          <w:szCs w:val="28"/>
        </w:rPr>
        <w:t xml:space="preserve">các </w:t>
      </w:r>
      <w:r w:rsidR="00076C01" w:rsidRPr="00570B35">
        <w:rPr>
          <w:rFonts w:eastAsia="Calibri"/>
          <w:bCs/>
          <w:kern w:val="2"/>
          <w:sz w:val="28"/>
          <w:szCs w:val="28"/>
        </w:rPr>
        <w:t xml:space="preserve">đài </w:t>
      </w:r>
      <w:r w:rsidR="004A55C5" w:rsidRPr="00570B35">
        <w:rPr>
          <w:rFonts w:eastAsia="Calibri"/>
          <w:bCs/>
          <w:kern w:val="2"/>
          <w:sz w:val="28"/>
          <w:szCs w:val="28"/>
        </w:rPr>
        <w:t>trái đất thuộc hệ thống cố định qua vệ tinh</w:t>
      </w:r>
      <w:r w:rsidR="00FA448F" w:rsidRPr="00570B35">
        <w:rPr>
          <w:rFonts w:eastAsia="Calibri"/>
          <w:bCs/>
          <w:kern w:val="2"/>
          <w:sz w:val="28"/>
          <w:szCs w:val="28"/>
        </w:rPr>
        <w:t xml:space="preserve"> hoạt động trong băng tần 3400-3560 MHz</w:t>
      </w:r>
      <w:r w:rsidR="004A55C5" w:rsidRPr="00570B35">
        <w:rPr>
          <w:bCs/>
          <w:sz w:val="28"/>
          <w:szCs w:val="28"/>
        </w:rPr>
        <w:t>,</w:t>
      </w:r>
      <w:r w:rsidR="003417C9" w:rsidRPr="00570B35">
        <w:rPr>
          <w:bCs/>
          <w:sz w:val="28"/>
          <w:szCs w:val="28"/>
        </w:rPr>
        <w:t xml:space="preserve"> Bộ Thông t</w:t>
      </w:r>
      <w:r w:rsidR="0080005D" w:rsidRPr="00570B35">
        <w:rPr>
          <w:bCs/>
          <w:sz w:val="28"/>
          <w:szCs w:val="28"/>
        </w:rPr>
        <w:t>in</w:t>
      </w:r>
      <w:r w:rsidR="003417C9" w:rsidRPr="00570B35">
        <w:rPr>
          <w:bCs/>
          <w:sz w:val="28"/>
          <w:szCs w:val="28"/>
        </w:rPr>
        <w:t xml:space="preserve"> và Truyền thông</w:t>
      </w:r>
      <w:r w:rsidR="004A55C5" w:rsidRPr="00570B35">
        <w:rPr>
          <w:bCs/>
          <w:sz w:val="28"/>
          <w:szCs w:val="28"/>
        </w:rPr>
        <w:t xml:space="preserve"> quyết định thời điểm đưa khối C</w:t>
      </w:r>
      <w:r w:rsidR="004A55C5" w:rsidRPr="00570B35">
        <w:rPr>
          <w:bCs/>
          <w:sz w:val="28"/>
          <w:szCs w:val="28"/>
          <w:vertAlign w:val="subscript"/>
        </w:rPr>
        <w:t>1</w:t>
      </w:r>
      <w:r w:rsidR="004A55C5" w:rsidRPr="00570B35">
        <w:rPr>
          <w:bCs/>
          <w:sz w:val="28"/>
          <w:szCs w:val="28"/>
        </w:rPr>
        <w:t xml:space="preserve"> vào sử dụng</w:t>
      </w:r>
      <w:r w:rsidR="003417C9" w:rsidRPr="00570B35">
        <w:rPr>
          <w:bCs/>
          <w:sz w:val="28"/>
          <w:szCs w:val="28"/>
        </w:rPr>
        <w:t>.</w:t>
      </w:r>
      <w:r w:rsidR="00736C31" w:rsidRPr="00570B35">
        <w:rPr>
          <w:bCs/>
          <w:sz w:val="28"/>
          <w:szCs w:val="28"/>
        </w:rPr>
        <w:t xml:space="preserve"> </w:t>
      </w:r>
      <w:r w:rsidR="00076C01" w:rsidRPr="00570B35">
        <w:rPr>
          <w:bCs/>
          <w:sz w:val="28"/>
          <w:szCs w:val="28"/>
        </w:rPr>
        <w:t xml:space="preserve"> </w:t>
      </w:r>
    </w:p>
    <w:p w14:paraId="5591564F" w14:textId="7F851DFF" w:rsidR="0023228C" w:rsidRPr="00570B35" w:rsidRDefault="00932E8C" w:rsidP="00E4102A">
      <w:pPr>
        <w:spacing w:before="120" w:after="120"/>
        <w:ind w:firstLine="567"/>
        <w:jc w:val="both"/>
        <w:rPr>
          <w:bCs/>
          <w:sz w:val="28"/>
          <w:szCs w:val="28"/>
        </w:rPr>
      </w:pPr>
      <w:r w:rsidRPr="00962987">
        <w:rPr>
          <w:bCs/>
          <w:sz w:val="28"/>
          <w:szCs w:val="28"/>
        </w:rPr>
        <w:t>2</w:t>
      </w:r>
      <w:r w:rsidR="00DE40C1" w:rsidRPr="00962987">
        <w:rPr>
          <w:bCs/>
          <w:sz w:val="28"/>
          <w:szCs w:val="28"/>
        </w:rPr>
        <w:t xml:space="preserve">. </w:t>
      </w:r>
      <w:r w:rsidR="00FA448F" w:rsidRPr="00962987">
        <w:rPr>
          <w:bCs/>
          <w:sz w:val="28"/>
          <w:szCs w:val="28"/>
        </w:rPr>
        <w:t xml:space="preserve">Giới hạn tối đa tổng độ rộng băng tần mà một tổ chức được cấp phép sử </w:t>
      </w:r>
      <w:r w:rsidR="00FA448F" w:rsidRPr="00962987">
        <w:rPr>
          <w:bCs/>
          <w:spacing w:val="-4"/>
          <w:sz w:val="28"/>
          <w:szCs w:val="28"/>
        </w:rPr>
        <w:t>dụng trong nhóm hai băng tần 2500-2600 MHz</w:t>
      </w:r>
      <w:r w:rsidR="00FA448F" w:rsidRPr="00962987">
        <w:rPr>
          <w:rStyle w:val="FootnoteReference"/>
          <w:bCs/>
          <w:spacing w:val="-4"/>
          <w:sz w:val="28"/>
          <w:szCs w:val="28"/>
        </w:rPr>
        <w:footnoteReference w:id="4"/>
      </w:r>
      <w:r w:rsidR="00FA448F" w:rsidRPr="00962987">
        <w:rPr>
          <w:bCs/>
          <w:spacing w:val="-4"/>
          <w:sz w:val="28"/>
          <w:szCs w:val="28"/>
        </w:rPr>
        <w:t xml:space="preserve"> và 3700-3980 MHz </w:t>
      </w:r>
      <w:r w:rsidR="00CD68E0" w:rsidRPr="00962987">
        <w:rPr>
          <w:bCs/>
          <w:spacing w:val="-4"/>
          <w:sz w:val="28"/>
          <w:szCs w:val="28"/>
        </w:rPr>
        <w:t xml:space="preserve">(khi chưa đưa khối </w:t>
      </w:r>
      <w:r w:rsidR="00CD68E0" w:rsidRPr="00962987">
        <w:rPr>
          <w:bCs/>
          <w:sz w:val="28"/>
          <w:szCs w:val="28"/>
        </w:rPr>
        <w:t>C</w:t>
      </w:r>
      <w:r w:rsidR="00CD68E0" w:rsidRPr="00962987">
        <w:rPr>
          <w:bCs/>
          <w:sz w:val="28"/>
          <w:szCs w:val="28"/>
          <w:vertAlign w:val="subscript"/>
        </w:rPr>
        <w:t>1</w:t>
      </w:r>
      <w:r w:rsidR="00CD68E0" w:rsidRPr="00962987">
        <w:rPr>
          <w:bCs/>
          <w:spacing w:val="-4"/>
          <w:sz w:val="28"/>
          <w:szCs w:val="28"/>
        </w:rPr>
        <w:t xml:space="preserve"> vào sử dụng)</w:t>
      </w:r>
      <w:r w:rsidR="00CD68E0">
        <w:rPr>
          <w:bCs/>
          <w:spacing w:val="-4"/>
          <w:sz w:val="28"/>
          <w:szCs w:val="28"/>
        </w:rPr>
        <w:t xml:space="preserve"> </w:t>
      </w:r>
      <w:r w:rsidR="00FA448F" w:rsidRPr="00962987">
        <w:rPr>
          <w:bCs/>
          <w:spacing w:val="-4"/>
          <w:sz w:val="28"/>
          <w:szCs w:val="28"/>
        </w:rPr>
        <w:t>là 180 MHz</w:t>
      </w:r>
      <w:r w:rsidR="000F0A5A" w:rsidRPr="00962987">
        <w:rPr>
          <w:bCs/>
          <w:spacing w:val="-4"/>
          <w:sz w:val="28"/>
          <w:szCs w:val="28"/>
        </w:rPr>
        <w:t>,</w:t>
      </w:r>
      <w:r w:rsidR="00FA448F" w:rsidRPr="00962987">
        <w:rPr>
          <w:bCs/>
          <w:spacing w:val="-4"/>
          <w:sz w:val="28"/>
          <w:szCs w:val="28"/>
        </w:rPr>
        <w:t xml:space="preserve"> </w:t>
      </w:r>
      <w:r w:rsidR="00A91EBA" w:rsidRPr="00962987">
        <w:rPr>
          <w:bCs/>
          <w:sz w:val="28"/>
          <w:szCs w:val="28"/>
        </w:rPr>
        <w:t xml:space="preserve">trong </w:t>
      </w:r>
      <w:r w:rsidR="00834BF1" w:rsidRPr="00962987">
        <w:rPr>
          <w:bCs/>
          <w:sz w:val="28"/>
          <w:szCs w:val="28"/>
        </w:rPr>
        <w:t xml:space="preserve">nhóm </w:t>
      </w:r>
      <w:r w:rsidR="00A91EBA" w:rsidRPr="00962987">
        <w:rPr>
          <w:bCs/>
          <w:sz w:val="28"/>
          <w:szCs w:val="28"/>
        </w:rPr>
        <w:t xml:space="preserve">hai băng tần </w:t>
      </w:r>
      <w:r w:rsidR="00C93C25" w:rsidRPr="00962987">
        <w:rPr>
          <w:bCs/>
          <w:sz w:val="28"/>
          <w:szCs w:val="28"/>
        </w:rPr>
        <w:t>2500-2600 MHz và 3600-3980 MHz</w:t>
      </w:r>
      <w:r w:rsidR="00D57559" w:rsidRPr="00962987">
        <w:rPr>
          <w:bCs/>
          <w:sz w:val="28"/>
          <w:szCs w:val="28"/>
        </w:rPr>
        <w:t xml:space="preserve"> </w:t>
      </w:r>
      <w:r w:rsidR="00137CB2" w:rsidRPr="00962987">
        <w:rPr>
          <w:bCs/>
          <w:spacing w:val="-4"/>
          <w:sz w:val="28"/>
          <w:szCs w:val="28"/>
        </w:rPr>
        <w:t xml:space="preserve">(khi đưa khối </w:t>
      </w:r>
      <w:r w:rsidR="00137CB2" w:rsidRPr="00962987">
        <w:rPr>
          <w:bCs/>
          <w:sz w:val="28"/>
          <w:szCs w:val="28"/>
        </w:rPr>
        <w:t>C</w:t>
      </w:r>
      <w:r w:rsidR="00137CB2" w:rsidRPr="00962987">
        <w:rPr>
          <w:bCs/>
          <w:sz w:val="28"/>
          <w:szCs w:val="28"/>
          <w:vertAlign w:val="subscript"/>
        </w:rPr>
        <w:t>1</w:t>
      </w:r>
      <w:r w:rsidR="00137CB2" w:rsidRPr="00962987">
        <w:rPr>
          <w:bCs/>
          <w:spacing w:val="-4"/>
          <w:sz w:val="28"/>
          <w:szCs w:val="28"/>
        </w:rPr>
        <w:t xml:space="preserve"> vào sử dụng)</w:t>
      </w:r>
      <w:r w:rsidR="00137CB2">
        <w:rPr>
          <w:bCs/>
          <w:spacing w:val="-4"/>
          <w:sz w:val="28"/>
          <w:szCs w:val="28"/>
        </w:rPr>
        <w:t xml:space="preserve"> </w:t>
      </w:r>
      <w:r w:rsidR="00C93C25" w:rsidRPr="00962987">
        <w:rPr>
          <w:bCs/>
          <w:sz w:val="28"/>
          <w:szCs w:val="28"/>
        </w:rPr>
        <w:t>là 200 MHz.</w:t>
      </w:r>
      <w:r w:rsidR="00736C31" w:rsidRPr="00570B35">
        <w:rPr>
          <w:bCs/>
          <w:sz w:val="28"/>
          <w:szCs w:val="28"/>
        </w:rPr>
        <w:t xml:space="preserve"> </w:t>
      </w:r>
    </w:p>
    <w:p w14:paraId="43A8F189" w14:textId="28CB050D" w:rsidR="00FB1BF6" w:rsidRPr="00570B35" w:rsidRDefault="00932E8C" w:rsidP="00E4102A">
      <w:pPr>
        <w:spacing w:before="120" w:after="120"/>
        <w:ind w:firstLine="567"/>
        <w:jc w:val="both"/>
        <w:rPr>
          <w:bCs/>
          <w:sz w:val="28"/>
          <w:szCs w:val="28"/>
        </w:rPr>
      </w:pPr>
      <w:r w:rsidRPr="00570B35">
        <w:rPr>
          <w:sz w:val="28"/>
          <w:szCs w:val="28"/>
        </w:rPr>
        <w:t>3</w:t>
      </w:r>
      <w:r w:rsidR="00DE40C1" w:rsidRPr="00570B35">
        <w:rPr>
          <w:sz w:val="28"/>
          <w:szCs w:val="28"/>
        </w:rPr>
        <w:t xml:space="preserve">. </w:t>
      </w:r>
      <w:r w:rsidR="00AA1945" w:rsidRPr="00570B35">
        <w:rPr>
          <w:spacing w:val="-8"/>
          <w:sz w:val="28"/>
          <w:szCs w:val="28"/>
        </w:rPr>
        <w:t>T</w:t>
      </w:r>
      <w:r w:rsidR="008260D0" w:rsidRPr="00570B35">
        <w:rPr>
          <w:spacing w:val="-8"/>
          <w:sz w:val="28"/>
          <w:szCs w:val="28"/>
        </w:rPr>
        <w:t>ổ</w:t>
      </w:r>
      <w:r w:rsidR="008260D0" w:rsidRPr="00570B35">
        <w:rPr>
          <w:bCs/>
          <w:spacing w:val="-8"/>
          <w:sz w:val="28"/>
          <w:szCs w:val="28"/>
        </w:rPr>
        <w:t xml:space="preserve"> chức</w:t>
      </w:r>
      <w:r w:rsidR="00F72797" w:rsidRPr="00570B35">
        <w:rPr>
          <w:bCs/>
          <w:spacing w:val="-8"/>
          <w:sz w:val="28"/>
          <w:szCs w:val="28"/>
        </w:rPr>
        <w:t xml:space="preserve"> được cấp </w:t>
      </w:r>
      <w:r w:rsidR="00957CD9" w:rsidRPr="00570B35">
        <w:rPr>
          <w:bCs/>
          <w:spacing w:val="-8"/>
          <w:sz w:val="28"/>
          <w:szCs w:val="28"/>
        </w:rPr>
        <w:t xml:space="preserve">giấy </w:t>
      </w:r>
      <w:r w:rsidR="00F72797" w:rsidRPr="00570B35">
        <w:rPr>
          <w:bCs/>
          <w:spacing w:val="-8"/>
          <w:sz w:val="28"/>
          <w:szCs w:val="28"/>
        </w:rPr>
        <w:t xml:space="preserve">phép </w:t>
      </w:r>
      <w:r w:rsidR="00F267C4" w:rsidRPr="00570B35">
        <w:rPr>
          <w:bCs/>
          <w:spacing w:val="-8"/>
          <w:sz w:val="28"/>
          <w:szCs w:val="28"/>
        </w:rPr>
        <w:t xml:space="preserve">sử dụng </w:t>
      </w:r>
      <w:r w:rsidR="00957CD9" w:rsidRPr="00570B35">
        <w:rPr>
          <w:bCs/>
          <w:spacing w:val="-8"/>
          <w:sz w:val="28"/>
          <w:szCs w:val="28"/>
        </w:rPr>
        <w:t xml:space="preserve">băng </w:t>
      </w:r>
      <w:r w:rsidR="00F267C4" w:rsidRPr="00570B35">
        <w:rPr>
          <w:bCs/>
          <w:spacing w:val="-8"/>
          <w:sz w:val="28"/>
          <w:szCs w:val="28"/>
        </w:rPr>
        <w:t>tần</w:t>
      </w:r>
      <w:r w:rsidR="00F72797" w:rsidRPr="00570B35">
        <w:rPr>
          <w:bCs/>
          <w:spacing w:val="-8"/>
          <w:sz w:val="28"/>
          <w:szCs w:val="28"/>
        </w:rPr>
        <w:t xml:space="preserve"> trong băng tần </w:t>
      </w:r>
      <w:r w:rsidR="000C4472" w:rsidRPr="00570B35">
        <w:rPr>
          <w:bCs/>
          <w:spacing w:val="-8"/>
          <w:sz w:val="28"/>
          <w:szCs w:val="28"/>
        </w:rPr>
        <w:t>3600-</w:t>
      </w:r>
      <w:r w:rsidR="000019F5" w:rsidRPr="00570B35">
        <w:rPr>
          <w:bCs/>
          <w:spacing w:val="-8"/>
          <w:sz w:val="28"/>
          <w:szCs w:val="28"/>
        </w:rPr>
        <w:t>3980</w:t>
      </w:r>
      <w:r w:rsidR="00F72797" w:rsidRPr="00570B35">
        <w:rPr>
          <w:bCs/>
          <w:spacing w:val="-8"/>
          <w:sz w:val="28"/>
          <w:szCs w:val="28"/>
        </w:rPr>
        <w:t xml:space="preserve"> MHz </w:t>
      </w:r>
      <w:r w:rsidR="00F267C4" w:rsidRPr="00570B35">
        <w:rPr>
          <w:bCs/>
          <w:sz w:val="28"/>
          <w:szCs w:val="28"/>
        </w:rPr>
        <w:t>có trách nhiệm</w:t>
      </w:r>
      <w:r w:rsidR="00F72797" w:rsidRPr="00570B35">
        <w:rPr>
          <w:bCs/>
          <w:sz w:val="28"/>
          <w:szCs w:val="28"/>
        </w:rPr>
        <w:t xml:space="preserve"> </w:t>
      </w:r>
      <w:r w:rsidR="005C0251" w:rsidRPr="00570B35">
        <w:rPr>
          <w:bCs/>
          <w:sz w:val="28"/>
          <w:szCs w:val="28"/>
        </w:rPr>
        <w:t xml:space="preserve">đồng bộ về khung dữ liệu của phương thức TDD và </w:t>
      </w:r>
      <w:r w:rsidR="00F72797" w:rsidRPr="00570B35">
        <w:rPr>
          <w:bCs/>
          <w:sz w:val="28"/>
          <w:szCs w:val="28"/>
        </w:rPr>
        <w:t xml:space="preserve">phối hợp với </w:t>
      </w:r>
      <w:r w:rsidR="00020B05" w:rsidRPr="00570B35">
        <w:rPr>
          <w:bCs/>
          <w:sz w:val="28"/>
          <w:szCs w:val="28"/>
        </w:rPr>
        <w:t>tổ chức khác được cấp giấy phép trong băng tần</w:t>
      </w:r>
      <w:r w:rsidR="0074580B" w:rsidRPr="00570B35">
        <w:rPr>
          <w:bCs/>
          <w:sz w:val="28"/>
          <w:szCs w:val="28"/>
        </w:rPr>
        <w:t xml:space="preserve"> này</w:t>
      </w:r>
      <w:r w:rsidR="00020B05" w:rsidRPr="00570B35">
        <w:rPr>
          <w:bCs/>
          <w:sz w:val="28"/>
          <w:szCs w:val="28"/>
        </w:rPr>
        <w:t xml:space="preserve"> </w:t>
      </w:r>
      <w:r w:rsidR="005C0251" w:rsidRPr="00570B35">
        <w:rPr>
          <w:bCs/>
          <w:sz w:val="28"/>
          <w:szCs w:val="28"/>
        </w:rPr>
        <w:t>để tránh nhiễu có hại</w:t>
      </w:r>
      <w:r w:rsidR="00F72797" w:rsidRPr="00570B35">
        <w:rPr>
          <w:bCs/>
          <w:sz w:val="28"/>
          <w:szCs w:val="28"/>
        </w:rPr>
        <w:t>.</w:t>
      </w:r>
    </w:p>
    <w:p w14:paraId="4E636AE8" w14:textId="312F1224" w:rsidR="00500F2A" w:rsidRPr="00570B35" w:rsidRDefault="00500F2A" w:rsidP="00E4102A">
      <w:pPr>
        <w:spacing w:before="120" w:after="120"/>
        <w:ind w:firstLine="567"/>
        <w:jc w:val="both"/>
        <w:rPr>
          <w:rFonts w:ascii="Times New Roman Bold" w:eastAsia="Calibri" w:hAnsi="Times New Roman Bold"/>
          <w:kern w:val="2"/>
          <w:sz w:val="28"/>
          <w:szCs w:val="28"/>
        </w:rPr>
      </w:pPr>
      <w:r w:rsidRPr="00570B35">
        <w:rPr>
          <w:rFonts w:ascii="Times New Roman Bold" w:eastAsia="Calibri" w:hAnsi="Times New Roman Bold"/>
          <w:b/>
          <w:bCs/>
          <w:kern w:val="2"/>
          <w:sz w:val="28"/>
          <w:szCs w:val="28"/>
        </w:rPr>
        <w:t>Điều 3. Điều kiện sử dụng đối với hệ thống IMT hoạt động trong băng tần 3600-3980 MHz</w:t>
      </w:r>
    </w:p>
    <w:p w14:paraId="5709297C" w14:textId="79DC9BF2" w:rsidR="00500F2A" w:rsidRPr="00570B35" w:rsidRDefault="00834BF1" w:rsidP="00E4102A">
      <w:pPr>
        <w:spacing w:before="120" w:after="120"/>
        <w:ind w:firstLine="567"/>
        <w:jc w:val="both"/>
        <w:rPr>
          <w:rFonts w:eastAsia="Calibri"/>
          <w:bCs/>
          <w:kern w:val="2"/>
          <w:sz w:val="28"/>
          <w:szCs w:val="28"/>
        </w:rPr>
      </w:pPr>
      <w:r w:rsidRPr="00570B35">
        <w:rPr>
          <w:rFonts w:eastAsia="Calibri"/>
          <w:bCs/>
          <w:kern w:val="2"/>
          <w:sz w:val="28"/>
          <w:szCs w:val="28"/>
        </w:rPr>
        <w:t>H</w:t>
      </w:r>
      <w:r w:rsidR="00500F2A" w:rsidRPr="00570B35">
        <w:rPr>
          <w:rFonts w:eastAsia="Calibri"/>
          <w:bCs/>
          <w:kern w:val="2"/>
          <w:sz w:val="28"/>
          <w:szCs w:val="28"/>
        </w:rPr>
        <w:t>ệ thống IMT hoạt động trong băng tần 3600-3980 MHz phải đáp ứng các điều kiện sử dụng như sau:</w:t>
      </w:r>
    </w:p>
    <w:p w14:paraId="4C1DF6AE" w14:textId="573FF4C2" w:rsidR="001A544F" w:rsidRPr="00570B35" w:rsidRDefault="00F97AAF" w:rsidP="00E4102A">
      <w:pPr>
        <w:spacing w:before="120" w:after="120"/>
        <w:ind w:firstLine="567"/>
        <w:jc w:val="both"/>
        <w:rPr>
          <w:rFonts w:eastAsia="Calibri"/>
          <w:bCs/>
          <w:kern w:val="2"/>
          <w:sz w:val="28"/>
          <w:szCs w:val="28"/>
        </w:rPr>
      </w:pPr>
      <w:r w:rsidRPr="00570B35">
        <w:rPr>
          <w:rFonts w:eastAsia="Calibri"/>
          <w:bCs/>
          <w:kern w:val="2"/>
          <w:sz w:val="28"/>
          <w:szCs w:val="28"/>
        </w:rPr>
        <w:t>1.</w:t>
      </w:r>
      <w:r w:rsidR="001A544F" w:rsidRPr="00570B35">
        <w:rPr>
          <w:rFonts w:eastAsia="Calibri"/>
          <w:bCs/>
          <w:kern w:val="2"/>
          <w:sz w:val="28"/>
          <w:szCs w:val="28"/>
        </w:rPr>
        <w:t xml:space="preserve"> </w:t>
      </w:r>
      <w:r w:rsidR="00F96663" w:rsidRPr="00570B35">
        <w:rPr>
          <w:rFonts w:eastAsia="Calibri"/>
          <w:bCs/>
          <w:kern w:val="2"/>
          <w:sz w:val="28"/>
          <w:szCs w:val="28"/>
        </w:rPr>
        <w:t>Điều kiện để tránh nhiễu có hại cho đài trái đất thuộc hệ thống cố định qua vệ tinh (</w:t>
      </w:r>
      <w:r w:rsidR="00A75E6D" w:rsidRPr="00570B35">
        <w:rPr>
          <w:rFonts w:eastAsia="Calibri"/>
          <w:bCs/>
          <w:kern w:val="2"/>
          <w:sz w:val="28"/>
          <w:szCs w:val="28"/>
        </w:rPr>
        <w:t xml:space="preserve">sau đây gọi là </w:t>
      </w:r>
      <w:r w:rsidR="00F96663" w:rsidRPr="00570B35">
        <w:rPr>
          <w:rFonts w:eastAsia="Calibri"/>
          <w:bCs/>
          <w:kern w:val="2"/>
          <w:sz w:val="28"/>
          <w:szCs w:val="28"/>
        </w:rPr>
        <w:t>đài trái đất) trong Danh sách quy định tại khoản 3 Điều 4 Thông tư này:</w:t>
      </w:r>
      <w:r w:rsidR="001A544F" w:rsidRPr="00570B35">
        <w:rPr>
          <w:rFonts w:eastAsia="Calibri"/>
          <w:bCs/>
          <w:kern w:val="2"/>
          <w:sz w:val="28"/>
          <w:szCs w:val="28"/>
        </w:rPr>
        <w:t xml:space="preserve"> mật độ thông lượng công suất (PFD) của phát xạ từ hệ thống IMT </w:t>
      </w:r>
      <w:r w:rsidR="009F7490" w:rsidRPr="00570B35">
        <w:rPr>
          <w:rFonts w:eastAsia="Calibri"/>
          <w:bCs/>
          <w:kern w:val="2"/>
          <w:sz w:val="28"/>
          <w:szCs w:val="28"/>
        </w:rPr>
        <w:t xml:space="preserve">phải </w:t>
      </w:r>
      <w:r w:rsidR="001A544F" w:rsidRPr="00570B35">
        <w:rPr>
          <w:rFonts w:eastAsia="Calibri"/>
          <w:bCs/>
          <w:kern w:val="2"/>
          <w:sz w:val="28"/>
          <w:szCs w:val="28"/>
        </w:rPr>
        <w:t xml:space="preserve">đáp ứng quy định tại Mục </w:t>
      </w:r>
      <w:r w:rsidR="00F96663" w:rsidRPr="00570B35">
        <w:rPr>
          <w:rFonts w:eastAsia="Calibri"/>
          <w:bCs/>
          <w:kern w:val="2"/>
          <w:sz w:val="28"/>
          <w:szCs w:val="28"/>
        </w:rPr>
        <w:t>1</w:t>
      </w:r>
      <w:r w:rsidR="001A544F" w:rsidRPr="00570B35">
        <w:rPr>
          <w:rFonts w:eastAsia="Calibri"/>
          <w:bCs/>
          <w:kern w:val="2"/>
          <w:sz w:val="28"/>
          <w:szCs w:val="28"/>
        </w:rPr>
        <w:t xml:space="preserve"> Phụ lục I ban hành kèm theo Thông tư này.</w:t>
      </w:r>
    </w:p>
    <w:p w14:paraId="53385C8C" w14:textId="3A352923" w:rsidR="00500F2A" w:rsidRPr="00570B35" w:rsidRDefault="00F97AAF" w:rsidP="00E4102A">
      <w:pPr>
        <w:spacing w:before="120" w:after="120"/>
        <w:ind w:firstLine="567"/>
        <w:jc w:val="both"/>
        <w:rPr>
          <w:rFonts w:eastAsia="Calibri"/>
          <w:bCs/>
          <w:kern w:val="2"/>
          <w:sz w:val="28"/>
          <w:szCs w:val="28"/>
        </w:rPr>
      </w:pPr>
      <w:r w:rsidRPr="00570B35">
        <w:rPr>
          <w:rFonts w:eastAsia="Calibri"/>
          <w:bCs/>
          <w:kern w:val="2"/>
          <w:sz w:val="28"/>
          <w:szCs w:val="28"/>
        </w:rPr>
        <w:lastRenderedPageBreak/>
        <w:t xml:space="preserve">2. </w:t>
      </w:r>
      <w:r w:rsidR="00F96663" w:rsidRPr="00570B35">
        <w:rPr>
          <w:rFonts w:eastAsia="Calibri"/>
          <w:bCs/>
          <w:kern w:val="2"/>
          <w:sz w:val="28"/>
          <w:szCs w:val="28"/>
        </w:rPr>
        <w:t xml:space="preserve">Điều kiện để tránh nhiễu có hại cho </w:t>
      </w:r>
      <w:r w:rsidR="00500F2A" w:rsidRPr="00570B35">
        <w:rPr>
          <w:rFonts w:eastAsia="Calibri"/>
          <w:bCs/>
          <w:kern w:val="2"/>
          <w:sz w:val="28"/>
          <w:szCs w:val="28"/>
        </w:rPr>
        <w:t>đài trái đất có chức năng đo xa, giám sát và điều khiển vệ tinh (</w:t>
      </w:r>
      <w:r w:rsidR="00A75E6D" w:rsidRPr="00570B35">
        <w:rPr>
          <w:rFonts w:eastAsia="Calibri"/>
          <w:bCs/>
          <w:kern w:val="2"/>
          <w:sz w:val="28"/>
          <w:szCs w:val="28"/>
        </w:rPr>
        <w:t xml:space="preserve">sau đây gọi là </w:t>
      </w:r>
      <w:r w:rsidR="00500F2A" w:rsidRPr="00570B35">
        <w:rPr>
          <w:rFonts w:eastAsia="Calibri"/>
          <w:bCs/>
          <w:kern w:val="2"/>
          <w:sz w:val="28"/>
          <w:szCs w:val="28"/>
        </w:rPr>
        <w:t xml:space="preserve">đài TT&amp;C) và đài trái đất hoạt động trong mạng vệ tinh mặt đất Inmarsat </w:t>
      </w:r>
      <w:r w:rsidR="00860DF7" w:rsidRPr="00570B35">
        <w:rPr>
          <w:rFonts w:eastAsia="Calibri"/>
          <w:bCs/>
          <w:kern w:val="2"/>
          <w:sz w:val="28"/>
          <w:szCs w:val="28"/>
        </w:rPr>
        <w:t xml:space="preserve">Hải Phòng </w:t>
      </w:r>
      <w:r w:rsidR="00500F2A" w:rsidRPr="00570B35">
        <w:rPr>
          <w:rFonts w:eastAsia="Calibri"/>
          <w:bCs/>
          <w:kern w:val="2"/>
          <w:sz w:val="28"/>
          <w:szCs w:val="28"/>
        </w:rPr>
        <w:t>(</w:t>
      </w:r>
      <w:r w:rsidR="00A75E6D" w:rsidRPr="00570B35">
        <w:rPr>
          <w:rFonts w:eastAsia="Calibri"/>
          <w:bCs/>
          <w:kern w:val="2"/>
          <w:sz w:val="28"/>
          <w:szCs w:val="28"/>
        </w:rPr>
        <w:t xml:space="preserve">sau đây gọi là </w:t>
      </w:r>
      <w:r w:rsidR="00500F2A" w:rsidRPr="00570B35">
        <w:rPr>
          <w:rFonts w:eastAsia="Calibri"/>
          <w:bCs/>
          <w:kern w:val="2"/>
          <w:sz w:val="28"/>
          <w:szCs w:val="28"/>
        </w:rPr>
        <w:t xml:space="preserve">đài HPLES) quy định tại Mục </w:t>
      </w:r>
      <w:r w:rsidR="00F96663" w:rsidRPr="00570B35">
        <w:rPr>
          <w:rFonts w:eastAsia="Calibri"/>
          <w:bCs/>
          <w:kern w:val="2"/>
          <w:sz w:val="28"/>
          <w:szCs w:val="28"/>
        </w:rPr>
        <w:t>2</w:t>
      </w:r>
      <w:r w:rsidR="00500F2A" w:rsidRPr="00570B35">
        <w:rPr>
          <w:rFonts w:eastAsia="Calibri"/>
          <w:bCs/>
          <w:kern w:val="2"/>
          <w:sz w:val="28"/>
          <w:szCs w:val="28"/>
        </w:rPr>
        <w:t xml:space="preserve"> Phụ lục I ban hành kèm theo Thông tư này:</w:t>
      </w:r>
      <w:r w:rsidR="00A75E6D" w:rsidRPr="00570B35">
        <w:rPr>
          <w:rFonts w:eastAsia="Calibri"/>
          <w:bCs/>
          <w:kern w:val="2"/>
          <w:sz w:val="28"/>
          <w:szCs w:val="28"/>
        </w:rPr>
        <w:t xml:space="preserve"> </w:t>
      </w:r>
    </w:p>
    <w:p w14:paraId="34433D8D" w14:textId="393CD2EF" w:rsidR="00500F2A" w:rsidRPr="00570B35" w:rsidRDefault="00F97AAF" w:rsidP="00E4102A">
      <w:pPr>
        <w:spacing w:before="120" w:after="120"/>
        <w:ind w:firstLine="567"/>
        <w:jc w:val="both"/>
        <w:rPr>
          <w:rFonts w:eastAsia="Calibri"/>
          <w:bCs/>
          <w:kern w:val="2"/>
          <w:sz w:val="28"/>
          <w:szCs w:val="28"/>
        </w:rPr>
      </w:pPr>
      <w:r w:rsidRPr="00570B35">
        <w:rPr>
          <w:rFonts w:eastAsia="Calibri"/>
          <w:bCs/>
          <w:kern w:val="2"/>
          <w:sz w:val="28"/>
          <w:szCs w:val="28"/>
        </w:rPr>
        <w:t xml:space="preserve">a) </w:t>
      </w:r>
      <w:r w:rsidR="00CE382C" w:rsidRPr="00570B35">
        <w:rPr>
          <w:rFonts w:eastAsia="Calibri"/>
          <w:bCs/>
          <w:kern w:val="2"/>
          <w:sz w:val="28"/>
          <w:szCs w:val="28"/>
        </w:rPr>
        <w:t>Không triển khai thiết bị trạm gốc của hệ thống IMT (sau đây gọi là trạm gốc IMT) sử dụng băng tần 3600-3980 MHz trong cự ly từ 0 km đến 05 km tính từ vị trí đặt ăng-ten của đài TT&amp;C hoặc tính từ vị trí đặt ăng-ten của đài HPLES, trừ trường hợp đặc biệt được đơn vị chủ quản của đài TT&amp;C (nếu trong phạm v</w:t>
      </w:r>
      <w:r w:rsidR="00374BCD">
        <w:rPr>
          <w:rFonts w:eastAsia="Calibri"/>
          <w:bCs/>
          <w:kern w:val="2"/>
          <w:sz w:val="28"/>
          <w:szCs w:val="28"/>
        </w:rPr>
        <w:t>i</w:t>
      </w:r>
      <w:r w:rsidR="00CE382C" w:rsidRPr="00570B35">
        <w:rPr>
          <w:rFonts w:eastAsia="Calibri"/>
          <w:bCs/>
          <w:kern w:val="2"/>
          <w:sz w:val="28"/>
          <w:szCs w:val="28"/>
        </w:rPr>
        <w:t xml:space="preserve"> của đài TT&amp;C) hoặc đài HPLES (nếu trong phạm vi của đài HPLES) đánh giá việc sử dụng </w:t>
      </w:r>
      <w:r w:rsidR="00532CD1" w:rsidRPr="00570B35">
        <w:rPr>
          <w:rFonts w:eastAsia="Calibri"/>
          <w:bCs/>
          <w:kern w:val="2"/>
          <w:sz w:val="28"/>
          <w:szCs w:val="28"/>
        </w:rPr>
        <w:t>trạm gốc</w:t>
      </w:r>
      <w:r w:rsidR="00CE382C" w:rsidRPr="00570B35">
        <w:rPr>
          <w:rFonts w:eastAsia="Calibri"/>
          <w:bCs/>
          <w:kern w:val="2"/>
          <w:sz w:val="28"/>
          <w:szCs w:val="28"/>
        </w:rPr>
        <w:t xml:space="preserve"> IMT là an toàn, không gây nhiễu có hạ</w:t>
      </w:r>
      <w:r w:rsidR="00A8412E">
        <w:rPr>
          <w:rFonts w:eastAsia="Calibri"/>
          <w:bCs/>
          <w:kern w:val="2"/>
          <w:sz w:val="28"/>
          <w:szCs w:val="28"/>
        </w:rPr>
        <w:t>i cho đài TT&amp;C, đài HPLES</w:t>
      </w:r>
      <w:r w:rsidR="00CE382C" w:rsidRPr="00570B35">
        <w:rPr>
          <w:rFonts w:eastAsia="Calibri"/>
          <w:bCs/>
          <w:kern w:val="2"/>
          <w:sz w:val="28"/>
          <w:szCs w:val="28"/>
        </w:rPr>
        <w:t>;</w:t>
      </w:r>
    </w:p>
    <w:p w14:paraId="129D2A22" w14:textId="6A1A5F8D" w:rsidR="00500F2A" w:rsidRPr="00570B35" w:rsidRDefault="00F97AAF" w:rsidP="00E4102A">
      <w:pPr>
        <w:spacing w:before="120" w:after="120"/>
        <w:ind w:firstLine="567"/>
        <w:jc w:val="both"/>
        <w:rPr>
          <w:rFonts w:eastAsia="Calibri"/>
          <w:bCs/>
          <w:kern w:val="2"/>
          <w:sz w:val="28"/>
          <w:szCs w:val="28"/>
        </w:rPr>
      </w:pPr>
      <w:r w:rsidRPr="00570B35">
        <w:rPr>
          <w:rFonts w:eastAsia="Calibri"/>
          <w:bCs/>
          <w:kern w:val="2"/>
          <w:sz w:val="28"/>
          <w:szCs w:val="28"/>
        </w:rPr>
        <w:t xml:space="preserve">b) </w:t>
      </w:r>
      <w:r w:rsidR="00F96663" w:rsidRPr="00570B35">
        <w:rPr>
          <w:rFonts w:eastAsia="Calibri"/>
          <w:bCs/>
          <w:kern w:val="2"/>
          <w:sz w:val="28"/>
          <w:szCs w:val="28"/>
        </w:rPr>
        <w:t>M</w:t>
      </w:r>
      <w:r w:rsidR="00500F2A" w:rsidRPr="00570B35">
        <w:rPr>
          <w:rFonts w:eastAsia="Calibri"/>
          <w:bCs/>
          <w:kern w:val="2"/>
          <w:sz w:val="28"/>
          <w:szCs w:val="28"/>
        </w:rPr>
        <w:t>ật độ thông lượng công suất (PFD) của phát xạ từ hệ thống IMT</w:t>
      </w:r>
      <w:r w:rsidR="009F7490" w:rsidRPr="00570B35">
        <w:rPr>
          <w:rFonts w:eastAsia="Calibri"/>
          <w:bCs/>
          <w:kern w:val="2"/>
          <w:sz w:val="28"/>
          <w:szCs w:val="28"/>
        </w:rPr>
        <w:t xml:space="preserve"> phải</w:t>
      </w:r>
      <w:r w:rsidR="00500F2A" w:rsidRPr="00570B35">
        <w:rPr>
          <w:rFonts w:eastAsia="Calibri"/>
          <w:bCs/>
          <w:kern w:val="2"/>
          <w:sz w:val="28"/>
          <w:szCs w:val="28"/>
        </w:rPr>
        <w:t xml:space="preserve"> đáp ứng quy định tại Mục </w:t>
      </w:r>
      <w:r w:rsidR="00F96663" w:rsidRPr="00570B35">
        <w:rPr>
          <w:rFonts w:eastAsia="Calibri"/>
          <w:bCs/>
          <w:kern w:val="2"/>
          <w:sz w:val="28"/>
          <w:szCs w:val="28"/>
        </w:rPr>
        <w:t>3</w:t>
      </w:r>
      <w:r w:rsidR="00500F2A" w:rsidRPr="00570B35">
        <w:rPr>
          <w:rFonts w:eastAsia="Calibri"/>
          <w:bCs/>
          <w:kern w:val="2"/>
          <w:sz w:val="28"/>
          <w:szCs w:val="28"/>
        </w:rPr>
        <w:t xml:space="preserve"> Phụ lục I ban hành kèm theo Thông tư này.</w:t>
      </w:r>
    </w:p>
    <w:p w14:paraId="2DAAA9A9" w14:textId="1D124D7D" w:rsidR="0045637E" w:rsidRPr="00570B35" w:rsidRDefault="00F97AAF" w:rsidP="00E4102A">
      <w:pPr>
        <w:spacing w:before="120" w:after="120"/>
        <w:ind w:firstLine="567"/>
        <w:jc w:val="both"/>
        <w:rPr>
          <w:rFonts w:eastAsia="Calibri"/>
          <w:bCs/>
          <w:kern w:val="2"/>
          <w:sz w:val="28"/>
          <w:szCs w:val="28"/>
        </w:rPr>
      </w:pPr>
      <w:r w:rsidRPr="00570B35">
        <w:rPr>
          <w:rFonts w:eastAsia="Calibri"/>
          <w:bCs/>
          <w:kern w:val="2"/>
          <w:sz w:val="28"/>
          <w:szCs w:val="28"/>
        </w:rPr>
        <w:t xml:space="preserve">3. </w:t>
      </w:r>
      <w:r w:rsidR="00F96663" w:rsidRPr="00570B35">
        <w:rPr>
          <w:rFonts w:eastAsia="Calibri"/>
          <w:bCs/>
          <w:kern w:val="2"/>
          <w:sz w:val="28"/>
          <w:szCs w:val="28"/>
        </w:rPr>
        <w:t>Điều kiện để tránh nhiễu có hại cho đài</w:t>
      </w:r>
      <w:r w:rsidR="00500F2A" w:rsidRPr="00570B35">
        <w:rPr>
          <w:rFonts w:eastAsia="Calibri"/>
          <w:bCs/>
          <w:kern w:val="2"/>
          <w:sz w:val="28"/>
          <w:szCs w:val="28"/>
        </w:rPr>
        <w:t xml:space="preserve"> đo độ cao vô tuyến (Radio Altimeter): trạm gốc IMT phải có mức công suất phát xạ đẳng hướng tương đương (EIRP) và công suất phát xạ giả trong băng tần 4200-4400 MHz đáp ứng quy định tại Phụ lục II ban hành kèm theo Thông tư này.</w:t>
      </w:r>
    </w:p>
    <w:p w14:paraId="18299A52" w14:textId="77777777" w:rsidR="00666E95" w:rsidRPr="00570B35" w:rsidRDefault="00666E95" w:rsidP="00E4102A">
      <w:pPr>
        <w:spacing w:before="120" w:after="120"/>
        <w:ind w:firstLine="567"/>
        <w:jc w:val="both"/>
        <w:rPr>
          <w:b/>
          <w:sz w:val="28"/>
          <w:szCs w:val="28"/>
        </w:rPr>
      </w:pPr>
      <w:r w:rsidRPr="00570B35">
        <w:rPr>
          <w:b/>
          <w:bCs/>
          <w:sz w:val="28"/>
          <w:szCs w:val="28"/>
        </w:rPr>
        <w:t xml:space="preserve">Điều </w:t>
      </w:r>
      <w:r w:rsidR="00943A27" w:rsidRPr="00570B35">
        <w:rPr>
          <w:b/>
          <w:bCs/>
          <w:sz w:val="28"/>
          <w:szCs w:val="28"/>
        </w:rPr>
        <w:t>4</w:t>
      </w:r>
      <w:r w:rsidRPr="00570B35">
        <w:rPr>
          <w:b/>
          <w:bCs/>
          <w:sz w:val="28"/>
          <w:szCs w:val="28"/>
        </w:rPr>
        <w:t xml:space="preserve">. </w:t>
      </w:r>
      <w:r w:rsidR="00A24171" w:rsidRPr="00570B35">
        <w:rPr>
          <w:b/>
          <w:bCs/>
          <w:sz w:val="28"/>
          <w:szCs w:val="28"/>
        </w:rPr>
        <w:t>Đ</w:t>
      </w:r>
      <w:r w:rsidR="003A0C15" w:rsidRPr="00570B35">
        <w:rPr>
          <w:b/>
          <w:bCs/>
          <w:sz w:val="28"/>
          <w:szCs w:val="28"/>
        </w:rPr>
        <w:t>iều kiện sử dụng</w:t>
      </w:r>
      <w:r w:rsidRPr="00570B35">
        <w:rPr>
          <w:b/>
          <w:bCs/>
          <w:sz w:val="28"/>
          <w:szCs w:val="28"/>
        </w:rPr>
        <w:t xml:space="preserve"> đối với các </w:t>
      </w:r>
      <w:r w:rsidRPr="00570B35">
        <w:rPr>
          <w:b/>
          <w:sz w:val="28"/>
          <w:szCs w:val="28"/>
        </w:rPr>
        <w:t>đài trái đất</w:t>
      </w:r>
      <w:r w:rsidR="004B2D3D" w:rsidRPr="00570B35">
        <w:rPr>
          <w:b/>
          <w:sz w:val="28"/>
          <w:szCs w:val="28"/>
        </w:rPr>
        <w:t xml:space="preserve"> </w:t>
      </w:r>
      <w:r w:rsidRPr="00570B35">
        <w:rPr>
          <w:b/>
          <w:sz w:val="28"/>
          <w:szCs w:val="28"/>
        </w:rPr>
        <w:t xml:space="preserve"> </w:t>
      </w:r>
    </w:p>
    <w:p w14:paraId="0F11FE7B" w14:textId="09E665D4" w:rsidR="00666E95" w:rsidRPr="00570B35" w:rsidRDefault="00666E95" w:rsidP="00E4102A">
      <w:pPr>
        <w:spacing w:before="120" w:after="120"/>
        <w:ind w:firstLine="567"/>
        <w:jc w:val="both"/>
        <w:rPr>
          <w:bCs/>
          <w:sz w:val="28"/>
          <w:szCs w:val="28"/>
        </w:rPr>
      </w:pPr>
      <w:r w:rsidRPr="00570B35">
        <w:rPr>
          <w:bCs/>
          <w:sz w:val="28"/>
          <w:szCs w:val="28"/>
        </w:rPr>
        <w:t xml:space="preserve">1. </w:t>
      </w:r>
      <w:bookmarkStart w:id="21" w:name="_Hlk120629916"/>
      <w:r w:rsidRPr="00570B35">
        <w:rPr>
          <w:bCs/>
          <w:sz w:val="28"/>
          <w:szCs w:val="28"/>
        </w:rPr>
        <w:t xml:space="preserve">Tổ chức, cá nhân sử dụng đài trái đất hoạt động trong băng tần 3560-4000 MHz phải chuyển đổi tần số </w:t>
      </w:r>
      <w:r w:rsidR="0026358D" w:rsidRPr="00570B35">
        <w:rPr>
          <w:bCs/>
          <w:sz w:val="28"/>
          <w:szCs w:val="28"/>
        </w:rPr>
        <w:t xml:space="preserve">hoạt động </w:t>
      </w:r>
      <w:r w:rsidR="005F6EEA" w:rsidRPr="00570B35">
        <w:rPr>
          <w:bCs/>
          <w:sz w:val="28"/>
          <w:szCs w:val="28"/>
        </w:rPr>
        <w:t xml:space="preserve">ra khỏi băng tần này </w:t>
      </w:r>
      <w:r w:rsidRPr="00570B35">
        <w:rPr>
          <w:bCs/>
          <w:sz w:val="28"/>
          <w:szCs w:val="28"/>
        </w:rPr>
        <w:t xml:space="preserve">trước ngày </w:t>
      </w:r>
      <w:r w:rsidR="00A83823" w:rsidRPr="00570B35">
        <w:rPr>
          <w:bCs/>
          <w:sz w:val="28"/>
          <w:szCs w:val="28"/>
        </w:rPr>
        <w:t>0</w:t>
      </w:r>
      <w:r w:rsidR="00753467" w:rsidRPr="00570B35">
        <w:rPr>
          <w:bCs/>
          <w:sz w:val="28"/>
          <w:szCs w:val="28"/>
        </w:rPr>
        <w:t>1</w:t>
      </w:r>
      <w:r w:rsidRPr="00570B35">
        <w:rPr>
          <w:bCs/>
          <w:sz w:val="28"/>
          <w:szCs w:val="28"/>
        </w:rPr>
        <w:t xml:space="preserve"> tháng </w:t>
      </w:r>
      <w:r w:rsidR="00932E8C" w:rsidRPr="00570B35">
        <w:rPr>
          <w:bCs/>
          <w:sz w:val="28"/>
          <w:szCs w:val="28"/>
        </w:rPr>
        <w:t>4</w:t>
      </w:r>
      <w:r w:rsidRPr="00570B35">
        <w:rPr>
          <w:bCs/>
          <w:sz w:val="28"/>
          <w:szCs w:val="28"/>
        </w:rPr>
        <w:t xml:space="preserve"> năm 202</w:t>
      </w:r>
      <w:r w:rsidR="00A83823" w:rsidRPr="00570B35">
        <w:rPr>
          <w:bCs/>
          <w:sz w:val="28"/>
          <w:szCs w:val="28"/>
        </w:rPr>
        <w:t>4</w:t>
      </w:r>
      <w:bookmarkEnd w:id="21"/>
      <w:r w:rsidR="00D34BFD">
        <w:rPr>
          <w:bCs/>
          <w:sz w:val="28"/>
          <w:szCs w:val="28"/>
        </w:rPr>
        <w:t>, trừ</w:t>
      </w:r>
      <w:r w:rsidR="00592CE5" w:rsidRPr="00570B35">
        <w:rPr>
          <w:bCs/>
          <w:sz w:val="28"/>
          <w:szCs w:val="28"/>
        </w:rPr>
        <w:t xml:space="preserve"> các đài trái đất quy định tại </w:t>
      </w:r>
      <w:r w:rsidR="00F477D8" w:rsidRPr="00570B35">
        <w:rPr>
          <w:bCs/>
          <w:sz w:val="28"/>
          <w:szCs w:val="28"/>
        </w:rPr>
        <w:t xml:space="preserve">Mục 2 </w:t>
      </w:r>
      <w:r w:rsidR="00BA3C62" w:rsidRPr="00570B35">
        <w:rPr>
          <w:bCs/>
          <w:sz w:val="28"/>
          <w:szCs w:val="28"/>
        </w:rPr>
        <w:t>Phụ lục I</w:t>
      </w:r>
      <w:r w:rsidR="00592CE5" w:rsidRPr="00570B35">
        <w:rPr>
          <w:bCs/>
          <w:sz w:val="28"/>
          <w:szCs w:val="28"/>
        </w:rPr>
        <w:t xml:space="preserve"> ban hành kèm theo Thông tư này.</w:t>
      </w:r>
    </w:p>
    <w:p w14:paraId="405C5B1F" w14:textId="77777777" w:rsidR="00666E95" w:rsidRPr="00570B35" w:rsidRDefault="00B77F50" w:rsidP="00E4102A">
      <w:pPr>
        <w:spacing w:before="120" w:after="120"/>
        <w:ind w:firstLine="567"/>
        <w:jc w:val="both"/>
        <w:rPr>
          <w:bCs/>
          <w:sz w:val="28"/>
          <w:szCs w:val="28"/>
        </w:rPr>
      </w:pPr>
      <w:r w:rsidRPr="00570B35">
        <w:rPr>
          <w:bCs/>
          <w:sz w:val="28"/>
          <w:szCs w:val="28"/>
        </w:rPr>
        <w:t>2</w:t>
      </w:r>
      <w:r w:rsidR="00666E95" w:rsidRPr="00570B35">
        <w:rPr>
          <w:bCs/>
          <w:sz w:val="28"/>
          <w:szCs w:val="28"/>
        </w:rPr>
        <w:t xml:space="preserve">. </w:t>
      </w:r>
      <w:r w:rsidR="005319C7" w:rsidRPr="00570B35">
        <w:rPr>
          <w:bCs/>
          <w:sz w:val="28"/>
          <w:szCs w:val="28"/>
        </w:rPr>
        <w:t xml:space="preserve">Tổ chức, cá nhân sử dụng đài trái đất </w:t>
      </w:r>
      <w:r w:rsidR="00666E95" w:rsidRPr="00570B35">
        <w:rPr>
          <w:bCs/>
          <w:sz w:val="28"/>
          <w:szCs w:val="28"/>
        </w:rPr>
        <w:t>hoạt động trong băng tần 3400-</w:t>
      </w:r>
      <w:r w:rsidR="000F3F30" w:rsidRPr="00570B35">
        <w:rPr>
          <w:bCs/>
          <w:sz w:val="28"/>
          <w:szCs w:val="28"/>
        </w:rPr>
        <w:t>3560 MHz và 4000-</w:t>
      </w:r>
      <w:r w:rsidR="00666E95" w:rsidRPr="00570B35">
        <w:rPr>
          <w:bCs/>
          <w:sz w:val="28"/>
          <w:szCs w:val="28"/>
        </w:rPr>
        <w:t xml:space="preserve">4200 MHz </w:t>
      </w:r>
      <w:r w:rsidR="00EE5997" w:rsidRPr="00570B35">
        <w:rPr>
          <w:bCs/>
          <w:sz w:val="28"/>
          <w:szCs w:val="28"/>
        </w:rPr>
        <w:t xml:space="preserve">có trách nhiệm </w:t>
      </w:r>
      <w:r w:rsidR="00666E95" w:rsidRPr="00570B35">
        <w:rPr>
          <w:bCs/>
          <w:sz w:val="28"/>
          <w:szCs w:val="28"/>
        </w:rPr>
        <w:t>lắp đặt bộ lọc</w:t>
      </w:r>
      <w:r w:rsidR="00EE5997" w:rsidRPr="00570B35">
        <w:rPr>
          <w:bCs/>
          <w:sz w:val="28"/>
          <w:szCs w:val="28"/>
        </w:rPr>
        <w:t xml:space="preserve"> </w:t>
      </w:r>
      <w:r w:rsidR="00666E95" w:rsidRPr="00570B35">
        <w:rPr>
          <w:bCs/>
          <w:sz w:val="28"/>
          <w:szCs w:val="28"/>
        </w:rPr>
        <w:t xml:space="preserve">đáp ứng mức suy hao tối thiểu 60 dB đối với tín hiệu thu trong </w:t>
      </w:r>
      <w:r w:rsidR="003A0C15" w:rsidRPr="00570B35">
        <w:rPr>
          <w:bCs/>
          <w:sz w:val="28"/>
          <w:szCs w:val="28"/>
        </w:rPr>
        <w:t>băng</w:t>
      </w:r>
      <w:r w:rsidR="00666E95" w:rsidRPr="00570B35">
        <w:rPr>
          <w:bCs/>
          <w:sz w:val="28"/>
          <w:szCs w:val="28"/>
        </w:rPr>
        <w:t xml:space="preserve"> tần 3600-</w:t>
      </w:r>
      <w:r w:rsidR="000019F5" w:rsidRPr="00570B35">
        <w:rPr>
          <w:bCs/>
          <w:sz w:val="28"/>
          <w:szCs w:val="28"/>
        </w:rPr>
        <w:t>3980</w:t>
      </w:r>
      <w:r w:rsidR="00666E95" w:rsidRPr="00570B35">
        <w:rPr>
          <w:bCs/>
          <w:sz w:val="28"/>
          <w:szCs w:val="28"/>
        </w:rPr>
        <w:t xml:space="preserve"> MHz.</w:t>
      </w:r>
      <w:r w:rsidR="00A35E76" w:rsidRPr="00570B35">
        <w:rPr>
          <w:bCs/>
          <w:sz w:val="28"/>
          <w:szCs w:val="28"/>
        </w:rPr>
        <w:t xml:space="preserve"> </w:t>
      </w:r>
    </w:p>
    <w:p w14:paraId="219C847D" w14:textId="7CBA33CB" w:rsidR="0045637E" w:rsidRPr="00570B35" w:rsidRDefault="00B77F50" w:rsidP="00E4102A">
      <w:pPr>
        <w:spacing w:before="120" w:after="120"/>
        <w:ind w:firstLine="567"/>
        <w:jc w:val="both"/>
        <w:rPr>
          <w:bCs/>
          <w:sz w:val="28"/>
          <w:szCs w:val="28"/>
        </w:rPr>
      </w:pPr>
      <w:r w:rsidRPr="00570B35">
        <w:rPr>
          <w:bCs/>
          <w:sz w:val="28"/>
          <w:szCs w:val="28"/>
        </w:rPr>
        <w:t>3</w:t>
      </w:r>
      <w:r w:rsidR="00864A40" w:rsidRPr="00570B35">
        <w:rPr>
          <w:bCs/>
          <w:sz w:val="28"/>
          <w:szCs w:val="28"/>
        </w:rPr>
        <w:t xml:space="preserve">. Danh sách các đài trái đất được cấp </w:t>
      </w:r>
      <w:r w:rsidR="00334E5B" w:rsidRPr="00570B35">
        <w:rPr>
          <w:bCs/>
          <w:sz w:val="28"/>
          <w:szCs w:val="28"/>
        </w:rPr>
        <w:t xml:space="preserve">giấy </w:t>
      </w:r>
      <w:r w:rsidR="00864A40" w:rsidRPr="00570B35">
        <w:rPr>
          <w:bCs/>
          <w:sz w:val="28"/>
          <w:szCs w:val="28"/>
        </w:rPr>
        <w:t xml:space="preserve">phép </w:t>
      </w:r>
      <w:r w:rsidR="003A0C15" w:rsidRPr="00570B35">
        <w:rPr>
          <w:bCs/>
          <w:sz w:val="28"/>
          <w:szCs w:val="28"/>
        </w:rPr>
        <w:t>sử dụng</w:t>
      </w:r>
      <w:r w:rsidR="00334E5B" w:rsidRPr="00570B35">
        <w:rPr>
          <w:bCs/>
          <w:sz w:val="28"/>
          <w:szCs w:val="28"/>
        </w:rPr>
        <w:t xml:space="preserve"> tần số vô tuyến điện</w:t>
      </w:r>
      <w:r w:rsidR="00864A40" w:rsidRPr="00570B35">
        <w:rPr>
          <w:bCs/>
          <w:sz w:val="28"/>
          <w:szCs w:val="28"/>
        </w:rPr>
        <w:t xml:space="preserve"> trong băng tần 3400-3560 MHz và 4000-4200 MHz </w:t>
      </w:r>
      <w:r w:rsidR="00C21B9A" w:rsidRPr="00570B35">
        <w:rPr>
          <w:bCs/>
          <w:sz w:val="28"/>
          <w:szCs w:val="28"/>
        </w:rPr>
        <w:t>được Cục Tần số vô tuyến điện - Bộ Thông tin và Truyền thông cập nhậ</w:t>
      </w:r>
      <w:r w:rsidR="009E6A7F">
        <w:rPr>
          <w:bCs/>
          <w:sz w:val="28"/>
          <w:szCs w:val="28"/>
        </w:rPr>
        <w:t>t</w:t>
      </w:r>
      <w:r w:rsidR="00C21B9A" w:rsidRPr="00570B35">
        <w:rPr>
          <w:bCs/>
          <w:sz w:val="28"/>
          <w:szCs w:val="28"/>
        </w:rPr>
        <w:t xml:space="preserve"> và gửi cho tổ chức sử dụng hệ thống IMT hoạt động trong băng tần 3600-3980 MHz.</w:t>
      </w:r>
    </w:p>
    <w:p w14:paraId="2703A117" w14:textId="77777777" w:rsidR="00666E95" w:rsidRPr="00570B35" w:rsidRDefault="00666E95" w:rsidP="00E4102A">
      <w:pPr>
        <w:spacing w:before="120" w:after="120"/>
        <w:ind w:firstLine="567"/>
        <w:jc w:val="both"/>
        <w:rPr>
          <w:b/>
          <w:sz w:val="28"/>
          <w:szCs w:val="28"/>
        </w:rPr>
      </w:pPr>
      <w:r w:rsidRPr="00570B35">
        <w:rPr>
          <w:b/>
          <w:sz w:val="28"/>
          <w:szCs w:val="28"/>
        </w:rPr>
        <w:t xml:space="preserve">Điều 5. </w:t>
      </w:r>
      <w:r w:rsidR="00CD3F26" w:rsidRPr="00570B35">
        <w:rPr>
          <w:b/>
          <w:sz w:val="28"/>
          <w:szCs w:val="28"/>
        </w:rPr>
        <w:t>Trách nhiệm</w:t>
      </w:r>
      <w:r w:rsidRPr="00570B35">
        <w:rPr>
          <w:b/>
          <w:sz w:val="28"/>
          <w:szCs w:val="28"/>
        </w:rPr>
        <w:t xml:space="preserve"> phối hợp xử lý nhiễu </w:t>
      </w:r>
      <w:r w:rsidR="008260D0" w:rsidRPr="00570B35">
        <w:rPr>
          <w:b/>
          <w:sz w:val="28"/>
          <w:szCs w:val="28"/>
        </w:rPr>
        <w:t xml:space="preserve">có hại </w:t>
      </w:r>
      <w:r w:rsidRPr="00570B35">
        <w:rPr>
          <w:b/>
          <w:sz w:val="28"/>
          <w:szCs w:val="28"/>
        </w:rPr>
        <w:t>giữa hệ thống IMT v</w:t>
      </w:r>
      <w:r w:rsidR="00A43FA6" w:rsidRPr="00570B35">
        <w:rPr>
          <w:b/>
          <w:sz w:val="28"/>
          <w:szCs w:val="28"/>
        </w:rPr>
        <w:t>ới</w:t>
      </w:r>
      <w:r w:rsidRPr="00570B35">
        <w:rPr>
          <w:b/>
          <w:sz w:val="28"/>
          <w:szCs w:val="28"/>
        </w:rPr>
        <w:t xml:space="preserve"> </w:t>
      </w:r>
      <w:r w:rsidR="00603210" w:rsidRPr="00570B35">
        <w:rPr>
          <w:b/>
          <w:sz w:val="28"/>
          <w:szCs w:val="28"/>
        </w:rPr>
        <w:t>các hệ thống khác</w:t>
      </w:r>
    </w:p>
    <w:p w14:paraId="5147C91E" w14:textId="0A5C7D3E" w:rsidR="007552AD" w:rsidRDefault="007552AD" w:rsidP="00E4102A">
      <w:pPr>
        <w:spacing w:before="120" w:after="120"/>
        <w:ind w:firstLine="567"/>
        <w:jc w:val="both"/>
        <w:rPr>
          <w:bCs/>
          <w:sz w:val="28"/>
          <w:szCs w:val="28"/>
        </w:rPr>
      </w:pPr>
      <w:r w:rsidRPr="00570B35">
        <w:rPr>
          <w:bCs/>
          <w:sz w:val="28"/>
          <w:szCs w:val="28"/>
        </w:rPr>
        <w:t xml:space="preserve">Tổ chức sử dụng hệ thống IMT hoạt động trong băng tần 3600-3980 MHz và tổ chức, cá nhân sử dụng đài trái đất trong Danh sách quy định tại khoản 3 Điều 4 </w:t>
      </w:r>
      <w:r w:rsidR="00C421B1" w:rsidRPr="00570B35">
        <w:rPr>
          <w:bCs/>
          <w:sz w:val="28"/>
          <w:szCs w:val="28"/>
        </w:rPr>
        <w:t xml:space="preserve">Thông tư này </w:t>
      </w:r>
      <w:r w:rsidR="00857B2A" w:rsidRPr="00570B35">
        <w:rPr>
          <w:bCs/>
          <w:sz w:val="28"/>
          <w:szCs w:val="28"/>
        </w:rPr>
        <w:t xml:space="preserve">và </w:t>
      </w:r>
      <w:r w:rsidR="00C46145" w:rsidRPr="00570B35">
        <w:rPr>
          <w:bCs/>
          <w:sz w:val="28"/>
          <w:szCs w:val="28"/>
        </w:rPr>
        <w:t xml:space="preserve">đài trái đất </w:t>
      </w:r>
      <w:r w:rsidR="00E11DE1" w:rsidRPr="00570B35">
        <w:rPr>
          <w:bCs/>
          <w:sz w:val="28"/>
          <w:szCs w:val="28"/>
        </w:rPr>
        <w:t>quy định tại</w:t>
      </w:r>
      <w:r w:rsidR="00F477D8" w:rsidRPr="00570B35">
        <w:rPr>
          <w:bCs/>
          <w:sz w:val="28"/>
          <w:szCs w:val="28"/>
        </w:rPr>
        <w:t xml:space="preserve"> Mục 2</w:t>
      </w:r>
      <w:r w:rsidR="00C46145" w:rsidRPr="00570B35">
        <w:rPr>
          <w:bCs/>
          <w:sz w:val="28"/>
          <w:szCs w:val="28"/>
        </w:rPr>
        <w:t xml:space="preserve"> </w:t>
      </w:r>
      <w:r w:rsidR="00857B2A" w:rsidRPr="00570B35">
        <w:rPr>
          <w:bCs/>
          <w:sz w:val="28"/>
          <w:szCs w:val="28"/>
        </w:rPr>
        <w:t xml:space="preserve">Phụ lục I ban hành kèm theo </w:t>
      </w:r>
      <w:r w:rsidRPr="00570B35">
        <w:rPr>
          <w:bCs/>
          <w:sz w:val="28"/>
          <w:szCs w:val="28"/>
        </w:rPr>
        <w:t xml:space="preserve">Thông tư này có trách nhiệm phối hợp với nhau để đáp ứng các điều kiện tránh nhiễu có hại theo </w:t>
      </w:r>
      <w:r w:rsidR="00EA5811" w:rsidRPr="00570B35">
        <w:rPr>
          <w:bCs/>
          <w:sz w:val="28"/>
          <w:szCs w:val="28"/>
        </w:rPr>
        <w:t xml:space="preserve">các </w:t>
      </w:r>
      <w:r w:rsidRPr="00570B35">
        <w:rPr>
          <w:bCs/>
          <w:sz w:val="28"/>
          <w:szCs w:val="28"/>
        </w:rPr>
        <w:t xml:space="preserve">quy định </w:t>
      </w:r>
      <w:r w:rsidR="00857B2A" w:rsidRPr="00570B35">
        <w:rPr>
          <w:bCs/>
          <w:sz w:val="28"/>
          <w:szCs w:val="28"/>
        </w:rPr>
        <w:t xml:space="preserve">tương ứng </w:t>
      </w:r>
      <w:r w:rsidRPr="00570B35">
        <w:rPr>
          <w:bCs/>
          <w:sz w:val="28"/>
          <w:szCs w:val="28"/>
        </w:rPr>
        <w:t>tại khoản 1</w:t>
      </w:r>
      <w:r w:rsidR="00857B2A" w:rsidRPr="00570B35">
        <w:rPr>
          <w:bCs/>
          <w:sz w:val="28"/>
          <w:szCs w:val="28"/>
        </w:rPr>
        <w:t xml:space="preserve"> và </w:t>
      </w:r>
      <w:r w:rsidR="00C32A81" w:rsidRPr="00570B35">
        <w:rPr>
          <w:bCs/>
          <w:sz w:val="28"/>
          <w:szCs w:val="28"/>
        </w:rPr>
        <w:t>2</w:t>
      </w:r>
      <w:r w:rsidRPr="00570B35">
        <w:rPr>
          <w:bCs/>
          <w:sz w:val="28"/>
          <w:szCs w:val="28"/>
        </w:rPr>
        <w:t xml:space="preserve"> Điều 3 Thông tư này.</w:t>
      </w:r>
    </w:p>
    <w:p w14:paraId="7E27AD62" w14:textId="77777777" w:rsidR="00B12F46" w:rsidRPr="00570B35" w:rsidRDefault="00B82BBB" w:rsidP="00E4102A">
      <w:pPr>
        <w:spacing w:before="120" w:after="120"/>
        <w:ind w:firstLine="567"/>
        <w:jc w:val="both"/>
        <w:rPr>
          <w:b/>
          <w:bCs/>
          <w:sz w:val="28"/>
          <w:szCs w:val="28"/>
        </w:rPr>
      </w:pPr>
      <w:r w:rsidRPr="00570B35">
        <w:rPr>
          <w:b/>
          <w:bCs/>
          <w:sz w:val="28"/>
          <w:szCs w:val="28"/>
        </w:rPr>
        <w:t xml:space="preserve">Điều </w:t>
      </w:r>
      <w:r w:rsidR="00603210" w:rsidRPr="00570B35">
        <w:rPr>
          <w:b/>
          <w:bCs/>
          <w:sz w:val="28"/>
          <w:szCs w:val="28"/>
        </w:rPr>
        <w:t>6</w:t>
      </w:r>
      <w:r w:rsidR="0091490D" w:rsidRPr="00570B35">
        <w:rPr>
          <w:b/>
          <w:bCs/>
          <w:sz w:val="28"/>
          <w:szCs w:val="28"/>
        </w:rPr>
        <w:t xml:space="preserve">. </w:t>
      </w:r>
      <w:bookmarkStart w:id="22" w:name="OLE_LINK31"/>
      <w:bookmarkEnd w:id="17"/>
      <w:bookmarkEnd w:id="18"/>
      <w:r w:rsidR="00B12F46" w:rsidRPr="00570B35">
        <w:rPr>
          <w:b/>
          <w:bCs/>
          <w:sz w:val="28"/>
          <w:szCs w:val="28"/>
        </w:rPr>
        <w:t>Điều khoản thi hành</w:t>
      </w:r>
    </w:p>
    <w:p w14:paraId="53338DF9" w14:textId="3A39F6AC" w:rsidR="00FC7ABE" w:rsidRPr="00570B35" w:rsidRDefault="00B12F46" w:rsidP="00E4102A">
      <w:pPr>
        <w:spacing w:before="120" w:after="120"/>
        <w:ind w:firstLine="567"/>
        <w:jc w:val="both"/>
        <w:rPr>
          <w:bCs/>
          <w:sz w:val="28"/>
          <w:szCs w:val="28"/>
        </w:rPr>
      </w:pPr>
      <w:r w:rsidRPr="00570B35">
        <w:rPr>
          <w:bCs/>
          <w:sz w:val="28"/>
          <w:szCs w:val="28"/>
        </w:rPr>
        <w:t xml:space="preserve">1. </w:t>
      </w:r>
      <w:r w:rsidR="00585F66" w:rsidRPr="00570B35">
        <w:rPr>
          <w:bCs/>
          <w:sz w:val="28"/>
          <w:szCs w:val="28"/>
        </w:rPr>
        <w:t>Thông tư này có hiệu lực thi hành kể từ ngày</w:t>
      </w:r>
      <w:r w:rsidR="00004F55" w:rsidRPr="00570B35">
        <w:rPr>
          <w:bCs/>
          <w:sz w:val="28"/>
          <w:szCs w:val="28"/>
        </w:rPr>
        <w:t xml:space="preserve"> </w:t>
      </w:r>
      <w:r w:rsidR="00A32BB7">
        <w:rPr>
          <w:bCs/>
          <w:sz w:val="28"/>
          <w:szCs w:val="28"/>
        </w:rPr>
        <w:t>0</w:t>
      </w:r>
      <w:r w:rsidR="00374BCD">
        <w:rPr>
          <w:bCs/>
          <w:sz w:val="28"/>
          <w:szCs w:val="28"/>
        </w:rPr>
        <w:t>7</w:t>
      </w:r>
      <w:r w:rsidR="00004F55" w:rsidRPr="00570B35">
        <w:rPr>
          <w:bCs/>
          <w:sz w:val="28"/>
          <w:szCs w:val="28"/>
        </w:rPr>
        <w:t xml:space="preserve"> </w:t>
      </w:r>
      <w:r w:rsidR="00585F66" w:rsidRPr="00570B35">
        <w:rPr>
          <w:bCs/>
          <w:sz w:val="28"/>
          <w:szCs w:val="28"/>
        </w:rPr>
        <w:t>thá</w:t>
      </w:r>
      <w:r w:rsidR="00D134A4" w:rsidRPr="00570B35">
        <w:rPr>
          <w:bCs/>
          <w:sz w:val="28"/>
          <w:szCs w:val="28"/>
        </w:rPr>
        <w:t>n</w:t>
      </w:r>
      <w:r w:rsidR="00585F66" w:rsidRPr="00570B35">
        <w:rPr>
          <w:bCs/>
          <w:sz w:val="28"/>
          <w:szCs w:val="28"/>
        </w:rPr>
        <w:t>g</w:t>
      </w:r>
      <w:r w:rsidR="00004F55" w:rsidRPr="00570B35">
        <w:rPr>
          <w:bCs/>
          <w:sz w:val="28"/>
          <w:szCs w:val="28"/>
        </w:rPr>
        <w:t xml:space="preserve"> </w:t>
      </w:r>
      <w:r w:rsidR="00A32BB7">
        <w:rPr>
          <w:bCs/>
          <w:sz w:val="28"/>
          <w:szCs w:val="28"/>
        </w:rPr>
        <w:t>01</w:t>
      </w:r>
      <w:r w:rsidR="001A6965" w:rsidRPr="00570B35">
        <w:rPr>
          <w:bCs/>
          <w:sz w:val="28"/>
          <w:szCs w:val="28"/>
        </w:rPr>
        <w:t xml:space="preserve"> </w:t>
      </w:r>
      <w:r w:rsidR="00585F66" w:rsidRPr="00570B35">
        <w:rPr>
          <w:bCs/>
          <w:sz w:val="28"/>
          <w:szCs w:val="28"/>
        </w:rPr>
        <w:t xml:space="preserve">năm </w:t>
      </w:r>
      <w:bookmarkEnd w:id="22"/>
      <w:r w:rsidR="00D33988" w:rsidRPr="00570B35">
        <w:rPr>
          <w:bCs/>
          <w:sz w:val="28"/>
          <w:szCs w:val="28"/>
        </w:rPr>
        <w:t>2024.</w:t>
      </w:r>
    </w:p>
    <w:p w14:paraId="7BDA6F95" w14:textId="10CD91CF" w:rsidR="00CD3BEB" w:rsidRPr="00570B35" w:rsidRDefault="00FC7ABE" w:rsidP="00E4102A">
      <w:pPr>
        <w:spacing w:before="120" w:after="120"/>
        <w:ind w:firstLine="567"/>
        <w:jc w:val="both"/>
        <w:rPr>
          <w:bCs/>
          <w:sz w:val="28"/>
          <w:szCs w:val="28"/>
        </w:rPr>
      </w:pPr>
      <w:r w:rsidRPr="00570B35">
        <w:rPr>
          <w:bCs/>
          <w:sz w:val="28"/>
          <w:szCs w:val="28"/>
        </w:rPr>
        <w:lastRenderedPageBreak/>
        <w:t>2</w:t>
      </w:r>
      <w:r w:rsidR="00D134A4" w:rsidRPr="00570B35">
        <w:rPr>
          <w:bCs/>
          <w:sz w:val="28"/>
          <w:szCs w:val="28"/>
        </w:rPr>
        <w:t>.</w:t>
      </w:r>
      <w:r w:rsidR="00CD3BEB" w:rsidRPr="00570B35">
        <w:rPr>
          <w:bCs/>
          <w:sz w:val="28"/>
          <w:szCs w:val="28"/>
        </w:rPr>
        <w:t xml:space="preserve"> Chánh Văn phòng, Cục trưởng Cục Tần số vô tuyến điện, Thủ trưởng các cơ quan, đơn vị thuộc Bộ Thông tin và Truyền thông và các tổ chức, cá nhân có liên quan chịu trách nhiệm thi hành Thông tư này.</w:t>
      </w:r>
    </w:p>
    <w:p w14:paraId="05F79713" w14:textId="026E46C7" w:rsidR="002225ED" w:rsidRPr="00570B35" w:rsidRDefault="00FC7ABE" w:rsidP="00E4102A">
      <w:pPr>
        <w:spacing w:before="120" w:after="120"/>
        <w:ind w:firstLine="567"/>
        <w:jc w:val="both"/>
        <w:rPr>
          <w:bCs/>
          <w:sz w:val="28"/>
          <w:szCs w:val="28"/>
        </w:rPr>
      </w:pPr>
      <w:r w:rsidRPr="00570B35">
        <w:rPr>
          <w:bCs/>
          <w:sz w:val="28"/>
          <w:szCs w:val="28"/>
        </w:rPr>
        <w:t>3</w:t>
      </w:r>
      <w:r w:rsidR="002225ED" w:rsidRPr="00570B35">
        <w:rPr>
          <w:bCs/>
          <w:sz w:val="28"/>
          <w:szCs w:val="28"/>
        </w:rPr>
        <w:t xml:space="preserve">. Trường hợp sau ngày Thông tư này có hiệu lực, Quy hoạch phổ tần số vô tuyến điện quốc gia có thay đổi quy định về sử dụng tần số vô tuyến điện áp dụng đối với </w:t>
      </w:r>
      <w:r w:rsidR="00EA5811" w:rsidRPr="00570B35">
        <w:rPr>
          <w:bCs/>
          <w:sz w:val="28"/>
          <w:szCs w:val="28"/>
        </w:rPr>
        <w:t xml:space="preserve">các </w:t>
      </w:r>
      <w:r w:rsidR="002225ED" w:rsidRPr="00570B35">
        <w:rPr>
          <w:bCs/>
          <w:sz w:val="28"/>
          <w:szCs w:val="28"/>
        </w:rPr>
        <w:t xml:space="preserve">đài trái đất </w:t>
      </w:r>
      <w:r w:rsidR="00EA5811" w:rsidRPr="00570B35">
        <w:rPr>
          <w:bCs/>
          <w:sz w:val="28"/>
          <w:szCs w:val="28"/>
        </w:rPr>
        <w:t xml:space="preserve">(bao gồm cả đài TT&amp;C và đài HPLES) </w:t>
      </w:r>
      <w:r w:rsidR="002225ED" w:rsidRPr="00570B35">
        <w:rPr>
          <w:bCs/>
          <w:sz w:val="28"/>
          <w:szCs w:val="28"/>
        </w:rPr>
        <w:t>hoạt động trong băng tần 3400-4200 MHz thì áp dụng theo quy định của Quy hoạch phổ tần số vô tuyến điện quốc gia.</w:t>
      </w:r>
    </w:p>
    <w:p w14:paraId="066B75C5" w14:textId="568393E5" w:rsidR="00CD3BEB" w:rsidRPr="00570B35" w:rsidRDefault="00FC7ABE" w:rsidP="007406B8">
      <w:pPr>
        <w:spacing w:before="120" w:after="240"/>
        <w:ind w:firstLine="562"/>
        <w:jc w:val="both"/>
        <w:rPr>
          <w:bCs/>
          <w:sz w:val="28"/>
          <w:szCs w:val="28"/>
        </w:rPr>
      </w:pPr>
      <w:r w:rsidRPr="00570B35">
        <w:rPr>
          <w:bCs/>
          <w:sz w:val="28"/>
          <w:szCs w:val="28"/>
        </w:rPr>
        <w:t>4</w:t>
      </w:r>
      <w:r w:rsidR="00B12F46" w:rsidRPr="00570B35">
        <w:rPr>
          <w:bCs/>
          <w:sz w:val="28"/>
          <w:szCs w:val="28"/>
        </w:rPr>
        <w:t xml:space="preserve">. </w:t>
      </w:r>
      <w:r w:rsidR="00CD3BEB" w:rsidRPr="00570B35">
        <w:rPr>
          <w:bCs/>
          <w:sz w:val="28"/>
          <w:szCs w:val="28"/>
        </w:rPr>
        <w:t xml:space="preserve">Trong quá trình </w:t>
      </w:r>
      <w:r w:rsidR="0045637E" w:rsidRPr="00570B35">
        <w:rPr>
          <w:bCs/>
          <w:sz w:val="28"/>
          <w:szCs w:val="28"/>
        </w:rPr>
        <w:t>triển khai, thực hiện nếu có khó khăn, vướng mắc về việc phối hợp xử lý nhiễu có hại, các tổ chức, cá nhân liên quan báo cáo Cục Tần số vô tuyến điện – Bộ Thông tin và Truyền thông để được hướng dẫn thực hiện các giải pháp kỹ thuật cần thiết để xử lý nhiễu có hại</w:t>
      </w:r>
      <w:r w:rsidR="00CD3BEB" w:rsidRPr="00570B35">
        <w:rPr>
          <w:bCs/>
          <w:sz w:val="28"/>
          <w:szCs w:val="28"/>
        </w:rPr>
        <w:t>./.</w:t>
      </w:r>
    </w:p>
    <w:tbl>
      <w:tblPr>
        <w:tblW w:w="9179" w:type="dxa"/>
        <w:tblLook w:val="00A0" w:firstRow="1" w:lastRow="0" w:firstColumn="1" w:lastColumn="0" w:noHBand="0" w:noVBand="0"/>
      </w:tblPr>
      <w:tblGrid>
        <w:gridCol w:w="5495"/>
        <w:gridCol w:w="3684"/>
      </w:tblGrid>
      <w:tr w:rsidR="00570B35" w:rsidRPr="00570B35" w14:paraId="3BBAEEC3" w14:textId="77777777" w:rsidTr="0005788F">
        <w:trPr>
          <w:trHeight w:val="4048"/>
        </w:trPr>
        <w:tc>
          <w:tcPr>
            <w:tcW w:w="5495" w:type="dxa"/>
          </w:tcPr>
          <w:p w14:paraId="6391AD14" w14:textId="77777777" w:rsidR="00CD3BEB" w:rsidRPr="00570B35" w:rsidRDefault="00CD3BEB" w:rsidP="0005788F">
            <w:pPr>
              <w:spacing w:before="120"/>
              <w:rPr>
                <w:b/>
                <w:bCs/>
                <w:i/>
                <w:iCs/>
              </w:rPr>
            </w:pPr>
            <w:bookmarkStart w:id="23" w:name="OLE_LINK5"/>
            <w:bookmarkStart w:id="24" w:name="OLE_LINK6"/>
            <w:bookmarkEnd w:id="3"/>
            <w:bookmarkEnd w:id="4"/>
            <w:r w:rsidRPr="00570B35">
              <w:rPr>
                <w:b/>
                <w:bCs/>
                <w:i/>
                <w:iCs/>
              </w:rPr>
              <w:t>Nơi nhận:</w:t>
            </w:r>
          </w:p>
          <w:p w14:paraId="66A9C00A" w14:textId="77777777" w:rsidR="00CD3BEB" w:rsidRPr="00570B35" w:rsidRDefault="00CD3BEB" w:rsidP="00CD3BEB">
            <w:pPr>
              <w:numPr>
                <w:ilvl w:val="0"/>
                <w:numId w:val="3"/>
              </w:numPr>
              <w:snapToGrid w:val="0"/>
              <w:jc w:val="both"/>
              <w:rPr>
                <w:sz w:val="22"/>
                <w:szCs w:val="22"/>
              </w:rPr>
            </w:pPr>
            <w:r w:rsidRPr="00570B35">
              <w:rPr>
                <w:sz w:val="22"/>
                <w:szCs w:val="22"/>
              </w:rPr>
              <w:t>Thủ tướng, c</w:t>
            </w:r>
            <w:r w:rsidR="00B41BEF" w:rsidRPr="00570B35">
              <w:rPr>
                <w:sz w:val="22"/>
                <w:szCs w:val="22"/>
              </w:rPr>
              <w:t>ác Phó Thủ tướng Chính phủ</w:t>
            </w:r>
            <w:r w:rsidRPr="00570B35">
              <w:rPr>
                <w:sz w:val="22"/>
                <w:szCs w:val="22"/>
              </w:rPr>
              <w:t>;</w:t>
            </w:r>
          </w:p>
          <w:p w14:paraId="19392F6E" w14:textId="77777777" w:rsidR="00CD3BEB" w:rsidRPr="00570B35" w:rsidRDefault="00CD3BEB" w:rsidP="00CD3BEB">
            <w:pPr>
              <w:numPr>
                <w:ilvl w:val="0"/>
                <w:numId w:val="3"/>
              </w:numPr>
              <w:snapToGrid w:val="0"/>
              <w:jc w:val="both"/>
              <w:rPr>
                <w:sz w:val="22"/>
                <w:szCs w:val="22"/>
              </w:rPr>
            </w:pPr>
            <w:r w:rsidRPr="00570B35">
              <w:rPr>
                <w:sz w:val="22"/>
                <w:szCs w:val="22"/>
              </w:rPr>
              <w:t>Văn phòng Chính phủ;</w:t>
            </w:r>
          </w:p>
          <w:p w14:paraId="41DD42BD" w14:textId="77777777" w:rsidR="00CD3BEB" w:rsidRPr="00570B35" w:rsidRDefault="00CD3BEB" w:rsidP="00CD3BEB">
            <w:pPr>
              <w:numPr>
                <w:ilvl w:val="0"/>
                <w:numId w:val="3"/>
              </w:numPr>
              <w:snapToGrid w:val="0"/>
              <w:jc w:val="both"/>
              <w:rPr>
                <w:sz w:val="22"/>
                <w:szCs w:val="22"/>
              </w:rPr>
            </w:pPr>
            <w:r w:rsidRPr="00570B35">
              <w:rPr>
                <w:sz w:val="22"/>
                <w:szCs w:val="22"/>
              </w:rPr>
              <w:t>Văn phòng Chủ tịch nước;</w:t>
            </w:r>
          </w:p>
          <w:p w14:paraId="605613D7" w14:textId="77777777" w:rsidR="00CD3BEB" w:rsidRPr="00570B35" w:rsidRDefault="00CD3BEB" w:rsidP="00CD3BEB">
            <w:pPr>
              <w:numPr>
                <w:ilvl w:val="0"/>
                <w:numId w:val="3"/>
              </w:numPr>
              <w:snapToGrid w:val="0"/>
              <w:jc w:val="both"/>
              <w:rPr>
                <w:sz w:val="22"/>
                <w:szCs w:val="22"/>
              </w:rPr>
            </w:pPr>
            <w:r w:rsidRPr="00570B35">
              <w:rPr>
                <w:sz w:val="22"/>
                <w:szCs w:val="22"/>
              </w:rPr>
              <w:t>Văn phòng Quốc hội;</w:t>
            </w:r>
          </w:p>
          <w:p w14:paraId="61440E5F" w14:textId="77777777" w:rsidR="00CD3BEB" w:rsidRPr="00570B35" w:rsidRDefault="00CD3BEB" w:rsidP="00CD3BEB">
            <w:pPr>
              <w:numPr>
                <w:ilvl w:val="0"/>
                <w:numId w:val="3"/>
              </w:numPr>
              <w:snapToGrid w:val="0"/>
              <w:jc w:val="both"/>
              <w:rPr>
                <w:sz w:val="22"/>
                <w:szCs w:val="22"/>
              </w:rPr>
            </w:pPr>
            <w:r w:rsidRPr="00570B35">
              <w:rPr>
                <w:sz w:val="22"/>
                <w:szCs w:val="22"/>
              </w:rPr>
              <w:t>Văn phòng Tổng Bí thư;</w:t>
            </w:r>
          </w:p>
          <w:p w14:paraId="0AE8489A" w14:textId="77777777" w:rsidR="00CD3BEB" w:rsidRPr="00570B35" w:rsidRDefault="00CD3BEB" w:rsidP="00CD3BEB">
            <w:pPr>
              <w:numPr>
                <w:ilvl w:val="0"/>
                <w:numId w:val="3"/>
              </w:numPr>
              <w:snapToGrid w:val="0"/>
              <w:jc w:val="both"/>
              <w:rPr>
                <w:sz w:val="22"/>
                <w:szCs w:val="22"/>
              </w:rPr>
            </w:pPr>
            <w:r w:rsidRPr="00570B35">
              <w:rPr>
                <w:sz w:val="22"/>
                <w:szCs w:val="22"/>
              </w:rPr>
              <w:t>Văn phòng Trung ương Đảng;</w:t>
            </w:r>
          </w:p>
          <w:p w14:paraId="0C35F99D" w14:textId="77777777" w:rsidR="00CD3BEB" w:rsidRPr="00570B35" w:rsidRDefault="00CD3BEB" w:rsidP="00CD3BEB">
            <w:pPr>
              <w:numPr>
                <w:ilvl w:val="0"/>
                <w:numId w:val="3"/>
              </w:numPr>
              <w:snapToGrid w:val="0"/>
              <w:jc w:val="both"/>
              <w:rPr>
                <w:sz w:val="22"/>
                <w:szCs w:val="22"/>
              </w:rPr>
            </w:pPr>
            <w:r w:rsidRPr="00570B35">
              <w:rPr>
                <w:sz w:val="22"/>
                <w:szCs w:val="22"/>
              </w:rPr>
              <w:t>Các Bộ, cơ quan ngang Bộ, cơ quan thuộc Chính phủ;</w:t>
            </w:r>
          </w:p>
          <w:p w14:paraId="0DB5C252" w14:textId="77777777" w:rsidR="00CD3BEB" w:rsidRPr="00570B35" w:rsidRDefault="00CD3BEB" w:rsidP="00CD3BEB">
            <w:pPr>
              <w:numPr>
                <w:ilvl w:val="0"/>
                <w:numId w:val="3"/>
              </w:numPr>
              <w:snapToGrid w:val="0"/>
              <w:jc w:val="both"/>
              <w:rPr>
                <w:sz w:val="22"/>
                <w:szCs w:val="22"/>
              </w:rPr>
            </w:pPr>
            <w:r w:rsidRPr="00570B35">
              <w:rPr>
                <w:sz w:val="22"/>
                <w:szCs w:val="22"/>
              </w:rPr>
              <w:t>Bộ TT&amp;TT: Bộ trưởng, các Thứ trưởng, các cơ quan, đơn vị trực thuộc, Cổng Thông tin điện tử;</w:t>
            </w:r>
          </w:p>
          <w:p w14:paraId="10EC85CE" w14:textId="77777777" w:rsidR="00CD3BEB" w:rsidRPr="00570B35" w:rsidRDefault="00CD3BEB" w:rsidP="00CD3BEB">
            <w:pPr>
              <w:numPr>
                <w:ilvl w:val="0"/>
                <w:numId w:val="3"/>
              </w:numPr>
              <w:snapToGrid w:val="0"/>
              <w:jc w:val="both"/>
              <w:rPr>
                <w:sz w:val="22"/>
                <w:szCs w:val="22"/>
              </w:rPr>
            </w:pPr>
            <w:r w:rsidRPr="00570B35">
              <w:rPr>
                <w:sz w:val="22"/>
                <w:szCs w:val="22"/>
              </w:rPr>
              <w:t>UBND các tỉnh, thành phố trực thuộc Trung ương;</w:t>
            </w:r>
          </w:p>
          <w:p w14:paraId="5CD5E449" w14:textId="77777777" w:rsidR="00CD3BEB" w:rsidRPr="00570B35" w:rsidRDefault="00CD3BEB" w:rsidP="00CD3BEB">
            <w:pPr>
              <w:numPr>
                <w:ilvl w:val="0"/>
                <w:numId w:val="3"/>
              </w:numPr>
              <w:snapToGrid w:val="0"/>
              <w:jc w:val="both"/>
              <w:rPr>
                <w:sz w:val="22"/>
                <w:szCs w:val="22"/>
              </w:rPr>
            </w:pPr>
            <w:r w:rsidRPr="00570B35">
              <w:rPr>
                <w:sz w:val="22"/>
                <w:szCs w:val="22"/>
              </w:rPr>
              <w:t>Sở Thông tin và Truyền thông các tỉnh, thành phố trực thuộc Trung ương;</w:t>
            </w:r>
          </w:p>
          <w:p w14:paraId="14A3A40E" w14:textId="77777777" w:rsidR="00CD3BEB" w:rsidRPr="00570B35" w:rsidRDefault="00CD3BEB" w:rsidP="00CD3BEB">
            <w:pPr>
              <w:numPr>
                <w:ilvl w:val="0"/>
                <w:numId w:val="3"/>
              </w:numPr>
              <w:snapToGrid w:val="0"/>
              <w:jc w:val="both"/>
              <w:rPr>
                <w:sz w:val="22"/>
                <w:szCs w:val="22"/>
              </w:rPr>
            </w:pPr>
            <w:r w:rsidRPr="00570B35">
              <w:rPr>
                <w:sz w:val="22"/>
                <w:szCs w:val="22"/>
              </w:rPr>
              <w:t>Cục Kiểm tra văn bản QPPL (Bộ Tư pháp);</w:t>
            </w:r>
          </w:p>
          <w:p w14:paraId="64D97743" w14:textId="77777777" w:rsidR="00CD3BEB" w:rsidRPr="00570B35" w:rsidRDefault="00CD3BEB" w:rsidP="00CD3BEB">
            <w:pPr>
              <w:numPr>
                <w:ilvl w:val="0"/>
                <w:numId w:val="3"/>
              </w:numPr>
              <w:snapToGrid w:val="0"/>
              <w:jc w:val="both"/>
              <w:rPr>
                <w:sz w:val="22"/>
                <w:szCs w:val="22"/>
              </w:rPr>
            </w:pPr>
            <w:r w:rsidRPr="00570B35">
              <w:rPr>
                <w:sz w:val="22"/>
                <w:szCs w:val="22"/>
              </w:rPr>
              <w:t>Công báo;</w:t>
            </w:r>
          </w:p>
          <w:p w14:paraId="05C13ECD" w14:textId="77777777" w:rsidR="00CD3BEB" w:rsidRPr="00570B35" w:rsidRDefault="00CD3BEB" w:rsidP="00CD3BEB">
            <w:pPr>
              <w:numPr>
                <w:ilvl w:val="0"/>
                <w:numId w:val="3"/>
              </w:numPr>
              <w:snapToGrid w:val="0"/>
              <w:jc w:val="both"/>
              <w:rPr>
                <w:sz w:val="22"/>
                <w:szCs w:val="22"/>
              </w:rPr>
            </w:pPr>
            <w:r w:rsidRPr="00570B35">
              <w:rPr>
                <w:sz w:val="22"/>
                <w:szCs w:val="22"/>
              </w:rPr>
              <w:t>Cổng Thông tin điện tử Chính phủ;</w:t>
            </w:r>
          </w:p>
          <w:p w14:paraId="619302CE" w14:textId="77777777" w:rsidR="00CD3BEB" w:rsidRPr="00570B35" w:rsidRDefault="00CD3BEB" w:rsidP="00CD3BEB">
            <w:pPr>
              <w:numPr>
                <w:ilvl w:val="0"/>
                <w:numId w:val="3"/>
              </w:numPr>
              <w:snapToGrid w:val="0"/>
              <w:jc w:val="both"/>
              <w:rPr>
                <w:szCs w:val="26"/>
              </w:rPr>
            </w:pPr>
            <w:r w:rsidRPr="00570B35">
              <w:rPr>
                <w:sz w:val="22"/>
                <w:szCs w:val="22"/>
              </w:rPr>
              <w:t>Lưu: VT, CTS.250</w:t>
            </w:r>
            <w:r w:rsidR="002E3087" w:rsidRPr="00570B35">
              <w:rPr>
                <w:sz w:val="22"/>
                <w:szCs w:val="22"/>
              </w:rPr>
              <w:t>.</w:t>
            </w:r>
            <w:r w:rsidRPr="00570B35">
              <w:rPr>
                <w:sz w:val="22"/>
                <w:szCs w:val="22"/>
              </w:rPr>
              <w:tab/>
            </w:r>
            <w:r w:rsidRPr="00570B35">
              <w:tab/>
            </w:r>
          </w:p>
        </w:tc>
        <w:tc>
          <w:tcPr>
            <w:tcW w:w="3684" w:type="dxa"/>
          </w:tcPr>
          <w:p w14:paraId="5FDF8BD9" w14:textId="77777777" w:rsidR="00CD3BEB" w:rsidRPr="00570B35" w:rsidRDefault="00CD3BEB" w:rsidP="0005788F">
            <w:pPr>
              <w:spacing w:before="120"/>
              <w:jc w:val="center"/>
              <w:rPr>
                <w:b/>
                <w:bCs/>
                <w:sz w:val="28"/>
                <w:szCs w:val="28"/>
              </w:rPr>
            </w:pPr>
            <w:r w:rsidRPr="00570B35">
              <w:rPr>
                <w:b/>
                <w:bCs/>
                <w:sz w:val="28"/>
                <w:szCs w:val="28"/>
              </w:rPr>
              <w:t>BỘ TRƯỞNG</w:t>
            </w:r>
          </w:p>
          <w:p w14:paraId="1E04FD12" w14:textId="77777777" w:rsidR="00CD3BEB" w:rsidRPr="00570B35" w:rsidRDefault="00CD3BEB" w:rsidP="009B5DD5">
            <w:pPr>
              <w:spacing w:before="120"/>
              <w:jc w:val="center"/>
              <w:rPr>
                <w:b/>
                <w:bCs/>
                <w:sz w:val="28"/>
                <w:szCs w:val="28"/>
              </w:rPr>
            </w:pPr>
          </w:p>
          <w:p w14:paraId="406D4AF8" w14:textId="77777777" w:rsidR="00CD3BEB" w:rsidRPr="00570B35" w:rsidRDefault="00CD3BEB" w:rsidP="009B5DD5">
            <w:pPr>
              <w:spacing w:before="120"/>
              <w:jc w:val="center"/>
              <w:rPr>
                <w:b/>
                <w:bCs/>
                <w:sz w:val="28"/>
                <w:szCs w:val="28"/>
              </w:rPr>
            </w:pPr>
          </w:p>
          <w:p w14:paraId="3BE1E51C" w14:textId="77777777" w:rsidR="00CD3BEB" w:rsidRPr="00570B35" w:rsidRDefault="00CD3BEB" w:rsidP="009B5DD5">
            <w:pPr>
              <w:spacing w:before="120"/>
              <w:jc w:val="center"/>
              <w:rPr>
                <w:b/>
                <w:bCs/>
                <w:sz w:val="28"/>
                <w:szCs w:val="28"/>
              </w:rPr>
            </w:pPr>
          </w:p>
          <w:p w14:paraId="641F34EB" w14:textId="77777777" w:rsidR="00CD3BEB" w:rsidRPr="00570B35" w:rsidRDefault="00CD3BEB" w:rsidP="009B5DD5">
            <w:pPr>
              <w:spacing w:before="120"/>
              <w:jc w:val="center"/>
              <w:rPr>
                <w:b/>
                <w:bCs/>
                <w:sz w:val="28"/>
                <w:szCs w:val="28"/>
              </w:rPr>
            </w:pPr>
          </w:p>
          <w:p w14:paraId="1C3DFBBB" w14:textId="77777777" w:rsidR="00CD3BEB" w:rsidRPr="00570B35" w:rsidRDefault="00CD3BEB" w:rsidP="00465F4B">
            <w:pPr>
              <w:spacing w:before="120"/>
              <w:jc w:val="center"/>
              <w:rPr>
                <w:b/>
                <w:bCs/>
                <w:sz w:val="28"/>
                <w:szCs w:val="28"/>
              </w:rPr>
            </w:pPr>
            <w:r w:rsidRPr="00570B35">
              <w:rPr>
                <w:b/>
                <w:bCs/>
                <w:sz w:val="28"/>
                <w:szCs w:val="28"/>
              </w:rPr>
              <w:t>Nguyễn Mạnh Hùng</w:t>
            </w:r>
          </w:p>
          <w:p w14:paraId="10EEFF0A" w14:textId="77777777" w:rsidR="00CD3BEB" w:rsidRPr="00570B35" w:rsidRDefault="00CD3BEB" w:rsidP="009B5DD5">
            <w:pPr>
              <w:spacing w:before="120" w:after="60" w:line="300" w:lineRule="exact"/>
              <w:jc w:val="center"/>
              <w:rPr>
                <w:b/>
                <w:bCs/>
                <w:sz w:val="28"/>
                <w:szCs w:val="28"/>
              </w:rPr>
            </w:pPr>
          </w:p>
        </w:tc>
      </w:tr>
      <w:bookmarkEnd w:id="23"/>
      <w:bookmarkEnd w:id="24"/>
    </w:tbl>
    <w:p w14:paraId="0D66774D" w14:textId="77777777" w:rsidR="006B6374" w:rsidRPr="00570B35" w:rsidRDefault="006B6374" w:rsidP="006935E3">
      <w:pPr>
        <w:tabs>
          <w:tab w:val="left" w:pos="2543"/>
          <w:tab w:val="left" w:pos="3315"/>
          <w:tab w:val="center" w:pos="4536"/>
        </w:tabs>
        <w:rPr>
          <w:sz w:val="28"/>
          <w:szCs w:val="28"/>
        </w:rPr>
        <w:sectPr w:rsidR="006B6374" w:rsidRPr="00570B35" w:rsidSect="000D3373">
          <w:headerReference w:type="default" r:id="rId10"/>
          <w:headerReference w:type="first" r:id="rId11"/>
          <w:footnotePr>
            <w:numRestart w:val="eachSect"/>
          </w:footnotePr>
          <w:pgSz w:w="11907" w:h="16840" w:code="9"/>
          <w:pgMar w:top="1138" w:right="1138" w:bottom="1138" w:left="1699" w:header="576" w:footer="576" w:gutter="0"/>
          <w:pgNumType w:start="1"/>
          <w:cols w:space="720"/>
          <w:titlePg/>
          <w:docGrid w:linePitch="326"/>
        </w:sectPr>
      </w:pPr>
    </w:p>
    <w:p w14:paraId="2EFB6AE3" w14:textId="77777777" w:rsidR="00C24A07" w:rsidRPr="00570B35" w:rsidRDefault="00D66BF3" w:rsidP="00C24A07">
      <w:pPr>
        <w:tabs>
          <w:tab w:val="left" w:pos="2543"/>
        </w:tabs>
        <w:jc w:val="center"/>
        <w:rPr>
          <w:b/>
          <w:sz w:val="28"/>
          <w:szCs w:val="28"/>
        </w:rPr>
      </w:pPr>
      <w:r w:rsidRPr="00570B35">
        <w:rPr>
          <w:b/>
          <w:sz w:val="28"/>
          <w:szCs w:val="28"/>
        </w:rPr>
        <w:lastRenderedPageBreak/>
        <w:t>Phụ lục I.</w:t>
      </w:r>
    </w:p>
    <w:p w14:paraId="7E405CDB" w14:textId="02F7FA67" w:rsidR="00C24A07" w:rsidRPr="00570B35" w:rsidRDefault="00E05CD5" w:rsidP="00C24A07">
      <w:pPr>
        <w:tabs>
          <w:tab w:val="left" w:pos="2543"/>
        </w:tabs>
        <w:spacing w:before="120"/>
        <w:jc w:val="center"/>
        <w:rPr>
          <w:b/>
          <w:bCs/>
          <w:spacing w:val="-6"/>
          <w:sz w:val="28"/>
          <w:szCs w:val="28"/>
        </w:rPr>
      </w:pPr>
      <w:r w:rsidRPr="00570B35">
        <w:rPr>
          <w:b/>
          <w:bCs/>
          <w:spacing w:val="-6"/>
          <w:sz w:val="28"/>
          <w:szCs w:val="28"/>
        </w:rPr>
        <w:t xml:space="preserve">Điều kiện sử dụng đối với hệ thống IMT để tránh nhiễu có hại cho </w:t>
      </w:r>
      <w:r w:rsidR="006935E3" w:rsidRPr="00570B35">
        <w:rPr>
          <w:b/>
          <w:bCs/>
          <w:spacing w:val="-6"/>
          <w:sz w:val="28"/>
          <w:szCs w:val="28"/>
        </w:rPr>
        <w:t>đài trái đất</w:t>
      </w:r>
      <w:r w:rsidR="00B95717" w:rsidRPr="00570B35">
        <w:rPr>
          <w:b/>
          <w:bCs/>
          <w:spacing w:val="-6"/>
          <w:sz w:val="28"/>
          <w:szCs w:val="28"/>
        </w:rPr>
        <w:t>, đài</w:t>
      </w:r>
      <w:r w:rsidR="00C24A07" w:rsidRPr="00570B35">
        <w:rPr>
          <w:b/>
          <w:bCs/>
          <w:spacing w:val="-6"/>
          <w:sz w:val="28"/>
          <w:szCs w:val="28"/>
        </w:rPr>
        <w:t xml:space="preserve"> TT&amp;C </w:t>
      </w:r>
      <w:r w:rsidR="006935E3" w:rsidRPr="00570B35">
        <w:rPr>
          <w:b/>
          <w:bCs/>
          <w:spacing w:val="-6"/>
          <w:sz w:val="28"/>
          <w:szCs w:val="28"/>
        </w:rPr>
        <w:t xml:space="preserve">và </w:t>
      </w:r>
      <w:r w:rsidR="00B95717" w:rsidRPr="00570B35">
        <w:rPr>
          <w:b/>
          <w:bCs/>
          <w:spacing w:val="-6"/>
          <w:sz w:val="28"/>
          <w:szCs w:val="28"/>
        </w:rPr>
        <w:t xml:space="preserve">đài </w:t>
      </w:r>
      <w:r w:rsidR="006935E3" w:rsidRPr="00570B35">
        <w:rPr>
          <w:b/>
          <w:bCs/>
          <w:spacing w:val="-6"/>
          <w:sz w:val="28"/>
          <w:szCs w:val="28"/>
        </w:rPr>
        <w:t xml:space="preserve">HPLES </w:t>
      </w:r>
    </w:p>
    <w:p w14:paraId="063727F6" w14:textId="11BE97C7" w:rsidR="00C24A07" w:rsidRPr="00570B35" w:rsidRDefault="00C24A07" w:rsidP="00C24A07">
      <w:pPr>
        <w:tabs>
          <w:tab w:val="left" w:pos="2543"/>
        </w:tabs>
        <w:spacing w:before="120"/>
        <w:jc w:val="center"/>
        <w:rPr>
          <w:bCs/>
          <w:i/>
          <w:sz w:val="28"/>
          <w:szCs w:val="28"/>
        </w:rPr>
      </w:pPr>
      <w:r w:rsidRPr="00570B35">
        <w:rPr>
          <w:bCs/>
          <w:i/>
          <w:sz w:val="28"/>
          <w:szCs w:val="28"/>
        </w:rPr>
        <w:t>(Ban hành kèm theo Thông tư số</w:t>
      </w:r>
      <w:r w:rsidR="00D05CE4" w:rsidRPr="00570B35">
        <w:rPr>
          <w:i/>
          <w:iCs/>
          <w:sz w:val="28"/>
        </w:rPr>
        <w:t xml:space="preserve"> </w:t>
      </w:r>
      <w:r w:rsidR="00D05CE4">
        <w:rPr>
          <w:i/>
          <w:iCs/>
          <w:sz w:val="28"/>
        </w:rPr>
        <w:t xml:space="preserve">    </w:t>
      </w:r>
      <w:r w:rsidR="00D05CE4" w:rsidRPr="00570B35">
        <w:rPr>
          <w:i/>
          <w:iCs/>
          <w:sz w:val="28"/>
        </w:rPr>
        <w:t xml:space="preserve"> </w:t>
      </w:r>
      <w:r w:rsidRPr="00570B35">
        <w:rPr>
          <w:bCs/>
          <w:i/>
          <w:sz w:val="28"/>
          <w:szCs w:val="28"/>
        </w:rPr>
        <w:t>/202</w:t>
      </w:r>
      <w:r w:rsidR="00675846" w:rsidRPr="00570B35">
        <w:rPr>
          <w:bCs/>
          <w:i/>
          <w:sz w:val="28"/>
          <w:szCs w:val="28"/>
        </w:rPr>
        <w:t>3</w:t>
      </w:r>
      <w:r w:rsidRPr="00570B35">
        <w:rPr>
          <w:bCs/>
          <w:i/>
          <w:sz w:val="28"/>
          <w:szCs w:val="28"/>
        </w:rPr>
        <w:t xml:space="preserve">/TT-BTTTT </w:t>
      </w:r>
    </w:p>
    <w:p w14:paraId="0D04B926" w14:textId="74125E14" w:rsidR="00C24A07" w:rsidRPr="00570B35" w:rsidRDefault="00C24A07" w:rsidP="00C24A07">
      <w:pPr>
        <w:tabs>
          <w:tab w:val="left" w:pos="2543"/>
        </w:tabs>
        <w:spacing w:after="120"/>
        <w:jc w:val="center"/>
        <w:rPr>
          <w:bCs/>
          <w:i/>
          <w:sz w:val="28"/>
          <w:szCs w:val="28"/>
        </w:rPr>
      </w:pPr>
      <w:r w:rsidRPr="00570B35">
        <w:rPr>
          <w:bCs/>
          <w:i/>
          <w:sz w:val="28"/>
          <w:szCs w:val="28"/>
        </w:rPr>
        <w:t>ngày</w:t>
      </w:r>
      <w:r w:rsidR="007E343F" w:rsidRPr="00570B35">
        <w:rPr>
          <w:i/>
          <w:iCs/>
          <w:sz w:val="28"/>
        </w:rPr>
        <w:t xml:space="preserve"> </w:t>
      </w:r>
      <w:r w:rsidR="007E343F">
        <w:rPr>
          <w:i/>
          <w:iCs/>
          <w:sz w:val="28"/>
        </w:rPr>
        <w:t xml:space="preserve">    </w:t>
      </w:r>
      <w:r w:rsidR="007E343F" w:rsidRPr="00570B35">
        <w:rPr>
          <w:i/>
          <w:iCs/>
          <w:sz w:val="28"/>
        </w:rPr>
        <w:t xml:space="preserve"> </w:t>
      </w:r>
      <w:r w:rsidRPr="00570B35">
        <w:rPr>
          <w:bCs/>
          <w:i/>
          <w:sz w:val="28"/>
          <w:szCs w:val="28"/>
        </w:rPr>
        <w:t>tháng</w:t>
      </w:r>
      <w:r w:rsidR="007E343F" w:rsidRPr="00570B35">
        <w:rPr>
          <w:i/>
          <w:iCs/>
          <w:sz w:val="28"/>
        </w:rPr>
        <w:t xml:space="preserve"> </w:t>
      </w:r>
      <w:r w:rsidR="007E343F">
        <w:rPr>
          <w:i/>
          <w:iCs/>
          <w:sz w:val="28"/>
        </w:rPr>
        <w:t xml:space="preserve">    </w:t>
      </w:r>
      <w:r w:rsidR="007E343F" w:rsidRPr="00570B35">
        <w:rPr>
          <w:i/>
          <w:iCs/>
          <w:sz w:val="28"/>
        </w:rPr>
        <w:t xml:space="preserve"> </w:t>
      </w:r>
      <w:r w:rsidRPr="00570B35">
        <w:rPr>
          <w:bCs/>
          <w:i/>
          <w:sz w:val="28"/>
          <w:szCs w:val="28"/>
        </w:rPr>
        <w:t>năm</w:t>
      </w:r>
      <w:r w:rsidR="00705EF6" w:rsidRPr="00570B35">
        <w:rPr>
          <w:i/>
          <w:iCs/>
          <w:sz w:val="28"/>
        </w:rPr>
        <w:t xml:space="preserve"> </w:t>
      </w:r>
      <w:r w:rsidR="00705EF6">
        <w:rPr>
          <w:i/>
          <w:iCs/>
          <w:sz w:val="28"/>
        </w:rPr>
        <w:t xml:space="preserve">    </w:t>
      </w:r>
      <w:r w:rsidR="00705EF6" w:rsidRPr="00570B35">
        <w:rPr>
          <w:i/>
          <w:iCs/>
          <w:sz w:val="28"/>
        </w:rPr>
        <w:t xml:space="preserve"> </w:t>
      </w:r>
      <w:r w:rsidRPr="00570B35">
        <w:rPr>
          <w:bCs/>
          <w:i/>
          <w:sz w:val="28"/>
          <w:szCs w:val="28"/>
        </w:rPr>
        <w:t>của Bộ trưởng Bộ Thông tin và Truyền thông)</w:t>
      </w:r>
    </w:p>
    <w:p w14:paraId="5E4ED13B" w14:textId="77777777" w:rsidR="00EC79CC" w:rsidRPr="00570B35" w:rsidRDefault="00EC79CC" w:rsidP="00C24A07">
      <w:pPr>
        <w:tabs>
          <w:tab w:val="left" w:pos="2543"/>
        </w:tabs>
        <w:spacing w:after="120"/>
        <w:jc w:val="center"/>
        <w:rPr>
          <w:bCs/>
          <w:i/>
          <w:sz w:val="28"/>
          <w:szCs w:val="28"/>
        </w:rPr>
      </w:pPr>
    </w:p>
    <w:p w14:paraId="3C796D9A" w14:textId="33140892" w:rsidR="00B95717" w:rsidRPr="00570B35" w:rsidRDefault="00B95717" w:rsidP="00F97AAF">
      <w:pPr>
        <w:numPr>
          <w:ilvl w:val="0"/>
          <w:numId w:val="12"/>
        </w:numPr>
        <w:tabs>
          <w:tab w:val="left" w:pos="851"/>
          <w:tab w:val="left" w:pos="2543"/>
        </w:tabs>
        <w:spacing w:before="120" w:after="120"/>
        <w:ind w:left="0" w:firstLine="567"/>
        <w:jc w:val="both"/>
        <w:rPr>
          <w:b/>
          <w:sz w:val="28"/>
          <w:szCs w:val="28"/>
        </w:rPr>
      </w:pPr>
      <w:r w:rsidRPr="00570B35">
        <w:rPr>
          <w:b/>
          <w:sz w:val="28"/>
          <w:szCs w:val="28"/>
        </w:rPr>
        <w:t xml:space="preserve">Mức giới hạn </w:t>
      </w:r>
      <w:r w:rsidR="00F97AAF" w:rsidRPr="00570B35">
        <w:rPr>
          <w:b/>
          <w:sz w:val="28"/>
          <w:szCs w:val="28"/>
        </w:rPr>
        <w:t>mật độ thông lượng công suất</w:t>
      </w:r>
      <w:r w:rsidR="00324C7A" w:rsidRPr="00570B35">
        <w:rPr>
          <w:b/>
          <w:sz w:val="28"/>
          <w:szCs w:val="28"/>
        </w:rPr>
        <w:t xml:space="preserve"> (PFD) tối đa</w:t>
      </w:r>
      <w:r w:rsidR="00F97AAF" w:rsidRPr="00570B35">
        <w:rPr>
          <w:b/>
          <w:sz w:val="28"/>
          <w:szCs w:val="28"/>
        </w:rPr>
        <w:t xml:space="preserve"> </w:t>
      </w:r>
      <w:r w:rsidR="00965442" w:rsidRPr="00570B35">
        <w:rPr>
          <w:b/>
          <w:sz w:val="28"/>
          <w:szCs w:val="28"/>
        </w:rPr>
        <w:t xml:space="preserve">đối với các phát xạ từ hệ thống IMT </w:t>
      </w:r>
      <w:r w:rsidRPr="00570B35">
        <w:rPr>
          <w:b/>
          <w:sz w:val="28"/>
          <w:szCs w:val="28"/>
        </w:rPr>
        <w:t>để tránh nhiễu có hại cho các đài trái đất</w:t>
      </w:r>
    </w:p>
    <w:p w14:paraId="2B53F265" w14:textId="46792954" w:rsidR="00B95717" w:rsidRPr="00570B35" w:rsidRDefault="00B95717" w:rsidP="00B95717">
      <w:pPr>
        <w:spacing w:before="120" w:after="120"/>
        <w:ind w:firstLine="709"/>
        <w:jc w:val="both"/>
        <w:rPr>
          <w:sz w:val="28"/>
          <w:szCs w:val="28"/>
        </w:rPr>
      </w:pPr>
      <w:r w:rsidRPr="00570B35">
        <w:rPr>
          <w:sz w:val="28"/>
          <w:szCs w:val="28"/>
        </w:rPr>
        <w:tab/>
        <w:t xml:space="preserve">Mức giới hạn tối đa mật độ thông lượng công suất (PFD) của phát xạ từ hệ thống IMT đo tại ăng-ten đài trái đất </w:t>
      </w:r>
      <w:r w:rsidR="0076528A" w:rsidRPr="00570B35">
        <w:rPr>
          <w:sz w:val="28"/>
          <w:szCs w:val="28"/>
        </w:rPr>
        <w:t xml:space="preserve">trong Danh sách quy định tại khoản 3 Điều 4 Thông tư này </w:t>
      </w:r>
      <w:r w:rsidRPr="00570B35">
        <w:rPr>
          <w:sz w:val="28"/>
          <w:szCs w:val="28"/>
        </w:rPr>
        <w:t>như sau:</w:t>
      </w:r>
    </w:p>
    <w:tbl>
      <w:tblPr>
        <w:tblStyle w:val="TableGrid"/>
        <w:tblW w:w="9209" w:type="dxa"/>
        <w:tblLook w:val="04A0" w:firstRow="1" w:lastRow="0" w:firstColumn="1" w:lastColumn="0" w:noHBand="0" w:noVBand="1"/>
      </w:tblPr>
      <w:tblGrid>
        <w:gridCol w:w="3114"/>
        <w:gridCol w:w="1984"/>
        <w:gridCol w:w="2127"/>
        <w:gridCol w:w="1984"/>
      </w:tblGrid>
      <w:tr w:rsidR="00570B35" w:rsidRPr="00570B35" w14:paraId="7DA2F1F1" w14:textId="77777777" w:rsidTr="00DB79DF">
        <w:tc>
          <w:tcPr>
            <w:tcW w:w="3114" w:type="dxa"/>
          </w:tcPr>
          <w:p w14:paraId="7C7688C5" w14:textId="51E9D592" w:rsidR="00B95717" w:rsidRPr="00570B35" w:rsidRDefault="00B95717" w:rsidP="006F42CF">
            <w:pPr>
              <w:tabs>
                <w:tab w:val="left" w:pos="284"/>
                <w:tab w:val="left" w:pos="2543"/>
              </w:tabs>
              <w:spacing w:before="60" w:after="60"/>
              <w:rPr>
                <w:rFonts w:ascii="Times New Roman Bold" w:hAnsi="Times New Roman Bold"/>
                <w:b/>
                <w:spacing w:val="-6"/>
                <w:sz w:val="28"/>
                <w:szCs w:val="28"/>
              </w:rPr>
            </w:pPr>
            <w:r w:rsidRPr="00570B35">
              <w:rPr>
                <w:rFonts w:ascii="Times New Roman Bold" w:hAnsi="Times New Roman Bold"/>
                <w:b/>
                <w:spacing w:val="-6"/>
                <w:sz w:val="28"/>
                <w:szCs w:val="28"/>
              </w:rPr>
              <w:t>Trong băng tần</w:t>
            </w:r>
          </w:p>
        </w:tc>
        <w:tc>
          <w:tcPr>
            <w:tcW w:w="1984" w:type="dxa"/>
            <w:vAlign w:val="center"/>
          </w:tcPr>
          <w:p w14:paraId="6A69F722" w14:textId="35BBA439" w:rsidR="00B95717" w:rsidRPr="00570B35" w:rsidRDefault="00B95717" w:rsidP="006F42CF">
            <w:pPr>
              <w:tabs>
                <w:tab w:val="left" w:pos="284"/>
                <w:tab w:val="left" w:pos="2543"/>
              </w:tabs>
              <w:spacing w:before="60" w:after="60"/>
              <w:jc w:val="center"/>
              <w:rPr>
                <w:b/>
                <w:sz w:val="28"/>
                <w:szCs w:val="28"/>
              </w:rPr>
            </w:pPr>
            <w:r w:rsidRPr="00570B35">
              <w:rPr>
                <w:b/>
                <w:bCs/>
                <w:sz w:val="26"/>
                <w:szCs w:val="26"/>
              </w:rPr>
              <w:t>3400</w:t>
            </w:r>
            <w:r w:rsidR="00F34754" w:rsidRPr="00570B35">
              <w:rPr>
                <w:b/>
                <w:bCs/>
                <w:sz w:val="26"/>
                <w:szCs w:val="26"/>
              </w:rPr>
              <w:t>-</w:t>
            </w:r>
            <w:r w:rsidRPr="00570B35">
              <w:rPr>
                <w:b/>
                <w:bCs/>
                <w:sz w:val="26"/>
                <w:szCs w:val="26"/>
              </w:rPr>
              <w:t>3560 MHz</w:t>
            </w:r>
          </w:p>
        </w:tc>
        <w:tc>
          <w:tcPr>
            <w:tcW w:w="2127" w:type="dxa"/>
            <w:vAlign w:val="center"/>
          </w:tcPr>
          <w:p w14:paraId="7E3AC012" w14:textId="52404E96" w:rsidR="00B95717" w:rsidRPr="00570B35" w:rsidRDefault="00B95717" w:rsidP="006F42CF">
            <w:pPr>
              <w:tabs>
                <w:tab w:val="left" w:pos="284"/>
                <w:tab w:val="left" w:pos="2543"/>
              </w:tabs>
              <w:spacing w:before="60" w:after="60"/>
              <w:jc w:val="center"/>
              <w:rPr>
                <w:b/>
                <w:sz w:val="28"/>
                <w:szCs w:val="28"/>
              </w:rPr>
            </w:pPr>
            <w:r w:rsidRPr="00570B35">
              <w:rPr>
                <w:b/>
                <w:bCs/>
                <w:sz w:val="26"/>
                <w:szCs w:val="26"/>
              </w:rPr>
              <w:t>3600</w:t>
            </w:r>
            <w:r w:rsidR="00F34754" w:rsidRPr="00570B35">
              <w:rPr>
                <w:b/>
                <w:bCs/>
                <w:sz w:val="26"/>
                <w:szCs w:val="26"/>
              </w:rPr>
              <w:t>-</w:t>
            </w:r>
            <w:r w:rsidRPr="00570B35">
              <w:rPr>
                <w:b/>
                <w:bCs/>
                <w:sz w:val="26"/>
                <w:szCs w:val="26"/>
              </w:rPr>
              <w:t>3980 MHz</w:t>
            </w:r>
          </w:p>
        </w:tc>
        <w:tc>
          <w:tcPr>
            <w:tcW w:w="1984" w:type="dxa"/>
            <w:vAlign w:val="center"/>
          </w:tcPr>
          <w:p w14:paraId="2EE761E2" w14:textId="306F59D8" w:rsidR="00B95717" w:rsidRPr="00570B35" w:rsidRDefault="00B95717" w:rsidP="006F42CF">
            <w:pPr>
              <w:tabs>
                <w:tab w:val="left" w:pos="284"/>
                <w:tab w:val="left" w:pos="2543"/>
              </w:tabs>
              <w:spacing w:before="60" w:after="60"/>
              <w:jc w:val="center"/>
              <w:rPr>
                <w:b/>
                <w:sz w:val="28"/>
                <w:szCs w:val="28"/>
              </w:rPr>
            </w:pPr>
            <w:r w:rsidRPr="00570B35">
              <w:rPr>
                <w:b/>
                <w:bCs/>
                <w:sz w:val="26"/>
                <w:szCs w:val="26"/>
              </w:rPr>
              <w:t>4000</w:t>
            </w:r>
            <w:r w:rsidR="00F34754" w:rsidRPr="00570B35">
              <w:rPr>
                <w:b/>
                <w:bCs/>
                <w:sz w:val="26"/>
                <w:szCs w:val="26"/>
              </w:rPr>
              <w:t>-</w:t>
            </w:r>
            <w:r w:rsidRPr="00570B35">
              <w:rPr>
                <w:b/>
                <w:bCs/>
                <w:sz w:val="26"/>
                <w:szCs w:val="26"/>
              </w:rPr>
              <w:t>4200 MHz</w:t>
            </w:r>
          </w:p>
        </w:tc>
      </w:tr>
      <w:tr w:rsidR="00570B35" w:rsidRPr="00570B35" w14:paraId="2ACC4A28" w14:textId="77777777" w:rsidTr="00DB79DF">
        <w:tc>
          <w:tcPr>
            <w:tcW w:w="3114" w:type="dxa"/>
          </w:tcPr>
          <w:p w14:paraId="6F289865" w14:textId="59124344" w:rsidR="00477ABC" w:rsidRPr="00477ABC" w:rsidRDefault="00B95717" w:rsidP="00477ABC">
            <w:pPr>
              <w:tabs>
                <w:tab w:val="left" w:pos="284"/>
                <w:tab w:val="left" w:pos="2543"/>
              </w:tabs>
              <w:spacing w:before="120" w:after="120"/>
              <w:rPr>
                <w:spacing w:val="-10"/>
                <w:sz w:val="26"/>
                <w:szCs w:val="26"/>
              </w:rPr>
            </w:pPr>
            <w:r w:rsidRPr="00570B35">
              <w:rPr>
                <w:rFonts w:ascii="Times New Roman Bold" w:hAnsi="Times New Roman Bold"/>
                <w:b/>
                <w:spacing w:val="-6"/>
                <w:sz w:val="28"/>
                <w:szCs w:val="28"/>
              </w:rPr>
              <w:t>Mức giới hạn PFD</w:t>
            </w:r>
            <w:r w:rsidR="00DB79DF" w:rsidRPr="00570B35">
              <w:rPr>
                <w:rFonts w:ascii="Times New Roman Bold" w:hAnsi="Times New Roman Bold"/>
                <w:b/>
                <w:spacing w:val="-6"/>
                <w:sz w:val="28"/>
                <w:szCs w:val="28"/>
              </w:rPr>
              <w:t xml:space="preserve"> tối đa (</w:t>
            </w:r>
            <w:r w:rsidR="00DB79DF" w:rsidRPr="00570B35">
              <w:rPr>
                <w:spacing w:val="-10"/>
                <w:sz w:val="26"/>
                <w:szCs w:val="26"/>
              </w:rPr>
              <w:t>dBW/m</w:t>
            </w:r>
            <w:r w:rsidR="00DB79DF" w:rsidRPr="00570B35">
              <w:rPr>
                <w:spacing w:val="-10"/>
                <w:sz w:val="26"/>
                <w:szCs w:val="26"/>
                <w:vertAlign w:val="superscript"/>
              </w:rPr>
              <w:t>2</w:t>
            </w:r>
            <w:r w:rsidR="00DB79DF" w:rsidRPr="00570B35">
              <w:rPr>
                <w:spacing w:val="-10"/>
                <w:sz w:val="26"/>
                <w:szCs w:val="26"/>
              </w:rPr>
              <w:t>/MHz)</w:t>
            </w:r>
          </w:p>
        </w:tc>
        <w:tc>
          <w:tcPr>
            <w:tcW w:w="1984" w:type="dxa"/>
            <w:vAlign w:val="center"/>
          </w:tcPr>
          <w:p w14:paraId="036B3FA0" w14:textId="2BDC9D1B" w:rsidR="00B95717" w:rsidRPr="00570B35" w:rsidRDefault="00B95717" w:rsidP="00477ABC">
            <w:pPr>
              <w:tabs>
                <w:tab w:val="left" w:pos="284"/>
                <w:tab w:val="left" w:pos="2543"/>
              </w:tabs>
              <w:spacing w:before="120" w:after="120"/>
              <w:jc w:val="center"/>
              <w:rPr>
                <w:b/>
                <w:spacing w:val="-10"/>
                <w:sz w:val="28"/>
                <w:szCs w:val="28"/>
              </w:rPr>
            </w:pPr>
            <w:r w:rsidRPr="00570B35">
              <w:rPr>
                <w:spacing w:val="-10"/>
                <w:sz w:val="26"/>
                <w:szCs w:val="26"/>
              </w:rPr>
              <w:t xml:space="preserve">-118 </w:t>
            </w:r>
          </w:p>
        </w:tc>
        <w:tc>
          <w:tcPr>
            <w:tcW w:w="2127" w:type="dxa"/>
            <w:vAlign w:val="center"/>
          </w:tcPr>
          <w:p w14:paraId="44748403" w14:textId="306A768B" w:rsidR="00B95717" w:rsidRPr="00570B35" w:rsidRDefault="00B95717" w:rsidP="00477ABC">
            <w:pPr>
              <w:tabs>
                <w:tab w:val="left" w:pos="284"/>
                <w:tab w:val="left" w:pos="2543"/>
              </w:tabs>
              <w:spacing w:before="120" w:after="120"/>
              <w:jc w:val="center"/>
              <w:rPr>
                <w:b/>
                <w:spacing w:val="-10"/>
                <w:sz w:val="28"/>
                <w:szCs w:val="28"/>
              </w:rPr>
            </w:pPr>
            <w:r w:rsidRPr="00570B35">
              <w:rPr>
                <w:spacing w:val="-10"/>
                <w:sz w:val="26"/>
                <w:szCs w:val="26"/>
              </w:rPr>
              <w:t>-16</w:t>
            </w:r>
          </w:p>
        </w:tc>
        <w:tc>
          <w:tcPr>
            <w:tcW w:w="1984" w:type="dxa"/>
            <w:vAlign w:val="center"/>
          </w:tcPr>
          <w:p w14:paraId="44F94B58" w14:textId="195239C9" w:rsidR="00B95717" w:rsidRPr="00570B35" w:rsidRDefault="00B95717" w:rsidP="00477ABC">
            <w:pPr>
              <w:tabs>
                <w:tab w:val="left" w:pos="284"/>
                <w:tab w:val="left" w:pos="2543"/>
              </w:tabs>
              <w:spacing w:before="120" w:after="120"/>
              <w:jc w:val="center"/>
              <w:rPr>
                <w:b/>
                <w:spacing w:val="-10"/>
                <w:sz w:val="28"/>
                <w:szCs w:val="28"/>
              </w:rPr>
            </w:pPr>
            <w:r w:rsidRPr="00570B35">
              <w:rPr>
                <w:spacing w:val="-10"/>
                <w:sz w:val="26"/>
                <w:szCs w:val="26"/>
              </w:rPr>
              <w:t>-118</w:t>
            </w:r>
          </w:p>
        </w:tc>
      </w:tr>
    </w:tbl>
    <w:p w14:paraId="3E709868" w14:textId="0C07D28B" w:rsidR="003B0940" w:rsidRPr="00570B35" w:rsidRDefault="003B0940" w:rsidP="00784C81">
      <w:pPr>
        <w:numPr>
          <w:ilvl w:val="0"/>
          <w:numId w:val="12"/>
        </w:numPr>
        <w:tabs>
          <w:tab w:val="left" w:pos="851"/>
          <w:tab w:val="left" w:pos="2543"/>
        </w:tabs>
        <w:spacing w:before="240" w:after="240"/>
        <w:ind w:left="0" w:firstLine="562"/>
        <w:jc w:val="both"/>
        <w:rPr>
          <w:b/>
          <w:sz w:val="28"/>
          <w:szCs w:val="28"/>
        </w:rPr>
      </w:pPr>
      <w:r w:rsidRPr="00570B35">
        <w:rPr>
          <w:b/>
          <w:sz w:val="28"/>
          <w:szCs w:val="28"/>
        </w:rPr>
        <w:t xml:space="preserve">Danh sách các </w:t>
      </w:r>
      <w:r w:rsidR="00BC1061" w:rsidRPr="00570B35">
        <w:rPr>
          <w:b/>
          <w:sz w:val="28"/>
          <w:szCs w:val="28"/>
        </w:rPr>
        <w:t xml:space="preserve">đài trái đất có chức năng đo xa, giám sát và điều khiển vệ tinh (đài TT&amp;C) và đài trái đất hoạt động trong mạng vệ tinh mặt đất Inmarsat </w:t>
      </w:r>
      <w:r w:rsidR="002D51B1" w:rsidRPr="00570B35">
        <w:rPr>
          <w:b/>
          <w:sz w:val="28"/>
          <w:szCs w:val="28"/>
        </w:rPr>
        <w:t xml:space="preserve">Hải Phòng </w:t>
      </w:r>
      <w:r w:rsidR="00BC1061" w:rsidRPr="00570B35">
        <w:rPr>
          <w:b/>
          <w:sz w:val="28"/>
          <w:szCs w:val="28"/>
        </w:rPr>
        <w:t>(đài HP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9"/>
        <w:gridCol w:w="1650"/>
        <w:gridCol w:w="4139"/>
        <w:gridCol w:w="2610"/>
      </w:tblGrid>
      <w:tr w:rsidR="00FD1A3C" w:rsidRPr="00570B35" w14:paraId="258AD68C" w14:textId="77777777" w:rsidTr="00D265C8">
        <w:tc>
          <w:tcPr>
            <w:tcW w:w="479" w:type="pct"/>
            <w:shd w:val="clear" w:color="auto" w:fill="auto"/>
            <w:vAlign w:val="center"/>
          </w:tcPr>
          <w:p w14:paraId="697B9D67" w14:textId="77777777" w:rsidR="00FD1A3C" w:rsidRPr="00570B35" w:rsidRDefault="00FD1A3C" w:rsidP="006F42CF">
            <w:pPr>
              <w:tabs>
                <w:tab w:val="left" w:pos="2543"/>
              </w:tabs>
              <w:spacing w:before="60" w:after="60"/>
              <w:jc w:val="center"/>
              <w:rPr>
                <w:b/>
                <w:bCs/>
                <w:sz w:val="28"/>
                <w:szCs w:val="28"/>
              </w:rPr>
            </w:pPr>
            <w:r w:rsidRPr="00570B35">
              <w:rPr>
                <w:b/>
                <w:bCs/>
                <w:sz w:val="28"/>
                <w:szCs w:val="28"/>
              </w:rPr>
              <w:t>TT</w:t>
            </w:r>
          </w:p>
        </w:tc>
        <w:tc>
          <w:tcPr>
            <w:tcW w:w="888" w:type="pct"/>
            <w:shd w:val="clear" w:color="auto" w:fill="auto"/>
            <w:vAlign w:val="center"/>
          </w:tcPr>
          <w:p w14:paraId="46525F85" w14:textId="77777777" w:rsidR="00FD1A3C" w:rsidRPr="00570B35" w:rsidRDefault="00FD1A3C" w:rsidP="006F42CF">
            <w:pPr>
              <w:tabs>
                <w:tab w:val="left" w:pos="2543"/>
              </w:tabs>
              <w:spacing w:before="60" w:after="60"/>
              <w:jc w:val="center"/>
              <w:rPr>
                <w:b/>
                <w:bCs/>
                <w:sz w:val="28"/>
                <w:szCs w:val="28"/>
              </w:rPr>
            </w:pPr>
            <w:r w:rsidRPr="00570B35">
              <w:rPr>
                <w:b/>
                <w:bCs/>
                <w:sz w:val="28"/>
                <w:szCs w:val="28"/>
              </w:rPr>
              <w:t>Tên đài</w:t>
            </w:r>
          </w:p>
        </w:tc>
        <w:tc>
          <w:tcPr>
            <w:tcW w:w="2228" w:type="pct"/>
            <w:shd w:val="clear" w:color="auto" w:fill="auto"/>
            <w:vAlign w:val="center"/>
          </w:tcPr>
          <w:p w14:paraId="3235DAC8" w14:textId="61EE293E" w:rsidR="00FD1A3C" w:rsidRPr="00570B35" w:rsidRDefault="00FD1A3C" w:rsidP="006F42CF">
            <w:pPr>
              <w:tabs>
                <w:tab w:val="left" w:pos="2543"/>
              </w:tabs>
              <w:spacing w:before="60" w:after="60"/>
              <w:jc w:val="center"/>
              <w:rPr>
                <w:b/>
                <w:bCs/>
                <w:sz w:val="28"/>
                <w:szCs w:val="28"/>
              </w:rPr>
            </w:pPr>
            <w:r w:rsidRPr="00570B35">
              <w:rPr>
                <w:b/>
                <w:bCs/>
                <w:sz w:val="28"/>
                <w:szCs w:val="28"/>
              </w:rPr>
              <w:t>Địa điểm và tọa độ vị trí đặt ăng-ten</w:t>
            </w:r>
          </w:p>
        </w:tc>
        <w:tc>
          <w:tcPr>
            <w:tcW w:w="1405" w:type="pct"/>
            <w:shd w:val="clear" w:color="auto" w:fill="auto"/>
            <w:vAlign w:val="center"/>
          </w:tcPr>
          <w:p w14:paraId="5716ECE4" w14:textId="07DC4EBA" w:rsidR="00FD1A3C" w:rsidRPr="00570B35" w:rsidRDefault="00FD1A3C" w:rsidP="006F42CF">
            <w:pPr>
              <w:tabs>
                <w:tab w:val="left" w:pos="2543"/>
              </w:tabs>
              <w:spacing w:before="60" w:after="60"/>
              <w:jc w:val="center"/>
              <w:rPr>
                <w:b/>
                <w:sz w:val="28"/>
                <w:szCs w:val="28"/>
              </w:rPr>
            </w:pPr>
            <w:r w:rsidRPr="00570B35">
              <w:rPr>
                <w:b/>
                <w:sz w:val="28"/>
                <w:szCs w:val="28"/>
              </w:rPr>
              <w:t xml:space="preserve">Đơn vị </w:t>
            </w:r>
            <w:r w:rsidRPr="00570B35">
              <w:rPr>
                <w:b/>
                <w:sz w:val="28"/>
                <w:szCs w:val="28"/>
              </w:rPr>
              <w:br/>
              <w:t>chủ quản</w:t>
            </w:r>
          </w:p>
        </w:tc>
      </w:tr>
      <w:tr w:rsidR="00FD1A3C" w:rsidRPr="00570B35" w14:paraId="1627FE0F" w14:textId="77777777" w:rsidTr="00D265C8">
        <w:trPr>
          <w:trHeight w:val="1574"/>
        </w:trPr>
        <w:tc>
          <w:tcPr>
            <w:tcW w:w="479" w:type="pct"/>
            <w:shd w:val="clear" w:color="auto" w:fill="auto"/>
            <w:vAlign w:val="center"/>
          </w:tcPr>
          <w:p w14:paraId="5A558C07" w14:textId="77777777" w:rsidR="00FD1A3C" w:rsidRPr="00570B35" w:rsidRDefault="00FD1A3C" w:rsidP="001253C1">
            <w:pPr>
              <w:tabs>
                <w:tab w:val="left" w:pos="2543"/>
              </w:tabs>
              <w:spacing w:before="60" w:after="60"/>
              <w:jc w:val="both"/>
              <w:rPr>
                <w:bCs/>
                <w:sz w:val="28"/>
                <w:szCs w:val="28"/>
              </w:rPr>
            </w:pPr>
            <w:r w:rsidRPr="00570B35">
              <w:rPr>
                <w:bCs/>
                <w:sz w:val="28"/>
                <w:szCs w:val="28"/>
              </w:rPr>
              <w:t>1</w:t>
            </w:r>
          </w:p>
        </w:tc>
        <w:tc>
          <w:tcPr>
            <w:tcW w:w="888" w:type="pct"/>
            <w:shd w:val="clear" w:color="auto" w:fill="auto"/>
            <w:vAlign w:val="center"/>
          </w:tcPr>
          <w:p w14:paraId="1EE9DA36" w14:textId="45AE9399" w:rsidR="00FD1A3C" w:rsidRPr="00570B35" w:rsidRDefault="00FD1A3C" w:rsidP="001253C1">
            <w:pPr>
              <w:tabs>
                <w:tab w:val="left" w:pos="2543"/>
              </w:tabs>
              <w:spacing w:before="60" w:after="60"/>
              <w:jc w:val="both"/>
              <w:rPr>
                <w:bCs/>
                <w:sz w:val="28"/>
                <w:szCs w:val="28"/>
              </w:rPr>
            </w:pPr>
            <w:r w:rsidRPr="00570B35">
              <w:rPr>
                <w:rFonts w:eastAsia="Calibri"/>
                <w:bCs/>
                <w:kern w:val="2"/>
                <w:sz w:val="28"/>
                <w:szCs w:val="28"/>
              </w:rPr>
              <w:t xml:space="preserve">Đài TT&amp;C </w:t>
            </w:r>
            <w:r w:rsidR="001253C1">
              <w:rPr>
                <w:rFonts w:eastAsia="Calibri"/>
                <w:bCs/>
                <w:kern w:val="2"/>
                <w:sz w:val="28"/>
                <w:szCs w:val="28"/>
              </w:rPr>
              <w:br/>
            </w:r>
            <w:r w:rsidRPr="00570B35">
              <w:rPr>
                <w:bCs/>
                <w:sz w:val="28"/>
                <w:szCs w:val="28"/>
              </w:rPr>
              <w:t>Quế Dương</w:t>
            </w:r>
          </w:p>
        </w:tc>
        <w:tc>
          <w:tcPr>
            <w:tcW w:w="2228" w:type="pct"/>
            <w:shd w:val="clear" w:color="auto" w:fill="auto"/>
            <w:vAlign w:val="center"/>
          </w:tcPr>
          <w:p w14:paraId="4F002AE4" w14:textId="3A5B50DA" w:rsidR="00FD1A3C" w:rsidRPr="00570B35" w:rsidRDefault="00FD1A3C" w:rsidP="001253C1">
            <w:pPr>
              <w:tabs>
                <w:tab w:val="left" w:pos="2543"/>
              </w:tabs>
              <w:spacing w:before="60" w:after="60"/>
              <w:jc w:val="both"/>
              <w:rPr>
                <w:bCs/>
                <w:sz w:val="28"/>
                <w:szCs w:val="28"/>
              </w:rPr>
            </w:pPr>
            <w:r w:rsidRPr="00570B35">
              <w:rPr>
                <w:bCs/>
                <w:sz w:val="28"/>
                <w:szCs w:val="28"/>
              </w:rPr>
              <w:t xml:space="preserve">Xã Cát Quế, </w:t>
            </w:r>
            <w:r>
              <w:rPr>
                <w:bCs/>
                <w:sz w:val="28"/>
                <w:szCs w:val="28"/>
              </w:rPr>
              <w:t>h</w:t>
            </w:r>
            <w:r w:rsidRPr="00570B35">
              <w:rPr>
                <w:bCs/>
                <w:sz w:val="28"/>
                <w:szCs w:val="28"/>
              </w:rPr>
              <w:t xml:space="preserve">uyện Hoài Đức, </w:t>
            </w:r>
            <w:r>
              <w:rPr>
                <w:bCs/>
                <w:sz w:val="28"/>
                <w:szCs w:val="28"/>
              </w:rPr>
              <w:br/>
              <w:t xml:space="preserve">thành phố </w:t>
            </w:r>
            <w:r w:rsidRPr="00570B35">
              <w:rPr>
                <w:bCs/>
                <w:sz w:val="28"/>
                <w:szCs w:val="28"/>
              </w:rPr>
              <w:t>Hà Nội</w:t>
            </w:r>
          </w:p>
          <w:p w14:paraId="782C37FE" w14:textId="624A1478" w:rsidR="00FD1A3C" w:rsidRPr="00570B35" w:rsidRDefault="00FD1A3C" w:rsidP="001253C1">
            <w:pPr>
              <w:tabs>
                <w:tab w:val="left" w:pos="2543"/>
              </w:tabs>
              <w:spacing w:before="60" w:after="60"/>
              <w:jc w:val="both"/>
              <w:rPr>
                <w:bCs/>
                <w:sz w:val="28"/>
                <w:szCs w:val="28"/>
              </w:rPr>
            </w:pPr>
            <w:r w:rsidRPr="00570B35">
              <w:rPr>
                <w:bCs/>
                <w:sz w:val="28"/>
                <w:szCs w:val="28"/>
              </w:rPr>
              <w:t>105E41'18" /21N02'57”</w:t>
            </w:r>
          </w:p>
        </w:tc>
        <w:tc>
          <w:tcPr>
            <w:tcW w:w="1405" w:type="pct"/>
            <w:vMerge w:val="restart"/>
            <w:shd w:val="clear" w:color="auto" w:fill="auto"/>
            <w:vAlign w:val="center"/>
          </w:tcPr>
          <w:p w14:paraId="536CF60C" w14:textId="77777777" w:rsidR="00FD1A3C" w:rsidRPr="00570B35" w:rsidRDefault="00FD1A3C" w:rsidP="001253C1">
            <w:pPr>
              <w:tabs>
                <w:tab w:val="left" w:pos="2543"/>
              </w:tabs>
              <w:spacing w:before="60" w:after="60"/>
              <w:jc w:val="both"/>
              <w:rPr>
                <w:bCs/>
                <w:sz w:val="28"/>
                <w:szCs w:val="28"/>
              </w:rPr>
            </w:pPr>
            <w:r w:rsidRPr="00570B35">
              <w:rPr>
                <w:bCs/>
                <w:sz w:val="28"/>
                <w:szCs w:val="28"/>
              </w:rPr>
              <w:t>Tập đoàn Bưu chính Viễn thông Việt Nam</w:t>
            </w:r>
          </w:p>
        </w:tc>
      </w:tr>
      <w:tr w:rsidR="00FD1A3C" w:rsidRPr="00570B35" w14:paraId="3DFEDEE5" w14:textId="77777777" w:rsidTr="00D265C8">
        <w:trPr>
          <w:trHeight w:val="1583"/>
        </w:trPr>
        <w:tc>
          <w:tcPr>
            <w:tcW w:w="479" w:type="pct"/>
            <w:shd w:val="clear" w:color="auto" w:fill="auto"/>
            <w:vAlign w:val="center"/>
          </w:tcPr>
          <w:p w14:paraId="174A34CF" w14:textId="77777777" w:rsidR="00FD1A3C" w:rsidRPr="00570B35" w:rsidRDefault="00FD1A3C" w:rsidP="001253C1">
            <w:pPr>
              <w:tabs>
                <w:tab w:val="left" w:pos="2543"/>
              </w:tabs>
              <w:spacing w:before="60" w:after="60"/>
              <w:jc w:val="both"/>
              <w:rPr>
                <w:bCs/>
                <w:sz w:val="28"/>
                <w:szCs w:val="28"/>
              </w:rPr>
            </w:pPr>
            <w:r w:rsidRPr="00570B35">
              <w:rPr>
                <w:bCs/>
                <w:sz w:val="28"/>
                <w:szCs w:val="28"/>
              </w:rPr>
              <w:t>2</w:t>
            </w:r>
          </w:p>
        </w:tc>
        <w:tc>
          <w:tcPr>
            <w:tcW w:w="888" w:type="pct"/>
            <w:shd w:val="clear" w:color="auto" w:fill="auto"/>
            <w:vAlign w:val="center"/>
          </w:tcPr>
          <w:p w14:paraId="14D894E3" w14:textId="4162163F" w:rsidR="00FD1A3C" w:rsidRPr="00570B35" w:rsidRDefault="00FD1A3C" w:rsidP="001253C1">
            <w:pPr>
              <w:tabs>
                <w:tab w:val="left" w:pos="2543"/>
              </w:tabs>
              <w:spacing w:before="60" w:after="60"/>
              <w:jc w:val="both"/>
              <w:rPr>
                <w:bCs/>
                <w:sz w:val="28"/>
                <w:szCs w:val="28"/>
              </w:rPr>
            </w:pPr>
            <w:r w:rsidRPr="00570B35">
              <w:rPr>
                <w:rFonts w:eastAsia="Calibri"/>
                <w:bCs/>
                <w:kern w:val="2"/>
                <w:sz w:val="28"/>
                <w:szCs w:val="28"/>
              </w:rPr>
              <w:t xml:space="preserve">Đài TT&amp;C </w:t>
            </w:r>
            <w:r w:rsidRPr="00570B35">
              <w:rPr>
                <w:bCs/>
                <w:spacing w:val="-6"/>
                <w:sz w:val="28"/>
                <w:szCs w:val="28"/>
              </w:rPr>
              <w:t>Bình Dương</w:t>
            </w:r>
          </w:p>
        </w:tc>
        <w:tc>
          <w:tcPr>
            <w:tcW w:w="2228" w:type="pct"/>
            <w:shd w:val="clear" w:color="auto" w:fill="auto"/>
            <w:vAlign w:val="center"/>
          </w:tcPr>
          <w:p w14:paraId="2FE6A72F" w14:textId="633298B3" w:rsidR="00FD1A3C" w:rsidRPr="00570B35" w:rsidRDefault="00FD1A3C" w:rsidP="001253C1">
            <w:pPr>
              <w:tabs>
                <w:tab w:val="left" w:pos="2543"/>
              </w:tabs>
              <w:spacing w:before="60" w:after="60"/>
              <w:jc w:val="both"/>
              <w:rPr>
                <w:bCs/>
                <w:sz w:val="28"/>
                <w:szCs w:val="28"/>
              </w:rPr>
            </w:pPr>
            <w:r w:rsidRPr="00570B35">
              <w:rPr>
                <w:bCs/>
                <w:sz w:val="28"/>
                <w:szCs w:val="28"/>
              </w:rPr>
              <w:t xml:space="preserve">Khu phố 3, </w:t>
            </w:r>
            <w:r>
              <w:rPr>
                <w:bCs/>
                <w:sz w:val="28"/>
                <w:szCs w:val="28"/>
              </w:rPr>
              <w:t>p</w:t>
            </w:r>
            <w:r w:rsidRPr="00570B35">
              <w:rPr>
                <w:bCs/>
                <w:sz w:val="28"/>
                <w:szCs w:val="28"/>
              </w:rPr>
              <w:t xml:space="preserve">hường Tân Định, </w:t>
            </w:r>
            <w:r>
              <w:rPr>
                <w:bCs/>
                <w:sz w:val="28"/>
                <w:szCs w:val="28"/>
              </w:rPr>
              <w:br/>
              <w:t>t</w:t>
            </w:r>
            <w:r w:rsidRPr="00570B35">
              <w:rPr>
                <w:bCs/>
                <w:sz w:val="28"/>
                <w:szCs w:val="28"/>
              </w:rPr>
              <w:t xml:space="preserve">hị xã Bến Cát, </w:t>
            </w:r>
            <w:r>
              <w:rPr>
                <w:bCs/>
                <w:sz w:val="28"/>
                <w:szCs w:val="28"/>
              </w:rPr>
              <w:t>t</w:t>
            </w:r>
            <w:r w:rsidRPr="00570B35">
              <w:rPr>
                <w:bCs/>
                <w:sz w:val="28"/>
                <w:szCs w:val="28"/>
              </w:rPr>
              <w:t>ỉnh Bình Dương</w:t>
            </w:r>
          </w:p>
          <w:p w14:paraId="6065DDE4" w14:textId="47D0CA1D" w:rsidR="00FD1A3C" w:rsidRPr="00570B35" w:rsidRDefault="00FD1A3C" w:rsidP="001253C1">
            <w:pPr>
              <w:tabs>
                <w:tab w:val="left" w:pos="2543"/>
              </w:tabs>
              <w:spacing w:before="60" w:after="60"/>
              <w:jc w:val="both"/>
              <w:rPr>
                <w:bCs/>
                <w:sz w:val="28"/>
                <w:szCs w:val="28"/>
              </w:rPr>
            </w:pPr>
            <w:r w:rsidRPr="00570B35">
              <w:rPr>
                <w:bCs/>
                <w:sz w:val="28"/>
                <w:szCs w:val="28"/>
              </w:rPr>
              <w:t>106E37'19,2" /11N3'29,52"</w:t>
            </w:r>
          </w:p>
        </w:tc>
        <w:tc>
          <w:tcPr>
            <w:tcW w:w="1405" w:type="pct"/>
            <w:vMerge/>
            <w:shd w:val="clear" w:color="auto" w:fill="auto"/>
            <w:vAlign w:val="center"/>
          </w:tcPr>
          <w:p w14:paraId="3EFE5490" w14:textId="5089B17F" w:rsidR="00FD1A3C" w:rsidRPr="00570B35" w:rsidRDefault="00FD1A3C" w:rsidP="001253C1">
            <w:pPr>
              <w:tabs>
                <w:tab w:val="left" w:pos="2543"/>
              </w:tabs>
              <w:spacing w:before="60" w:after="60"/>
              <w:jc w:val="both"/>
              <w:rPr>
                <w:bCs/>
                <w:sz w:val="28"/>
                <w:szCs w:val="28"/>
              </w:rPr>
            </w:pPr>
          </w:p>
        </w:tc>
      </w:tr>
      <w:tr w:rsidR="00FD1A3C" w:rsidRPr="00570B35" w14:paraId="17A3CA93" w14:textId="77777777" w:rsidTr="00D265C8">
        <w:trPr>
          <w:trHeight w:val="1691"/>
        </w:trPr>
        <w:tc>
          <w:tcPr>
            <w:tcW w:w="479" w:type="pct"/>
            <w:shd w:val="clear" w:color="auto" w:fill="auto"/>
            <w:vAlign w:val="center"/>
          </w:tcPr>
          <w:p w14:paraId="75B9D513" w14:textId="77777777" w:rsidR="00FD1A3C" w:rsidRPr="00570B35" w:rsidRDefault="00FD1A3C" w:rsidP="001253C1">
            <w:pPr>
              <w:tabs>
                <w:tab w:val="left" w:pos="2543"/>
              </w:tabs>
              <w:spacing w:before="60" w:after="60"/>
              <w:jc w:val="both"/>
              <w:rPr>
                <w:bCs/>
                <w:sz w:val="28"/>
                <w:szCs w:val="28"/>
              </w:rPr>
            </w:pPr>
            <w:r w:rsidRPr="00570B35">
              <w:rPr>
                <w:bCs/>
                <w:sz w:val="28"/>
                <w:szCs w:val="28"/>
              </w:rPr>
              <w:t>3</w:t>
            </w:r>
          </w:p>
        </w:tc>
        <w:tc>
          <w:tcPr>
            <w:tcW w:w="888" w:type="pct"/>
            <w:shd w:val="clear" w:color="auto" w:fill="auto"/>
            <w:vAlign w:val="center"/>
          </w:tcPr>
          <w:p w14:paraId="75302A97" w14:textId="1741097D" w:rsidR="00FD1A3C" w:rsidRPr="00570B35" w:rsidRDefault="00FD1A3C" w:rsidP="001253C1">
            <w:pPr>
              <w:tabs>
                <w:tab w:val="left" w:pos="2543"/>
              </w:tabs>
              <w:spacing w:before="60" w:after="60"/>
              <w:jc w:val="both"/>
              <w:rPr>
                <w:bCs/>
                <w:sz w:val="28"/>
                <w:szCs w:val="28"/>
              </w:rPr>
            </w:pPr>
            <w:r w:rsidRPr="00570B35">
              <w:rPr>
                <w:bCs/>
                <w:sz w:val="28"/>
                <w:szCs w:val="28"/>
              </w:rPr>
              <w:t>Đài HPLES Hải Phòng</w:t>
            </w:r>
          </w:p>
        </w:tc>
        <w:tc>
          <w:tcPr>
            <w:tcW w:w="2228" w:type="pct"/>
            <w:shd w:val="clear" w:color="auto" w:fill="auto"/>
            <w:vAlign w:val="center"/>
          </w:tcPr>
          <w:p w14:paraId="55D4399C" w14:textId="11645AEE" w:rsidR="00FD1A3C" w:rsidRPr="00570B35" w:rsidRDefault="00FD1A3C" w:rsidP="001253C1">
            <w:pPr>
              <w:tabs>
                <w:tab w:val="left" w:pos="2543"/>
              </w:tabs>
              <w:spacing w:before="60" w:after="60"/>
              <w:jc w:val="both"/>
              <w:rPr>
                <w:bCs/>
                <w:sz w:val="28"/>
                <w:szCs w:val="28"/>
              </w:rPr>
            </w:pPr>
            <w:r w:rsidRPr="00570B35">
              <w:rPr>
                <w:bCs/>
                <w:sz w:val="28"/>
                <w:szCs w:val="28"/>
              </w:rPr>
              <w:t xml:space="preserve">Km3, đường Phạm Văn Đồng, </w:t>
            </w:r>
            <w:r>
              <w:rPr>
                <w:bCs/>
                <w:sz w:val="28"/>
                <w:szCs w:val="28"/>
              </w:rPr>
              <w:t>p</w:t>
            </w:r>
            <w:r w:rsidRPr="00570B35">
              <w:rPr>
                <w:bCs/>
                <w:sz w:val="28"/>
                <w:szCs w:val="28"/>
              </w:rPr>
              <w:t xml:space="preserve">hường Hải Thành, </w:t>
            </w:r>
            <w:r>
              <w:rPr>
                <w:bCs/>
                <w:sz w:val="28"/>
                <w:szCs w:val="28"/>
              </w:rPr>
              <w:t>q</w:t>
            </w:r>
            <w:r w:rsidRPr="00570B35">
              <w:rPr>
                <w:bCs/>
                <w:sz w:val="28"/>
                <w:szCs w:val="28"/>
              </w:rPr>
              <w:t xml:space="preserve">uận </w:t>
            </w:r>
            <w:r>
              <w:rPr>
                <w:bCs/>
                <w:sz w:val="28"/>
                <w:szCs w:val="28"/>
              </w:rPr>
              <w:br/>
            </w:r>
            <w:r w:rsidRPr="00570B35">
              <w:rPr>
                <w:bCs/>
                <w:sz w:val="28"/>
                <w:szCs w:val="28"/>
              </w:rPr>
              <w:t>Dương Kinh,</w:t>
            </w:r>
            <w:r>
              <w:rPr>
                <w:bCs/>
                <w:sz w:val="28"/>
                <w:szCs w:val="28"/>
              </w:rPr>
              <w:t xml:space="preserve"> thành phố </w:t>
            </w:r>
            <w:r w:rsidR="00D265C8">
              <w:rPr>
                <w:bCs/>
                <w:sz w:val="28"/>
                <w:szCs w:val="28"/>
              </w:rPr>
              <w:br/>
            </w:r>
            <w:r w:rsidRPr="00570B35">
              <w:rPr>
                <w:bCs/>
                <w:sz w:val="28"/>
                <w:szCs w:val="28"/>
              </w:rPr>
              <w:t>Hải Phòng</w:t>
            </w:r>
          </w:p>
          <w:p w14:paraId="4B127C06" w14:textId="731DB5CC" w:rsidR="00FD1A3C" w:rsidRPr="00570B35" w:rsidRDefault="00FD1A3C" w:rsidP="001253C1">
            <w:pPr>
              <w:tabs>
                <w:tab w:val="left" w:pos="2543"/>
              </w:tabs>
              <w:spacing w:before="60" w:after="60"/>
              <w:jc w:val="both"/>
              <w:rPr>
                <w:bCs/>
                <w:spacing w:val="-8"/>
                <w:sz w:val="28"/>
                <w:szCs w:val="28"/>
              </w:rPr>
            </w:pPr>
            <w:r w:rsidRPr="00570B35">
              <w:rPr>
                <w:bCs/>
                <w:spacing w:val="-8"/>
                <w:sz w:val="28"/>
                <w:szCs w:val="28"/>
              </w:rPr>
              <w:t>106E42'37,49" /20N48'01,83"</w:t>
            </w:r>
          </w:p>
        </w:tc>
        <w:tc>
          <w:tcPr>
            <w:tcW w:w="1405" w:type="pct"/>
            <w:shd w:val="clear" w:color="auto" w:fill="auto"/>
            <w:vAlign w:val="center"/>
          </w:tcPr>
          <w:p w14:paraId="7B61EF5F" w14:textId="79EF7316" w:rsidR="00FD1A3C" w:rsidRDefault="00FD1A3C" w:rsidP="001253C1">
            <w:pPr>
              <w:tabs>
                <w:tab w:val="left" w:pos="2543"/>
              </w:tabs>
              <w:spacing w:before="60" w:after="60"/>
              <w:jc w:val="both"/>
              <w:rPr>
                <w:bCs/>
                <w:sz w:val="28"/>
                <w:szCs w:val="28"/>
              </w:rPr>
            </w:pPr>
            <w:r w:rsidRPr="00570B35">
              <w:rPr>
                <w:bCs/>
                <w:sz w:val="28"/>
                <w:szCs w:val="28"/>
              </w:rPr>
              <w:t xml:space="preserve">Công ty </w:t>
            </w:r>
            <w:r w:rsidR="001253C1">
              <w:rPr>
                <w:bCs/>
                <w:sz w:val="28"/>
                <w:szCs w:val="28"/>
              </w:rPr>
              <w:t>trách nhiệm hữu hạn một thành viên</w:t>
            </w:r>
            <w:r w:rsidRPr="00570B35">
              <w:rPr>
                <w:bCs/>
                <w:sz w:val="28"/>
                <w:szCs w:val="28"/>
              </w:rPr>
              <w:t xml:space="preserve"> Thông tin Điện tử Hàng </w:t>
            </w:r>
            <w:r w:rsidR="006435CA">
              <w:rPr>
                <w:bCs/>
                <w:sz w:val="28"/>
                <w:szCs w:val="28"/>
              </w:rPr>
              <w:t>h</w:t>
            </w:r>
            <w:r w:rsidRPr="00570B35">
              <w:rPr>
                <w:bCs/>
                <w:sz w:val="28"/>
                <w:szCs w:val="28"/>
              </w:rPr>
              <w:t>ải Việt Nam</w:t>
            </w:r>
          </w:p>
          <w:p w14:paraId="1F2CE040" w14:textId="5CAF21BF" w:rsidR="001109A7" w:rsidRPr="00570B35" w:rsidRDefault="001109A7" w:rsidP="001253C1">
            <w:pPr>
              <w:tabs>
                <w:tab w:val="left" w:pos="2543"/>
              </w:tabs>
              <w:spacing w:before="60" w:after="60"/>
              <w:jc w:val="both"/>
              <w:rPr>
                <w:bCs/>
                <w:sz w:val="28"/>
                <w:szCs w:val="28"/>
              </w:rPr>
            </w:pPr>
          </w:p>
        </w:tc>
      </w:tr>
    </w:tbl>
    <w:p w14:paraId="6C3AE65C" w14:textId="77777777" w:rsidR="00477ABC" w:rsidRDefault="00477ABC" w:rsidP="00477ABC">
      <w:pPr>
        <w:tabs>
          <w:tab w:val="left" w:pos="851"/>
          <w:tab w:val="left" w:pos="2543"/>
        </w:tabs>
        <w:spacing w:before="240" w:after="120"/>
        <w:ind w:left="567"/>
        <w:jc w:val="both"/>
        <w:rPr>
          <w:b/>
          <w:sz w:val="28"/>
          <w:szCs w:val="28"/>
        </w:rPr>
      </w:pPr>
    </w:p>
    <w:p w14:paraId="369CB3AF" w14:textId="5EF8073F" w:rsidR="00837B75" w:rsidRPr="00570B35" w:rsidRDefault="00837B75" w:rsidP="00342FDE">
      <w:pPr>
        <w:numPr>
          <w:ilvl w:val="0"/>
          <w:numId w:val="12"/>
        </w:numPr>
        <w:tabs>
          <w:tab w:val="left" w:pos="851"/>
          <w:tab w:val="left" w:pos="2543"/>
        </w:tabs>
        <w:spacing w:before="240" w:after="120"/>
        <w:ind w:left="0" w:firstLine="567"/>
        <w:jc w:val="both"/>
        <w:rPr>
          <w:b/>
          <w:sz w:val="28"/>
          <w:szCs w:val="28"/>
        </w:rPr>
      </w:pPr>
      <w:r w:rsidRPr="00570B35">
        <w:rPr>
          <w:b/>
          <w:sz w:val="28"/>
          <w:szCs w:val="28"/>
        </w:rPr>
        <w:lastRenderedPageBreak/>
        <w:t xml:space="preserve">Mức giới hạn </w:t>
      </w:r>
      <w:r w:rsidR="00DB79DF" w:rsidRPr="00570B35">
        <w:rPr>
          <w:b/>
          <w:sz w:val="28"/>
          <w:szCs w:val="28"/>
        </w:rPr>
        <w:t>mật độ thông lượng công suất</w:t>
      </w:r>
      <w:r w:rsidR="00B95717" w:rsidRPr="00570B35">
        <w:rPr>
          <w:b/>
          <w:sz w:val="28"/>
          <w:szCs w:val="28"/>
        </w:rPr>
        <w:t xml:space="preserve"> </w:t>
      </w:r>
      <w:r w:rsidR="001B73C5" w:rsidRPr="00570B35">
        <w:rPr>
          <w:b/>
          <w:sz w:val="28"/>
          <w:szCs w:val="28"/>
        </w:rPr>
        <w:t>(PFD)</w:t>
      </w:r>
      <w:r w:rsidR="008425E3" w:rsidRPr="00570B35">
        <w:rPr>
          <w:b/>
          <w:sz w:val="28"/>
          <w:szCs w:val="28"/>
        </w:rPr>
        <w:t xml:space="preserve"> tối đa</w:t>
      </w:r>
      <w:r w:rsidR="001B73C5" w:rsidRPr="00570B35">
        <w:rPr>
          <w:b/>
          <w:sz w:val="28"/>
          <w:szCs w:val="28"/>
        </w:rPr>
        <w:t xml:space="preserve"> </w:t>
      </w:r>
      <w:r w:rsidR="008425E3" w:rsidRPr="00570B35">
        <w:rPr>
          <w:b/>
          <w:sz w:val="28"/>
          <w:szCs w:val="28"/>
        </w:rPr>
        <w:t xml:space="preserve">đối với các phát xạ từ hệ thống IMT </w:t>
      </w:r>
      <w:r w:rsidR="00B95717" w:rsidRPr="00570B35">
        <w:rPr>
          <w:b/>
          <w:sz w:val="28"/>
          <w:szCs w:val="28"/>
        </w:rPr>
        <w:t xml:space="preserve">để tránh nhiễu có hại cho đài TT&amp;C và </w:t>
      </w:r>
      <w:r w:rsidR="00342FDE" w:rsidRPr="00570B35">
        <w:rPr>
          <w:b/>
          <w:sz w:val="28"/>
          <w:szCs w:val="28"/>
        </w:rPr>
        <w:t xml:space="preserve">đài </w:t>
      </w:r>
      <w:r w:rsidR="00B95717" w:rsidRPr="00570B35">
        <w:rPr>
          <w:b/>
          <w:sz w:val="28"/>
          <w:szCs w:val="28"/>
        </w:rPr>
        <w:t>HPLES</w:t>
      </w:r>
    </w:p>
    <w:p w14:paraId="061553F5" w14:textId="46E37CAF" w:rsidR="00C46AC4" w:rsidRPr="00570B35" w:rsidRDefault="00421031" w:rsidP="00FF64AE">
      <w:pPr>
        <w:pStyle w:val="ListParagraph"/>
        <w:numPr>
          <w:ilvl w:val="0"/>
          <w:numId w:val="17"/>
        </w:numPr>
        <w:tabs>
          <w:tab w:val="left" w:pos="851"/>
          <w:tab w:val="left" w:pos="2543"/>
        </w:tabs>
        <w:spacing w:before="120" w:after="120"/>
        <w:ind w:left="0" w:firstLine="567"/>
        <w:jc w:val="both"/>
        <w:rPr>
          <w:bCs/>
          <w:sz w:val="28"/>
          <w:szCs w:val="28"/>
        </w:rPr>
      </w:pPr>
      <w:r w:rsidRPr="00570B35">
        <w:rPr>
          <w:b/>
          <w:sz w:val="28"/>
          <w:szCs w:val="28"/>
        </w:rPr>
        <w:t>G</w:t>
      </w:r>
      <w:r w:rsidR="008425E3" w:rsidRPr="00570B35">
        <w:rPr>
          <w:b/>
          <w:sz w:val="28"/>
          <w:szCs w:val="28"/>
        </w:rPr>
        <w:t xml:space="preserve">iới hạn mức PFD để bảo vệ </w:t>
      </w:r>
      <w:r w:rsidR="00342FDE" w:rsidRPr="00570B35">
        <w:rPr>
          <w:b/>
          <w:sz w:val="28"/>
          <w:szCs w:val="28"/>
        </w:rPr>
        <w:t>đài TT&amp;C</w:t>
      </w:r>
    </w:p>
    <w:tbl>
      <w:tblPr>
        <w:tblStyle w:val="TableGrid"/>
        <w:tblW w:w="0" w:type="auto"/>
        <w:tblLook w:val="04A0" w:firstRow="1" w:lastRow="0" w:firstColumn="1" w:lastColumn="0" w:noHBand="0" w:noVBand="1"/>
      </w:tblPr>
      <w:tblGrid>
        <w:gridCol w:w="2268"/>
        <w:gridCol w:w="2376"/>
        <w:gridCol w:w="4418"/>
      </w:tblGrid>
      <w:tr w:rsidR="00570B35" w:rsidRPr="00570B35" w14:paraId="4D5E4C79" w14:textId="77777777" w:rsidTr="002741B9">
        <w:tc>
          <w:tcPr>
            <w:tcW w:w="4644" w:type="dxa"/>
            <w:gridSpan w:val="2"/>
            <w:vAlign w:val="center"/>
          </w:tcPr>
          <w:p w14:paraId="089AE80C" w14:textId="7881A4D4" w:rsidR="008425E3" w:rsidRPr="00570B35" w:rsidRDefault="008425E3" w:rsidP="00477ABC">
            <w:pPr>
              <w:tabs>
                <w:tab w:val="left" w:pos="851"/>
                <w:tab w:val="left" w:pos="2543"/>
              </w:tabs>
              <w:spacing w:before="60" w:after="60"/>
              <w:jc w:val="center"/>
              <w:rPr>
                <w:b/>
                <w:sz w:val="28"/>
                <w:szCs w:val="28"/>
              </w:rPr>
            </w:pPr>
            <w:r w:rsidRPr="00570B35">
              <w:rPr>
                <w:b/>
                <w:sz w:val="28"/>
                <w:szCs w:val="28"/>
              </w:rPr>
              <w:t xml:space="preserve">Mức </w:t>
            </w:r>
            <w:r w:rsidR="007D1459" w:rsidRPr="00570B35">
              <w:rPr>
                <w:b/>
                <w:sz w:val="28"/>
                <w:szCs w:val="28"/>
              </w:rPr>
              <w:t xml:space="preserve">giới hạn </w:t>
            </w:r>
            <w:r w:rsidRPr="00570B35">
              <w:rPr>
                <w:b/>
                <w:sz w:val="28"/>
                <w:szCs w:val="28"/>
              </w:rPr>
              <w:t xml:space="preserve">PFD tối đa của các phát xạ từ hệ thống IMT đo tại ăng-ten đài TT&amp;C </w:t>
            </w:r>
          </w:p>
        </w:tc>
        <w:tc>
          <w:tcPr>
            <w:tcW w:w="4418" w:type="dxa"/>
            <w:vMerge w:val="restart"/>
            <w:vAlign w:val="center"/>
          </w:tcPr>
          <w:p w14:paraId="39C4C8F6" w14:textId="211C33D5" w:rsidR="007D1459" w:rsidRPr="00570B35" w:rsidRDefault="007D1459" w:rsidP="00477ABC">
            <w:pPr>
              <w:tabs>
                <w:tab w:val="left" w:pos="851"/>
                <w:tab w:val="left" w:pos="2543"/>
              </w:tabs>
              <w:spacing w:before="60" w:after="60"/>
              <w:jc w:val="center"/>
              <w:rPr>
                <w:b/>
                <w:sz w:val="28"/>
                <w:szCs w:val="28"/>
              </w:rPr>
            </w:pPr>
            <w:r w:rsidRPr="00570B35">
              <w:rPr>
                <w:b/>
                <w:sz w:val="28"/>
                <w:szCs w:val="28"/>
              </w:rPr>
              <w:t>Cự ly</w:t>
            </w:r>
            <w:r w:rsidR="00224C8A" w:rsidRPr="00570B35">
              <w:rPr>
                <w:b/>
                <w:sz w:val="28"/>
                <w:szCs w:val="28"/>
              </w:rPr>
              <w:t xml:space="preserve"> yêu cầu</w:t>
            </w:r>
            <w:r w:rsidRPr="00570B35">
              <w:rPr>
                <w:b/>
                <w:sz w:val="28"/>
                <w:szCs w:val="28"/>
              </w:rPr>
              <w:t xml:space="preserve"> </w:t>
            </w:r>
            <w:r w:rsidR="00224C8A" w:rsidRPr="00570B35">
              <w:rPr>
                <w:b/>
                <w:sz w:val="28"/>
                <w:szCs w:val="28"/>
              </w:rPr>
              <w:t xml:space="preserve">phối hợp </w:t>
            </w:r>
          </w:p>
        </w:tc>
      </w:tr>
      <w:tr w:rsidR="00570B35" w:rsidRPr="00570B35" w14:paraId="0858BD2C" w14:textId="77777777" w:rsidTr="003504A5">
        <w:tc>
          <w:tcPr>
            <w:tcW w:w="2268" w:type="dxa"/>
            <w:vAlign w:val="center"/>
          </w:tcPr>
          <w:p w14:paraId="3B4AD83F" w14:textId="41CBD57B" w:rsidR="001F7893" w:rsidRPr="00570B35" w:rsidRDefault="001F7893" w:rsidP="00477ABC">
            <w:pPr>
              <w:tabs>
                <w:tab w:val="left" w:pos="851"/>
                <w:tab w:val="left" w:pos="2543"/>
              </w:tabs>
              <w:spacing w:before="60" w:after="60"/>
              <w:jc w:val="center"/>
              <w:rPr>
                <w:b/>
                <w:bCs/>
                <w:sz w:val="26"/>
                <w:szCs w:val="26"/>
              </w:rPr>
            </w:pPr>
            <w:r w:rsidRPr="00570B35">
              <w:rPr>
                <w:b/>
                <w:bCs/>
                <w:sz w:val="28"/>
                <w:szCs w:val="26"/>
              </w:rPr>
              <w:t>Mức PFD tối đa (</w:t>
            </w:r>
            <w:r w:rsidRPr="00570B35">
              <w:rPr>
                <w:b/>
                <w:bCs/>
                <w:spacing w:val="-10"/>
                <w:sz w:val="28"/>
                <w:szCs w:val="26"/>
              </w:rPr>
              <w:t>dBW/m</w:t>
            </w:r>
            <w:r w:rsidRPr="00570B35">
              <w:rPr>
                <w:b/>
                <w:bCs/>
                <w:spacing w:val="-10"/>
                <w:sz w:val="28"/>
                <w:szCs w:val="26"/>
                <w:vertAlign w:val="superscript"/>
              </w:rPr>
              <w:t>2</w:t>
            </w:r>
            <w:r w:rsidRPr="00570B35">
              <w:rPr>
                <w:b/>
                <w:bCs/>
                <w:spacing w:val="-10"/>
                <w:sz w:val="28"/>
                <w:szCs w:val="26"/>
              </w:rPr>
              <w:t>/MHz)</w:t>
            </w:r>
          </w:p>
        </w:tc>
        <w:tc>
          <w:tcPr>
            <w:tcW w:w="2376" w:type="dxa"/>
            <w:vAlign w:val="center"/>
          </w:tcPr>
          <w:p w14:paraId="4156AC9F" w14:textId="3B3AB951" w:rsidR="001F7893" w:rsidRPr="00570B35" w:rsidRDefault="00B46D14" w:rsidP="00477ABC">
            <w:pPr>
              <w:tabs>
                <w:tab w:val="left" w:pos="851"/>
                <w:tab w:val="left" w:pos="2543"/>
              </w:tabs>
              <w:spacing w:before="60" w:after="60"/>
              <w:jc w:val="center"/>
              <w:rPr>
                <w:b/>
                <w:sz w:val="28"/>
                <w:szCs w:val="28"/>
              </w:rPr>
            </w:pPr>
            <w:r w:rsidRPr="00570B35">
              <w:rPr>
                <w:b/>
                <w:bCs/>
                <w:sz w:val="28"/>
                <w:szCs w:val="28"/>
              </w:rPr>
              <w:t>B</w:t>
            </w:r>
            <w:r w:rsidR="001F7893" w:rsidRPr="00570B35">
              <w:rPr>
                <w:b/>
                <w:bCs/>
                <w:sz w:val="28"/>
                <w:szCs w:val="28"/>
              </w:rPr>
              <w:t>ăng tần</w:t>
            </w:r>
            <w:r w:rsidRPr="00570B35">
              <w:rPr>
                <w:b/>
                <w:bCs/>
                <w:sz w:val="28"/>
                <w:szCs w:val="28"/>
              </w:rPr>
              <w:t xml:space="preserve"> áp dụng mức giới hạn PFD</w:t>
            </w:r>
            <w:r w:rsidR="001F7893" w:rsidRPr="00570B35">
              <w:rPr>
                <w:b/>
                <w:bCs/>
                <w:sz w:val="28"/>
                <w:szCs w:val="28"/>
              </w:rPr>
              <w:t xml:space="preserve"> (MHz)</w:t>
            </w:r>
          </w:p>
        </w:tc>
        <w:tc>
          <w:tcPr>
            <w:tcW w:w="4418" w:type="dxa"/>
            <w:vMerge/>
            <w:vAlign w:val="center"/>
          </w:tcPr>
          <w:p w14:paraId="35293165" w14:textId="77777777" w:rsidR="001F7893" w:rsidRPr="00570B35" w:rsidRDefault="001F7893" w:rsidP="00477ABC">
            <w:pPr>
              <w:tabs>
                <w:tab w:val="left" w:pos="851"/>
                <w:tab w:val="left" w:pos="2543"/>
              </w:tabs>
              <w:spacing w:before="60" w:after="60"/>
              <w:jc w:val="center"/>
              <w:rPr>
                <w:b/>
                <w:sz w:val="28"/>
                <w:szCs w:val="28"/>
              </w:rPr>
            </w:pPr>
          </w:p>
        </w:tc>
      </w:tr>
      <w:tr w:rsidR="00570B35" w:rsidRPr="00570B35" w14:paraId="42BC09B8" w14:textId="77777777" w:rsidTr="003504A5">
        <w:tc>
          <w:tcPr>
            <w:tcW w:w="2268" w:type="dxa"/>
            <w:vAlign w:val="center"/>
          </w:tcPr>
          <w:p w14:paraId="35A8A642" w14:textId="132DC83C" w:rsidR="00C46AC4" w:rsidRPr="00570B35" w:rsidRDefault="00C46AC4" w:rsidP="00477ABC">
            <w:pPr>
              <w:tabs>
                <w:tab w:val="left" w:pos="851"/>
                <w:tab w:val="left" w:pos="2543"/>
              </w:tabs>
              <w:spacing w:before="60" w:after="60"/>
              <w:jc w:val="center"/>
              <w:rPr>
                <w:sz w:val="28"/>
                <w:szCs w:val="28"/>
              </w:rPr>
            </w:pPr>
            <w:r w:rsidRPr="00570B35">
              <w:rPr>
                <w:bCs/>
                <w:spacing w:val="-10"/>
                <w:sz w:val="26"/>
                <w:szCs w:val="26"/>
              </w:rPr>
              <w:t>-85</w:t>
            </w:r>
          </w:p>
        </w:tc>
        <w:tc>
          <w:tcPr>
            <w:tcW w:w="2376" w:type="dxa"/>
            <w:vAlign w:val="center"/>
          </w:tcPr>
          <w:p w14:paraId="71A475F5" w14:textId="75636453" w:rsidR="00C46AC4" w:rsidRPr="00570B35" w:rsidRDefault="00C46AC4" w:rsidP="00477ABC">
            <w:pPr>
              <w:tabs>
                <w:tab w:val="left" w:pos="851"/>
                <w:tab w:val="left" w:pos="2543"/>
              </w:tabs>
              <w:spacing w:before="60" w:after="60"/>
              <w:jc w:val="center"/>
              <w:rPr>
                <w:bCs/>
                <w:sz w:val="26"/>
                <w:szCs w:val="26"/>
              </w:rPr>
            </w:pPr>
            <w:r w:rsidRPr="00570B35">
              <w:rPr>
                <w:bCs/>
                <w:sz w:val="26"/>
                <w:szCs w:val="26"/>
              </w:rPr>
              <w:t>3600-3680</w:t>
            </w:r>
          </w:p>
          <w:p w14:paraId="21FF05D3" w14:textId="010CB8D2" w:rsidR="00C46AC4" w:rsidRPr="00570B35" w:rsidRDefault="00C46AC4" w:rsidP="00477ABC">
            <w:pPr>
              <w:tabs>
                <w:tab w:val="left" w:pos="851"/>
                <w:tab w:val="left" w:pos="2543"/>
              </w:tabs>
              <w:spacing w:before="60" w:after="60"/>
              <w:jc w:val="center"/>
              <w:rPr>
                <w:sz w:val="28"/>
                <w:szCs w:val="28"/>
              </w:rPr>
            </w:pPr>
            <w:r w:rsidRPr="00570B35">
              <w:rPr>
                <w:bCs/>
                <w:sz w:val="26"/>
                <w:szCs w:val="26"/>
              </w:rPr>
              <w:t>3710-3980</w:t>
            </w:r>
          </w:p>
        </w:tc>
        <w:tc>
          <w:tcPr>
            <w:tcW w:w="4418" w:type="dxa"/>
            <w:vAlign w:val="center"/>
          </w:tcPr>
          <w:p w14:paraId="4F8F2CF1" w14:textId="6308663D" w:rsidR="00C46AC4" w:rsidRPr="00570B35" w:rsidRDefault="001E11E3" w:rsidP="00477ABC">
            <w:pPr>
              <w:tabs>
                <w:tab w:val="left" w:pos="851"/>
                <w:tab w:val="left" w:pos="2543"/>
              </w:tabs>
              <w:spacing w:before="60" w:after="60"/>
              <w:jc w:val="both"/>
              <w:rPr>
                <w:sz w:val="28"/>
                <w:szCs w:val="28"/>
              </w:rPr>
            </w:pPr>
            <w:r w:rsidRPr="00570B35">
              <w:rPr>
                <w:sz w:val="28"/>
                <w:szCs w:val="28"/>
              </w:rPr>
              <w:t>T</w:t>
            </w:r>
            <w:r w:rsidR="006B5F15" w:rsidRPr="00570B35">
              <w:rPr>
                <w:sz w:val="28"/>
                <w:szCs w:val="28"/>
              </w:rPr>
              <w:t xml:space="preserve">rong cự ly từ </w:t>
            </w:r>
            <w:r w:rsidR="00634FCE" w:rsidRPr="00570B35">
              <w:rPr>
                <w:sz w:val="28"/>
                <w:szCs w:val="28"/>
              </w:rPr>
              <w:t>0</w:t>
            </w:r>
            <w:r w:rsidR="006B5F15" w:rsidRPr="00570B35">
              <w:rPr>
                <w:sz w:val="28"/>
                <w:szCs w:val="28"/>
              </w:rPr>
              <w:t>5 km đến 20</w:t>
            </w:r>
            <w:r w:rsidR="0088692A" w:rsidRPr="00570B35">
              <w:rPr>
                <w:sz w:val="28"/>
                <w:szCs w:val="28"/>
              </w:rPr>
              <w:t xml:space="preserve"> </w:t>
            </w:r>
            <w:r w:rsidR="006B5F15" w:rsidRPr="00570B35">
              <w:rPr>
                <w:sz w:val="28"/>
                <w:szCs w:val="28"/>
              </w:rPr>
              <w:t>km tính từ vị trí đặt ăng-ten trạm gốc IMT đến vị trí đặt ăng-ten đài TT&amp;C</w:t>
            </w:r>
            <w:r w:rsidR="00B46D14" w:rsidRPr="00570B35">
              <w:rPr>
                <w:sz w:val="28"/>
                <w:szCs w:val="28"/>
              </w:rPr>
              <w:t>.</w:t>
            </w:r>
          </w:p>
        </w:tc>
      </w:tr>
      <w:tr w:rsidR="00570B35" w:rsidRPr="00570B35" w14:paraId="0F285989" w14:textId="77777777" w:rsidTr="003504A5">
        <w:tc>
          <w:tcPr>
            <w:tcW w:w="2268" w:type="dxa"/>
            <w:vAlign w:val="center"/>
          </w:tcPr>
          <w:p w14:paraId="42663E82" w14:textId="601AFCB8" w:rsidR="00343A38" w:rsidRPr="00570B35" w:rsidRDefault="00343A38" w:rsidP="00477ABC">
            <w:pPr>
              <w:tabs>
                <w:tab w:val="left" w:pos="851"/>
                <w:tab w:val="left" w:pos="2543"/>
              </w:tabs>
              <w:spacing w:before="60" w:after="60"/>
              <w:jc w:val="center"/>
              <w:rPr>
                <w:sz w:val="28"/>
                <w:szCs w:val="28"/>
              </w:rPr>
            </w:pPr>
            <w:r w:rsidRPr="00570B35">
              <w:rPr>
                <w:bCs/>
                <w:spacing w:val="-10"/>
                <w:sz w:val="26"/>
                <w:szCs w:val="26"/>
              </w:rPr>
              <w:t>-118</w:t>
            </w:r>
          </w:p>
        </w:tc>
        <w:tc>
          <w:tcPr>
            <w:tcW w:w="2376" w:type="dxa"/>
            <w:vAlign w:val="center"/>
          </w:tcPr>
          <w:p w14:paraId="2347E38A" w14:textId="065E1409" w:rsidR="00343A38" w:rsidRPr="00570B35" w:rsidRDefault="00343A38" w:rsidP="00477ABC">
            <w:pPr>
              <w:tabs>
                <w:tab w:val="left" w:pos="851"/>
                <w:tab w:val="left" w:pos="2543"/>
              </w:tabs>
              <w:spacing w:before="60" w:after="60"/>
              <w:jc w:val="center"/>
              <w:rPr>
                <w:bCs/>
                <w:sz w:val="26"/>
                <w:szCs w:val="26"/>
              </w:rPr>
            </w:pPr>
            <w:r w:rsidRPr="00570B35">
              <w:rPr>
                <w:bCs/>
                <w:sz w:val="26"/>
                <w:szCs w:val="26"/>
              </w:rPr>
              <w:t>3680-3710</w:t>
            </w:r>
          </w:p>
        </w:tc>
        <w:tc>
          <w:tcPr>
            <w:tcW w:w="4418" w:type="dxa"/>
            <w:vAlign w:val="center"/>
          </w:tcPr>
          <w:p w14:paraId="17F0E25A" w14:textId="5447131E" w:rsidR="00343A38" w:rsidRPr="00570B35" w:rsidRDefault="001E11E3" w:rsidP="00477ABC">
            <w:pPr>
              <w:tabs>
                <w:tab w:val="left" w:pos="851"/>
                <w:tab w:val="left" w:pos="2543"/>
              </w:tabs>
              <w:spacing w:before="60" w:after="60"/>
              <w:jc w:val="both"/>
              <w:rPr>
                <w:sz w:val="28"/>
                <w:szCs w:val="28"/>
              </w:rPr>
            </w:pPr>
            <w:r w:rsidRPr="00570B35">
              <w:rPr>
                <w:sz w:val="28"/>
                <w:szCs w:val="28"/>
              </w:rPr>
              <w:t>T</w:t>
            </w:r>
            <w:r w:rsidR="00343A38" w:rsidRPr="00570B35">
              <w:rPr>
                <w:sz w:val="28"/>
                <w:szCs w:val="28"/>
              </w:rPr>
              <w:t xml:space="preserve">rong cự ly từ </w:t>
            </w:r>
            <w:r w:rsidR="00634FCE" w:rsidRPr="00570B35">
              <w:rPr>
                <w:sz w:val="28"/>
                <w:szCs w:val="28"/>
              </w:rPr>
              <w:t>0</w:t>
            </w:r>
            <w:r w:rsidR="00343A38" w:rsidRPr="00570B35">
              <w:rPr>
                <w:sz w:val="28"/>
                <w:szCs w:val="28"/>
              </w:rPr>
              <w:t>5 km đến 70</w:t>
            </w:r>
            <w:r w:rsidR="0088692A" w:rsidRPr="00570B35">
              <w:rPr>
                <w:sz w:val="28"/>
                <w:szCs w:val="28"/>
              </w:rPr>
              <w:t xml:space="preserve"> </w:t>
            </w:r>
            <w:r w:rsidR="00343A38" w:rsidRPr="00570B35">
              <w:rPr>
                <w:sz w:val="28"/>
                <w:szCs w:val="28"/>
              </w:rPr>
              <w:t>km tính từ vị trí đặt ăng-ten trạm gốc IMT đến vị trí đặt ăng-ten đài TT&amp;C</w:t>
            </w:r>
            <w:r w:rsidR="00B46D14" w:rsidRPr="00570B35">
              <w:rPr>
                <w:sz w:val="28"/>
                <w:szCs w:val="28"/>
              </w:rPr>
              <w:t>.</w:t>
            </w:r>
          </w:p>
        </w:tc>
      </w:tr>
      <w:tr w:rsidR="00570B35" w:rsidRPr="00570B35" w14:paraId="1C5820F6" w14:textId="77777777" w:rsidTr="00020790">
        <w:tc>
          <w:tcPr>
            <w:tcW w:w="9062" w:type="dxa"/>
            <w:gridSpan w:val="3"/>
            <w:vAlign w:val="center"/>
          </w:tcPr>
          <w:p w14:paraId="512ACB86" w14:textId="77777777" w:rsidR="00D63CB3" w:rsidRDefault="00D63CB3" w:rsidP="00477ABC">
            <w:pPr>
              <w:tabs>
                <w:tab w:val="left" w:pos="851"/>
                <w:tab w:val="left" w:pos="2543"/>
              </w:tabs>
              <w:spacing w:before="60" w:after="60"/>
              <w:jc w:val="both"/>
              <w:rPr>
                <w:spacing w:val="-6"/>
                <w:sz w:val="28"/>
                <w:szCs w:val="28"/>
              </w:rPr>
            </w:pPr>
            <w:r w:rsidRPr="00570B35">
              <w:rPr>
                <w:sz w:val="28"/>
                <w:szCs w:val="28"/>
              </w:rPr>
              <w:t xml:space="preserve">Trường hợp hệ thống thu của đài TT&amp;C được cải thiện để tăng khả năng tương thích với hệ thống IMT thì Cục Tần số vô tuyến điện – Bộ Thông tin và Truyền thông hướng dẫn tổ chức được cấp giấy phép sử dụng hệ thống IMT </w:t>
            </w:r>
            <w:r w:rsidRPr="00477ABC">
              <w:rPr>
                <w:spacing w:val="-6"/>
                <w:sz w:val="28"/>
                <w:szCs w:val="28"/>
              </w:rPr>
              <w:t>điều chỉnh các mức giới hạn PFD và cự ly yêu cầu phối hợp quy định tại điểm này.</w:t>
            </w:r>
          </w:p>
          <w:p w14:paraId="490D3FDF" w14:textId="36EFC724" w:rsidR="00477ABC" w:rsidRPr="00570B35" w:rsidRDefault="00477ABC" w:rsidP="00477ABC">
            <w:pPr>
              <w:tabs>
                <w:tab w:val="left" w:pos="851"/>
                <w:tab w:val="left" w:pos="2543"/>
              </w:tabs>
              <w:spacing w:before="60" w:after="60"/>
              <w:jc w:val="both"/>
              <w:rPr>
                <w:sz w:val="28"/>
                <w:szCs w:val="28"/>
              </w:rPr>
            </w:pPr>
          </w:p>
        </w:tc>
      </w:tr>
    </w:tbl>
    <w:p w14:paraId="0A17EFD5" w14:textId="05DA212C" w:rsidR="00342FDE" w:rsidRPr="00570B35" w:rsidRDefault="00421031" w:rsidP="004E2B25">
      <w:pPr>
        <w:pStyle w:val="ListParagraph"/>
        <w:numPr>
          <w:ilvl w:val="0"/>
          <w:numId w:val="17"/>
        </w:numPr>
        <w:tabs>
          <w:tab w:val="left" w:pos="851"/>
          <w:tab w:val="left" w:pos="2543"/>
        </w:tabs>
        <w:spacing w:before="120" w:after="120"/>
        <w:ind w:left="924" w:hanging="357"/>
        <w:jc w:val="both"/>
        <w:rPr>
          <w:b/>
          <w:sz w:val="28"/>
          <w:szCs w:val="28"/>
        </w:rPr>
      </w:pPr>
      <w:r w:rsidRPr="00570B35">
        <w:rPr>
          <w:b/>
          <w:sz w:val="28"/>
          <w:szCs w:val="28"/>
        </w:rPr>
        <w:t>G</w:t>
      </w:r>
      <w:r w:rsidR="008425E3" w:rsidRPr="00570B35">
        <w:rPr>
          <w:b/>
          <w:sz w:val="28"/>
          <w:szCs w:val="28"/>
        </w:rPr>
        <w:t xml:space="preserve">iới hạn mức PFD để bảo vệ </w:t>
      </w:r>
      <w:r w:rsidR="00342FDE" w:rsidRPr="00570B35">
        <w:rPr>
          <w:b/>
          <w:sz w:val="28"/>
          <w:szCs w:val="28"/>
        </w:rPr>
        <w:t>đài HPLES</w:t>
      </w:r>
    </w:p>
    <w:tbl>
      <w:tblPr>
        <w:tblStyle w:val="TableGrid"/>
        <w:tblW w:w="0" w:type="auto"/>
        <w:tblLook w:val="04A0" w:firstRow="1" w:lastRow="0" w:firstColumn="1" w:lastColumn="0" w:noHBand="0" w:noVBand="1"/>
      </w:tblPr>
      <w:tblGrid>
        <w:gridCol w:w="2122"/>
        <w:gridCol w:w="2522"/>
        <w:gridCol w:w="4418"/>
      </w:tblGrid>
      <w:tr w:rsidR="00570B35" w:rsidRPr="00570B35" w14:paraId="15D4DFA2" w14:textId="77777777" w:rsidTr="00841D49">
        <w:trPr>
          <w:trHeight w:val="1043"/>
        </w:trPr>
        <w:tc>
          <w:tcPr>
            <w:tcW w:w="4644" w:type="dxa"/>
            <w:gridSpan w:val="2"/>
            <w:vAlign w:val="center"/>
          </w:tcPr>
          <w:p w14:paraId="6A8A5E23" w14:textId="785A0BF3" w:rsidR="001F7893" w:rsidRPr="00570B35" w:rsidRDefault="001F7893" w:rsidP="00477ABC">
            <w:pPr>
              <w:tabs>
                <w:tab w:val="left" w:pos="851"/>
                <w:tab w:val="left" w:pos="2543"/>
              </w:tabs>
              <w:spacing w:before="60" w:after="60"/>
              <w:jc w:val="center"/>
              <w:rPr>
                <w:b/>
                <w:sz w:val="28"/>
                <w:szCs w:val="28"/>
              </w:rPr>
            </w:pPr>
            <w:r w:rsidRPr="00570B35">
              <w:rPr>
                <w:b/>
                <w:sz w:val="28"/>
                <w:szCs w:val="28"/>
              </w:rPr>
              <w:t>Mức</w:t>
            </w:r>
            <w:r w:rsidR="00224C8A" w:rsidRPr="00570B35">
              <w:rPr>
                <w:b/>
                <w:sz w:val="28"/>
                <w:szCs w:val="28"/>
              </w:rPr>
              <w:t xml:space="preserve"> giới hạn</w:t>
            </w:r>
            <w:r w:rsidRPr="00570B35">
              <w:rPr>
                <w:b/>
                <w:sz w:val="28"/>
                <w:szCs w:val="28"/>
              </w:rPr>
              <w:t xml:space="preserve"> PFD tối đa của các phát xạ từ hệ thống IMT đo tại ăng-ten đài </w:t>
            </w:r>
            <w:r w:rsidR="00B55A14" w:rsidRPr="00570B35">
              <w:rPr>
                <w:b/>
                <w:sz w:val="28"/>
                <w:szCs w:val="28"/>
              </w:rPr>
              <w:t>HPLES</w:t>
            </w:r>
            <w:r w:rsidRPr="00570B35">
              <w:rPr>
                <w:b/>
                <w:sz w:val="28"/>
                <w:szCs w:val="28"/>
              </w:rPr>
              <w:t xml:space="preserve"> </w:t>
            </w:r>
          </w:p>
        </w:tc>
        <w:tc>
          <w:tcPr>
            <w:tcW w:w="4418" w:type="dxa"/>
            <w:vMerge w:val="restart"/>
            <w:vAlign w:val="center"/>
          </w:tcPr>
          <w:p w14:paraId="594A636B" w14:textId="3820DE1F" w:rsidR="001F7893" w:rsidRPr="00570B35" w:rsidRDefault="00224C8A" w:rsidP="00477ABC">
            <w:pPr>
              <w:tabs>
                <w:tab w:val="left" w:pos="851"/>
                <w:tab w:val="left" w:pos="2543"/>
              </w:tabs>
              <w:spacing w:before="60" w:after="60"/>
              <w:jc w:val="center"/>
              <w:rPr>
                <w:b/>
                <w:sz w:val="28"/>
                <w:szCs w:val="28"/>
              </w:rPr>
            </w:pPr>
            <w:r w:rsidRPr="00570B35">
              <w:rPr>
                <w:b/>
                <w:sz w:val="28"/>
                <w:szCs w:val="28"/>
              </w:rPr>
              <w:t>Cự ly yêu cầu phối hợp</w:t>
            </w:r>
          </w:p>
        </w:tc>
      </w:tr>
      <w:tr w:rsidR="00570B35" w:rsidRPr="00570B35" w14:paraId="4414BC6F" w14:textId="77777777" w:rsidTr="005C44BF">
        <w:tc>
          <w:tcPr>
            <w:tcW w:w="2122" w:type="dxa"/>
            <w:vAlign w:val="center"/>
          </w:tcPr>
          <w:p w14:paraId="22940293" w14:textId="3560BCE3" w:rsidR="001F7893" w:rsidRPr="00570B35" w:rsidRDefault="001F7893" w:rsidP="00477ABC">
            <w:pPr>
              <w:tabs>
                <w:tab w:val="left" w:pos="851"/>
                <w:tab w:val="left" w:pos="2543"/>
              </w:tabs>
              <w:spacing w:before="60" w:after="60"/>
              <w:jc w:val="center"/>
              <w:rPr>
                <w:b/>
                <w:bCs/>
                <w:sz w:val="26"/>
                <w:szCs w:val="26"/>
              </w:rPr>
            </w:pPr>
            <w:r w:rsidRPr="00570B35">
              <w:rPr>
                <w:b/>
                <w:bCs/>
                <w:sz w:val="26"/>
                <w:szCs w:val="26"/>
              </w:rPr>
              <w:t>Mức PFD tối đa (</w:t>
            </w:r>
            <w:r w:rsidRPr="00570B35">
              <w:rPr>
                <w:b/>
                <w:bCs/>
                <w:spacing w:val="-10"/>
                <w:sz w:val="26"/>
                <w:szCs w:val="26"/>
              </w:rPr>
              <w:t>dBW/m</w:t>
            </w:r>
            <w:r w:rsidRPr="00570B35">
              <w:rPr>
                <w:b/>
                <w:bCs/>
                <w:spacing w:val="-10"/>
                <w:sz w:val="26"/>
                <w:szCs w:val="26"/>
                <w:vertAlign w:val="superscript"/>
              </w:rPr>
              <w:t>2</w:t>
            </w:r>
            <w:r w:rsidRPr="00570B35">
              <w:rPr>
                <w:b/>
                <w:bCs/>
                <w:spacing w:val="-10"/>
                <w:sz w:val="26"/>
                <w:szCs w:val="26"/>
              </w:rPr>
              <w:t>/MHz)</w:t>
            </w:r>
          </w:p>
        </w:tc>
        <w:tc>
          <w:tcPr>
            <w:tcW w:w="2522" w:type="dxa"/>
            <w:vAlign w:val="center"/>
          </w:tcPr>
          <w:p w14:paraId="23338823" w14:textId="1BC5A921" w:rsidR="001F7893" w:rsidRPr="00570B35" w:rsidRDefault="00B46D14" w:rsidP="00477ABC">
            <w:pPr>
              <w:tabs>
                <w:tab w:val="left" w:pos="851"/>
                <w:tab w:val="left" w:pos="2543"/>
              </w:tabs>
              <w:spacing w:before="60" w:after="60"/>
              <w:jc w:val="center"/>
              <w:rPr>
                <w:b/>
                <w:bCs/>
                <w:sz w:val="28"/>
                <w:szCs w:val="28"/>
              </w:rPr>
            </w:pPr>
            <w:r w:rsidRPr="00570B35">
              <w:rPr>
                <w:b/>
                <w:bCs/>
                <w:sz w:val="28"/>
                <w:szCs w:val="28"/>
              </w:rPr>
              <w:t>Băng tần áp dụng mức giới hạn PFD (MHz)</w:t>
            </w:r>
          </w:p>
        </w:tc>
        <w:tc>
          <w:tcPr>
            <w:tcW w:w="4418" w:type="dxa"/>
            <w:vMerge/>
            <w:vAlign w:val="center"/>
          </w:tcPr>
          <w:p w14:paraId="0AFA6C2D" w14:textId="77777777" w:rsidR="001F7893" w:rsidRPr="00570B35" w:rsidRDefault="001F7893" w:rsidP="00477ABC">
            <w:pPr>
              <w:tabs>
                <w:tab w:val="left" w:pos="851"/>
                <w:tab w:val="left" w:pos="2543"/>
              </w:tabs>
              <w:spacing w:before="60" w:after="60"/>
              <w:jc w:val="center"/>
              <w:rPr>
                <w:b/>
                <w:sz w:val="28"/>
                <w:szCs w:val="28"/>
              </w:rPr>
            </w:pPr>
          </w:p>
        </w:tc>
      </w:tr>
      <w:tr w:rsidR="00570B35" w:rsidRPr="00570B35" w14:paraId="7276CC3F" w14:textId="77777777" w:rsidTr="005C44BF">
        <w:tc>
          <w:tcPr>
            <w:tcW w:w="2122" w:type="dxa"/>
            <w:vAlign w:val="center"/>
          </w:tcPr>
          <w:p w14:paraId="6A8DD01A" w14:textId="0B2C5811" w:rsidR="001F7893" w:rsidRPr="00570B35" w:rsidRDefault="001F7893" w:rsidP="00477ABC">
            <w:pPr>
              <w:tabs>
                <w:tab w:val="left" w:pos="851"/>
                <w:tab w:val="left" w:pos="2543"/>
              </w:tabs>
              <w:spacing w:before="60" w:after="60"/>
              <w:jc w:val="center"/>
              <w:rPr>
                <w:sz w:val="28"/>
                <w:szCs w:val="28"/>
              </w:rPr>
            </w:pPr>
            <w:r w:rsidRPr="00570B35">
              <w:rPr>
                <w:bCs/>
                <w:spacing w:val="-10"/>
                <w:sz w:val="26"/>
                <w:szCs w:val="26"/>
              </w:rPr>
              <w:t>-85</w:t>
            </w:r>
          </w:p>
        </w:tc>
        <w:tc>
          <w:tcPr>
            <w:tcW w:w="2522" w:type="dxa"/>
            <w:vAlign w:val="center"/>
          </w:tcPr>
          <w:p w14:paraId="7E6B9042" w14:textId="04A70B2D" w:rsidR="001F7893" w:rsidRPr="00570B35" w:rsidRDefault="001F7893" w:rsidP="00477ABC">
            <w:pPr>
              <w:tabs>
                <w:tab w:val="left" w:pos="851"/>
                <w:tab w:val="left" w:pos="2543"/>
              </w:tabs>
              <w:spacing w:before="60" w:after="60"/>
              <w:jc w:val="center"/>
              <w:rPr>
                <w:sz w:val="28"/>
                <w:szCs w:val="28"/>
              </w:rPr>
            </w:pPr>
            <w:r w:rsidRPr="00570B35">
              <w:rPr>
                <w:bCs/>
                <w:sz w:val="26"/>
                <w:szCs w:val="26"/>
              </w:rPr>
              <w:t>3620-3980</w:t>
            </w:r>
          </w:p>
        </w:tc>
        <w:tc>
          <w:tcPr>
            <w:tcW w:w="4418" w:type="dxa"/>
            <w:vAlign w:val="center"/>
          </w:tcPr>
          <w:p w14:paraId="7F8A29E9" w14:textId="45B54163" w:rsidR="001F7893" w:rsidRPr="00570B35" w:rsidRDefault="001F7893" w:rsidP="00477ABC">
            <w:pPr>
              <w:tabs>
                <w:tab w:val="left" w:pos="851"/>
                <w:tab w:val="left" w:pos="2543"/>
              </w:tabs>
              <w:spacing w:before="60" w:after="60"/>
              <w:jc w:val="both"/>
              <w:rPr>
                <w:sz w:val="28"/>
                <w:szCs w:val="28"/>
              </w:rPr>
            </w:pPr>
            <w:r w:rsidRPr="00570B35">
              <w:rPr>
                <w:sz w:val="28"/>
                <w:szCs w:val="28"/>
              </w:rPr>
              <w:t xml:space="preserve">Trong cự ly từ </w:t>
            </w:r>
            <w:r w:rsidR="00634FCE" w:rsidRPr="00570B35">
              <w:rPr>
                <w:sz w:val="28"/>
                <w:szCs w:val="28"/>
              </w:rPr>
              <w:t>0</w:t>
            </w:r>
            <w:r w:rsidRPr="00570B35">
              <w:rPr>
                <w:sz w:val="28"/>
                <w:szCs w:val="28"/>
              </w:rPr>
              <w:t>5 km đến 20</w:t>
            </w:r>
            <w:r w:rsidR="00884EF2" w:rsidRPr="00570B35">
              <w:rPr>
                <w:sz w:val="28"/>
                <w:szCs w:val="28"/>
              </w:rPr>
              <w:t xml:space="preserve"> </w:t>
            </w:r>
            <w:r w:rsidRPr="00570B35">
              <w:rPr>
                <w:sz w:val="28"/>
                <w:szCs w:val="28"/>
              </w:rPr>
              <w:t xml:space="preserve">km tính từ vị trí đặt ăng-ten trạm gốc IMT đến vị trí đặt ăng-ten đài </w:t>
            </w:r>
            <w:r w:rsidR="00F218F2" w:rsidRPr="00570B35">
              <w:rPr>
                <w:sz w:val="28"/>
                <w:szCs w:val="28"/>
              </w:rPr>
              <w:t>HPLES</w:t>
            </w:r>
            <w:r w:rsidR="00B46D14" w:rsidRPr="00570B35">
              <w:rPr>
                <w:sz w:val="28"/>
                <w:szCs w:val="28"/>
              </w:rPr>
              <w:t>.</w:t>
            </w:r>
          </w:p>
        </w:tc>
      </w:tr>
      <w:tr w:rsidR="00570B35" w:rsidRPr="00570B35" w14:paraId="53FEA63D" w14:textId="77777777" w:rsidTr="005C44BF">
        <w:tc>
          <w:tcPr>
            <w:tcW w:w="2122" w:type="dxa"/>
            <w:vAlign w:val="center"/>
          </w:tcPr>
          <w:p w14:paraId="52868FC9" w14:textId="04FE649A" w:rsidR="001F7893" w:rsidRPr="00570B35" w:rsidRDefault="001F7893" w:rsidP="00477ABC">
            <w:pPr>
              <w:tabs>
                <w:tab w:val="left" w:pos="851"/>
                <w:tab w:val="left" w:pos="2543"/>
              </w:tabs>
              <w:spacing w:before="60" w:after="60"/>
              <w:jc w:val="center"/>
              <w:rPr>
                <w:sz w:val="28"/>
                <w:szCs w:val="28"/>
              </w:rPr>
            </w:pPr>
            <w:r w:rsidRPr="00570B35">
              <w:rPr>
                <w:bCs/>
                <w:spacing w:val="-10"/>
                <w:sz w:val="26"/>
                <w:szCs w:val="26"/>
              </w:rPr>
              <w:t>-118</w:t>
            </w:r>
          </w:p>
        </w:tc>
        <w:tc>
          <w:tcPr>
            <w:tcW w:w="2522" w:type="dxa"/>
            <w:vAlign w:val="center"/>
          </w:tcPr>
          <w:p w14:paraId="0F46F873" w14:textId="64B35C30" w:rsidR="001F7893" w:rsidRPr="00570B35" w:rsidRDefault="001F7893" w:rsidP="00477ABC">
            <w:pPr>
              <w:tabs>
                <w:tab w:val="left" w:pos="851"/>
                <w:tab w:val="left" w:pos="2543"/>
              </w:tabs>
              <w:spacing w:before="60" w:after="60"/>
              <w:jc w:val="center"/>
              <w:rPr>
                <w:bCs/>
                <w:sz w:val="26"/>
                <w:szCs w:val="26"/>
              </w:rPr>
            </w:pPr>
            <w:r w:rsidRPr="00570B35">
              <w:rPr>
                <w:bCs/>
                <w:sz w:val="26"/>
                <w:szCs w:val="26"/>
              </w:rPr>
              <w:t>3600-3620</w:t>
            </w:r>
          </w:p>
        </w:tc>
        <w:tc>
          <w:tcPr>
            <w:tcW w:w="4418" w:type="dxa"/>
            <w:vAlign w:val="center"/>
          </w:tcPr>
          <w:p w14:paraId="30B612DE" w14:textId="559A447C" w:rsidR="001F7893" w:rsidRPr="00570B35" w:rsidRDefault="001F7893" w:rsidP="00477ABC">
            <w:pPr>
              <w:tabs>
                <w:tab w:val="left" w:pos="851"/>
                <w:tab w:val="left" w:pos="2543"/>
              </w:tabs>
              <w:spacing w:before="60" w:after="60"/>
              <w:jc w:val="both"/>
              <w:rPr>
                <w:sz w:val="28"/>
                <w:szCs w:val="28"/>
              </w:rPr>
            </w:pPr>
            <w:r w:rsidRPr="00570B35">
              <w:rPr>
                <w:sz w:val="28"/>
                <w:szCs w:val="28"/>
              </w:rPr>
              <w:t xml:space="preserve">Trong cự ly từ </w:t>
            </w:r>
            <w:r w:rsidR="00634FCE" w:rsidRPr="00570B35">
              <w:rPr>
                <w:sz w:val="28"/>
                <w:szCs w:val="28"/>
              </w:rPr>
              <w:t>0</w:t>
            </w:r>
            <w:r w:rsidRPr="00570B35">
              <w:rPr>
                <w:sz w:val="28"/>
                <w:szCs w:val="28"/>
              </w:rPr>
              <w:t>5 km đến 70</w:t>
            </w:r>
            <w:r w:rsidR="0088692A" w:rsidRPr="00570B35">
              <w:rPr>
                <w:sz w:val="28"/>
                <w:szCs w:val="28"/>
              </w:rPr>
              <w:t xml:space="preserve"> </w:t>
            </w:r>
            <w:r w:rsidRPr="00570B35">
              <w:rPr>
                <w:sz w:val="28"/>
                <w:szCs w:val="28"/>
              </w:rPr>
              <w:t xml:space="preserve">km tính từ vị trí đặt ăng-ten trạm gốc IMT đến vị trí đặt ăng-ten đài </w:t>
            </w:r>
            <w:r w:rsidR="00F218F2" w:rsidRPr="00570B35">
              <w:rPr>
                <w:sz w:val="28"/>
                <w:szCs w:val="28"/>
              </w:rPr>
              <w:t>HPLES</w:t>
            </w:r>
            <w:r w:rsidR="00B46D14" w:rsidRPr="00570B35">
              <w:rPr>
                <w:sz w:val="28"/>
                <w:szCs w:val="28"/>
              </w:rPr>
              <w:t>.</w:t>
            </w:r>
          </w:p>
        </w:tc>
      </w:tr>
      <w:tr w:rsidR="00570B35" w:rsidRPr="00570B35" w14:paraId="107A1B9D" w14:textId="77777777" w:rsidTr="00AE7258">
        <w:tc>
          <w:tcPr>
            <w:tcW w:w="9062" w:type="dxa"/>
            <w:gridSpan w:val="3"/>
            <w:vAlign w:val="center"/>
          </w:tcPr>
          <w:p w14:paraId="5DAEA844" w14:textId="0284A7BC" w:rsidR="00B57DD1" w:rsidRPr="00570B35" w:rsidRDefault="00B2071B" w:rsidP="00477ABC">
            <w:pPr>
              <w:tabs>
                <w:tab w:val="left" w:pos="851"/>
                <w:tab w:val="left" w:pos="2543"/>
              </w:tabs>
              <w:spacing w:before="60" w:after="60"/>
              <w:jc w:val="both"/>
              <w:rPr>
                <w:sz w:val="28"/>
                <w:szCs w:val="28"/>
              </w:rPr>
            </w:pPr>
            <w:r w:rsidRPr="00570B35">
              <w:rPr>
                <w:sz w:val="28"/>
                <w:szCs w:val="28"/>
              </w:rPr>
              <w:t>Trường hợp hệ thống thu của đài HPLES được cải thiện</w:t>
            </w:r>
            <w:r w:rsidR="00812560" w:rsidRPr="00570B35">
              <w:rPr>
                <w:sz w:val="28"/>
                <w:szCs w:val="28"/>
              </w:rPr>
              <w:t xml:space="preserve"> để tăng khả năng tương thích với hệ thống IMT </w:t>
            </w:r>
            <w:r w:rsidRPr="00570B35">
              <w:rPr>
                <w:sz w:val="28"/>
                <w:szCs w:val="28"/>
              </w:rPr>
              <w:t>thì</w:t>
            </w:r>
            <w:r w:rsidR="00812560" w:rsidRPr="00570B35">
              <w:rPr>
                <w:sz w:val="28"/>
                <w:szCs w:val="28"/>
              </w:rPr>
              <w:t xml:space="preserve"> Cục Tần số vô tuyến điện – Bộ Thông tin và Truyền thông hướng dẫn tổ chức được cấp giấy phép sử dụng hệ thống IMT </w:t>
            </w:r>
            <w:r w:rsidR="00812560" w:rsidRPr="00477ABC">
              <w:rPr>
                <w:spacing w:val="-6"/>
                <w:sz w:val="28"/>
                <w:szCs w:val="28"/>
              </w:rPr>
              <w:t>điều chỉnh các mức giới hạn PFD và cự ly yêu cầu phối hợp quy định tại điểm này.</w:t>
            </w:r>
          </w:p>
        </w:tc>
      </w:tr>
    </w:tbl>
    <w:p w14:paraId="296E65F9" w14:textId="77777777" w:rsidR="00477ABC" w:rsidRDefault="00477ABC" w:rsidP="00880D97">
      <w:pPr>
        <w:tabs>
          <w:tab w:val="left" w:pos="2543"/>
        </w:tabs>
        <w:jc w:val="center"/>
        <w:rPr>
          <w:b/>
          <w:sz w:val="28"/>
          <w:szCs w:val="28"/>
        </w:rPr>
      </w:pPr>
    </w:p>
    <w:p w14:paraId="500CB672" w14:textId="70E55803" w:rsidR="00880D97" w:rsidRPr="00570B35" w:rsidRDefault="00D66BF3" w:rsidP="00880D97">
      <w:pPr>
        <w:tabs>
          <w:tab w:val="left" w:pos="2543"/>
        </w:tabs>
        <w:jc w:val="center"/>
        <w:rPr>
          <w:b/>
          <w:sz w:val="28"/>
          <w:szCs w:val="28"/>
        </w:rPr>
      </w:pPr>
      <w:r w:rsidRPr="00570B35">
        <w:rPr>
          <w:b/>
          <w:sz w:val="28"/>
          <w:szCs w:val="28"/>
        </w:rPr>
        <w:lastRenderedPageBreak/>
        <w:t>Phụ lục II.</w:t>
      </w:r>
    </w:p>
    <w:p w14:paraId="12C0076A" w14:textId="0C4C4F88" w:rsidR="00880D97" w:rsidRPr="00570B35" w:rsidRDefault="007127D1" w:rsidP="00880D97">
      <w:pPr>
        <w:tabs>
          <w:tab w:val="left" w:pos="2543"/>
        </w:tabs>
        <w:spacing w:before="120"/>
        <w:jc w:val="center"/>
        <w:rPr>
          <w:b/>
          <w:bCs/>
          <w:spacing w:val="-6"/>
          <w:sz w:val="28"/>
          <w:szCs w:val="28"/>
        </w:rPr>
      </w:pPr>
      <w:r w:rsidRPr="00570B35">
        <w:rPr>
          <w:b/>
          <w:bCs/>
          <w:spacing w:val="-6"/>
          <w:sz w:val="28"/>
          <w:szCs w:val="28"/>
        </w:rPr>
        <w:t xml:space="preserve">Điều kiện sử dụng đối với hệ thống IMT </w:t>
      </w:r>
      <w:r w:rsidR="00640F02" w:rsidRPr="00570B35">
        <w:rPr>
          <w:b/>
          <w:bCs/>
          <w:spacing w:val="-6"/>
          <w:sz w:val="28"/>
          <w:szCs w:val="28"/>
        </w:rPr>
        <w:t xml:space="preserve">để tránh nhiễu có hại </w:t>
      </w:r>
      <w:r w:rsidR="00342FDE" w:rsidRPr="00570B35">
        <w:rPr>
          <w:b/>
          <w:bCs/>
          <w:spacing w:val="-6"/>
          <w:sz w:val="28"/>
          <w:szCs w:val="28"/>
        </w:rPr>
        <w:br/>
      </w:r>
      <w:r w:rsidR="00640F02" w:rsidRPr="00570B35">
        <w:rPr>
          <w:b/>
          <w:bCs/>
          <w:spacing w:val="-6"/>
          <w:sz w:val="28"/>
          <w:szCs w:val="28"/>
        </w:rPr>
        <w:t>cho</w:t>
      </w:r>
      <w:r w:rsidR="00251CBF" w:rsidRPr="00570B35">
        <w:rPr>
          <w:b/>
          <w:bCs/>
          <w:spacing w:val="-6"/>
          <w:sz w:val="28"/>
          <w:szCs w:val="28"/>
        </w:rPr>
        <w:t xml:space="preserve"> </w:t>
      </w:r>
      <w:r w:rsidR="00C46145" w:rsidRPr="00570B35">
        <w:rPr>
          <w:b/>
          <w:bCs/>
          <w:spacing w:val="-6"/>
          <w:sz w:val="28"/>
          <w:szCs w:val="28"/>
        </w:rPr>
        <w:t>đài</w:t>
      </w:r>
      <w:r w:rsidR="00342FDE" w:rsidRPr="00570B35">
        <w:rPr>
          <w:b/>
          <w:bCs/>
          <w:spacing w:val="-6"/>
          <w:sz w:val="28"/>
          <w:szCs w:val="28"/>
        </w:rPr>
        <w:t xml:space="preserve"> </w:t>
      </w:r>
      <w:r w:rsidR="00251CBF" w:rsidRPr="00570B35">
        <w:rPr>
          <w:b/>
          <w:bCs/>
          <w:spacing w:val="-6"/>
          <w:sz w:val="28"/>
          <w:szCs w:val="28"/>
        </w:rPr>
        <w:t xml:space="preserve">đo </w:t>
      </w:r>
      <w:r w:rsidR="00C46145" w:rsidRPr="00570B35">
        <w:rPr>
          <w:b/>
          <w:bCs/>
          <w:spacing w:val="-6"/>
          <w:sz w:val="28"/>
          <w:szCs w:val="28"/>
        </w:rPr>
        <w:t xml:space="preserve">độ </w:t>
      </w:r>
      <w:r w:rsidR="00251CBF" w:rsidRPr="00570B35">
        <w:rPr>
          <w:b/>
          <w:bCs/>
          <w:spacing w:val="-6"/>
          <w:sz w:val="28"/>
          <w:szCs w:val="28"/>
        </w:rPr>
        <w:t>cao vô tuyến</w:t>
      </w:r>
    </w:p>
    <w:p w14:paraId="6BE91DD6" w14:textId="64AC3574" w:rsidR="00880D97" w:rsidRPr="00570B35" w:rsidRDefault="00880D97" w:rsidP="00880D97">
      <w:pPr>
        <w:tabs>
          <w:tab w:val="left" w:pos="2543"/>
        </w:tabs>
        <w:spacing w:before="120"/>
        <w:jc w:val="center"/>
        <w:rPr>
          <w:bCs/>
          <w:i/>
          <w:sz w:val="28"/>
          <w:szCs w:val="28"/>
        </w:rPr>
      </w:pPr>
      <w:r w:rsidRPr="00570B35">
        <w:rPr>
          <w:bCs/>
          <w:i/>
          <w:sz w:val="28"/>
          <w:szCs w:val="28"/>
        </w:rPr>
        <w:t>(Ban hành kèm theo Thông tư số</w:t>
      </w:r>
      <w:r w:rsidR="002715DC" w:rsidRPr="00570B35">
        <w:rPr>
          <w:i/>
          <w:iCs/>
          <w:sz w:val="28"/>
        </w:rPr>
        <w:t xml:space="preserve"> </w:t>
      </w:r>
      <w:r w:rsidR="002715DC">
        <w:rPr>
          <w:i/>
          <w:iCs/>
          <w:sz w:val="28"/>
        </w:rPr>
        <w:t xml:space="preserve">    </w:t>
      </w:r>
      <w:r w:rsidR="002715DC" w:rsidRPr="00570B35">
        <w:rPr>
          <w:i/>
          <w:iCs/>
          <w:sz w:val="28"/>
        </w:rPr>
        <w:t xml:space="preserve"> </w:t>
      </w:r>
      <w:r w:rsidRPr="00570B35">
        <w:rPr>
          <w:bCs/>
          <w:i/>
          <w:sz w:val="28"/>
          <w:szCs w:val="28"/>
        </w:rPr>
        <w:t xml:space="preserve">/2023/TT-BTTTT </w:t>
      </w:r>
    </w:p>
    <w:p w14:paraId="692A7AA6" w14:textId="772F95C6" w:rsidR="00880D97" w:rsidRPr="00570B35" w:rsidRDefault="00880D97" w:rsidP="00880D97">
      <w:pPr>
        <w:tabs>
          <w:tab w:val="left" w:pos="2543"/>
        </w:tabs>
        <w:spacing w:after="120"/>
        <w:jc w:val="center"/>
        <w:rPr>
          <w:bCs/>
          <w:i/>
          <w:sz w:val="28"/>
          <w:szCs w:val="28"/>
        </w:rPr>
      </w:pPr>
      <w:r w:rsidRPr="00570B35">
        <w:rPr>
          <w:bCs/>
          <w:i/>
          <w:sz w:val="28"/>
          <w:szCs w:val="28"/>
        </w:rPr>
        <w:t>ngày</w:t>
      </w:r>
      <w:r w:rsidR="002715DC" w:rsidRPr="00570B35">
        <w:rPr>
          <w:i/>
          <w:iCs/>
          <w:sz w:val="28"/>
        </w:rPr>
        <w:t xml:space="preserve"> </w:t>
      </w:r>
      <w:r w:rsidR="002715DC">
        <w:rPr>
          <w:i/>
          <w:iCs/>
          <w:sz w:val="28"/>
        </w:rPr>
        <w:t xml:space="preserve">    </w:t>
      </w:r>
      <w:r w:rsidR="002715DC" w:rsidRPr="00570B35">
        <w:rPr>
          <w:i/>
          <w:iCs/>
          <w:sz w:val="28"/>
        </w:rPr>
        <w:t xml:space="preserve"> </w:t>
      </w:r>
      <w:r w:rsidRPr="00570B35">
        <w:rPr>
          <w:bCs/>
          <w:i/>
          <w:sz w:val="28"/>
          <w:szCs w:val="28"/>
        </w:rPr>
        <w:t>tháng</w:t>
      </w:r>
      <w:r w:rsidR="00A46561" w:rsidRPr="00570B35">
        <w:rPr>
          <w:i/>
          <w:iCs/>
          <w:sz w:val="28"/>
        </w:rPr>
        <w:t xml:space="preserve"> </w:t>
      </w:r>
      <w:r w:rsidR="00A46561">
        <w:rPr>
          <w:i/>
          <w:iCs/>
          <w:sz w:val="28"/>
        </w:rPr>
        <w:t xml:space="preserve">    </w:t>
      </w:r>
      <w:r w:rsidR="00A46561" w:rsidRPr="00570B35">
        <w:rPr>
          <w:i/>
          <w:iCs/>
          <w:sz w:val="28"/>
        </w:rPr>
        <w:t xml:space="preserve"> </w:t>
      </w:r>
      <w:r w:rsidRPr="00570B35">
        <w:rPr>
          <w:bCs/>
          <w:i/>
          <w:sz w:val="28"/>
          <w:szCs w:val="28"/>
        </w:rPr>
        <w:t>năm</w:t>
      </w:r>
      <w:r w:rsidR="007C6BB8" w:rsidRPr="00570B35">
        <w:rPr>
          <w:i/>
          <w:iCs/>
          <w:sz w:val="28"/>
        </w:rPr>
        <w:t xml:space="preserve"> </w:t>
      </w:r>
      <w:r w:rsidR="007C6BB8">
        <w:rPr>
          <w:i/>
          <w:iCs/>
          <w:sz w:val="28"/>
        </w:rPr>
        <w:t xml:space="preserve">    </w:t>
      </w:r>
      <w:r w:rsidR="007C6BB8" w:rsidRPr="00570B35">
        <w:rPr>
          <w:i/>
          <w:iCs/>
          <w:sz w:val="28"/>
        </w:rPr>
        <w:t xml:space="preserve"> </w:t>
      </w:r>
      <w:r w:rsidRPr="00570B35">
        <w:rPr>
          <w:bCs/>
          <w:i/>
          <w:sz w:val="28"/>
          <w:szCs w:val="28"/>
        </w:rPr>
        <w:t>của Bộ trưởng Bộ Thông tin và Truyền thông)</w:t>
      </w:r>
    </w:p>
    <w:p w14:paraId="1DB01F54" w14:textId="77777777" w:rsidR="00880D97" w:rsidRPr="00570B35" w:rsidRDefault="00880D97" w:rsidP="00880D97">
      <w:pPr>
        <w:tabs>
          <w:tab w:val="left" w:pos="2543"/>
        </w:tabs>
        <w:spacing w:after="120"/>
        <w:jc w:val="center"/>
        <w:rPr>
          <w:bCs/>
          <w:i/>
          <w:sz w:val="28"/>
          <w:szCs w:val="28"/>
        </w:rPr>
      </w:pPr>
    </w:p>
    <w:p w14:paraId="5C9CE631" w14:textId="4FA31C57" w:rsidR="00251CBF" w:rsidRPr="00570B35" w:rsidRDefault="00251CBF" w:rsidP="007C6F4B">
      <w:pPr>
        <w:numPr>
          <w:ilvl w:val="0"/>
          <w:numId w:val="14"/>
        </w:numPr>
        <w:tabs>
          <w:tab w:val="left" w:pos="851"/>
        </w:tabs>
        <w:spacing w:before="120" w:after="120"/>
        <w:ind w:left="0" w:firstLine="567"/>
        <w:jc w:val="both"/>
        <w:rPr>
          <w:b/>
          <w:bCs/>
          <w:noProof/>
          <w:sz w:val="28"/>
          <w:szCs w:val="28"/>
          <w:lang w:val="en-GB" w:eastAsia="en-GB"/>
        </w:rPr>
      </w:pPr>
      <w:r w:rsidRPr="00570B35">
        <w:rPr>
          <w:b/>
          <w:bCs/>
          <w:noProof/>
          <w:sz w:val="28"/>
          <w:szCs w:val="28"/>
          <w:lang w:val="en-GB" w:eastAsia="en-GB"/>
        </w:rPr>
        <w:t>Khu vực giới hạn đối với hệ thống IMT tại các sân bay</w:t>
      </w:r>
    </w:p>
    <w:p w14:paraId="08AE9802" w14:textId="4A7C448B" w:rsidR="00AF2CF3" w:rsidRPr="00570B35" w:rsidRDefault="008D5970" w:rsidP="008D5970">
      <w:pPr>
        <w:spacing w:before="120" w:after="120"/>
        <w:ind w:firstLine="567"/>
        <w:jc w:val="both"/>
        <w:rPr>
          <w:noProof/>
          <w:sz w:val="28"/>
          <w:szCs w:val="28"/>
          <w:lang w:val="en-GB" w:eastAsia="en-GB"/>
        </w:rPr>
      </w:pPr>
      <w:r w:rsidRPr="00570B35">
        <w:rPr>
          <w:noProof/>
          <w:sz w:val="28"/>
          <w:szCs w:val="28"/>
          <w:lang w:val="en-GB" w:eastAsia="en-GB"/>
        </w:rPr>
        <w:t>Khu vực giới hạn được xác định</w:t>
      </w:r>
      <w:r w:rsidR="001D526C" w:rsidRPr="00570B35">
        <w:rPr>
          <w:noProof/>
          <w:sz w:val="28"/>
          <w:szCs w:val="28"/>
          <w:lang w:val="en-GB" w:eastAsia="en-GB"/>
        </w:rPr>
        <w:t xml:space="preserve"> từ vị trí</w:t>
      </w:r>
      <w:r w:rsidR="005736E5" w:rsidRPr="00570B35">
        <w:rPr>
          <w:noProof/>
          <w:sz w:val="28"/>
          <w:szCs w:val="28"/>
          <w:lang w:val="en-GB" w:eastAsia="en-GB"/>
        </w:rPr>
        <w:t xml:space="preserve"> hai đầu đường băng của sân bay. K</w:t>
      </w:r>
      <w:r w:rsidR="00CD2D57" w:rsidRPr="00570B35">
        <w:rPr>
          <w:noProof/>
          <w:sz w:val="28"/>
          <w:szCs w:val="28"/>
          <w:lang w:val="en-GB" w:eastAsia="en-GB"/>
        </w:rPr>
        <w:t>ích thước</w:t>
      </w:r>
      <w:r w:rsidR="005736E5" w:rsidRPr="00570B35">
        <w:rPr>
          <w:noProof/>
          <w:sz w:val="28"/>
          <w:szCs w:val="28"/>
          <w:lang w:val="en-GB" w:eastAsia="en-GB"/>
        </w:rPr>
        <w:t xml:space="preserve"> của mỗi khu vực</w:t>
      </w:r>
      <w:r w:rsidR="004A635F" w:rsidRPr="00570B35">
        <w:rPr>
          <w:noProof/>
          <w:sz w:val="28"/>
          <w:szCs w:val="28"/>
          <w:lang w:val="en-GB" w:eastAsia="en-GB"/>
        </w:rPr>
        <w:t xml:space="preserve"> giới hạn</w:t>
      </w:r>
      <w:r w:rsidR="005736E5" w:rsidRPr="00570B35">
        <w:rPr>
          <w:noProof/>
          <w:sz w:val="28"/>
          <w:szCs w:val="28"/>
          <w:lang w:val="en-GB" w:eastAsia="en-GB"/>
        </w:rPr>
        <w:t xml:space="preserve"> </w:t>
      </w:r>
      <w:r w:rsidR="00746B0F" w:rsidRPr="00570B35">
        <w:rPr>
          <w:noProof/>
          <w:sz w:val="28"/>
          <w:szCs w:val="28"/>
          <w:lang w:val="en-GB" w:eastAsia="en-GB"/>
        </w:rPr>
        <w:t>được mô tả</w:t>
      </w:r>
      <w:r w:rsidR="00CD2D57" w:rsidRPr="00570B35">
        <w:rPr>
          <w:noProof/>
          <w:sz w:val="28"/>
          <w:szCs w:val="28"/>
          <w:lang w:val="en-GB" w:eastAsia="en-GB"/>
        </w:rPr>
        <w:t xml:space="preserve"> </w:t>
      </w:r>
      <w:r w:rsidR="00746B0F" w:rsidRPr="00570B35">
        <w:rPr>
          <w:noProof/>
          <w:sz w:val="28"/>
          <w:szCs w:val="28"/>
          <w:lang w:val="en-GB" w:eastAsia="en-GB"/>
        </w:rPr>
        <w:t xml:space="preserve">như hình </w:t>
      </w:r>
      <w:r w:rsidR="00CD2D57" w:rsidRPr="00570B35">
        <w:rPr>
          <w:noProof/>
          <w:sz w:val="28"/>
          <w:szCs w:val="28"/>
          <w:lang w:val="en-GB" w:eastAsia="en-GB"/>
        </w:rPr>
        <w:t>dưới đây:</w:t>
      </w:r>
    </w:p>
    <w:p w14:paraId="2872C07C" w14:textId="77777777" w:rsidR="004A70C4" w:rsidRPr="00570B35" w:rsidRDefault="004A70C4" w:rsidP="008D5970">
      <w:pPr>
        <w:spacing w:before="120" w:after="120"/>
        <w:ind w:firstLine="567"/>
        <w:jc w:val="both"/>
        <w:rPr>
          <w:bCs/>
          <w:i/>
          <w:sz w:val="28"/>
          <w:szCs w:val="28"/>
          <w:lang w:val="en-GB"/>
        </w:rPr>
      </w:pPr>
    </w:p>
    <w:p w14:paraId="2D0A4AF0" w14:textId="10B8B317" w:rsidR="006B6374" w:rsidRPr="00570B35" w:rsidRDefault="00751A04" w:rsidP="00751A04">
      <w:pPr>
        <w:tabs>
          <w:tab w:val="left" w:pos="2543"/>
        </w:tabs>
        <w:jc w:val="center"/>
        <w:rPr>
          <w:noProof/>
          <w:lang w:val="en-GB" w:eastAsia="en-GB"/>
        </w:rPr>
      </w:pPr>
      <w:r>
        <w:rPr>
          <w:noProof/>
          <w:lang w:val="en-GB" w:eastAsia="en-GB"/>
        </w:rPr>
        <w:drawing>
          <wp:inline distT="0" distB="0" distL="0" distR="0" wp14:anchorId="1BD3E6AC" wp14:editId="5EFC0696">
            <wp:extent cx="5428131" cy="1728195"/>
            <wp:effectExtent l="0" t="0" r="0" b="0"/>
            <wp:docPr id="20278660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52604" cy="1735987"/>
                    </a:xfrm>
                    <a:prstGeom prst="rect">
                      <a:avLst/>
                    </a:prstGeom>
                    <a:noFill/>
                  </pic:spPr>
                </pic:pic>
              </a:graphicData>
            </a:graphic>
          </wp:inline>
        </w:drawing>
      </w:r>
    </w:p>
    <w:p w14:paraId="55B5FAF4" w14:textId="77777777" w:rsidR="004A70C4" w:rsidRPr="00570B35" w:rsidRDefault="004A70C4" w:rsidP="00102507">
      <w:pPr>
        <w:tabs>
          <w:tab w:val="left" w:pos="2543"/>
        </w:tabs>
        <w:ind w:left="284"/>
        <w:jc w:val="center"/>
        <w:rPr>
          <w:noProof/>
          <w:lang w:val="en-GB" w:eastAsia="en-GB"/>
        </w:rPr>
      </w:pPr>
    </w:p>
    <w:p w14:paraId="1D67F70B" w14:textId="1DC01277" w:rsidR="00E46176" w:rsidRPr="00570B35" w:rsidRDefault="00EF4A0E" w:rsidP="007C6F4B">
      <w:pPr>
        <w:numPr>
          <w:ilvl w:val="0"/>
          <w:numId w:val="14"/>
        </w:numPr>
        <w:tabs>
          <w:tab w:val="left" w:pos="851"/>
        </w:tabs>
        <w:spacing w:before="120" w:after="120"/>
        <w:ind w:left="0" w:firstLine="567"/>
        <w:jc w:val="both"/>
        <w:rPr>
          <w:b/>
          <w:bCs/>
          <w:noProof/>
          <w:sz w:val="28"/>
          <w:szCs w:val="28"/>
          <w:lang w:val="en-GB" w:eastAsia="en-GB"/>
        </w:rPr>
      </w:pPr>
      <w:r w:rsidRPr="00570B35">
        <w:rPr>
          <w:b/>
          <w:bCs/>
          <w:noProof/>
          <w:sz w:val="28"/>
          <w:szCs w:val="28"/>
          <w:lang w:val="en-GB" w:eastAsia="en-GB"/>
        </w:rPr>
        <w:t>Điều kiện triển khai trạm gốc IMT trong khu vực giới hạn</w:t>
      </w:r>
    </w:p>
    <w:p w14:paraId="582ACB5D" w14:textId="51FE4CFD" w:rsidR="00EF4A0E" w:rsidRPr="00570B35" w:rsidRDefault="00EF4A0E" w:rsidP="00A74858">
      <w:pPr>
        <w:spacing w:before="120" w:after="120"/>
        <w:ind w:firstLine="630"/>
        <w:jc w:val="both"/>
        <w:rPr>
          <w:bCs/>
          <w:sz w:val="28"/>
          <w:szCs w:val="28"/>
        </w:rPr>
      </w:pPr>
      <w:r w:rsidRPr="00570B35">
        <w:rPr>
          <w:bCs/>
          <w:sz w:val="28"/>
          <w:szCs w:val="28"/>
        </w:rPr>
        <w:t xml:space="preserve">Công suất phát xạ đẳng hướng tương đương (EIRP) của trạm gốc IMT đặt trong khu vực giới hạn quy định tại Mục 1 Phụ lục này không vượt quá </w:t>
      </w:r>
      <w:r w:rsidR="00A74858" w:rsidRPr="00570B35">
        <w:rPr>
          <w:bCs/>
          <w:sz w:val="28"/>
          <w:szCs w:val="28"/>
        </w:rPr>
        <w:br/>
      </w:r>
      <w:r w:rsidRPr="00570B35">
        <w:rPr>
          <w:bCs/>
          <w:sz w:val="28"/>
          <w:szCs w:val="28"/>
        </w:rPr>
        <w:t>55 dBm/MHz;</w:t>
      </w:r>
    </w:p>
    <w:p w14:paraId="2EAB4762" w14:textId="4C61324B" w:rsidR="00FE274A" w:rsidRPr="00570B35" w:rsidRDefault="00EF4A0E" w:rsidP="00A74858">
      <w:pPr>
        <w:spacing w:before="120" w:after="120"/>
        <w:ind w:firstLine="630"/>
        <w:jc w:val="both"/>
        <w:rPr>
          <w:noProof/>
          <w:sz w:val="28"/>
          <w:szCs w:val="28"/>
          <w:lang w:val="en-GB" w:eastAsia="en-GB"/>
        </w:rPr>
      </w:pPr>
      <w:r w:rsidRPr="00570B35">
        <w:rPr>
          <w:bCs/>
          <w:sz w:val="28"/>
          <w:szCs w:val="28"/>
        </w:rPr>
        <w:t xml:space="preserve">Công suất phát xạ giả trong băng tần 4200-4400 MHz của trạm gốc IMT đặt trong khu vực giới hạn quy định tại Mục 1 Phụ lục này: không vượt quá </w:t>
      </w:r>
      <w:r w:rsidR="00262054" w:rsidRPr="00570B35">
        <w:rPr>
          <w:bCs/>
          <w:sz w:val="28"/>
          <w:szCs w:val="28"/>
        </w:rPr>
        <w:br/>
      </w:r>
      <w:r w:rsidR="00A11D92">
        <w:rPr>
          <w:bCs/>
          <w:sz w:val="28"/>
          <w:szCs w:val="28"/>
        </w:rPr>
        <w:t xml:space="preserve">-46 </w:t>
      </w:r>
      <w:r w:rsidRPr="00570B35">
        <w:rPr>
          <w:bCs/>
          <w:sz w:val="28"/>
          <w:szCs w:val="28"/>
        </w:rPr>
        <w:t xml:space="preserve">dBm/MHz trong trường hợp trạm gốc IMT có công suất EIRP từ </w:t>
      </w:r>
      <w:r w:rsidR="00452FD4" w:rsidRPr="00570B35">
        <w:rPr>
          <w:bCs/>
          <w:sz w:val="28"/>
          <w:szCs w:val="28"/>
        </w:rPr>
        <w:br/>
      </w:r>
      <w:r w:rsidRPr="00570B35">
        <w:rPr>
          <w:bCs/>
          <w:sz w:val="28"/>
          <w:szCs w:val="28"/>
        </w:rPr>
        <w:t>25 dBm/MHz trở lên; không vượt quá -</w:t>
      </w:r>
      <w:r w:rsidR="00A11D92">
        <w:rPr>
          <w:bCs/>
          <w:sz w:val="28"/>
          <w:szCs w:val="28"/>
        </w:rPr>
        <w:t>39</w:t>
      </w:r>
      <w:r w:rsidRPr="00570B35">
        <w:rPr>
          <w:bCs/>
          <w:sz w:val="28"/>
          <w:szCs w:val="28"/>
        </w:rPr>
        <w:t xml:space="preserve"> dBm/MHz trong trường hợp trạm gốc IMT có công suất EIRP nhỏ hơn 25 dBm/MHz</w:t>
      </w:r>
      <w:r w:rsidR="00E46176" w:rsidRPr="00570B35">
        <w:rPr>
          <w:noProof/>
          <w:sz w:val="28"/>
          <w:szCs w:val="28"/>
          <w:lang w:val="en-GB" w:eastAsia="en-GB"/>
        </w:rPr>
        <w:t>.</w:t>
      </w:r>
    </w:p>
    <w:sectPr w:rsidR="00FE274A" w:rsidRPr="00570B35" w:rsidSect="00CB337E">
      <w:headerReference w:type="first" r:id="rId13"/>
      <w:footnotePr>
        <w:numRestart w:val="eachSect"/>
      </w:footnotePr>
      <w:pgSz w:w="11907" w:h="16840" w:code="9"/>
      <w:pgMar w:top="1134" w:right="1134"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AC168" w14:textId="77777777" w:rsidR="0012315D" w:rsidRDefault="0012315D">
      <w:r>
        <w:separator/>
      </w:r>
    </w:p>
  </w:endnote>
  <w:endnote w:type="continuationSeparator" w:id="0">
    <w:p w14:paraId="564BAAFD" w14:textId="77777777" w:rsidR="0012315D" w:rsidRDefault="0012315D">
      <w:r>
        <w:continuationSeparator/>
      </w:r>
    </w:p>
  </w:endnote>
  <w:endnote w:type="continuationNotice" w:id="1">
    <w:p w14:paraId="781DF7F0" w14:textId="77777777" w:rsidR="0012315D" w:rsidRDefault="001231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pitch w:val="variable"/>
    <w:sig w:usb0="00003A87" w:usb1="00000000" w:usb2="00000000" w:usb3="00000000" w:csb0="000000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B24EA" w14:textId="77777777" w:rsidR="0012315D" w:rsidRDefault="0012315D">
      <w:r>
        <w:separator/>
      </w:r>
    </w:p>
  </w:footnote>
  <w:footnote w:type="continuationSeparator" w:id="0">
    <w:p w14:paraId="4A360D64" w14:textId="77777777" w:rsidR="0012315D" w:rsidRDefault="0012315D">
      <w:r>
        <w:continuationSeparator/>
      </w:r>
    </w:p>
  </w:footnote>
  <w:footnote w:type="continuationNotice" w:id="1">
    <w:p w14:paraId="74608D60" w14:textId="77777777" w:rsidR="0012315D" w:rsidRDefault="0012315D"/>
  </w:footnote>
  <w:footnote w:id="2">
    <w:p w14:paraId="591E50FA" w14:textId="4504E53D" w:rsidR="00F83E17" w:rsidRDefault="00F83E17">
      <w:pPr>
        <w:pStyle w:val="FootnoteText"/>
      </w:pPr>
      <w:r w:rsidRPr="00EF1FAF">
        <w:rPr>
          <w:rStyle w:val="FootnoteReference"/>
          <w:color w:val="000000" w:themeColor="text1"/>
        </w:rPr>
        <w:footnoteRef/>
      </w:r>
      <w:r w:rsidRPr="00EF1FAF">
        <w:rPr>
          <w:color w:val="000000" w:themeColor="text1"/>
        </w:rPr>
        <w:t xml:space="preserve"> International Mobile Telecommunications</w:t>
      </w:r>
      <w:r w:rsidR="006C582C">
        <w:rPr>
          <w:color w:val="000000" w:themeColor="text1"/>
        </w:rPr>
        <w:t>.</w:t>
      </w:r>
    </w:p>
  </w:footnote>
  <w:footnote w:id="3">
    <w:p w14:paraId="07D9DCD6" w14:textId="77777777" w:rsidR="00352D39" w:rsidRPr="00D36C35" w:rsidRDefault="00352D39" w:rsidP="00352D39">
      <w:pPr>
        <w:pStyle w:val="FootnoteText"/>
      </w:pPr>
      <w:r w:rsidRPr="00D36C35">
        <w:rPr>
          <w:rStyle w:val="FootnoteReference"/>
        </w:rPr>
        <w:footnoteRef/>
      </w:r>
      <w:r w:rsidRPr="00D36C35">
        <w:t xml:space="preserve"> Time Division Duplex.</w:t>
      </w:r>
    </w:p>
  </w:footnote>
  <w:footnote w:id="4">
    <w:p w14:paraId="6C2A4A29" w14:textId="39796243" w:rsidR="00FA448F" w:rsidRDefault="00FA448F" w:rsidP="00CB3D0D">
      <w:pPr>
        <w:pStyle w:val="FootnoteText"/>
        <w:jc w:val="both"/>
      </w:pPr>
      <w:r w:rsidRPr="006114E9">
        <w:rPr>
          <w:rStyle w:val="FootnoteReference"/>
        </w:rPr>
        <w:footnoteRef/>
      </w:r>
      <w:r w:rsidRPr="006114E9">
        <w:t xml:space="preserve"> Băng tần 2500-26</w:t>
      </w:r>
      <w:r w:rsidR="00CB3D0D" w:rsidRPr="006114E9">
        <w:t>0</w:t>
      </w:r>
      <w:r w:rsidRPr="006114E9">
        <w:t>0 MHz được quy hoạch tại Thông tư số 18/2020/TT-BTTTT ngày 20</w:t>
      </w:r>
      <w:r w:rsidR="00CB3D0D" w:rsidRPr="006114E9">
        <w:t xml:space="preserve"> tháng </w:t>
      </w:r>
      <w:r w:rsidRPr="006114E9">
        <w:t>8</w:t>
      </w:r>
      <w:r w:rsidR="00CB3D0D" w:rsidRPr="006114E9">
        <w:t xml:space="preserve"> năm </w:t>
      </w:r>
      <w:r w:rsidRPr="006114E9">
        <w:t>2020 của Bộ</w:t>
      </w:r>
      <w:r w:rsidR="005315EE" w:rsidRPr="006114E9">
        <w:t xml:space="preserve"> trưởng Bộ</w:t>
      </w:r>
      <w:r w:rsidRPr="006114E9">
        <w:t xml:space="preserve"> Thông</w:t>
      </w:r>
      <w:r w:rsidR="00CB3D0D" w:rsidRPr="006114E9">
        <w:t xml:space="preserve"> </w:t>
      </w:r>
      <w:r w:rsidRPr="006114E9">
        <w:t>tin và Truyền thông</w:t>
      </w:r>
      <w:r w:rsidR="008242EA" w:rsidRPr="006114E9">
        <w:t xml:space="preserve"> Quy hoạch băng tần 2300-2400 MHz và băng tần 2500-2690 MHz cho hệ thống thông tin di động IMT của Việt N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5790008"/>
      <w:docPartObj>
        <w:docPartGallery w:val="Page Numbers (Top of Page)"/>
        <w:docPartUnique/>
      </w:docPartObj>
    </w:sdtPr>
    <w:sdtEndPr>
      <w:rPr>
        <w:noProof/>
      </w:rPr>
    </w:sdtEndPr>
    <w:sdtContent>
      <w:p w14:paraId="3536F7B7" w14:textId="19D20742" w:rsidR="00CB337E" w:rsidRDefault="00CB337E">
        <w:pPr>
          <w:pStyle w:val="Header"/>
          <w:jc w:val="center"/>
        </w:pPr>
        <w:r>
          <w:fldChar w:fldCharType="begin"/>
        </w:r>
        <w:r>
          <w:instrText xml:space="preserve"> PAGE   \* MERGEFORMAT </w:instrText>
        </w:r>
        <w:r>
          <w:fldChar w:fldCharType="separate"/>
        </w:r>
        <w:r w:rsidR="00A11D92">
          <w:rPr>
            <w:noProof/>
          </w:rPr>
          <w:t>7</w:t>
        </w:r>
        <w:r>
          <w:rPr>
            <w:noProof/>
          </w:rPr>
          <w:fldChar w:fldCharType="end"/>
        </w:r>
      </w:p>
    </w:sdtContent>
  </w:sdt>
  <w:p w14:paraId="18CA0644" w14:textId="77777777" w:rsidR="00CB337E" w:rsidRDefault="00CB33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515F7" w14:textId="541D61B9" w:rsidR="00CB337E" w:rsidRDefault="00CB337E">
    <w:pPr>
      <w:pStyle w:val="Header"/>
      <w:jc w:val="center"/>
    </w:pPr>
  </w:p>
  <w:p w14:paraId="2A989AAC" w14:textId="77777777" w:rsidR="00CB337E" w:rsidRDefault="00CB33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2735494"/>
      <w:docPartObj>
        <w:docPartGallery w:val="Page Numbers (Top of Page)"/>
        <w:docPartUnique/>
      </w:docPartObj>
    </w:sdtPr>
    <w:sdtEndPr>
      <w:rPr>
        <w:noProof/>
      </w:rPr>
    </w:sdtEndPr>
    <w:sdtContent>
      <w:p w14:paraId="0FCAD30D" w14:textId="1A5D797C" w:rsidR="00F97AAF" w:rsidRDefault="00F97AAF">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76520ACA" w14:textId="77777777" w:rsidR="00F97AAF" w:rsidRDefault="00F97A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00000004"/>
    <w:name w:val="WW8Num9"/>
    <w:lvl w:ilvl="0">
      <w:numFmt w:val="bullet"/>
      <w:lvlText w:val="-"/>
      <w:lvlJc w:val="left"/>
      <w:pPr>
        <w:tabs>
          <w:tab w:val="num" w:pos="-10"/>
        </w:tabs>
        <w:ind w:left="710" w:hanging="360"/>
      </w:pPr>
      <w:rPr>
        <w:rFonts w:ascii="Times New Roman" w:hAnsi="Times New Roman" w:cs="Times New Roman"/>
      </w:rPr>
    </w:lvl>
  </w:abstractNum>
  <w:abstractNum w:abstractNumId="1" w15:restartNumberingAfterBreak="0">
    <w:nsid w:val="019970DC"/>
    <w:multiLevelType w:val="hybridMultilevel"/>
    <w:tmpl w:val="43825AF4"/>
    <w:lvl w:ilvl="0" w:tplc="A2F06A08">
      <w:start w:val="1"/>
      <w:numFmt w:val="decimal"/>
      <w:pStyle w:val="Tieude1"/>
      <w:lvlText w:val="%1."/>
      <w:lvlJc w:val="left"/>
      <w:pPr>
        <w:tabs>
          <w:tab w:val="num" w:pos="720"/>
        </w:tabs>
        <w:ind w:left="720" w:hanging="360"/>
      </w:pPr>
      <w:rPr>
        <w:rFonts w:ascii="Times New Roman" w:eastAsia="Times New Roman" w:hAnsi="Times New Roman"/>
      </w:rPr>
    </w:lvl>
    <w:lvl w:ilvl="1" w:tplc="1E16BD2A">
      <w:numFmt w:val="none"/>
      <w:lvlText w:val=""/>
      <w:lvlJc w:val="left"/>
      <w:pPr>
        <w:tabs>
          <w:tab w:val="num" w:pos="360"/>
        </w:tabs>
      </w:pPr>
    </w:lvl>
    <w:lvl w:ilvl="2" w:tplc="8B887B4C">
      <w:numFmt w:val="none"/>
      <w:lvlText w:val=""/>
      <w:lvlJc w:val="left"/>
      <w:pPr>
        <w:tabs>
          <w:tab w:val="num" w:pos="360"/>
        </w:tabs>
      </w:pPr>
    </w:lvl>
    <w:lvl w:ilvl="3" w:tplc="ABBA99EC">
      <w:numFmt w:val="none"/>
      <w:lvlText w:val=""/>
      <w:lvlJc w:val="left"/>
      <w:pPr>
        <w:tabs>
          <w:tab w:val="num" w:pos="360"/>
        </w:tabs>
      </w:pPr>
    </w:lvl>
    <w:lvl w:ilvl="4" w:tplc="5E30EE74">
      <w:numFmt w:val="none"/>
      <w:lvlText w:val=""/>
      <w:lvlJc w:val="left"/>
      <w:pPr>
        <w:tabs>
          <w:tab w:val="num" w:pos="360"/>
        </w:tabs>
      </w:pPr>
    </w:lvl>
    <w:lvl w:ilvl="5" w:tplc="59DCA4C4">
      <w:numFmt w:val="none"/>
      <w:lvlText w:val=""/>
      <w:lvlJc w:val="left"/>
      <w:pPr>
        <w:tabs>
          <w:tab w:val="num" w:pos="360"/>
        </w:tabs>
      </w:pPr>
    </w:lvl>
    <w:lvl w:ilvl="6" w:tplc="7B700930">
      <w:numFmt w:val="none"/>
      <w:lvlText w:val=""/>
      <w:lvlJc w:val="left"/>
      <w:pPr>
        <w:tabs>
          <w:tab w:val="num" w:pos="360"/>
        </w:tabs>
      </w:pPr>
    </w:lvl>
    <w:lvl w:ilvl="7" w:tplc="E95E6A18">
      <w:numFmt w:val="none"/>
      <w:lvlText w:val=""/>
      <w:lvlJc w:val="left"/>
      <w:pPr>
        <w:tabs>
          <w:tab w:val="num" w:pos="360"/>
        </w:tabs>
      </w:pPr>
    </w:lvl>
    <w:lvl w:ilvl="8" w:tplc="843455C8">
      <w:numFmt w:val="none"/>
      <w:lvlText w:val=""/>
      <w:lvlJc w:val="left"/>
      <w:pPr>
        <w:tabs>
          <w:tab w:val="num" w:pos="360"/>
        </w:tabs>
      </w:pPr>
    </w:lvl>
  </w:abstractNum>
  <w:abstractNum w:abstractNumId="2" w15:restartNumberingAfterBreak="0">
    <w:nsid w:val="1BFC39BF"/>
    <w:multiLevelType w:val="hybridMultilevel"/>
    <w:tmpl w:val="78AA7F3C"/>
    <w:lvl w:ilvl="0" w:tplc="AD5643EE">
      <w:numFmt w:val="bullet"/>
      <w:lvlText w:val="-"/>
      <w:lvlJc w:val="left"/>
      <w:pPr>
        <w:tabs>
          <w:tab w:val="num" w:pos="720"/>
        </w:tabs>
        <w:ind w:left="720" w:hanging="360"/>
      </w:pPr>
      <w:rPr>
        <w:rFonts w:ascii=".VnTime" w:eastAsia="Times New Roman" w:hAnsi=".VnTime" w:hint="default"/>
        <w:b w:val="0"/>
        <w:bCs w:val="0"/>
        <w:sz w:val="18"/>
        <w:szCs w:val="18"/>
      </w:rPr>
    </w:lvl>
    <w:lvl w:ilvl="1" w:tplc="95FEBA6E">
      <w:numFmt w:val="bullet"/>
      <w:lvlText w:val="-"/>
      <w:lvlJc w:val="left"/>
      <w:pPr>
        <w:tabs>
          <w:tab w:val="num" w:pos="1440"/>
        </w:tabs>
        <w:ind w:left="1440" w:hanging="360"/>
      </w:pPr>
      <w:rPr>
        <w:rFonts w:ascii="Tahoma" w:eastAsia="Times New Roman" w:hAnsi="Tahoma" w:hint="default"/>
      </w:rPr>
    </w:lvl>
    <w:lvl w:ilvl="2" w:tplc="25884804">
      <w:numFmt w:val="bullet"/>
      <w:lvlText w:val="-"/>
      <w:lvlJc w:val="left"/>
      <w:pPr>
        <w:tabs>
          <w:tab w:val="num" w:pos="2160"/>
        </w:tabs>
        <w:ind w:left="2160" w:hanging="360"/>
      </w:pPr>
      <w:rPr>
        <w:rFonts w:ascii=".VnTime" w:eastAsia="Times New Roman" w:hAnsi=".VnTime"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2455138D"/>
    <w:multiLevelType w:val="hybridMultilevel"/>
    <w:tmpl w:val="36B42968"/>
    <w:lvl w:ilvl="0" w:tplc="C114ABA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A01355C"/>
    <w:multiLevelType w:val="hybridMultilevel"/>
    <w:tmpl w:val="AFC478D6"/>
    <w:lvl w:ilvl="0" w:tplc="3C141C78">
      <w:numFmt w:val="bullet"/>
      <w:lvlText w:val="-"/>
      <w:lvlJc w:val="left"/>
      <w:pPr>
        <w:tabs>
          <w:tab w:val="num" w:pos="113"/>
        </w:tabs>
        <w:ind w:left="113" w:hanging="113"/>
      </w:pPr>
      <w:rPr>
        <w:rFonts w:ascii="Times New Roman" w:eastAsia="Times New Roman" w:hAnsi="Times New Roman" w:hint="default"/>
        <w:b/>
      </w:rPr>
    </w:lvl>
    <w:lvl w:ilvl="1" w:tplc="6FFEE0F6">
      <w:start w:val="1"/>
      <w:numFmt w:val="bullet"/>
      <w:lvlText w:val="o"/>
      <w:lvlJc w:val="left"/>
      <w:pPr>
        <w:tabs>
          <w:tab w:val="num" w:pos="1440"/>
        </w:tabs>
        <w:ind w:left="1440" w:hanging="360"/>
      </w:pPr>
      <w:rPr>
        <w:rFonts w:ascii="Courier New" w:hAnsi="Courier New" w:cs="Courier New" w:hint="default"/>
      </w:rPr>
    </w:lvl>
    <w:lvl w:ilvl="2" w:tplc="EBF4A10C">
      <w:start w:val="1"/>
      <w:numFmt w:val="bullet"/>
      <w:lvlText w:val=""/>
      <w:lvlJc w:val="left"/>
      <w:pPr>
        <w:tabs>
          <w:tab w:val="num" w:pos="2160"/>
        </w:tabs>
        <w:ind w:left="2160" w:hanging="360"/>
      </w:pPr>
      <w:rPr>
        <w:rFonts w:ascii="Wingdings" w:hAnsi="Wingdings" w:cs="Wingdings" w:hint="default"/>
      </w:rPr>
    </w:lvl>
    <w:lvl w:ilvl="3" w:tplc="D8D05D8A">
      <w:start w:val="1"/>
      <w:numFmt w:val="bullet"/>
      <w:lvlText w:val=""/>
      <w:lvlJc w:val="left"/>
      <w:pPr>
        <w:tabs>
          <w:tab w:val="num" w:pos="2880"/>
        </w:tabs>
        <w:ind w:left="2880" w:hanging="360"/>
      </w:pPr>
      <w:rPr>
        <w:rFonts w:ascii="Symbol" w:hAnsi="Symbol" w:cs="Symbol" w:hint="default"/>
      </w:rPr>
    </w:lvl>
    <w:lvl w:ilvl="4" w:tplc="CED0B8B4">
      <w:start w:val="1"/>
      <w:numFmt w:val="bullet"/>
      <w:lvlText w:val="o"/>
      <w:lvlJc w:val="left"/>
      <w:pPr>
        <w:tabs>
          <w:tab w:val="num" w:pos="3600"/>
        </w:tabs>
        <w:ind w:left="3600" w:hanging="360"/>
      </w:pPr>
      <w:rPr>
        <w:rFonts w:ascii="Courier New" w:hAnsi="Courier New" w:cs="Courier New" w:hint="default"/>
      </w:rPr>
    </w:lvl>
    <w:lvl w:ilvl="5" w:tplc="4B2A094E">
      <w:start w:val="1"/>
      <w:numFmt w:val="bullet"/>
      <w:lvlText w:val=""/>
      <w:lvlJc w:val="left"/>
      <w:pPr>
        <w:tabs>
          <w:tab w:val="num" w:pos="4320"/>
        </w:tabs>
        <w:ind w:left="4320" w:hanging="360"/>
      </w:pPr>
      <w:rPr>
        <w:rFonts w:ascii="Wingdings" w:hAnsi="Wingdings" w:cs="Wingdings" w:hint="default"/>
      </w:rPr>
    </w:lvl>
    <w:lvl w:ilvl="6" w:tplc="5D561BA8">
      <w:start w:val="1"/>
      <w:numFmt w:val="bullet"/>
      <w:lvlText w:val=""/>
      <w:lvlJc w:val="left"/>
      <w:pPr>
        <w:tabs>
          <w:tab w:val="num" w:pos="5040"/>
        </w:tabs>
        <w:ind w:left="5040" w:hanging="360"/>
      </w:pPr>
      <w:rPr>
        <w:rFonts w:ascii="Symbol" w:hAnsi="Symbol" w:cs="Symbol" w:hint="default"/>
      </w:rPr>
    </w:lvl>
    <w:lvl w:ilvl="7" w:tplc="502AC408">
      <w:start w:val="1"/>
      <w:numFmt w:val="bullet"/>
      <w:lvlText w:val="o"/>
      <w:lvlJc w:val="left"/>
      <w:pPr>
        <w:tabs>
          <w:tab w:val="num" w:pos="5760"/>
        </w:tabs>
        <w:ind w:left="5760" w:hanging="360"/>
      </w:pPr>
      <w:rPr>
        <w:rFonts w:ascii="Courier New" w:hAnsi="Courier New" w:cs="Courier New" w:hint="default"/>
      </w:rPr>
    </w:lvl>
    <w:lvl w:ilvl="8" w:tplc="0FD83584">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34196BA7"/>
    <w:multiLevelType w:val="hybridMultilevel"/>
    <w:tmpl w:val="D1F89550"/>
    <w:lvl w:ilvl="0" w:tplc="487874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5221605"/>
    <w:multiLevelType w:val="hybridMultilevel"/>
    <w:tmpl w:val="2AD2431A"/>
    <w:lvl w:ilvl="0" w:tplc="9F4A6F68">
      <w:start w:val="1"/>
      <w:numFmt w:val="decimal"/>
      <w:lvlText w:val="%1. "/>
      <w:lvlJc w:val="left"/>
      <w:pPr>
        <w:ind w:left="720" w:hanging="360"/>
      </w:pPr>
      <w:rPr>
        <w:rFonts w:hint="default"/>
        <w:b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CD06A9"/>
    <w:multiLevelType w:val="hybridMultilevel"/>
    <w:tmpl w:val="57523CD8"/>
    <w:lvl w:ilvl="0" w:tplc="532C5966">
      <w:start w:val="1"/>
      <w:numFmt w:val="lowerLetter"/>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D756828"/>
    <w:multiLevelType w:val="hybridMultilevel"/>
    <w:tmpl w:val="AE0A21A2"/>
    <w:lvl w:ilvl="0" w:tplc="AA56323E">
      <w:start w:val="1"/>
      <w:numFmt w:val="lowerLetter"/>
      <w:lvlText w:val="%1)"/>
      <w:lvlJc w:val="left"/>
      <w:pPr>
        <w:ind w:left="927" w:hanging="360"/>
      </w:pPr>
      <w:rPr>
        <w:rFonts w:hint="default"/>
        <w:b/>
        <w:bCs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426858E4"/>
    <w:multiLevelType w:val="hybridMultilevel"/>
    <w:tmpl w:val="2C309298"/>
    <w:lvl w:ilvl="0" w:tplc="E65E2F2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43892134"/>
    <w:multiLevelType w:val="hybridMultilevel"/>
    <w:tmpl w:val="1A3A7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F8127F"/>
    <w:multiLevelType w:val="hybridMultilevel"/>
    <w:tmpl w:val="B8DC7978"/>
    <w:lvl w:ilvl="0" w:tplc="71A8BE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BC04EE"/>
    <w:multiLevelType w:val="hybridMultilevel"/>
    <w:tmpl w:val="9F841CB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49C0204E"/>
    <w:multiLevelType w:val="hybridMultilevel"/>
    <w:tmpl w:val="EDE86FDA"/>
    <w:lvl w:ilvl="0" w:tplc="30CC5A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B164699"/>
    <w:multiLevelType w:val="hybridMultilevel"/>
    <w:tmpl w:val="55C0FF7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F62AA0"/>
    <w:multiLevelType w:val="hybridMultilevel"/>
    <w:tmpl w:val="0BC25CCE"/>
    <w:lvl w:ilvl="0" w:tplc="5F5A7A8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55E441B0"/>
    <w:multiLevelType w:val="hybridMultilevel"/>
    <w:tmpl w:val="37CCFA2C"/>
    <w:lvl w:ilvl="0" w:tplc="532C59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A5F3664"/>
    <w:multiLevelType w:val="hybridMultilevel"/>
    <w:tmpl w:val="63FADB5A"/>
    <w:lvl w:ilvl="0" w:tplc="FFE805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C2F4076"/>
    <w:multiLevelType w:val="hybridMultilevel"/>
    <w:tmpl w:val="0BC25CCE"/>
    <w:lvl w:ilvl="0" w:tplc="5F5A7A8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64A550FA"/>
    <w:multiLevelType w:val="hybridMultilevel"/>
    <w:tmpl w:val="55C0FF7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41A646F"/>
    <w:multiLevelType w:val="hybridMultilevel"/>
    <w:tmpl w:val="9752A9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E820858"/>
    <w:multiLevelType w:val="hybridMultilevel"/>
    <w:tmpl w:val="5740B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9125547">
    <w:abstractNumId w:val="1"/>
  </w:num>
  <w:num w:numId="2" w16cid:durableId="1065294253">
    <w:abstractNumId w:val="2"/>
  </w:num>
  <w:num w:numId="3" w16cid:durableId="1684480316">
    <w:abstractNumId w:val="4"/>
  </w:num>
  <w:num w:numId="4" w16cid:durableId="725300953">
    <w:abstractNumId w:val="6"/>
  </w:num>
  <w:num w:numId="5" w16cid:durableId="1477722087">
    <w:abstractNumId w:val="3"/>
  </w:num>
  <w:num w:numId="6" w16cid:durableId="1507287162">
    <w:abstractNumId w:val="5"/>
  </w:num>
  <w:num w:numId="7" w16cid:durableId="1018507945">
    <w:abstractNumId w:val="13"/>
  </w:num>
  <w:num w:numId="8" w16cid:durableId="1341155125">
    <w:abstractNumId w:val="20"/>
  </w:num>
  <w:num w:numId="9" w16cid:durableId="1208880515">
    <w:abstractNumId w:val="16"/>
  </w:num>
  <w:num w:numId="10" w16cid:durableId="528572026">
    <w:abstractNumId w:val="7"/>
  </w:num>
  <w:num w:numId="11" w16cid:durableId="835149593">
    <w:abstractNumId w:val="17"/>
  </w:num>
  <w:num w:numId="12" w16cid:durableId="1370304694">
    <w:abstractNumId w:val="10"/>
  </w:num>
  <w:num w:numId="13" w16cid:durableId="324671750">
    <w:abstractNumId w:val="11"/>
  </w:num>
  <w:num w:numId="14" w16cid:durableId="824668756">
    <w:abstractNumId w:val="21"/>
  </w:num>
  <w:num w:numId="15" w16cid:durableId="1500653208">
    <w:abstractNumId w:val="19"/>
  </w:num>
  <w:num w:numId="16" w16cid:durableId="223370378">
    <w:abstractNumId w:val="14"/>
  </w:num>
  <w:num w:numId="17" w16cid:durableId="207226604">
    <w:abstractNumId w:val="8"/>
  </w:num>
  <w:num w:numId="18" w16cid:durableId="765223878">
    <w:abstractNumId w:val="18"/>
  </w:num>
  <w:num w:numId="19" w16cid:durableId="972173719">
    <w:abstractNumId w:val="15"/>
  </w:num>
  <w:num w:numId="20" w16cid:durableId="712384430">
    <w:abstractNumId w:val="12"/>
  </w:num>
  <w:num w:numId="21" w16cid:durableId="141184724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hideSpellingErrors/>
  <w:hideGrammaticalErrors/>
  <w:defaultTabStop w:val="720"/>
  <w:doNotHyphenateCaps/>
  <w:drawingGridHorizontalSpacing w:val="120"/>
  <w:displayHorizontalDrawingGridEvery w:val="2"/>
  <w:displayVerticalDrawingGridEvery w:val="2"/>
  <w:characterSpacingControl w:val="doNotCompress"/>
  <w:doNotValidateAgainstSchema/>
  <w:doNotDemarcateInvalidXml/>
  <w:hdrShapeDefaults>
    <o:shapedefaults v:ext="edit" spidmax="4097"/>
  </w:hdrShapeDefaults>
  <w:footnotePr>
    <w:numRestart w:val="eachSect"/>
    <w:footnote w:id="-1"/>
    <w:footnote w:id="0"/>
    <w:footnote w:id="1"/>
  </w:footnotePr>
  <w:endnotePr>
    <w:pos w:val="sectEnd"/>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N7O0tLA0MDMwNzNR0lEKTi0uzszPAykwrgUAWrDHXywAAAA="/>
  </w:docVars>
  <w:rsids>
    <w:rsidRoot w:val="00945ECA"/>
    <w:rsid w:val="0000008C"/>
    <w:rsid w:val="00000A50"/>
    <w:rsid w:val="00000D01"/>
    <w:rsid w:val="0000143A"/>
    <w:rsid w:val="000019F5"/>
    <w:rsid w:val="000027AD"/>
    <w:rsid w:val="0000376E"/>
    <w:rsid w:val="000042B6"/>
    <w:rsid w:val="00004D79"/>
    <w:rsid w:val="00004F55"/>
    <w:rsid w:val="00005598"/>
    <w:rsid w:val="000056B3"/>
    <w:rsid w:val="00005BD8"/>
    <w:rsid w:val="00005F98"/>
    <w:rsid w:val="00007AA4"/>
    <w:rsid w:val="00010028"/>
    <w:rsid w:val="0001038D"/>
    <w:rsid w:val="00010DAF"/>
    <w:rsid w:val="000113D0"/>
    <w:rsid w:val="0001388A"/>
    <w:rsid w:val="0001431E"/>
    <w:rsid w:val="00014A42"/>
    <w:rsid w:val="00014DE2"/>
    <w:rsid w:val="0001536D"/>
    <w:rsid w:val="00015DEC"/>
    <w:rsid w:val="00016AA6"/>
    <w:rsid w:val="000174CB"/>
    <w:rsid w:val="000200C1"/>
    <w:rsid w:val="000207DA"/>
    <w:rsid w:val="00020B05"/>
    <w:rsid w:val="00021F06"/>
    <w:rsid w:val="0002208E"/>
    <w:rsid w:val="000225C9"/>
    <w:rsid w:val="00022D51"/>
    <w:rsid w:val="00023626"/>
    <w:rsid w:val="0002499C"/>
    <w:rsid w:val="00025045"/>
    <w:rsid w:val="00025B78"/>
    <w:rsid w:val="00027D15"/>
    <w:rsid w:val="00031407"/>
    <w:rsid w:val="00031D9A"/>
    <w:rsid w:val="0003553E"/>
    <w:rsid w:val="0003561C"/>
    <w:rsid w:val="00035660"/>
    <w:rsid w:val="00036929"/>
    <w:rsid w:val="00037306"/>
    <w:rsid w:val="00037F1F"/>
    <w:rsid w:val="00040962"/>
    <w:rsid w:val="00040C2C"/>
    <w:rsid w:val="00041216"/>
    <w:rsid w:val="00041A31"/>
    <w:rsid w:val="000434C1"/>
    <w:rsid w:val="00043A1C"/>
    <w:rsid w:val="0004721D"/>
    <w:rsid w:val="00047BE6"/>
    <w:rsid w:val="000504EE"/>
    <w:rsid w:val="000547FD"/>
    <w:rsid w:val="00054D18"/>
    <w:rsid w:val="0005597D"/>
    <w:rsid w:val="00055A3A"/>
    <w:rsid w:val="00056ADE"/>
    <w:rsid w:val="00056D6F"/>
    <w:rsid w:val="00056D8F"/>
    <w:rsid w:val="00056EBC"/>
    <w:rsid w:val="000570DF"/>
    <w:rsid w:val="000572DB"/>
    <w:rsid w:val="00057841"/>
    <w:rsid w:val="0005788F"/>
    <w:rsid w:val="00061656"/>
    <w:rsid w:val="00061ACC"/>
    <w:rsid w:val="00062519"/>
    <w:rsid w:val="00062CC1"/>
    <w:rsid w:val="00063486"/>
    <w:rsid w:val="00063EA5"/>
    <w:rsid w:val="000644AC"/>
    <w:rsid w:val="0006470C"/>
    <w:rsid w:val="000649A3"/>
    <w:rsid w:val="00065FA3"/>
    <w:rsid w:val="000666D5"/>
    <w:rsid w:val="000709CA"/>
    <w:rsid w:val="000719F1"/>
    <w:rsid w:val="00071CE7"/>
    <w:rsid w:val="00071D47"/>
    <w:rsid w:val="00071D60"/>
    <w:rsid w:val="00073D83"/>
    <w:rsid w:val="0007470B"/>
    <w:rsid w:val="00074F9A"/>
    <w:rsid w:val="00076C01"/>
    <w:rsid w:val="00076D1A"/>
    <w:rsid w:val="000777F3"/>
    <w:rsid w:val="0008058B"/>
    <w:rsid w:val="00082BED"/>
    <w:rsid w:val="00082FBF"/>
    <w:rsid w:val="00083AD2"/>
    <w:rsid w:val="00083C04"/>
    <w:rsid w:val="0008467D"/>
    <w:rsid w:val="000852BF"/>
    <w:rsid w:val="000859EF"/>
    <w:rsid w:val="00086859"/>
    <w:rsid w:val="00086C0D"/>
    <w:rsid w:val="000877A1"/>
    <w:rsid w:val="0009080D"/>
    <w:rsid w:val="000915AD"/>
    <w:rsid w:val="00091CFE"/>
    <w:rsid w:val="00091D08"/>
    <w:rsid w:val="000974FC"/>
    <w:rsid w:val="000976C5"/>
    <w:rsid w:val="000976FE"/>
    <w:rsid w:val="000A05AA"/>
    <w:rsid w:val="000A14BA"/>
    <w:rsid w:val="000A25A9"/>
    <w:rsid w:val="000A294D"/>
    <w:rsid w:val="000A3EA3"/>
    <w:rsid w:val="000A4A69"/>
    <w:rsid w:val="000A50B0"/>
    <w:rsid w:val="000A583A"/>
    <w:rsid w:val="000A5871"/>
    <w:rsid w:val="000A7887"/>
    <w:rsid w:val="000B1EB7"/>
    <w:rsid w:val="000B20AD"/>
    <w:rsid w:val="000B2DC7"/>
    <w:rsid w:val="000B5BE4"/>
    <w:rsid w:val="000B776D"/>
    <w:rsid w:val="000B7795"/>
    <w:rsid w:val="000B7E4E"/>
    <w:rsid w:val="000C1B47"/>
    <w:rsid w:val="000C1FAB"/>
    <w:rsid w:val="000C30B8"/>
    <w:rsid w:val="000C4472"/>
    <w:rsid w:val="000C46F2"/>
    <w:rsid w:val="000C6415"/>
    <w:rsid w:val="000C64F5"/>
    <w:rsid w:val="000C72BA"/>
    <w:rsid w:val="000C73B0"/>
    <w:rsid w:val="000C73C2"/>
    <w:rsid w:val="000C7AB7"/>
    <w:rsid w:val="000C7B0F"/>
    <w:rsid w:val="000D0F3A"/>
    <w:rsid w:val="000D12AC"/>
    <w:rsid w:val="000D1363"/>
    <w:rsid w:val="000D2DC2"/>
    <w:rsid w:val="000D30E2"/>
    <w:rsid w:val="000D3373"/>
    <w:rsid w:val="000D3584"/>
    <w:rsid w:val="000D3611"/>
    <w:rsid w:val="000D5430"/>
    <w:rsid w:val="000D66DE"/>
    <w:rsid w:val="000D79BA"/>
    <w:rsid w:val="000D7AE1"/>
    <w:rsid w:val="000D7B25"/>
    <w:rsid w:val="000E0630"/>
    <w:rsid w:val="000E3D06"/>
    <w:rsid w:val="000E552A"/>
    <w:rsid w:val="000E58E7"/>
    <w:rsid w:val="000E5CC2"/>
    <w:rsid w:val="000E7C19"/>
    <w:rsid w:val="000F0A5A"/>
    <w:rsid w:val="000F2314"/>
    <w:rsid w:val="000F26D5"/>
    <w:rsid w:val="000F2C0D"/>
    <w:rsid w:val="000F2FD5"/>
    <w:rsid w:val="000F318A"/>
    <w:rsid w:val="000F32B7"/>
    <w:rsid w:val="000F3DD4"/>
    <w:rsid w:val="000F3F30"/>
    <w:rsid w:val="000F40F5"/>
    <w:rsid w:val="000F4963"/>
    <w:rsid w:val="000F4C6E"/>
    <w:rsid w:val="000F57A3"/>
    <w:rsid w:val="000F5FE0"/>
    <w:rsid w:val="000F5FF1"/>
    <w:rsid w:val="000F6880"/>
    <w:rsid w:val="000F6BAB"/>
    <w:rsid w:val="000F6E19"/>
    <w:rsid w:val="000F781E"/>
    <w:rsid w:val="000F7E12"/>
    <w:rsid w:val="00100D4F"/>
    <w:rsid w:val="00101BE0"/>
    <w:rsid w:val="00101DAB"/>
    <w:rsid w:val="00102205"/>
    <w:rsid w:val="0010245C"/>
    <w:rsid w:val="00102507"/>
    <w:rsid w:val="0010414C"/>
    <w:rsid w:val="0010426C"/>
    <w:rsid w:val="0010442E"/>
    <w:rsid w:val="00105FB5"/>
    <w:rsid w:val="00106093"/>
    <w:rsid w:val="001075A0"/>
    <w:rsid w:val="00110294"/>
    <w:rsid w:val="001109A7"/>
    <w:rsid w:val="00110AB4"/>
    <w:rsid w:val="001112B5"/>
    <w:rsid w:val="001113B8"/>
    <w:rsid w:val="00111C8E"/>
    <w:rsid w:val="001147FC"/>
    <w:rsid w:val="00115FD4"/>
    <w:rsid w:val="00117C2E"/>
    <w:rsid w:val="00120BDE"/>
    <w:rsid w:val="00120C35"/>
    <w:rsid w:val="001212E4"/>
    <w:rsid w:val="00122067"/>
    <w:rsid w:val="001220FC"/>
    <w:rsid w:val="00122290"/>
    <w:rsid w:val="0012315D"/>
    <w:rsid w:val="0012341C"/>
    <w:rsid w:val="00124FC2"/>
    <w:rsid w:val="001251A7"/>
    <w:rsid w:val="0012531F"/>
    <w:rsid w:val="001253C1"/>
    <w:rsid w:val="0012629C"/>
    <w:rsid w:val="00126421"/>
    <w:rsid w:val="00126D2A"/>
    <w:rsid w:val="001271DE"/>
    <w:rsid w:val="001316E0"/>
    <w:rsid w:val="001329DC"/>
    <w:rsid w:val="00132B43"/>
    <w:rsid w:val="00133415"/>
    <w:rsid w:val="00134B94"/>
    <w:rsid w:val="001352BF"/>
    <w:rsid w:val="001375F2"/>
    <w:rsid w:val="001377FD"/>
    <w:rsid w:val="00137A90"/>
    <w:rsid w:val="00137CB2"/>
    <w:rsid w:val="001408FB"/>
    <w:rsid w:val="00141082"/>
    <w:rsid w:val="00142016"/>
    <w:rsid w:val="00142BC1"/>
    <w:rsid w:val="00143919"/>
    <w:rsid w:val="00145834"/>
    <w:rsid w:val="00145C05"/>
    <w:rsid w:val="001462D1"/>
    <w:rsid w:val="00147018"/>
    <w:rsid w:val="00151891"/>
    <w:rsid w:val="00151D61"/>
    <w:rsid w:val="00151FDE"/>
    <w:rsid w:val="00152125"/>
    <w:rsid w:val="00154623"/>
    <w:rsid w:val="0015588F"/>
    <w:rsid w:val="00155FBD"/>
    <w:rsid w:val="00156947"/>
    <w:rsid w:val="00156C20"/>
    <w:rsid w:val="001578CD"/>
    <w:rsid w:val="0016032F"/>
    <w:rsid w:val="001619BC"/>
    <w:rsid w:val="00162CDE"/>
    <w:rsid w:val="00163467"/>
    <w:rsid w:val="00163EA0"/>
    <w:rsid w:val="001642CF"/>
    <w:rsid w:val="0016454A"/>
    <w:rsid w:val="00164592"/>
    <w:rsid w:val="00164A38"/>
    <w:rsid w:val="00166A9E"/>
    <w:rsid w:val="00166DE4"/>
    <w:rsid w:val="00166ED5"/>
    <w:rsid w:val="001672A6"/>
    <w:rsid w:val="00167F65"/>
    <w:rsid w:val="0017022B"/>
    <w:rsid w:val="001708C7"/>
    <w:rsid w:val="001720B0"/>
    <w:rsid w:val="0017258F"/>
    <w:rsid w:val="00172860"/>
    <w:rsid w:val="00173AF7"/>
    <w:rsid w:val="00174A8C"/>
    <w:rsid w:val="00176389"/>
    <w:rsid w:val="00176BC9"/>
    <w:rsid w:val="00177AB5"/>
    <w:rsid w:val="00177BB3"/>
    <w:rsid w:val="00180792"/>
    <w:rsid w:val="001815E1"/>
    <w:rsid w:val="0018254C"/>
    <w:rsid w:val="00182674"/>
    <w:rsid w:val="001827D8"/>
    <w:rsid w:val="001834F2"/>
    <w:rsid w:val="001837B7"/>
    <w:rsid w:val="00183F40"/>
    <w:rsid w:val="00184052"/>
    <w:rsid w:val="001852BD"/>
    <w:rsid w:val="00185418"/>
    <w:rsid w:val="00187332"/>
    <w:rsid w:val="001873C9"/>
    <w:rsid w:val="00187AD8"/>
    <w:rsid w:val="00190343"/>
    <w:rsid w:val="001907F5"/>
    <w:rsid w:val="001917FB"/>
    <w:rsid w:val="00191DB0"/>
    <w:rsid w:val="00191F00"/>
    <w:rsid w:val="00191F50"/>
    <w:rsid w:val="00192317"/>
    <w:rsid w:val="0019286A"/>
    <w:rsid w:val="00192BD8"/>
    <w:rsid w:val="00193282"/>
    <w:rsid w:val="001933E5"/>
    <w:rsid w:val="00193D45"/>
    <w:rsid w:val="00194D63"/>
    <w:rsid w:val="00194DCB"/>
    <w:rsid w:val="001963A0"/>
    <w:rsid w:val="00197B73"/>
    <w:rsid w:val="001A0D72"/>
    <w:rsid w:val="001A19EF"/>
    <w:rsid w:val="001A1A4E"/>
    <w:rsid w:val="001A44A0"/>
    <w:rsid w:val="001A5356"/>
    <w:rsid w:val="001A544F"/>
    <w:rsid w:val="001A5ABB"/>
    <w:rsid w:val="001A64DA"/>
    <w:rsid w:val="001A6965"/>
    <w:rsid w:val="001A69EF"/>
    <w:rsid w:val="001A7B69"/>
    <w:rsid w:val="001B1461"/>
    <w:rsid w:val="001B149E"/>
    <w:rsid w:val="001B1968"/>
    <w:rsid w:val="001B1DEF"/>
    <w:rsid w:val="001B2028"/>
    <w:rsid w:val="001B2C6A"/>
    <w:rsid w:val="001B40F7"/>
    <w:rsid w:val="001B569A"/>
    <w:rsid w:val="001B572C"/>
    <w:rsid w:val="001B70FB"/>
    <w:rsid w:val="001B73C5"/>
    <w:rsid w:val="001C02FD"/>
    <w:rsid w:val="001C156F"/>
    <w:rsid w:val="001C163A"/>
    <w:rsid w:val="001C1769"/>
    <w:rsid w:val="001C2A3B"/>
    <w:rsid w:val="001C2A75"/>
    <w:rsid w:val="001C3143"/>
    <w:rsid w:val="001C333A"/>
    <w:rsid w:val="001C3C24"/>
    <w:rsid w:val="001C3FBF"/>
    <w:rsid w:val="001C40CA"/>
    <w:rsid w:val="001C4C11"/>
    <w:rsid w:val="001C5A91"/>
    <w:rsid w:val="001C5DDB"/>
    <w:rsid w:val="001C75BA"/>
    <w:rsid w:val="001C7EDD"/>
    <w:rsid w:val="001D02AA"/>
    <w:rsid w:val="001D143D"/>
    <w:rsid w:val="001D3CD2"/>
    <w:rsid w:val="001D4430"/>
    <w:rsid w:val="001D4FC3"/>
    <w:rsid w:val="001D50D1"/>
    <w:rsid w:val="001D526C"/>
    <w:rsid w:val="001D6142"/>
    <w:rsid w:val="001D74AB"/>
    <w:rsid w:val="001D7C6F"/>
    <w:rsid w:val="001E0380"/>
    <w:rsid w:val="001E11E3"/>
    <w:rsid w:val="001E493D"/>
    <w:rsid w:val="001E5045"/>
    <w:rsid w:val="001E5054"/>
    <w:rsid w:val="001E6153"/>
    <w:rsid w:val="001E7DE8"/>
    <w:rsid w:val="001F019C"/>
    <w:rsid w:val="001F16EC"/>
    <w:rsid w:val="001F1AC9"/>
    <w:rsid w:val="001F2397"/>
    <w:rsid w:val="001F3A02"/>
    <w:rsid w:val="001F43FE"/>
    <w:rsid w:val="001F48D8"/>
    <w:rsid w:val="001F4DED"/>
    <w:rsid w:val="001F4EF4"/>
    <w:rsid w:val="001F5270"/>
    <w:rsid w:val="001F589E"/>
    <w:rsid w:val="001F6005"/>
    <w:rsid w:val="001F6448"/>
    <w:rsid w:val="001F644D"/>
    <w:rsid w:val="001F6531"/>
    <w:rsid w:val="001F6A7F"/>
    <w:rsid w:val="001F7893"/>
    <w:rsid w:val="002022F9"/>
    <w:rsid w:val="002025A6"/>
    <w:rsid w:val="0020273F"/>
    <w:rsid w:val="0020297A"/>
    <w:rsid w:val="00203BE0"/>
    <w:rsid w:val="0020502A"/>
    <w:rsid w:val="00207187"/>
    <w:rsid w:val="00207831"/>
    <w:rsid w:val="0021021B"/>
    <w:rsid w:val="00210E6E"/>
    <w:rsid w:val="00210FD9"/>
    <w:rsid w:val="00212879"/>
    <w:rsid w:val="00212D2C"/>
    <w:rsid w:val="002136E6"/>
    <w:rsid w:val="00213996"/>
    <w:rsid w:val="00213FFB"/>
    <w:rsid w:val="00216198"/>
    <w:rsid w:val="002161E2"/>
    <w:rsid w:val="00216B28"/>
    <w:rsid w:val="002211D2"/>
    <w:rsid w:val="002225ED"/>
    <w:rsid w:val="00222E0B"/>
    <w:rsid w:val="00223D52"/>
    <w:rsid w:val="00224702"/>
    <w:rsid w:val="002247EF"/>
    <w:rsid w:val="00224C8A"/>
    <w:rsid w:val="00224EA8"/>
    <w:rsid w:val="0022525B"/>
    <w:rsid w:val="0022528E"/>
    <w:rsid w:val="00230581"/>
    <w:rsid w:val="002313F5"/>
    <w:rsid w:val="0023228C"/>
    <w:rsid w:val="00232E39"/>
    <w:rsid w:val="00233A13"/>
    <w:rsid w:val="00233EE7"/>
    <w:rsid w:val="00234C4F"/>
    <w:rsid w:val="00235334"/>
    <w:rsid w:val="00235BE2"/>
    <w:rsid w:val="00235D4C"/>
    <w:rsid w:val="002365CB"/>
    <w:rsid w:val="00236C6F"/>
    <w:rsid w:val="002371D6"/>
    <w:rsid w:val="00240D7C"/>
    <w:rsid w:val="00242922"/>
    <w:rsid w:val="002429DB"/>
    <w:rsid w:val="00245294"/>
    <w:rsid w:val="00245568"/>
    <w:rsid w:val="002460C3"/>
    <w:rsid w:val="00246BC9"/>
    <w:rsid w:val="002474E1"/>
    <w:rsid w:val="00250722"/>
    <w:rsid w:val="0025085B"/>
    <w:rsid w:val="00250FA9"/>
    <w:rsid w:val="00251CBF"/>
    <w:rsid w:val="00252FB7"/>
    <w:rsid w:val="002536E1"/>
    <w:rsid w:val="00254EB3"/>
    <w:rsid w:val="0025576E"/>
    <w:rsid w:val="00256EFF"/>
    <w:rsid w:val="00256F9F"/>
    <w:rsid w:val="0025731C"/>
    <w:rsid w:val="00260248"/>
    <w:rsid w:val="00260849"/>
    <w:rsid w:val="002617C5"/>
    <w:rsid w:val="00262054"/>
    <w:rsid w:val="0026219B"/>
    <w:rsid w:val="002631F4"/>
    <w:rsid w:val="00263217"/>
    <w:rsid w:val="0026358D"/>
    <w:rsid w:val="0026413F"/>
    <w:rsid w:val="00265CBD"/>
    <w:rsid w:val="00266389"/>
    <w:rsid w:val="0026652F"/>
    <w:rsid w:val="00267320"/>
    <w:rsid w:val="0026777F"/>
    <w:rsid w:val="0026789C"/>
    <w:rsid w:val="002679AB"/>
    <w:rsid w:val="00267E28"/>
    <w:rsid w:val="00267F65"/>
    <w:rsid w:val="002706E5"/>
    <w:rsid w:val="00270F7A"/>
    <w:rsid w:val="00271553"/>
    <w:rsid w:val="002715DC"/>
    <w:rsid w:val="0027179A"/>
    <w:rsid w:val="00271A66"/>
    <w:rsid w:val="00271AE5"/>
    <w:rsid w:val="00272C50"/>
    <w:rsid w:val="00273E6F"/>
    <w:rsid w:val="002741B9"/>
    <w:rsid w:val="002762CD"/>
    <w:rsid w:val="0027643B"/>
    <w:rsid w:val="00276D92"/>
    <w:rsid w:val="00276F29"/>
    <w:rsid w:val="0027773D"/>
    <w:rsid w:val="00280D62"/>
    <w:rsid w:val="00282F32"/>
    <w:rsid w:val="00284888"/>
    <w:rsid w:val="0028792C"/>
    <w:rsid w:val="00287B5F"/>
    <w:rsid w:val="00287EB8"/>
    <w:rsid w:val="00287F04"/>
    <w:rsid w:val="00291508"/>
    <w:rsid w:val="00291F35"/>
    <w:rsid w:val="002923A8"/>
    <w:rsid w:val="0029265A"/>
    <w:rsid w:val="00294356"/>
    <w:rsid w:val="00294F32"/>
    <w:rsid w:val="002954B0"/>
    <w:rsid w:val="00295718"/>
    <w:rsid w:val="0029607E"/>
    <w:rsid w:val="00296924"/>
    <w:rsid w:val="00297867"/>
    <w:rsid w:val="00297DA1"/>
    <w:rsid w:val="002A10E5"/>
    <w:rsid w:val="002A1483"/>
    <w:rsid w:val="002A17FD"/>
    <w:rsid w:val="002A2DE6"/>
    <w:rsid w:val="002A37F8"/>
    <w:rsid w:val="002A46B1"/>
    <w:rsid w:val="002A5592"/>
    <w:rsid w:val="002A582A"/>
    <w:rsid w:val="002A6922"/>
    <w:rsid w:val="002A6CED"/>
    <w:rsid w:val="002A7F42"/>
    <w:rsid w:val="002B11E6"/>
    <w:rsid w:val="002B1434"/>
    <w:rsid w:val="002B2062"/>
    <w:rsid w:val="002B2BD3"/>
    <w:rsid w:val="002B378E"/>
    <w:rsid w:val="002B3B01"/>
    <w:rsid w:val="002B3D20"/>
    <w:rsid w:val="002B4883"/>
    <w:rsid w:val="002B5261"/>
    <w:rsid w:val="002B5B3A"/>
    <w:rsid w:val="002B749F"/>
    <w:rsid w:val="002C2810"/>
    <w:rsid w:val="002C39EE"/>
    <w:rsid w:val="002C4EAA"/>
    <w:rsid w:val="002C5023"/>
    <w:rsid w:val="002C5F98"/>
    <w:rsid w:val="002C70AD"/>
    <w:rsid w:val="002C7F1C"/>
    <w:rsid w:val="002D0448"/>
    <w:rsid w:val="002D0B07"/>
    <w:rsid w:val="002D19D0"/>
    <w:rsid w:val="002D38BB"/>
    <w:rsid w:val="002D46C0"/>
    <w:rsid w:val="002D4C81"/>
    <w:rsid w:val="002D51B1"/>
    <w:rsid w:val="002D5837"/>
    <w:rsid w:val="002D6D96"/>
    <w:rsid w:val="002D6E59"/>
    <w:rsid w:val="002D74A4"/>
    <w:rsid w:val="002D78A3"/>
    <w:rsid w:val="002E08EB"/>
    <w:rsid w:val="002E0E7D"/>
    <w:rsid w:val="002E20DF"/>
    <w:rsid w:val="002E2EEC"/>
    <w:rsid w:val="002E3087"/>
    <w:rsid w:val="002E3DA4"/>
    <w:rsid w:val="002E447F"/>
    <w:rsid w:val="002E589C"/>
    <w:rsid w:val="002E5A4C"/>
    <w:rsid w:val="002E5F48"/>
    <w:rsid w:val="002E6722"/>
    <w:rsid w:val="002E6BCB"/>
    <w:rsid w:val="002F063F"/>
    <w:rsid w:val="002F0F0F"/>
    <w:rsid w:val="002F3ACA"/>
    <w:rsid w:val="002F4EF1"/>
    <w:rsid w:val="002F5E6C"/>
    <w:rsid w:val="002F6011"/>
    <w:rsid w:val="002F6F5C"/>
    <w:rsid w:val="00300942"/>
    <w:rsid w:val="00300B83"/>
    <w:rsid w:val="00301355"/>
    <w:rsid w:val="00301CC8"/>
    <w:rsid w:val="0030352A"/>
    <w:rsid w:val="00303B44"/>
    <w:rsid w:val="00305D48"/>
    <w:rsid w:val="0030701C"/>
    <w:rsid w:val="0030748A"/>
    <w:rsid w:val="00307B0F"/>
    <w:rsid w:val="003126B7"/>
    <w:rsid w:val="003131A3"/>
    <w:rsid w:val="00313769"/>
    <w:rsid w:val="003152F3"/>
    <w:rsid w:val="0031551B"/>
    <w:rsid w:val="003156BB"/>
    <w:rsid w:val="00316485"/>
    <w:rsid w:val="00316633"/>
    <w:rsid w:val="00320304"/>
    <w:rsid w:val="003203C2"/>
    <w:rsid w:val="00320AC9"/>
    <w:rsid w:val="00320C25"/>
    <w:rsid w:val="00320C5A"/>
    <w:rsid w:val="00320F54"/>
    <w:rsid w:val="003211C1"/>
    <w:rsid w:val="00322C69"/>
    <w:rsid w:val="00324A69"/>
    <w:rsid w:val="00324C7A"/>
    <w:rsid w:val="00324D15"/>
    <w:rsid w:val="00325002"/>
    <w:rsid w:val="003251FB"/>
    <w:rsid w:val="00325258"/>
    <w:rsid w:val="003253FB"/>
    <w:rsid w:val="003257EA"/>
    <w:rsid w:val="00326507"/>
    <w:rsid w:val="003273BD"/>
    <w:rsid w:val="00327BA2"/>
    <w:rsid w:val="00330D0F"/>
    <w:rsid w:val="00331E93"/>
    <w:rsid w:val="00332750"/>
    <w:rsid w:val="00333549"/>
    <w:rsid w:val="0033436F"/>
    <w:rsid w:val="003349A8"/>
    <w:rsid w:val="00334B59"/>
    <w:rsid w:val="00334E5B"/>
    <w:rsid w:val="00336E1D"/>
    <w:rsid w:val="00337C77"/>
    <w:rsid w:val="003402DB"/>
    <w:rsid w:val="00340515"/>
    <w:rsid w:val="00340E2F"/>
    <w:rsid w:val="003413DB"/>
    <w:rsid w:val="003417C9"/>
    <w:rsid w:val="00341BDA"/>
    <w:rsid w:val="00342FDE"/>
    <w:rsid w:val="003430A5"/>
    <w:rsid w:val="003434FF"/>
    <w:rsid w:val="0034358D"/>
    <w:rsid w:val="00343A38"/>
    <w:rsid w:val="00343C1B"/>
    <w:rsid w:val="00343D32"/>
    <w:rsid w:val="003440E5"/>
    <w:rsid w:val="00344283"/>
    <w:rsid w:val="00344992"/>
    <w:rsid w:val="0034538C"/>
    <w:rsid w:val="003457AA"/>
    <w:rsid w:val="00345A3E"/>
    <w:rsid w:val="003475FF"/>
    <w:rsid w:val="003477BA"/>
    <w:rsid w:val="003504A5"/>
    <w:rsid w:val="00351AB9"/>
    <w:rsid w:val="00352D39"/>
    <w:rsid w:val="00355151"/>
    <w:rsid w:val="00355765"/>
    <w:rsid w:val="0035681B"/>
    <w:rsid w:val="0035690E"/>
    <w:rsid w:val="00357CDE"/>
    <w:rsid w:val="0036025B"/>
    <w:rsid w:val="003627C9"/>
    <w:rsid w:val="0036360E"/>
    <w:rsid w:val="0036730E"/>
    <w:rsid w:val="00370222"/>
    <w:rsid w:val="00370359"/>
    <w:rsid w:val="00370919"/>
    <w:rsid w:val="00370D49"/>
    <w:rsid w:val="00371375"/>
    <w:rsid w:val="003715B0"/>
    <w:rsid w:val="00371E0C"/>
    <w:rsid w:val="00373A3E"/>
    <w:rsid w:val="003741D4"/>
    <w:rsid w:val="0037481A"/>
    <w:rsid w:val="00374BCD"/>
    <w:rsid w:val="003764ED"/>
    <w:rsid w:val="00376C54"/>
    <w:rsid w:val="003776BD"/>
    <w:rsid w:val="0038118D"/>
    <w:rsid w:val="00381B54"/>
    <w:rsid w:val="00381F0C"/>
    <w:rsid w:val="00382698"/>
    <w:rsid w:val="00383047"/>
    <w:rsid w:val="0038395E"/>
    <w:rsid w:val="0038447F"/>
    <w:rsid w:val="00384708"/>
    <w:rsid w:val="00384953"/>
    <w:rsid w:val="00384C63"/>
    <w:rsid w:val="003859ED"/>
    <w:rsid w:val="00386572"/>
    <w:rsid w:val="00386B38"/>
    <w:rsid w:val="003911C2"/>
    <w:rsid w:val="0039312B"/>
    <w:rsid w:val="003934E7"/>
    <w:rsid w:val="00393D21"/>
    <w:rsid w:val="00394239"/>
    <w:rsid w:val="00394855"/>
    <w:rsid w:val="00394936"/>
    <w:rsid w:val="0039620B"/>
    <w:rsid w:val="00396DC3"/>
    <w:rsid w:val="00397312"/>
    <w:rsid w:val="00397FF2"/>
    <w:rsid w:val="003A0A75"/>
    <w:rsid w:val="003A0C15"/>
    <w:rsid w:val="003A194B"/>
    <w:rsid w:val="003A3B0C"/>
    <w:rsid w:val="003A3E6D"/>
    <w:rsid w:val="003A45E2"/>
    <w:rsid w:val="003A479B"/>
    <w:rsid w:val="003A5723"/>
    <w:rsid w:val="003A58E0"/>
    <w:rsid w:val="003A5FF7"/>
    <w:rsid w:val="003A625E"/>
    <w:rsid w:val="003A63B5"/>
    <w:rsid w:val="003B0474"/>
    <w:rsid w:val="003B0940"/>
    <w:rsid w:val="003B09D9"/>
    <w:rsid w:val="003B0FBF"/>
    <w:rsid w:val="003B10AD"/>
    <w:rsid w:val="003B1385"/>
    <w:rsid w:val="003B1473"/>
    <w:rsid w:val="003B18E3"/>
    <w:rsid w:val="003B1C6C"/>
    <w:rsid w:val="003B2B4E"/>
    <w:rsid w:val="003B3183"/>
    <w:rsid w:val="003B3C18"/>
    <w:rsid w:val="003B3C45"/>
    <w:rsid w:val="003B442E"/>
    <w:rsid w:val="003B46BF"/>
    <w:rsid w:val="003B4735"/>
    <w:rsid w:val="003B481E"/>
    <w:rsid w:val="003B50D0"/>
    <w:rsid w:val="003B6925"/>
    <w:rsid w:val="003B69BA"/>
    <w:rsid w:val="003B6CAE"/>
    <w:rsid w:val="003B715C"/>
    <w:rsid w:val="003C1C20"/>
    <w:rsid w:val="003C231D"/>
    <w:rsid w:val="003C387A"/>
    <w:rsid w:val="003C58B0"/>
    <w:rsid w:val="003C640D"/>
    <w:rsid w:val="003C6FDB"/>
    <w:rsid w:val="003D00BE"/>
    <w:rsid w:val="003D046D"/>
    <w:rsid w:val="003D1281"/>
    <w:rsid w:val="003D17A9"/>
    <w:rsid w:val="003D255C"/>
    <w:rsid w:val="003D2BAA"/>
    <w:rsid w:val="003D4598"/>
    <w:rsid w:val="003D45D5"/>
    <w:rsid w:val="003D4EE7"/>
    <w:rsid w:val="003D573B"/>
    <w:rsid w:val="003D58E0"/>
    <w:rsid w:val="003D58FB"/>
    <w:rsid w:val="003D59C3"/>
    <w:rsid w:val="003D6174"/>
    <w:rsid w:val="003D6EEB"/>
    <w:rsid w:val="003E0584"/>
    <w:rsid w:val="003E172B"/>
    <w:rsid w:val="003E1D2F"/>
    <w:rsid w:val="003E3856"/>
    <w:rsid w:val="003E3A4A"/>
    <w:rsid w:val="003E3BBB"/>
    <w:rsid w:val="003E3EF4"/>
    <w:rsid w:val="003E4063"/>
    <w:rsid w:val="003E4B35"/>
    <w:rsid w:val="003E5074"/>
    <w:rsid w:val="003E617D"/>
    <w:rsid w:val="003E6479"/>
    <w:rsid w:val="003E66CD"/>
    <w:rsid w:val="003E6762"/>
    <w:rsid w:val="003E75E1"/>
    <w:rsid w:val="003E75ED"/>
    <w:rsid w:val="003E7F12"/>
    <w:rsid w:val="003F13F1"/>
    <w:rsid w:val="003F2ABD"/>
    <w:rsid w:val="003F2D7E"/>
    <w:rsid w:val="003F303B"/>
    <w:rsid w:val="003F3142"/>
    <w:rsid w:val="003F37F5"/>
    <w:rsid w:val="003F3C97"/>
    <w:rsid w:val="003F40EF"/>
    <w:rsid w:val="003F45D4"/>
    <w:rsid w:val="003F6585"/>
    <w:rsid w:val="003F67F7"/>
    <w:rsid w:val="003F6972"/>
    <w:rsid w:val="003F6BEE"/>
    <w:rsid w:val="003F7192"/>
    <w:rsid w:val="00400038"/>
    <w:rsid w:val="00400A6C"/>
    <w:rsid w:val="004015F2"/>
    <w:rsid w:val="00401852"/>
    <w:rsid w:val="00402FB9"/>
    <w:rsid w:val="00403D1D"/>
    <w:rsid w:val="00403F7B"/>
    <w:rsid w:val="00404B59"/>
    <w:rsid w:val="004057FB"/>
    <w:rsid w:val="0040627A"/>
    <w:rsid w:val="00406F63"/>
    <w:rsid w:val="004078C0"/>
    <w:rsid w:val="00407FF8"/>
    <w:rsid w:val="00410512"/>
    <w:rsid w:val="0041095B"/>
    <w:rsid w:val="00411469"/>
    <w:rsid w:val="00411A82"/>
    <w:rsid w:val="0041282F"/>
    <w:rsid w:val="0041335D"/>
    <w:rsid w:val="004137D6"/>
    <w:rsid w:val="0041390B"/>
    <w:rsid w:val="0041398E"/>
    <w:rsid w:val="00413DD6"/>
    <w:rsid w:val="00414419"/>
    <w:rsid w:val="00414829"/>
    <w:rsid w:val="0041498D"/>
    <w:rsid w:val="00416FB1"/>
    <w:rsid w:val="00421031"/>
    <w:rsid w:val="0042408D"/>
    <w:rsid w:val="004242BF"/>
    <w:rsid w:val="004275B9"/>
    <w:rsid w:val="00427FA5"/>
    <w:rsid w:val="00431DCE"/>
    <w:rsid w:val="0043291E"/>
    <w:rsid w:val="00436FE7"/>
    <w:rsid w:val="004414EA"/>
    <w:rsid w:val="00442442"/>
    <w:rsid w:val="00442ECA"/>
    <w:rsid w:val="0044657A"/>
    <w:rsid w:val="004470EB"/>
    <w:rsid w:val="00447445"/>
    <w:rsid w:val="00447FC0"/>
    <w:rsid w:val="004500D1"/>
    <w:rsid w:val="004504F8"/>
    <w:rsid w:val="00450B7E"/>
    <w:rsid w:val="00452CFD"/>
    <w:rsid w:val="00452FD4"/>
    <w:rsid w:val="00453047"/>
    <w:rsid w:val="00455272"/>
    <w:rsid w:val="004555BA"/>
    <w:rsid w:val="0045637E"/>
    <w:rsid w:val="004564CD"/>
    <w:rsid w:val="00456F9D"/>
    <w:rsid w:val="004612B5"/>
    <w:rsid w:val="00462D1D"/>
    <w:rsid w:val="00462D65"/>
    <w:rsid w:val="00463081"/>
    <w:rsid w:val="00463156"/>
    <w:rsid w:val="004641BE"/>
    <w:rsid w:val="00465180"/>
    <w:rsid w:val="004652F5"/>
    <w:rsid w:val="00465F4B"/>
    <w:rsid w:val="0046668E"/>
    <w:rsid w:val="004711A9"/>
    <w:rsid w:val="004714A3"/>
    <w:rsid w:val="00471B92"/>
    <w:rsid w:val="00471EED"/>
    <w:rsid w:val="00473E9E"/>
    <w:rsid w:val="00474ED9"/>
    <w:rsid w:val="00475187"/>
    <w:rsid w:val="00475D19"/>
    <w:rsid w:val="004763BE"/>
    <w:rsid w:val="004768E6"/>
    <w:rsid w:val="00477ABC"/>
    <w:rsid w:val="00482B1B"/>
    <w:rsid w:val="00482C22"/>
    <w:rsid w:val="00482DAA"/>
    <w:rsid w:val="00483294"/>
    <w:rsid w:val="00483407"/>
    <w:rsid w:val="0048533C"/>
    <w:rsid w:val="00486EAB"/>
    <w:rsid w:val="00492E10"/>
    <w:rsid w:val="0049395C"/>
    <w:rsid w:val="00493B0B"/>
    <w:rsid w:val="00494411"/>
    <w:rsid w:val="0049493D"/>
    <w:rsid w:val="00494A9C"/>
    <w:rsid w:val="00494B37"/>
    <w:rsid w:val="00496190"/>
    <w:rsid w:val="00496B7A"/>
    <w:rsid w:val="00497386"/>
    <w:rsid w:val="004A26B5"/>
    <w:rsid w:val="004A34DE"/>
    <w:rsid w:val="004A3B5E"/>
    <w:rsid w:val="004A4FDB"/>
    <w:rsid w:val="004A55C5"/>
    <w:rsid w:val="004A635F"/>
    <w:rsid w:val="004A68F5"/>
    <w:rsid w:val="004A7075"/>
    <w:rsid w:val="004A70C4"/>
    <w:rsid w:val="004A7EFA"/>
    <w:rsid w:val="004B02FD"/>
    <w:rsid w:val="004B0369"/>
    <w:rsid w:val="004B2D3D"/>
    <w:rsid w:val="004B3656"/>
    <w:rsid w:val="004B3FDD"/>
    <w:rsid w:val="004B5852"/>
    <w:rsid w:val="004B7899"/>
    <w:rsid w:val="004B7B6A"/>
    <w:rsid w:val="004C0AB2"/>
    <w:rsid w:val="004C29CF"/>
    <w:rsid w:val="004C2D8A"/>
    <w:rsid w:val="004C2E87"/>
    <w:rsid w:val="004C3346"/>
    <w:rsid w:val="004C38FD"/>
    <w:rsid w:val="004C3D14"/>
    <w:rsid w:val="004C48FA"/>
    <w:rsid w:val="004C536F"/>
    <w:rsid w:val="004C57F2"/>
    <w:rsid w:val="004D056F"/>
    <w:rsid w:val="004D127A"/>
    <w:rsid w:val="004D1452"/>
    <w:rsid w:val="004D1F5F"/>
    <w:rsid w:val="004D37FB"/>
    <w:rsid w:val="004D39DD"/>
    <w:rsid w:val="004D58D6"/>
    <w:rsid w:val="004D5901"/>
    <w:rsid w:val="004D5C6B"/>
    <w:rsid w:val="004E017A"/>
    <w:rsid w:val="004E03AB"/>
    <w:rsid w:val="004E2B25"/>
    <w:rsid w:val="004E497B"/>
    <w:rsid w:val="004E5752"/>
    <w:rsid w:val="004E75CD"/>
    <w:rsid w:val="004E7B12"/>
    <w:rsid w:val="004F0D49"/>
    <w:rsid w:val="004F0DD9"/>
    <w:rsid w:val="004F154F"/>
    <w:rsid w:val="004F1DF3"/>
    <w:rsid w:val="004F1FAE"/>
    <w:rsid w:val="004F23EE"/>
    <w:rsid w:val="004F311D"/>
    <w:rsid w:val="004F3E69"/>
    <w:rsid w:val="004F68C1"/>
    <w:rsid w:val="004F6A55"/>
    <w:rsid w:val="004F717F"/>
    <w:rsid w:val="004F7E9B"/>
    <w:rsid w:val="005001DC"/>
    <w:rsid w:val="0050031E"/>
    <w:rsid w:val="00500CE1"/>
    <w:rsid w:val="00500F2A"/>
    <w:rsid w:val="00501B59"/>
    <w:rsid w:val="00502BE9"/>
    <w:rsid w:val="00502C9C"/>
    <w:rsid w:val="0050364D"/>
    <w:rsid w:val="00504C28"/>
    <w:rsid w:val="00505C42"/>
    <w:rsid w:val="00506926"/>
    <w:rsid w:val="00507726"/>
    <w:rsid w:val="00510218"/>
    <w:rsid w:val="00510E3D"/>
    <w:rsid w:val="00511F95"/>
    <w:rsid w:val="00512B1F"/>
    <w:rsid w:val="00512BB8"/>
    <w:rsid w:val="00513D29"/>
    <w:rsid w:val="00513D91"/>
    <w:rsid w:val="00515F89"/>
    <w:rsid w:val="0051796B"/>
    <w:rsid w:val="0052265D"/>
    <w:rsid w:val="00524144"/>
    <w:rsid w:val="0053045F"/>
    <w:rsid w:val="00530609"/>
    <w:rsid w:val="00530F75"/>
    <w:rsid w:val="005315EE"/>
    <w:rsid w:val="005319C7"/>
    <w:rsid w:val="00532CD1"/>
    <w:rsid w:val="00532E9F"/>
    <w:rsid w:val="00533730"/>
    <w:rsid w:val="005345C9"/>
    <w:rsid w:val="00534C6C"/>
    <w:rsid w:val="00534DE9"/>
    <w:rsid w:val="00536BE8"/>
    <w:rsid w:val="00536EC4"/>
    <w:rsid w:val="00537607"/>
    <w:rsid w:val="005415CE"/>
    <w:rsid w:val="00543870"/>
    <w:rsid w:val="00543BFD"/>
    <w:rsid w:val="00543F35"/>
    <w:rsid w:val="00544B81"/>
    <w:rsid w:val="005467E8"/>
    <w:rsid w:val="00546A28"/>
    <w:rsid w:val="00546E64"/>
    <w:rsid w:val="0054703B"/>
    <w:rsid w:val="00547396"/>
    <w:rsid w:val="00547614"/>
    <w:rsid w:val="0054789C"/>
    <w:rsid w:val="00550923"/>
    <w:rsid w:val="00550935"/>
    <w:rsid w:val="005531D7"/>
    <w:rsid w:val="00553494"/>
    <w:rsid w:val="0055377C"/>
    <w:rsid w:val="005547D1"/>
    <w:rsid w:val="005558A7"/>
    <w:rsid w:val="00555E41"/>
    <w:rsid w:val="0055687C"/>
    <w:rsid w:val="005605B8"/>
    <w:rsid w:val="00562127"/>
    <w:rsid w:val="005655FF"/>
    <w:rsid w:val="0056587B"/>
    <w:rsid w:val="00565E51"/>
    <w:rsid w:val="00565E6E"/>
    <w:rsid w:val="005700CA"/>
    <w:rsid w:val="00570B35"/>
    <w:rsid w:val="00572088"/>
    <w:rsid w:val="005729DC"/>
    <w:rsid w:val="005736E5"/>
    <w:rsid w:val="005738FF"/>
    <w:rsid w:val="00574304"/>
    <w:rsid w:val="00574D5B"/>
    <w:rsid w:val="005752C8"/>
    <w:rsid w:val="00577921"/>
    <w:rsid w:val="00580828"/>
    <w:rsid w:val="005808C9"/>
    <w:rsid w:val="00580A22"/>
    <w:rsid w:val="00581A99"/>
    <w:rsid w:val="00581E11"/>
    <w:rsid w:val="0058241E"/>
    <w:rsid w:val="00582793"/>
    <w:rsid w:val="005839D2"/>
    <w:rsid w:val="00583B46"/>
    <w:rsid w:val="00583B97"/>
    <w:rsid w:val="005846A8"/>
    <w:rsid w:val="00585A8F"/>
    <w:rsid w:val="00585B57"/>
    <w:rsid w:val="00585F66"/>
    <w:rsid w:val="0058622D"/>
    <w:rsid w:val="00590850"/>
    <w:rsid w:val="00590E27"/>
    <w:rsid w:val="00590E29"/>
    <w:rsid w:val="00591846"/>
    <w:rsid w:val="005918B0"/>
    <w:rsid w:val="00591BD8"/>
    <w:rsid w:val="005926F1"/>
    <w:rsid w:val="00592CE5"/>
    <w:rsid w:val="005939FD"/>
    <w:rsid w:val="00594176"/>
    <w:rsid w:val="00594ED0"/>
    <w:rsid w:val="00594FE7"/>
    <w:rsid w:val="005A1CC9"/>
    <w:rsid w:val="005A270F"/>
    <w:rsid w:val="005A3E9E"/>
    <w:rsid w:val="005A5C3E"/>
    <w:rsid w:val="005A5EF7"/>
    <w:rsid w:val="005A6349"/>
    <w:rsid w:val="005A64D9"/>
    <w:rsid w:val="005A6B22"/>
    <w:rsid w:val="005A7BF7"/>
    <w:rsid w:val="005A7D69"/>
    <w:rsid w:val="005B03CC"/>
    <w:rsid w:val="005B1684"/>
    <w:rsid w:val="005B1787"/>
    <w:rsid w:val="005B17BC"/>
    <w:rsid w:val="005B1A1C"/>
    <w:rsid w:val="005B3753"/>
    <w:rsid w:val="005B3E5F"/>
    <w:rsid w:val="005B64AD"/>
    <w:rsid w:val="005B74A6"/>
    <w:rsid w:val="005B7EBA"/>
    <w:rsid w:val="005B7EC5"/>
    <w:rsid w:val="005B7FA0"/>
    <w:rsid w:val="005C0251"/>
    <w:rsid w:val="005C02B7"/>
    <w:rsid w:val="005C0582"/>
    <w:rsid w:val="005C0DF2"/>
    <w:rsid w:val="005C1084"/>
    <w:rsid w:val="005C1C79"/>
    <w:rsid w:val="005C20E7"/>
    <w:rsid w:val="005C2F28"/>
    <w:rsid w:val="005C32DE"/>
    <w:rsid w:val="005C3B5C"/>
    <w:rsid w:val="005C47A8"/>
    <w:rsid w:val="005C52C9"/>
    <w:rsid w:val="005C62DF"/>
    <w:rsid w:val="005C75C2"/>
    <w:rsid w:val="005C789A"/>
    <w:rsid w:val="005C7CA5"/>
    <w:rsid w:val="005C7E43"/>
    <w:rsid w:val="005D02EA"/>
    <w:rsid w:val="005D0757"/>
    <w:rsid w:val="005D14F9"/>
    <w:rsid w:val="005D161C"/>
    <w:rsid w:val="005D212E"/>
    <w:rsid w:val="005D2511"/>
    <w:rsid w:val="005D36DA"/>
    <w:rsid w:val="005D4B22"/>
    <w:rsid w:val="005D557A"/>
    <w:rsid w:val="005D58C0"/>
    <w:rsid w:val="005D5E9C"/>
    <w:rsid w:val="005D62C0"/>
    <w:rsid w:val="005D7498"/>
    <w:rsid w:val="005E126C"/>
    <w:rsid w:val="005E1E89"/>
    <w:rsid w:val="005E2162"/>
    <w:rsid w:val="005E28E2"/>
    <w:rsid w:val="005E36BA"/>
    <w:rsid w:val="005E455C"/>
    <w:rsid w:val="005E4E37"/>
    <w:rsid w:val="005E5928"/>
    <w:rsid w:val="005E5BE8"/>
    <w:rsid w:val="005E659D"/>
    <w:rsid w:val="005E7870"/>
    <w:rsid w:val="005E7F75"/>
    <w:rsid w:val="005E7FA0"/>
    <w:rsid w:val="005F0D0C"/>
    <w:rsid w:val="005F44B7"/>
    <w:rsid w:val="005F49C1"/>
    <w:rsid w:val="005F6485"/>
    <w:rsid w:val="005F6EEA"/>
    <w:rsid w:val="005F70D0"/>
    <w:rsid w:val="0060000C"/>
    <w:rsid w:val="0060192E"/>
    <w:rsid w:val="00601FF3"/>
    <w:rsid w:val="006020A4"/>
    <w:rsid w:val="00602277"/>
    <w:rsid w:val="00602F80"/>
    <w:rsid w:val="00603210"/>
    <w:rsid w:val="006037C8"/>
    <w:rsid w:val="00605BFF"/>
    <w:rsid w:val="006061D3"/>
    <w:rsid w:val="00606551"/>
    <w:rsid w:val="006071E0"/>
    <w:rsid w:val="006078C6"/>
    <w:rsid w:val="006114E9"/>
    <w:rsid w:val="006116A6"/>
    <w:rsid w:val="00611A40"/>
    <w:rsid w:val="00611F0C"/>
    <w:rsid w:val="0061284C"/>
    <w:rsid w:val="00612B45"/>
    <w:rsid w:val="006136B0"/>
    <w:rsid w:val="0061451D"/>
    <w:rsid w:val="00615FF7"/>
    <w:rsid w:val="00616069"/>
    <w:rsid w:val="00616D70"/>
    <w:rsid w:val="0061774B"/>
    <w:rsid w:val="00620768"/>
    <w:rsid w:val="00620A6E"/>
    <w:rsid w:val="00621CFF"/>
    <w:rsid w:val="00622D61"/>
    <w:rsid w:val="0062464E"/>
    <w:rsid w:val="00624DA5"/>
    <w:rsid w:val="0062595D"/>
    <w:rsid w:val="006266A3"/>
    <w:rsid w:val="00626BB5"/>
    <w:rsid w:val="00627EA8"/>
    <w:rsid w:val="0063085E"/>
    <w:rsid w:val="00631E26"/>
    <w:rsid w:val="00632EC2"/>
    <w:rsid w:val="00633096"/>
    <w:rsid w:val="0063351C"/>
    <w:rsid w:val="00633C88"/>
    <w:rsid w:val="00634495"/>
    <w:rsid w:val="00634FCE"/>
    <w:rsid w:val="00635A8A"/>
    <w:rsid w:val="00635B4B"/>
    <w:rsid w:val="00636716"/>
    <w:rsid w:val="00636B60"/>
    <w:rsid w:val="00636B83"/>
    <w:rsid w:val="006401AA"/>
    <w:rsid w:val="006408EA"/>
    <w:rsid w:val="00640CBA"/>
    <w:rsid w:val="00640F02"/>
    <w:rsid w:val="006412D4"/>
    <w:rsid w:val="006425EC"/>
    <w:rsid w:val="0064343F"/>
    <w:rsid w:val="006434B8"/>
    <w:rsid w:val="006435CA"/>
    <w:rsid w:val="00644EB8"/>
    <w:rsid w:val="00646538"/>
    <w:rsid w:val="00646551"/>
    <w:rsid w:val="006472FE"/>
    <w:rsid w:val="00647759"/>
    <w:rsid w:val="00650B44"/>
    <w:rsid w:val="00652F72"/>
    <w:rsid w:val="006536C2"/>
    <w:rsid w:val="0065469C"/>
    <w:rsid w:val="00656A7E"/>
    <w:rsid w:val="00656B77"/>
    <w:rsid w:val="006574D0"/>
    <w:rsid w:val="00660571"/>
    <w:rsid w:val="006605F4"/>
    <w:rsid w:val="006608A2"/>
    <w:rsid w:val="00661493"/>
    <w:rsid w:val="0066157E"/>
    <w:rsid w:val="006617CF"/>
    <w:rsid w:val="00661B5B"/>
    <w:rsid w:val="00661DF7"/>
    <w:rsid w:val="006624BB"/>
    <w:rsid w:val="00662751"/>
    <w:rsid w:val="00662CE2"/>
    <w:rsid w:val="00663372"/>
    <w:rsid w:val="00664456"/>
    <w:rsid w:val="006647D2"/>
    <w:rsid w:val="006649B6"/>
    <w:rsid w:val="00664E00"/>
    <w:rsid w:val="00664F2F"/>
    <w:rsid w:val="006650B6"/>
    <w:rsid w:val="00665AD2"/>
    <w:rsid w:val="00666871"/>
    <w:rsid w:val="00666E95"/>
    <w:rsid w:val="0066727C"/>
    <w:rsid w:val="00667C2C"/>
    <w:rsid w:val="00670791"/>
    <w:rsid w:val="00671430"/>
    <w:rsid w:val="006717EE"/>
    <w:rsid w:val="00671E48"/>
    <w:rsid w:val="00673B18"/>
    <w:rsid w:val="00673BC4"/>
    <w:rsid w:val="0067438A"/>
    <w:rsid w:val="006749CF"/>
    <w:rsid w:val="00675846"/>
    <w:rsid w:val="00677C10"/>
    <w:rsid w:val="00682204"/>
    <w:rsid w:val="00682CEC"/>
    <w:rsid w:val="006830B4"/>
    <w:rsid w:val="00684B3E"/>
    <w:rsid w:val="00685E5D"/>
    <w:rsid w:val="006871FA"/>
    <w:rsid w:val="00687824"/>
    <w:rsid w:val="00691B2D"/>
    <w:rsid w:val="00692D61"/>
    <w:rsid w:val="006935E3"/>
    <w:rsid w:val="00694414"/>
    <w:rsid w:val="00695AC2"/>
    <w:rsid w:val="00695F8C"/>
    <w:rsid w:val="0069704F"/>
    <w:rsid w:val="00697F0A"/>
    <w:rsid w:val="006A01ED"/>
    <w:rsid w:val="006A04C4"/>
    <w:rsid w:val="006A186F"/>
    <w:rsid w:val="006A1934"/>
    <w:rsid w:val="006A194A"/>
    <w:rsid w:val="006A2002"/>
    <w:rsid w:val="006A245F"/>
    <w:rsid w:val="006A296A"/>
    <w:rsid w:val="006A2BDD"/>
    <w:rsid w:val="006A2D37"/>
    <w:rsid w:val="006A6490"/>
    <w:rsid w:val="006A668F"/>
    <w:rsid w:val="006A7C70"/>
    <w:rsid w:val="006B0A1F"/>
    <w:rsid w:val="006B3072"/>
    <w:rsid w:val="006B37C1"/>
    <w:rsid w:val="006B4AE7"/>
    <w:rsid w:val="006B4B5F"/>
    <w:rsid w:val="006B553E"/>
    <w:rsid w:val="006B5F15"/>
    <w:rsid w:val="006B5F48"/>
    <w:rsid w:val="006B6374"/>
    <w:rsid w:val="006B6925"/>
    <w:rsid w:val="006C155B"/>
    <w:rsid w:val="006C27F4"/>
    <w:rsid w:val="006C2DFE"/>
    <w:rsid w:val="006C3251"/>
    <w:rsid w:val="006C3311"/>
    <w:rsid w:val="006C3BA2"/>
    <w:rsid w:val="006C4C5A"/>
    <w:rsid w:val="006C582C"/>
    <w:rsid w:val="006C5E07"/>
    <w:rsid w:val="006C7B87"/>
    <w:rsid w:val="006C7CD8"/>
    <w:rsid w:val="006D01E1"/>
    <w:rsid w:val="006D0A48"/>
    <w:rsid w:val="006D10EA"/>
    <w:rsid w:val="006D1600"/>
    <w:rsid w:val="006D1B86"/>
    <w:rsid w:val="006D1D84"/>
    <w:rsid w:val="006D3592"/>
    <w:rsid w:val="006D4EBB"/>
    <w:rsid w:val="006D5B01"/>
    <w:rsid w:val="006D5C93"/>
    <w:rsid w:val="006D5D07"/>
    <w:rsid w:val="006D69D9"/>
    <w:rsid w:val="006E0227"/>
    <w:rsid w:val="006E0310"/>
    <w:rsid w:val="006E1EFD"/>
    <w:rsid w:val="006E30D1"/>
    <w:rsid w:val="006E39B1"/>
    <w:rsid w:val="006E4718"/>
    <w:rsid w:val="006E4903"/>
    <w:rsid w:val="006E4AC5"/>
    <w:rsid w:val="006E51C8"/>
    <w:rsid w:val="006E532D"/>
    <w:rsid w:val="006E53F3"/>
    <w:rsid w:val="006E5CAE"/>
    <w:rsid w:val="006E7228"/>
    <w:rsid w:val="006F1AFA"/>
    <w:rsid w:val="006F29FC"/>
    <w:rsid w:val="006F342A"/>
    <w:rsid w:val="006F42CF"/>
    <w:rsid w:val="006F5792"/>
    <w:rsid w:val="006F67ED"/>
    <w:rsid w:val="006F7C68"/>
    <w:rsid w:val="00701374"/>
    <w:rsid w:val="007014C4"/>
    <w:rsid w:val="0070206D"/>
    <w:rsid w:val="00702711"/>
    <w:rsid w:val="00702803"/>
    <w:rsid w:val="00702F46"/>
    <w:rsid w:val="00703084"/>
    <w:rsid w:val="007041D0"/>
    <w:rsid w:val="00705EF6"/>
    <w:rsid w:val="0070643B"/>
    <w:rsid w:val="00706EDB"/>
    <w:rsid w:val="00710514"/>
    <w:rsid w:val="00710ACB"/>
    <w:rsid w:val="00710EF4"/>
    <w:rsid w:val="007119F9"/>
    <w:rsid w:val="00711C34"/>
    <w:rsid w:val="0071226A"/>
    <w:rsid w:val="007122E2"/>
    <w:rsid w:val="0071235A"/>
    <w:rsid w:val="007127D1"/>
    <w:rsid w:val="00712F7F"/>
    <w:rsid w:val="007134D0"/>
    <w:rsid w:val="0071439F"/>
    <w:rsid w:val="00716964"/>
    <w:rsid w:val="00721B5B"/>
    <w:rsid w:val="00721B5E"/>
    <w:rsid w:val="00721D8B"/>
    <w:rsid w:val="0072250C"/>
    <w:rsid w:val="007234A5"/>
    <w:rsid w:val="00724A90"/>
    <w:rsid w:val="00725FE2"/>
    <w:rsid w:val="00726495"/>
    <w:rsid w:val="00726505"/>
    <w:rsid w:val="007302B7"/>
    <w:rsid w:val="00731B2D"/>
    <w:rsid w:val="0073264F"/>
    <w:rsid w:val="0073314D"/>
    <w:rsid w:val="00734903"/>
    <w:rsid w:val="007350DA"/>
    <w:rsid w:val="00736C22"/>
    <w:rsid w:val="00736C31"/>
    <w:rsid w:val="007372CF"/>
    <w:rsid w:val="007376D1"/>
    <w:rsid w:val="007406B8"/>
    <w:rsid w:val="007407D7"/>
    <w:rsid w:val="007412C7"/>
    <w:rsid w:val="00741FAB"/>
    <w:rsid w:val="00742580"/>
    <w:rsid w:val="007425E1"/>
    <w:rsid w:val="007431E4"/>
    <w:rsid w:val="007439A0"/>
    <w:rsid w:val="00744EA5"/>
    <w:rsid w:val="00745127"/>
    <w:rsid w:val="00745223"/>
    <w:rsid w:val="007454A5"/>
    <w:rsid w:val="007456EF"/>
    <w:rsid w:val="0074580B"/>
    <w:rsid w:val="007459BF"/>
    <w:rsid w:val="00746371"/>
    <w:rsid w:val="007467B0"/>
    <w:rsid w:val="00746B0F"/>
    <w:rsid w:val="0075001B"/>
    <w:rsid w:val="007503DD"/>
    <w:rsid w:val="00750716"/>
    <w:rsid w:val="00751A04"/>
    <w:rsid w:val="00751D7F"/>
    <w:rsid w:val="0075213D"/>
    <w:rsid w:val="00753467"/>
    <w:rsid w:val="00753C67"/>
    <w:rsid w:val="0075417E"/>
    <w:rsid w:val="007552AD"/>
    <w:rsid w:val="0075556D"/>
    <w:rsid w:val="007557A8"/>
    <w:rsid w:val="00755D77"/>
    <w:rsid w:val="00762A15"/>
    <w:rsid w:val="0076528A"/>
    <w:rsid w:val="007653E7"/>
    <w:rsid w:val="00765B01"/>
    <w:rsid w:val="007661B4"/>
    <w:rsid w:val="007676E3"/>
    <w:rsid w:val="0077057D"/>
    <w:rsid w:val="00772D4F"/>
    <w:rsid w:val="00772FE1"/>
    <w:rsid w:val="007733E4"/>
    <w:rsid w:val="00773740"/>
    <w:rsid w:val="00773BA6"/>
    <w:rsid w:val="007757F4"/>
    <w:rsid w:val="007763D2"/>
    <w:rsid w:val="00776B56"/>
    <w:rsid w:val="00777DDC"/>
    <w:rsid w:val="00777FCB"/>
    <w:rsid w:val="007807E1"/>
    <w:rsid w:val="00780AC6"/>
    <w:rsid w:val="00780E86"/>
    <w:rsid w:val="007816FF"/>
    <w:rsid w:val="00781AD7"/>
    <w:rsid w:val="0078334F"/>
    <w:rsid w:val="0078421B"/>
    <w:rsid w:val="00784C81"/>
    <w:rsid w:val="0078657F"/>
    <w:rsid w:val="00786AE3"/>
    <w:rsid w:val="0079084A"/>
    <w:rsid w:val="0079096D"/>
    <w:rsid w:val="00792EB6"/>
    <w:rsid w:val="00793678"/>
    <w:rsid w:val="00793E45"/>
    <w:rsid w:val="00794339"/>
    <w:rsid w:val="00794B09"/>
    <w:rsid w:val="0079575E"/>
    <w:rsid w:val="007958AB"/>
    <w:rsid w:val="00795F6E"/>
    <w:rsid w:val="00796219"/>
    <w:rsid w:val="00797395"/>
    <w:rsid w:val="00797865"/>
    <w:rsid w:val="007A13AB"/>
    <w:rsid w:val="007A29E9"/>
    <w:rsid w:val="007A2FB0"/>
    <w:rsid w:val="007A34DA"/>
    <w:rsid w:val="007A3766"/>
    <w:rsid w:val="007A38A3"/>
    <w:rsid w:val="007A59CA"/>
    <w:rsid w:val="007A64FD"/>
    <w:rsid w:val="007A6A48"/>
    <w:rsid w:val="007B09E3"/>
    <w:rsid w:val="007B0B2F"/>
    <w:rsid w:val="007B21AC"/>
    <w:rsid w:val="007B259E"/>
    <w:rsid w:val="007B3D4F"/>
    <w:rsid w:val="007B4EB8"/>
    <w:rsid w:val="007B4ECC"/>
    <w:rsid w:val="007C0983"/>
    <w:rsid w:val="007C0A53"/>
    <w:rsid w:val="007C1DCF"/>
    <w:rsid w:val="007C2994"/>
    <w:rsid w:val="007C36A9"/>
    <w:rsid w:val="007C3FF2"/>
    <w:rsid w:val="007C504D"/>
    <w:rsid w:val="007C6BB8"/>
    <w:rsid w:val="007C6F4B"/>
    <w:rsid w:val="007C7CD8"/>
    <w:rsid w:val="007D0DC6"/>
    <w:rsid w:val="007D0F5B"/>
    <w:rsid w:val="007D1459"/>
    <w:rsid w:val="007D1CD4"/>
    <w:rsid w:val="007D23F6"/>
    <w:rsid w:val="007D27AB"/>
    <w:rsid w:val="007D27B7"/>
    <w:rsid w:val="007D3555"/>
    <w:rsid w:val="007D3C10"/>
    <w:rsid w:val="007D3DAF"/>
    <w:rsid w:val="007D3E60"/>
    <w:rsid w:val="007D4EA9"/>
    <w:rsid w:val="007D4F16"/>
    <w:rsid w:val="007D5643"/>
    <w:rsid w:val="007D71A3"/>
    <w:rsid w:val="007D78C1"/>
    <w:rsid w:val="007D7D67"/>
    <w:rsid w:val="007E021A"/>
    <w:rsid w:val="007E0885"/>
    <w:rsid w:val="007E2014"/>
    <w:rsid w:val="007E2515"/>
    <w:rsid w:val="007E343F"/>
    <w:rsid w:val="007E3FED"/>
    <w:rsid w:val="007E4D2D"/>
    <w:rsid w:val="007E66E5"/>
    <w:rsid w:val="007E6C0C"/>
    <w:rsid w:val="007E7B95"/>
    <w:rsid w:val="007E7FC4"/>
    <w:rsid w:val="007F0833"/>
    <w:rsid w:val="007F16C7"/>
    <w:rsid w:val="007F1FD1"/>
    <w:rsid w:val="007F2224"/>
    <w:rsid w:val="007F3E2F"/>
    <w:rsid w:val="007F41CA"/>
    <w:rsid w:val="007F4A63"/>
    <w:rsid w:val="007F7B55"/>
    <w:rsid w:val="0080005D"/>
    <w:rsid w:val="008003AA"/>
    <w:rsid w:val="008015BB"/>
    <w:rsid w:val="008018C9"/>
    <w:rsid w:val="00802C23"/>
    <w:rsid w:val="00802FE3"/>
    <w:rsid w:val="00804DC7"/>
    <w:rsid w:val="00805A5D"/>
    <w:rsid w:val="00805F02"/>
    <w:rsid w:val="00807132"/>
    <w:rsid w:val="00807890"/>
    <w:rsid w:val="00807C4A"/>
    <w:rsid w:val="00807F0A"/>
    <w:rsid w:val="00810170"/>
    <w:rsid w:val="0081023F"/>
    <w:rsid w:val="00811F2C"/>
    <w:rsid w:val="00812196"/>
    <w:rsid w:val="00812560"/>
    <w:rsid w:val="00814622"/>
    <w:rsid w:val="0081487E"/>
    <w:rsid w:val="0081582A"/>
    <w:rsid w:val="00815AC6"/>
    <w:rsid w:val="00815EC8"/>
    <w:rsid w:val="00817E91"/>
    <w:rsid w:val="00821424"/>
    <w:rsid w:val="00821B7D"/>
    <w:rsid w:val="008228F2"/>
    <w:rsid w:val="0082360E"/>
    <w:rsid w:val="00823810"/>
    <w:rsid w:val="00823CE6"/>
    <w:rsid w:val="008242EA"/>
    <w:rsid w:val="008249E8"/>
    <w:rsid w:val="00824B5E"/>
    <w:rsid w:val="0082530B"/>
    <w:rsid w:val="00825398"/>
    <w:rsid w:val="008255F2"/>
    <w:rsid w:val="008260D0"/>
    <w:rsid w:val="008270CC"/>
    <w:rsid w:val="00827314"/>
    <w:rsid w:val="00827347"/>
    <w:rsid w:val="00827E20"/>
    <w:rsid w:val="0083123B"/>
    <w:rsid w:val="0083134A"/>
    <w:rsid w:val="0083197F"/>
    <w:rsid w:val="008324AF"/>
    <w:rsid w:val="008328DC"/>
    <w:rsid w:val="00832AEC"/>
    <w:rsid w:val="00832ED6"/>
    <w:rsid w:val="0083377B"/>
    <w:rsid w:val="00834254"/>
    <w:rsid w:val="00834BF1"/>
    <w:rsid w:val="00834D43"/>
    <w:rsid w:val="008366D6"/>
    <w:rsid w:val="00836B78"/>
    <w:rsid w:val="00837B75"/>
    <w:rsid w:val="00841CD2"/>
    <w:rsid w:val="00841D49"/>
    <w:rsid w:val="00841FAE"/>
    <w:rsid w:val="008425E3"/>
    <w:rsid w:val="0084268E"/>
    <w:rsid w:val="008441F4"/>
    <w:rsid w:val="008445FB"/>
    <w:rsid w:val="00844753"/>
    <w:rsid w:val="00845636"/>
    <w:rsid w:val="00846F7C"/>
    <w:rsid w:val="0084733C"/>
    <w:rsid w:val="00852458"/>
    <w:rsid w:val="008528B0"/>
    <w:rsid w:val="00852E83"/>
    <w:rsid w:val="008541DD"/>
    <w:rsid w:val="00854710"/>
    <w:rsid w:val="00856669"/>
    <w:rsid w:val="00857B2A"/>
    <w:rsid w:val="0086051E"/>
    <w:rsid w:val="00860619"/>
    <w:rsid w:val="00860DF7"/>
    <w:rsid w:val="00863018"/>
    <w:rsid w:val="0086416B"/>
    <w:rsid w:val="00864288"/>
    <w:rsid w:val="008642FF"/>
    <w:rsid w:val="00864A40"/>
    <w:rsid w:val="008651B0"/>
    <w:rsid w:val="008701BC"/>
    <w:rsid w:val="00871B70"/>
    <w:rsid w:val="00871D36"/>
    <w:rsid w:val="00871E6B"/>
    <w:rsid w:val="008727CD"/>
    <w:rsid w:val="00873276"/>
    <w:rsid w:val="008735AF"/>
    <w:rsid w:val="0087360B"/>
    <w:rsid w:val="008748E7"/>
    <w:rsid w:val="00874E7B"/>
    <w:rsid w:val="00875BFC"/>
    <w:rsid w:val="00877D43"/>
    <w:rsid w:val="00880867"/>
    <w:rsid w:val="00880D97"/>
    <w:rsid w:val="008815D7"/>
    <w:rsid w:val="00882B12"/>
    <w:rsid w:val="00882BCE"/>
    <w:rsid w:val="00883FD4"/>
    <w:rsid w:val="0088468A"/>
    <w:rsid w:val="00884990"/>
    <w:rsid w:val="00884BAE"/>
    <w:rsid w:val="00884EF2"/>
    <w:rsid w:val="0088568B"/>
    <w:rsid w:val="00885782"/>
    <w:rsid w:val="00885D45"/>
    <w:rsid w:val="00885D54"/>
    <w:rsid w:val="0088692A"/>
    <w:rsid w:val="0088739B"/>
    <w:rsid w:val="008907DD"/>
    <w:rsid w:val="00891170"/>
    <w:rsid w:val="00892731"/>
    <w:rsid w:val="008936BC"/>
    <w:rsid w:val="00893A7D"/>
    <w:rsid w:val="00893B47"/>
    <w:rsid w:val="0089479C"/>
    <w:rsid w:val="0089481F"/>
    <w:rsid w:val="00894C88"/>
    <w:rsid w:val="00894CCD"/>
    <w:rsid w:val="008967B7"/>
    <w:rsid w:val="008A0871"/>
    <w:rsid w:val="008A096E"/>
    <w:rsid w:val="008A145D"/>
    <w:rsid w:val="008A2955"/>
    <w:rsid w:val="008A308A"/>
    <w:rsid w:val="008A4914"/>
    <w:rsid w:val="008A4C16"/>
    <w:rsid w:val="008A4CC0"/>
    <w:rsid w:val="008A5AC5"/>
    <w:rsid w:val="008A5ACF"/>
    <w:rsid w:val="008B0162"/>
    <w:rsid w:val="008B0DA8"/>
    <w:rsid w:val="008B1574"/>
    <w:rsid w:val="008B1C61"/>
    <w:rsid w:val="008B22FB"/>
    <w:rsid w:val="008B2494"/>
    <w:rsid w:val="008B2C9F"/>
    <w:rsid w:val="008B3097"/>
    <w:rsid w:val="008B5628"/>
    <w:rsid w:val="008B6B55"/>
    <w:rsid w:val="008B70CC"/>
    <w:rsid w:val="008B79DB"/>
    <w:rsid w:val="008C0432"/>
    <w:rsid w:val="008C11B7"/>
    <w:rsid w:val="008C1F46"/>
    <w:rsid w:val="008C2532"/>
    <w:rsid w:val="008C2F10"/>
    <w:rsid w:val="008C4A3E"/>
    <w:rsid w:val="008C5437"/>
    <w:rsid w:val="008C7648"/>
    <w:rsid w:val="008C78B8"/>
    <w:rsid w:val="008C7B8B"/>
    <w:rsid w:val="008C7E7B"/>
    <w:rsid w:val="008D0D90"/>
    <w:rsid w:val="008D0F51"/>
    <w:rsid w:val="008D2375"/>
    <w:rsid w:val="008D254C"/>
    <w:rsid w:val="008D36BC"/>
    <w:rsid w:val="008D3D84"/>
    <w:rsid w:val="008D408E"/>
    <w:rsid w:val="008D5970"/>
    <w:rsid w:val="008D5DBE"/>
    <w:rsid w:val="008D6B54"/>
    <w:rsid w:val="008D7321"/>
    <w:rsid w:val="008D74F3"/>
    <w:rsid w:val="008E01E0"/>
    <w:rsid w:val="008E0987"/>
    <w:rsid w:val="008E0DDF"/>
    <w:rsid w:val="008E1F7A"/>
    <w:rsid w:val="008E3506"/>
    <w:rsid w:val="008E35EC"/>
    <w:rsid w:val="008E5CA4"/>
    <w:rsid w:val="008E71A0"/>
    <w:rsid w:val="008F05CA"/>
    <w:rsid w:val="008F0A29"/>
    <w:rsid w:val="008F0A90"/>
    <w:rsid w:val="008F1916"/>
    <w:rsid w:val="008F1CBF"/>
    <w:rsid w:val="008F2A01"/>
    <w:rsid w:val="008F2CD2"/>
    <w:rsid w:val="008F2EAF"/>
    <w:rsid w:val="008F32DE"/>
    <w:rsid w:val="008F333D"/>
    <w:rsid w:val="008F3E1D"/>
    <w:rsid w:val="008F4000"/>
    <w:rsid w:val="008F4251"/>
    <w:rsid w:val="008F57B5"/>
    <w:rsid w:val="008F70AC"/>
    <w:rsid w:val="008F7234"/>
    <w:rsid w:val="008F7AA6"/>
    <w:rsid w:val="008F7DEA"/>
    <w:rsid w:val="00900B87"/>
    <w:rsid w:val="00901C4E"/>
    <w:rsid w:val="0090224E"/>
    <w:rsid w:val="00903599"/>
    <w:rsid w:val="009038AE"/>
    <w:rsid w:val="00904ECE"/>
    <w:rsid w:val="00906B9E"/>
    <w:rsid w:val="00910752"/>
    <w:rsid w:val="009107B1"/>
    <w:rsid w:val="00911381"/>
    <w:rsid w:val="00912506"/>
    <w:rsid w:val="0091374C"/>
    <w:rsid w:val="00913CDF"/>
    <w:rsid w:val="0091490D"/>
    <w:rsid w:val="00914BCF"/>
    <w:rsid w:val="00915240"/>
    <w:rsid w:val="00915246"/>
    <w:rsid w:val="00915A36"/>
    <w:rsid w:val="00916023"/>
    <w:rsid w:val="00916449"/>
    <w:rsid w:val="00916FCB"/>
    <w:rsid w:val="00917014"/>
    <w:rsid w:val="0091780E"/>
    <w:rsid w:val="00920179"/>
    <w:rsid w:val="00920774"/>
    <w:rsid w:val="00921304"/>
    <w:rsid w:val="0092250E"/>
    <w:rsid w:val="00923998"/>
    <w:rsid w:val="00923C8D"/>
    <w:rsid w:val="00925144"/>
    <w:rsid w:val="00925209"/>
    <w:rsid w:val="00925F11"/>
    <w:rsid w:val="00927FA7"/>
    <w:rsid w:val="00930BBF"/>
    <w:rsid w:val="009321A9"/>
    <w:rsid w:val="00932AAC"/>
    <w:rsid w:val="00932E8C"/>
    <w:rsid w:val="00933846"/>
    <w:rsid w:val="0093486C"/>
    <w:rsid w:val="009348DA"/>
    <w:rsid w:val="00934F3B"/>
    <w:rsid w:val="00935269"/>
    <w:rsid w:val="0094006A"/>
    <w:rsid w:val="009402E1"/>
    <w:rsid w:val="009411BD"/>
    <w:rsid w:val="009417F3"/>
    <w:rsid w:val="0094227A"/>
    <w:rsid w:val="00942749"/>
    <w:rsid w:val="009434F7"/>
    <w:rsid w:val="00943A27"/>
    <w:rsid w:val="009444E3"/>
    <w:rsid w:val="00945ECA"/>
    <w:rsid w:val="00945F40"/>
    <w:rsid w:val="00950287"/>
    <w:rsid w:val="0095058C"/>
    <w:rsid w:val="009506B4"/>
    <w:rsid w:val="00950920"/>
    <w:rsid w:val="009515C5"/>
    <w:rsid w:val="00951D19"/>
    <w:rsid w:val="00951FB6"/>
    <w:rsid w:val="00953753"/>
    <w:rsid w:val="00953D36"/>
    <w:rsid w:val="00954154"/>
    <w:rsid w:val="009548A4"/>
    <w:rsid w:val="00954C2E"/>
    <w:rsid w:val="00954E04"/>
    <w:rsid w:val="009567E6"/>
    <w:rsid w:val="00956966"/>
    <w:rsid w:val="00956D10"/>
    <w:rsid w:val="00957BB0"/>
    <w:rsid w:val="00957CD9"/>
    <w:rsid w:val="00960021"/>
    <w:rsid w:val="00960AE4"/>
    <w:rsid w:val="00961F2C"/>
    <w:rsid w:val="0096295C"/>
    <w:rsid w:val="00962987"/>
    <w:rsid w:val="00962AB7"/>
    <w:rsid w:val="00963496"/>
    <w:rsid w:val="00963FFA"/>
    <w:rsid w:val="00964F1B"/>
    <w:rsid w:val="00965442"/>
    <w:rsid w:val="0097078B"/>
    <w:rsid w:val="00971678"/>
    <w:rsid w:val="009723F6"/>
    <w:rsid w:val="009727D7"/>
    <w:rsid w:val="009729CE"/>
    <w:rsid w:val="00972FC7"/>
    <w:rsid w:val="009731DD"/>
    <w:rsid w:val="0097372E"/>
    <w:rsid w:val="00973C96"/>
    <w:rsid w:val="00973E04"/>
    <w:rsid w:val="00973EB4"/>
    <w:rsid w:val="00974145"/>
    <w:rsid w:val="00974911"/>
    <w:rsid w:val="00974B36"/>
    <w:rsid w:val="00976CD2"/>
    <w:rsid w:val="00977A3E"/>
    <w:rsid w:val="00981303"/>
    <w:rsid w:val="00981E6A"/>
    <w:rsid w:val="00982014"/>
    <w:rsid w:val="00982231"/>
    <w:rsid w:val="009826A9"/>
    <w:rsid w:val="009829AF"/>
    <w:rsid w:val="00982AC7"/>
    <w:rsid w:val="009833A8"/>
    <w:rsid w:val="009834C8"/>
    <w:rsid w:val="00986291"/>
    <w:rsid w:val="00986376"/>
    <w:rsid w:val="00987404"/>
    <w:rsid w:val="00987976"/>
    <w:rsid w:val="00987A12"/>
    <w:rsid w:val="0099134F"/>
    <w:rsid w:val="0099232D"/>
    <w:rsid w:val="00992879"/>
    <w:rsid w:val="00993E67"/>
    <w:rsid w:val="0099509E"/>
    <w:rsid w:val="009972B2"/>
    <w:rsid w:val="00997EFE"/>
    <w:rsid w:val="009A03AE"/>
    <w:rsid w:val="009A0AFB"/>
    <w:rsid w:val="009A0DD0"/>
    <w:rsid w:val="009A3766"/>
    <w:rsid w:val="009A37C8"/>
    <w:rsid w:val="009A3D07"/>
    <w:rsid w:val="009A3F44"/>
    <w:rsid w:val="009A4DAA"/>
    <w:rsid w:val="009A5D3A"/>
    <w:rsid w:val="009A772C"/>
    <w:rsid w:val="009B0400"/>
    <w:rsid w:val="009B0AFE"/>
    <w:rsid w:val="009B14F4"/>
    <w:rsid w:val="009B2B05"/>
    <w:rsid w:val="009B2B33"/>
    <w:rsid w:val="009B2EDE"/>
    <w:rsid w:val="009B32FA"/>
    <w:rsid w:val="009B3F07"/>
    <w:rsid w:val="009B4517"/>
    <w:rsid w:val="009B572F"/>
    <w:rsid w:val="009B5DD5"/>
    <w:rsid w:val="009B6452"/>
    <w:rsid w:val="009C155F"/>
    <w:rsid w:val="009C27F3"/>
    <w:rsid w:val="009C2995"/>
    <w:rsid w:val="009C2D3D"/>
    <w:rsid w:val="009C2F8E"/>
    <w:rsid w:val="009C3842"/>
    <w:rsid w:val="009C3B25"/>
    <w:rsid w:val="009C3DED"/>
    <w:rsid w:val="009C46CC"/>
    <w:rsid w:val="009C533A"/>
    <w:rsid w:val="009C5F0E"/>
    <w:rsid w:val="009C74DC"/>
    <w:rsid w:val="009C78F9"/>
    <w:rsid w:val="009C7CBE"/>
    <w:rsid w:val="009D136A"/>
    <w:rsid w:val="009D3D93"/>
    <w:rsid w:val="009D3E3B"/>
    <w:rsid w:val="009D48E1"/>
    <w:rsid w:val="009D4E93"/>
    <w:rsid w:val="009D64B6"/>
    <w:rsid w:val="009D7235"/>
    <w:rsid w:val="009E04FE"/>
    <w:rsid w:val="009E1499"/>
    <w:rsid w:val="009E26CC"/>
    <w:rsid w:val="009E2FBE"/>
    <w:rsid w:val="009E3853"/>
    <w:rsid w:val="009E3A3F"/>
    <w:rsid w:val="009E44CB"/>
    <w:rsid w:val="009E5200"/>
    <w:rsid w:val="009E6894"/>
    <w:rsid w:val="009E6A7F"/>
    <w:rsid w:val="009E6C95"/>
    <w:rsid w:val="009E6D77"/>
    <w:rsid w:val="009E6DB5"/>
    <w:rsid w:val="009E7352"/>
    <w:rsid w:val="009E797C"/>
    <w:rsid w:val="009F03A6"/>
    <w:rsid w:val="009F0412"/>
    <w:rsid w:val="009F0576"/>
    <w:rsid w:val="009F1A1C"/>
    <w:rsid w:val="009F1C79"/>
    <w:rsid w:val="009F3F89"/>
    <w:rsid w:val="009F426A"/>
    <w:rsid w:val="009F4426"/>
    <w:rsid w:val="009F479B"/>
    <w:rsid w:val="009F4A71"/>
    <w:rsid w:val="009F58A0"/>
    <w:rsid w:val="009F5E73"/>
    <w:rsid w:val="009F6D9C"/>
    <w:rsid w:val="009F7490"/>
    <w:rsid w:val="00A00FA5"/>
    <w:rsid w:val="00A029E1"/>
    <w:rsid w:val="00A04CA2"/>
    <w:rsid w:val="00A058B8"/>
    <w:rsid w:val="00A05AF1"/>
    <w:rsid w:val="00A07337"/>
    <w:rsid w:val="00A075FF"/>
    <w:rsid w:val="00A07A75"/>
    <w:rsid w:val="00A11D92"/>
    <w:rsid w:val="00A124E5"/>
    <w:rsid w:val="00A13B16"/>
    <w:rsid w:val="00A13C44"/>
    <w:rsid w:val="00A14C0D"/>
    <w:rsid w:val="00A14CAB"/>
    <w:rsid w:val="00A157A7"/>
    <w:rsid w:val="00A15D06"/>
    <w:rsid w:val="00A1684F"/>
    <w:rsid w:val="00A17AD4"/>
    <w:rsid w:val="00A2053E"/>
    <w:rsid w:val="00A20A4D"/>
    <w:rsid w:val="00A20AFC"/>
    <w:rsid w:val="00A20C1A"/>
    <w:rsid w:val="00A210C2"/>
    <w:rsid w:val="00A21E80"/>
    <w:rsid w:val="00A22037"/>
    <w:rsid w:val="00A222DA"/>
    <w:rsid w:val="00A235B7"/>
    <w:rsid w:val="00A2373B"/>
    <w:rsid w:val="00A238CB"/>
    <w:rsid w:val="00A24171"/>
    <w:rsid w:val="00A24815"/>
    <w:rsid w:val="00A25A9A"/>
    <w:rsid w:val="00A25B10"/>
    <w:rsid w:val="00A26A76"/>
    <w:rsid w:val="00A26C44"/>
    <w:rsid w:val="00A27A97"/>
    <w:rsid w:val="00A27FF7"/>
    <w:rsid w:val="00A307ED"/>
    <w:rsid w:val="00A3099B"/>
    <w:rsid w:val="00A322C0"/>
    <w:rsid w:val="00A32BB7"/>
    <w:rsid w:val="00A32F94"/>
    <w:rsid w:val="00A33596"/>
    <w:rsid w:val="00A33A33"/>
    <w:rsid w:val="00A344BF"/>
    <w:rsid w:val="00A34FC4"/>
    <w:rsid w:val="00A35845"/>
    <w:rsid w:val="00A359E2"/>
    <w:rsid w:val="00A35E76"/>
    <w:rsid w:val="00A361F6"/>
    <w:rsid w:val="00A37F9C"/>
    <w:rsid w:val="00A411DB"/>
    <w:rsid w:val="00A41ACA"/>
    <w:rsid w:val="00A41DEB"/>
    <w:rsid w:val="00A41E7B"/>
    <w:rsid w:val="00A42034"/>
    <w:rsid w:val="00A4282A"/>
    <w:rsid w:val="00A42923"/>
    <w:rsid w:val="00A42CEB"/>
    <w:rsid w:val="00A430AE"/>
    <w:rsid w:val="00A43F02"/>
    <w:rsid w:val="00A43FA6"/>
    <w:rsid w:val="00A45FCA"/>
    <w:rsid w:val="00A46561"/>
    <w:rsid w:val="00A46C68"/>
    <w:rsid w:val="00A47537"/>
    <w:rsid w:val="00A475ED"/>
    <w:rsid w:val="00A510BF"/>
    <w:rsid w:val="00A51112"/>
    <w:rsid w:val="00A55133"/>
    <w:rsid w:val="00A55AC3"/>
    <w:rsid w:val="00A56C3B"/>
    <w:rsid w:val="00A57451"/>
    <w:rsid w:val="00A57968"/>
    <w:rsid w:val="00A60BFF"/>
    <w:rsid w:val="00A61D87"/>
    <w:rsid w:val="00A62FC5"/>
    <w:rsid w:val="00A63144"/>
    <w:rsid w:val="00A63234"/>
    <w:rsid w:val="00A64645"/>
    <w:rsid w:val="00A66CC6"/>
    <w:rsid w:val="00A7053C"/>
    <w:rsid w:val="00A7102B"/>
    <w:rsid w:val="00A71079"/>
    <w:rsid w:val="00A74040"/>
    <w:rsid w:val="00A74858"/>
    <w:rsid w:val="00A74D42"/>
    <w:rsid w:val="00A7508B"/>
    <w:rsid w:val="00A75850"/>
    <w:rsid w:val="00A75E6D"/>
    <w:rsid w:val="00A761EE"/>
    <w:rsid w:val="00A76E9D"/>
    <w:rsid w:val="00A77739"/>
    <w:rsid w:val="00A815BE"/>
    <w:rsid w:val="00A827C7"/>
    <w:rsid w:val="00A82D14"/>
    <w:rsid w:val="00A83823"/>
    <w:rsid w:val="00A838A2"/>
    <w:rsid w:val="00A8412E"/>
    <w:rsid w:val="00A84D1B"/>
    <w:rsid w:val="00A8555F"/>
    <w:rsid w:val="00A858CB"/>
    <w:rsid w:val="00A85E9B"/>
    <w:rsid w:val="00A87683"/>
    <w:rsid w:val="00A90B1A"/>
    <w:rsid w:val="00A91797"/>
    <w:rsid w:val="00A91EBA"/>
    <w:rsid w:val="00A93162"/>
    <w:rsid w:val="00A937E3"/>
    <w:rsid w:val="00A94325"/>
    <w:rsid w:val="00A943C1"/>
    <w:rsid w:val="00A94792"/>
    <w:rsid w:val="00A9492A"/>
    <w:rsid w:val="00A94E9B"/>
    <w:rsid w:val="00A961F1"/>
    <w:rsid w:val="00A965BA"/>
    <w:rsid w:val="00A97639"/>
    <w:rsid w:val="00A97A2A"/>
    <w:rsid w:val="00AA0959"/>
    <w:rsid w:val="00AA1688"/>
    <w:rsid w:val="00AA1945"/>
    <w:rsid w:val="00AA239A"/>
    <w:rsid w:val="00AA3243"/>
    <w:rsid w:val="00AA3BE5"/>
    <w:rsid w:val="00AA4531"/>
    <w:rsid w:val="00AA482C"/>
    <w:rsid w:val="00AA4B7C"/>
    <w:rsid w:val="00AA679B"/>
    <w:rsid w:val="00AA6C6D"/>
    <w:rsid w:val="00AA6E2D"/>
    <w:rsid w:val="00AA7F8C"/>
    <w:rsid w:val="00AB0218"/>
    <w:rsid w:val="00AB0780"/>
    <w:rsid w:val="00AB0C1F"/>
    <w:rsid w:val="00AB1316"/>
    <w:rsid w:val="00AB4275"/>
    <w:rsid w:val="00AB5039"/>
    <w:rsid w:val="00AB53CC"/>
    <w:rsid w:val="00AB672E"/>
    <w:rsid w:val="00AB6B03"/>
    <w:rsid w:val="00AB7241"/>
    <w:rsid w:val="00AB7B89"/>
    <w:rsid w:val="00AC0D61"/>
    <w:rsid w:val="00AC12B0"/>
    <w:rsid w:val="00AC17CB"/>
    <w:rsid w:val="00AC232F"/>
    <w:rsid w:val="00AC30CC"/>
    <w:rsid w:val="00AC3A67"/>
    <w:rsid w:val="00AC417B"/>
    <w:rsid w:val="00AC4EB1"/>
    <w:rsid w:val="00AC51F1"/>
    <w:rsid w:val="00AC591A"/>
    <w:rsid w:val="00AC660C"/>
    <w:rsid w:val="00AC676D"/>
    <w:rsid w:val="00AC7D84"/>
    <w:rsid w:val="00AD2C51"/>
    <w:rsid w:val="00AD3AEA"/>
    <w:rsid w:val="00AD52CA"/>
    <w:rsid w:val="00AD6DDC"/>
    <w:rsid w:val="00AE23C0"/>
    <w:rsid w:val="00AE24FA"/>
    <w:rsid w:val="00AE2AF4"/>
    <w:rsid w:val="00AE64C3"/>
    <w:rsid w:val="00AF00FA"/>
    <w:rsid w:val="00AF195D"/>
    <w:rsid w:val="00AF22DD"/>
    <w:rsid w:val="00AF2CF3"/>
    <w:rsid w:val="00AF4B63"/>
    <w:rsid w:val="00AF4F73"/>
    <w:rsid w:val="00AF4FB1"/>
    <w:rsid w:val="00AF5845"/>
    <w:rsid w:val="00AF5C1F"/>
    <w:rsid w:val="00AF688A"/>
    <w:rsid w:val="00AF6FE1"/>
    <w:rsid w:val="00B0012B"/>
    <w:rsid w:val="00B0132D"/>
    <w:rsid w:val="00B01B5B"/>
    <w:rsid w:val="00B03EEF"/>
    <w:rsid w:val="00B04043"/>
    <w:rsid w:val="00B0485A"/>
    <w:rsid w:val="00B055CA"/>
    <w:rsid w:val="00B05F6B"/>
    <w:rsid w:val="00B06445"/>
    <w:rsid w:val="00B06E52"/>
    <w:rsid w:val="00B109ED"/>
    <w:rsid w:val="00B112B5"/>
    <w:rsid w:val="00B11871"/>
    <w:rsid w:val="00B11C51"/>
    <w:rsid w:val="00B122F2"/>
    <w:rsid w:val="00B12F46"/>
    <w:rsid w:val="00B14674"/>
    <w:rsid w:val="00B14C11"/>
    <w:rsid w:val="00B15906"/>
    <w:rsid w:val="00B15B53"/>
    <w:rsid w:val="00B16162"/>
    <w:rsid w:val="00B173A6"/>
    <w:rsid w:val="00B17C18"/>
    <w:rsid w:val="00B205F7"/>
    <w:rsid w:val="00B2071B"/>
    <w:rsid w:val="00B2176A"/>
    <w:rsid w:val="00B226B2"/>
    <w:rsid w:val="00B22952"/>
    <w:rsid w:val="00B23225"/>
    <w:rsid w:val="00B2488C"/>
    <w:rsid w:val="00B24EA8"/>
    <w:rsid w:val="00B25160"/>
    <w:rsid w:val="00B2568B"/>
    <w:rsid w:val="00B2758B"/>
    <w:rsid w:val="00B30986"/>
    <w:rsid w:val="00B30A58"/>
    <w:rsid w:val="00B30BFC"/>
    <w:rsid w:val="00B31E5E"/>
    <w:rsid w:val="00B32441"/>
    <w:rsid w:val="00B32620"/>
    <w:rsid w:val="00B32F87"/>
    <w:rsid w:val="00B33BC1"/>
    <w:rsid w:val="00B33EF8"/>
    <w:rsid w:val="00B34986"/>
    <w:rsid w:val="00B34EBF"/>
    <w:rsid w:val="00B354F8"/>
    <w:rsid w:val="00B3554E"/>
    <w:rsid w:val="00B36059"/>
    <w:rsid w:val="00B3646F"/>
    <w:rsid w:val="00B3654C"/>
    <w:rsid w:val="00B36F70"/>
    <w:rsid w:val="00B37A42"/>
    <w:rsid w:val="00B37E3B"/>
    <w:rsid w:val="00B37E58"/>
    <w:rsid w:val="00B41BEF"/>
    <w:rsid w:val="00B420F4"/>
    <w:rsid w:val="00B42614"/>
    <w:rsid w:val="00B42D54"/>
    <w:rsid w:val="00B44038"/>
    <w:rsid w:val="00B44BC0"/>
    <w:rsid w:val="00B45182"/>
    <w:rsid w:val="00B45CF3"/>
    <w:rsid w:val="00B461F8"/>
    <w:rsid w:val="00B464C5"/>
    <w:rsid w:val="00B46D14"/>
    <w:rsid w:val="00B46FF1"/>
    <w:rsid w:val="00B4708E"/>
    <w:rsid w:val="00B47A38"/>
    <w:rsid w:val="00B47F41"/>
    <w:rsid w:val="00B5000A"/>
    <w:rsid w:val="00B50AEF"/>
    <w:rsid w:val="00B512E6"/>
    <w:rsid w:val="00B53211"/>
    <w:rsid w:val="00B53819"/>
    <w:rsid w:val="00B5544A"/>
    <w:rsid w:val="00B55864"/>
    <w:rsid w:val="00B55A14"/>
    <w:rsid w:val="00B56760"/>
    <w:rsid w:val="00B5692B"/>
    <w:rsid w:val="00B57DD1"/>
    <w:rsid w:val="00B6023F"/>
    <w:rsid w:val="00B60371"/>
    <w:rsid w:val="00B60BA2"/>
    <w:rsid w:val="00B61BFE"/>
    <w:rsid w:val="00B62028"/>
    <w:rsid w:val="00B6468F"/>
    <w:rsid w:val="00B64BB7"/>
    <w:rsid w:val="00B64C8C"/>
    <w:rsid w:val="00B65772"/>
    <w:rsid w:val="00B65BE4"/>
    <w:rsid w:val="00B65E98"/>
    <w:rsid w:val="00B66896"/>
    <w:rsid w:val="00B675A1"/>
    <w:rsid w:val="00B67B4C"/>
    <w:rsid w:val="00B67D93"/>
    <w:rsid w:val="00B72CAB"/>
    <w:rsid w:val="00B738AB"/>
    <w:rsid w:val="00B75C15"/>
    <w:rsid w:val="00B76549"/>
    <w:rsid w:val="00B768D0"/>
    <w:rsid w:val="00B77F50"/>
    <w:rsid w:val="00B77F8C"/>
    <w:rsid w:val="00B802FF"/>
    <w:rsid w:val="00B810DF"/>
    <w:rsid w:val="00B818CA"/>
    <w:rsid w:val="00B82598"/>
    <w:rsid w:val="00B82BBB"/>
    <w:rsid w:val="00B83C0A"/>
    <w:rsid w:val="00B84171"/>
    <w:rsid w:val="00B85229"/>
    <w:rsid w:val="00B86F93"/>
    <w:rsid w:val="00B8740B"/>
    <w:rsid w:val="00B87F32"/>
    <w:rsid w:val="00B90FF9"/>
    <w:rsid w:val="00B913F9"/>
    <w:rsid w:val="00B9163B"/>
    <w:rsid w:val="00B9171D"/>
    <w:rsid w:val="00B924CB"/>
    <w:rsid w:val="00B924EF"/>
    <w:rsid w:val="00B92B05"/>
    <w:rsid w:val="00B932FC"/>
    <w:rsid w:val="00B934BD"/>
    <w:rsid w:val="00B93688"/>
    <w:rsid w:val="00B94C63"/>
    <w:rsid w:val="00B95717"/>
    <w:rsid w:val="00B95F49"/>
    <w:rsid w:val="00B979AE"/>
    <w:rsid w:val="00BA0A33"/>
    <w:rsid w:val="00BA27AD"/>
    <w:rsid w:val="00BA2956"/>
    <w:rsid w:val="00BA3521"/>
    <w:rsid w:val="00BA3734"/>
    <w:rsid w:val="00BA3C62"/>
    <w:rsid w:val="00BA4E8C"/>
    <w:rsid w:val="00BA591F"/>
    <w:rsid w:val="00BA64CE"/>
    <w:rsid w:val="00BB17AF"/>
    <w:rsid w:val="00BB1C67"/>
    <w:rsid w:val="00BB2835"/>
    <w:rsid w:val="00BB2DE4"/>
    <w:rsid w:val="00BB35F1"/>
    <w:rsid w:val="00BB5145"/>
    <w:rsid w:val="00BB58D5"/>
    <w:rsid w:val="00BB735A"/>
    <w:rsid w:val="00BB7377"/>
    <w:rsid w:val="00BC1061"/>
    <w:rsid w:val="00BC158D"/>
    <w:rsid w:val="00BC2B09"/>
    <w:rsid w:val="00BC37F1"/>
    <w:rsid w:val="00BC3CBB"/>
    <w:rsid w:val="00BC49F5"/>
    <w:rsid w:val="00BC500B"/>
    <w:rsid w:val="00BC5195"/>
    <w:rsid w:val="00BC5F1E"/>
    <w:rsid w:val="00BC6017"/>
    <w:rsid w:val="00BC64D8"/>
    <w:rsid w:val="00BC6602"/>
    <w:rsid w:val="00BC6731"/>
    <w:rsid w:val="00BC7192"/>
    <w:rsid w:val="00BC7DAB"/>
    <w:rsid w:val="00BD06D8"/>
    <w:rsid w:val="00BD13C5"/>
    <w:rsid w:val="00BD1C20"/>
    <w:rsid w:val="00BD2244"/>
    <w:rsid w:val="00BD3C1B"/>
    <w:rsid w:val="00BD4D1C"/>
    <w:rsid w:val="00BD7D90"/>
    <w:rsid w:val="00BE0565"/>
    <w:rsid w:val="00BE06ED"/>
    <w:rsid w:val="00BE0C81"/>
    <w:rsid w:val="00BE110A"/>
    <w:rsid w:val="00BE1957"/>
    <w:rsid w:val="00BE2425"/>
    <w:rsid w:val="00BE2893"/>
    <w:rsid w:val="00BE2CBC"/>
    <w:rsid w:val="00BE3182"/>
    <w:rsid w:val="00BE692E"/>
    <w:rsid w:val="00BE70BF"/>
    <w:rsid w:val="00BE7346"/>
    <w:rsid w:val="00BF104B"/>
    <w:rsid w:val="00BF159A"/>
    <w:rsid w:val="00BF25CA"/>
    <w:rsid w:val="00BF2B60"/>
    <w:rsid w:val="00BF3AC5"/>
    <w:rsid w:val="00BF3BF5"/>
    <w:rsid w:val="00BF485D"/>
    <w:rsid w:val="00BF5037"/>
    <w:rsid w:val="00BF57A0"/>
    <w:rsid w:val="00BF5C97"/>
    <w:rsid w:val="00BF67CC"/>
    <w:rsid w:val="00BF7544"/>
    <w:rsid w:val="00BF7B56"/>
    <w:rsid w:val="00C007D5"/>
    <w:rsid w:val="00C00988"/>
    <w:rsid w:val="00C0253A"/>
    <w:rsid w:val="00C02B86"/>
    <w:rsid w:val="00C03292"/>
    <w:rsid w:val="00C0396E"/>
    <w:rsid w:val="00C0526C"/>
    <w:rsid w:val="00C066BB"/>
    <w:rsid w:val="00C07197"/>
    <w:rsid w:val="00C07532"/>
    <w:rsid w:val="00C10997"/>
    <w:rsid w:val="00C12310"/>
    <w:rsid w:val="00C12AD1"/>
    <w:rsid w:val="00C12AFE"/>
    <w:rsid w:val="00C1435B"/>
    <w:rsid w:val="00C148B2"/>
    <w:rsid w:val="00C15491"/>
    <w:rsid w:val="00C15C90"/>
    <w:rsid w:val="00C15D8C"/>
    <w:rsid w:val="00C16924"/>
    <w:rsid w:val="00C16DD0"/>
    <w:rsid w:val="00C1774F"/>
    <w:rsid w:val="00C17A03"/>
    <w:rsid w:val="00C2158D"/>
    <w:rsid w:val="00C2177F"/>
    <w:rsid w:val="00C21B9A"/>
    <w:rsid w:val="00C2213B"/>
    <w:rsid w:val="00C22F46"/>
    <w:rsid w:val="00C2392A"/>
    <w:rsid w:val="00C23A6A"/>
    <w:rsid w:val="00C242C5"/>
    <w:rsid w:val="00C24522"/>
    <w:rsid w:val="00C24524"/>
    <w:rsid w:val="00C24A07"/>
    <w:rsid w:val="00C2519E"/>
    <w:rsid w:val="00C2545F"/>
    <w:rsid w:val="00C254BC"/>
    <w:rsid w:val="00C26829"/>
    <w:rsid w:val="00C301C4"/>
    <w:rsid w:val="00C30FA7"/>
    <w:rsid w:val="00C3145B"/>
    <w:rsid w:val="00C31A9A"/>
    <w:rsid w:val="00C3204C"/>
    <w:rsid w:val="00C328B8"/>
    <w:rsid w:val="00C32A81"/>
    <w:rsid w:val="00C33115"/>
    <w:rsid w:val="00C3409E"/>
    <w:rsid w:val="00C3461C"/>
    <w:rsid w:val="00C353CC"/>
    <w:rsid w:val="00C35EEC"/>
    <w:rsid w:val="00C36F81"/>
    <w:rsid w:val="00C37691"/>
    <w:rsid w:val="00C37D43"/>
    <w:rsid w:val="00C4042B"/>
    <w:rsid w:val="00C40F0C"/>
    <w:rsid w:val="00C421B1"/>
    <w:rsid w:val="00C4239C"/>
    <w:rsid w:val="00C43527"/>
    <w:rsid w:val="00C43E05"/>
    <w:rsid w:val="00C44CB8"/>
    <w:rsid w:val="00C45160"/>
    <w:rsid w:val="00C45449"/>
    <w:rsid w:val="00C45C38"/>
    <w:rsid w:val="00C46145"/>
    <w:rsid w:val="00C4623E"/>
    <w:rsid w:val="00C46379"/>
    <w:rsid w:val="00C46AC4"/>
    <w:rsid w:val="00C474B4"/>
    <w:rsid w:val="00C47504"/>
    <w:rsid w:val="00C50015"/>
    <w:rsid w:val="00C50183"/>
    <w:rsid w:val="00C5031B"/>
    <w:rsid w:val="00C50EDC"/>
    <w:rsid w:val="00C51AFA"/>
    <w:rsid w:val="00C51CCF"/>
    <w:rsid w:val="00C52039"/>
    <w:rsid w:val="00C52FA1"/>
    <w:rsid w:val="00C5381B"/>
    <w:rsid w:val="00C54C49"/>
    <w:rsid w:val="00C55323"/>
    <w:rsid w:val="00C56E1D"/>
    <w:rsid w:val="00C577C2"/>
    <w:rsid w:val="00C57F0D"/>
    <w:rsid w:val="00C57FF8"/>
    <w:rsid w:val="00C6092E"/>
    <w:rsid w:val="00C6096A"/>
    <w:rsid w:val="00C60E85"/>
    <w:rsid w:val="00C6459B"/>
    <w:rsid w:val="00C64BF1"/>
    <w:rsid w:val="00C64FBB"/>
    <w:rsid w:val="00C65E2C"/>
    <w:rsid w:val="00C66F97"/>
    <w:rsid w:val="00C67AF1"/>
    <w:rsid w:val="00C703BF"/>
    <w:rsid w:val="00C70478"/>
    <w:rsid w:val="00C719A2"/>
    <w:rsid w:val="00C735AC"/>
    <w:rsid w:val="00C74A99"/>
    <w:rsid w:val="00C75589"/>
    <w:rsid w:val="00C75C18"/>
    <w:rsid w:val="00C75DD3"/>
    <w:rsid w:val="00C76903"/>
    <w:rsid w:val="00C77CC4"/>
    <w:rsid w:val="00C77E68"/>
    <w:rsid w:val="00C8092E"/>
    <w:rsid w:val="00C823D7"/>
    <w:rsid w:val="00C82494"/>
    <w:rsid w:val="00C84500"/>
    <w:rsid w:val="00C84510"/>
    <w:rsid w:val="00C84A6B"/>
    <w:rsid w:val="00C858F6"/>
    <w:rsid w:val="00C86004"/>
    <w:rsid w:val="00C86789"/>
    <w:rsid w:val="00C871FE"/>
    <w:rsid w:val="00C87C50"/>
    <w:rsid w:val="00C87DE3"/>
    <w:rsid w:val="00C90D66"/>
    <w:rsid w:val="00C915CC"/>
    <w:rsid w:val="00C91C6A"/>
    <w:rsid w:val="00C9226F"/>
    <w:rsid w:val="00C93C1B"/>
    <w:rsid w:val="00C93C25"/>
    <w:rsid w:val="00C94788"/>
    <w:rsid w:val="00C94AB4"/>
    <w:rsid w:val="00C954D8"/>
    <w:rsid w:val="00C95AE6"/>
    <w:rsid w:val="00C96A71"/>
    <w:rsid w:val="00CA04AB"/>
    <w:rsid w:val="00CA05D6"/>
    <w:rsid w:val="00CA073A"/>
    <w:rsid w:val="00CA2B6B"/>
    <w:rsid w:val="00CA32F1"/>
    <w:rsid w:val="00CA429A"/>
    <w:rsid w:val="00CA478A"/>
    <w:rsid w:val="00CA4E71"/>
    <w:rsid w:val="00CA512D"/>
    <w:rsid w:val="00CA5DE6"/>
    <w:rsid w:val="00CA61A5"/>
    <w:rsid w:val="00CA6510"/>
    <w:rsid w:val="00CB20FB"/>
    <w:rsid w:val="00CB28EF"/>
    <w:rsid w:val="00CB337E"/>
    <w:rsid w:val="00CB3D0D"/>
    <w:rsid w:val="00CB42D5"/>
    <w:rsid w:val="00CB45E2"/>
    <w:rsid w:val="00CB4660"/>
    <w:rsid w:val="00CB5682"/>
    <w:rsid w:val="00CB5B75"/>
    <w:rsid w:val="00CB5F13"/>
    <w:rsid w:val="00CB6125"/>
    <w:rsid w:val="00CB6B2D"/>
    <w:rsid w:val="00CB783B"/>
    <w:rsid w:val="00CB79B0"/>
    <w:rsid w:val="00CC0A18"/>
    <w:rsid w:val="00CC1E54"/>
    <w:rsid w:val="00CC2E40"/>
    <w:rsid w:val="00CC31C4"/>
    <w:rsid w:val="00CC3E25"/>
    <w:rsid w:val="00CC417D"/>
    <w:rsid w:val="00CC4B97"/>
    <w:rsid w:val="00CC4E6A"/>
    <w:rsid w:val="00CC4E81"/>
    <w:rsid w:val="00CC51D7"/>
    <w:rsid w:val="00CC5382"/>
    <w:rsid w:val="00CC6A66"/>
    <w:rsid w:val="00CC7036"/>
    <w:rsid w:val="00CC75F6"/>
    <w:rsid w:val="00CC7918"/>
    <w:rsid w:val="00CC79AC"/>
    <w:rsid w:val="00CD09AE"/>
    <w:rsid w:val="00CD0E6E"/>
    <w:rsid w:val="00CD1A91"/>
    <w:rsid w:val="00CD262E"/>
    <w:rsid w:val="00CD2781"/>
    <w:rsid w:val="00CD2D57"/>
    <w:rsid w:val="00CD2DF4"/>
    <w:rsid w:val="00CD2F8C"/>
    <w:rsid w:val="00CD2FB9"/>
    <w:rsid w:val="00CD3502"/>
    <w:rsid w:val="00CD3BEB"/>
    <w:rsid w:val="00CD3F26"/>
    <w:rsid w:val="00CD4736"/>
    <w:rsid w:val="00CD49C3"/>
    <w:rsid w:val="00CD5CAD"/>
    <w:rsid w:val="00CD68E0"/>
    <w:rsid w:val="00CD6F03"/>
    <w:rsid w:val="00CE0AA9"/>
    <w:rsid w:val="00CE1D90"/>
    <w:rsid w:val="00CE24EF"/>
    <w:rsid w:val="00CE2D70"/>
    <w:rsid w:val="00CE382C"/>
    <w:rsid w:val="00CE4216"/>
    <w:rsid w:val="00CE433A"/>
    <w:rsid w:val="00CE60C3"/>
    <w:rsid w:val="00CE64A3"/>
    <w:rsid w:val="00CF02A4"/>
    <w:rsid w:val="00CF0B92"/>
    <w:rsid w:val="00CF0D62"/>
    <w:rsid w:val="00CF1429"/>
    <w:rsid w:val="00CF1CD2"/>
    <w:rsid w:val="00CF238F"/>
    <w:rsid w:val="00CF3B76"/>
    <w:rsid w:val="00CF3C9B"/>
    <w:rsid w:val="00CF40C6"/>
    <w:rsid w:val="00CF47C6"/>
    <w:rsid w:val="00CF60C4"/>
    <w:rsid w:val="00CF6D66"/>
    <w:rsid w:val="00CF6F1F"/>
    <w:rsid w:val="00CF7BE1"/>
    <w:rsid w:val="00D0071F"/>
    <w:rsid w:val="00D01AE1"/>
    <w:rsid w:val="00D02E31"/>
    <w:rsid w:val="00D035ED"/>
    <w:rsid w:val="00D03DD0"/>
    <w:rsid w:val="00D03EEC"/>
    <w:rsid w:val="00D055AD"/>
    <w:rsid w:val="00D05CE4"/>
    <w:rsid w:val="00D05E45"/>
    <w:rsid w:val="00D075C4"/>
    <w:rsid w:val="00D10411"/>
    <w:rsid w:val="00D11A4B"/>
    <w:rsid w:val="00D11DC4"/>
    <w:rsid w:val="00D134A4"/>
    <w:rsid w:val="00D14014"/>
    <w:rsid w:val="00D1411B"/>
    <w:rsid w:val="00D14E07"/>
    <w:rsid w:val="00D22967"/>
    <w:rsid w:val="00D23ED7"/>
    <w:rsid w:val="00D246B6"/>
    <w:rsid w:val="00D259CB"/>
    <w:rsid w:val="00D25D67"/>
    <w:rsid w:val="00D25E56"/>
    <w:rsid w:val="00D25EC7"/>
    <w:rsid w:val="00D265C8"/>
    <w:rsid w:val="00D26D47"/>
    <w:rsid w:val="00D2791D"/>
    <w:rsid w:val="00D3028D"/>
    <w:rsid w:val="00D30C56"/>
    <w:rsid w:val="00D31BFF"/>
    <w:rsid w:val="00D31DB8"/>
    <w:rsid w:val="00D32536"/>
    <w:rsid w:val="00D32726"/>
    <w:rsid w:val="00D3316C"/>
    <w:rsid w:val="00D33988"/>
    <w:rsid w:val="00D34BFD"/>
    <w:rsid w:val="00D34F43"/>
    <w:rsid w:val="00D35F12"/>
    <w:rsid w:val="00D366E0"/>
    <w:rsid w:val="00D36C35"/>
    <w:rsid w:val="00D37EEB"/>
    <w:rsid w:val="00D41A2F"/>
    <w:rsid w:val="00D41CFA"/>
    <w:rsid w:val="00D42672"/>
    <w:rsid w:val="00D434A1"/>
    <w:rsid w:val="00D439D8"/>
    <w:rsid w:val="00D43D39"/>
    <w:rsid w:val="00D44945"/>
    <w:rsid w:val="00D44E0B"/>
    <w:rsid w:val="00D451B7"/>
    <w:rsid w:val="00D45A3A"/>
    <w:rsid w:val="00D46BE8"/>
    <w:rsid w:val="00D470C2"/>
    <w:rsid w:val="00D4715F"/>
    <w:rsid w:val="00D47F2E"/>
    <w:rsid w:val="00D50D8C"/>
    <w:rsid w:val="00D50F04"/>
    <w:rsid w:val="00D50F1C"/>
    <w:rsid w:val="00D5230C"/>
    <w:rsid w:val="00D5275C"/>
    <w:rsid w:val="00D52C9E"/>
    <w:rsid w:val="00D5344B"/>
    <w:rsid w:val="00D53541"/>
    <w:rsid w:val="00D5359D"/>
    <w:rsid w:val="00D53BB9"/>
    <w:rsid w:val="00D5502A"/>
    <w:rsid w:val="00D56B3E"/>
    <w:rsid w:val="00D571B8"/>
    <w:rsid w:val="00D571F9"/>
    <w:rsid w:val="00D5742C"/>
    <w:rsid w:val="00D5743B"/>
    <w:rsid w:val="00D574FF"/>
    <w:rsid w:val="00D57559"/>
    <w:rsid w:val="00D6101A"/>
    <w:rsid w:val="00D620EF"/>
    <w:rsid w:val="00D624EB"/>
    <w:rsid w:val="00D62AFB"/>
    <w:rsid w:val="00D63187"/>
    <w:rsid w:val="00D63CB3"/>
    <w:rsid w:val="00D64425"/>
    <w:rsid w:val="00D66A3A"/>
    <w:rsid w:val="00D66BF3"/>
    <w:rsid w:val="00D66F58"/>
    <w:rsid w:val="00D70218"/>
    <w:rsid w:val="00D70690"/>
    <w:rsid w:val="00D71618"/>
    <w:rsid w:val="00D7210A"/>
    <w:rsid w:val="00D7288A"/>
    <w:rsid w:val="00D72BE7"/>
    <w:rsid w:val="00D72F92"/>
    <w:rsid w:val="00D73E30"/>
    <w:rsid w:val="00D73F51"/>
    <w:rsid w:val="00D73FF2"/>
    <w:rsid w:val="00D74CEF"/>
    <w:rsid w:val="00D759FF"/>
    <w:rsid w:val="00D75DDF"/>
    <w:rsid w:val="00D76E57"/>
    <w:rsid w:val="00D8091B"/>
    <w:rsid w:val="00D813A4"/>
    <w:rsid w:val="00D81980"/>
    <w:rsid w:val="00D822E2"/>
    <w:rsid w:val="00D82C1D"/>
    <w:rsid w:val="00D83050"/>
    <w:rsid w:val="00D832C0"/>
    <w:rsid w:val="00D8341C"/>
    <w:rsid w:val="00D85D1B"/>
    <w:rsid w:val="00D864E8"/>
    <w:rsid w:val="00D87477"/>
    <w:rsid w:val="00D875E0"/>
    <w:rsid w:val="00D9006B"/>
    <w:rsid w:val="00D905B3"/>
    <w:rsid w:val="00D906C3"/>
    <w:rsid w:val="00D90F06"/>
    <w:rsid w:val="00D9129F"/>
    <w:rsid w:val="00D917C3"/>
    <w:rsid w:val="00D91FAD"/>
    <w:rsid w:val="00D92052"/>
    <w:rsid w:val="00D9409B"/>
    <w:rsid w:val="00D9481F"/>
    <w:rsid w:val="00D9495F"/>
    <w:rsid w:val="00D94F4F"/>
    <w:rsid w:val="00D959C2"/>
    <w:rsid w:val="00D96870"/>
    <w:rsid w:val="00D96871"/>
    <w:rsid w:val="00D96DBE"/>
    <w:rsid w:val="00D9785C"/>
    <w:rsid w:val="00D97C94"/>
    <w:rsid w:val="00DA0E02"/>
    <w:rsid w:val="00DA19E4"/>
    <w:rsid w:val="00DA2160"/>
    <w:rsid w:val="00DA2922"/>
    <w:rsid w:val="00DA35CE"/>
    <w:rsid w:val="00DA414C"/>
    <w:rsid w:val="00DA5547"/>
    <w:rsid w:val="00DA5FA6"/>
    <w:rsid w:val="00DA60F0"/>
    <w:rsid w:val="00DA7E17"/>
    <w:rsid w:val="00DB03F7"/>
    <w:rsid w:val="00DB22AE"/>
    <w:rsid w:val="00DB2C17"/>
    <w:rsid w:val="00DB3911"/>
    <w:rsid w:val="00DB3AA4"/>
    <w:rsid w:val="00DB3BFA"/>
    <w:rsid w:val="00DB4503"/>
    <w:rsid w:val="00DB4856"/>
    <w:rsid w:val="00DB4DA1"/>
    <w:rsid w:val="00DB562C"/>
    <w:rsid w:val="00DB5956"/>
    <w:rsid w:val="00DB5FD0"/>
    <w:rsid w:val="00DB6543"/>
    <w:rsid w:val="00DB79DF"/>
    <w:rsid w:val="00DC08DE"/>
    <w:rsid w:val="00DC0AD4"/>
    <w:rsid w:val="00DC0CF2"/>
    <w:rsid w:val="00DC1CE1"/>
    <w:rsid w:val="00DC1DB8"/>
    <w:rsid w:val="00DC1EE6"/>
    <w:rsid w:val="00DC2321"/>
    <w:rsid w:val="00DC2CBB"/>
    <w:rsid w:val="00DC36D4"/>
    <w:rsid w:val="00DC44F1"/>
    <w:rsid w:val="00DC4CFA"/>
    <w:rsid w:val="00DC4F05"/>
    <w:rsid w:val="00DC50C8"/>
    <w:rsid w:val="00DC5648"/>
    <w:rsid w:val="00DC6965"/>
    <w:rsid w:val="00DC6D77"/>
    <w:rsid w:val="00DC6DD0"/>
    <w:rsid w:val="00DC73C8"/>
    <w:rsid w:val="00DC7E20"/>
    <w:rsid w:val="00DC7F7F"/>
    <w:rsid w:val="00DD012A"/>
    <w:rsid w:val="00DD0329"/>
    <w:rsid w:val="00DD0F21"/>
    <w:rsid w:val="00DD1862"/>
    <w:rsid w:val="00DD199A"/>
    <w:rsid w:val="00DD26D6"/>
    <w:rsid w:val="00DD3472"/>
    <w:rsid w:val="00DD38A3"/>
    <w:rsid w:val="00DD46A4"/>
    <w:rsid w:val="00DD4798"/>
    <w:rsid w:val="00DD5427"/>
    <w:rsid w:val="00DD6151"/>
    <w:rsid w:val="00DD7AB0"/>
    <w:rsid w:val="00DE039E"/>
    <w:rsid w:val="00DE0A00"/>
    <w:rsid w:val="00DE0E38"/>
    <w:rsid w:val="00DE2D4A"/>
    <w:rsid w:val="00DE3075"/>
    <w:rsid w:val="00DE3266"/>
    <w:rsid w:val="00DE33E9"/>
    <w:rsid w:val="00DE40C1"/>
    <w:rsid w:val="00DE490A"/>
    <w:rsid w:val="00DE562C"/>
    <w:rsid w:val="00DE5771"/>
    <w:rsid w:val="00DE5A56"/>
    <w:rsid w:val="00DE61CE"/>
    <w:rsid w:val="00DE734B"/>
    <w:rsid w:val="00DF0267"/>
    <w:rsid w:val="00DF0F38"/>
    <w:rsid w:val="00DF18A6"/>
    <w:rsid w:val="00DF1A28"/>
    <w:rsid w:val="00DF1B23"/>
    <w:rsid w:val="00DF2F7A"/>
    <w:rsid w:val="00DF327B"/>
    <w:rsid w:val="00DF34D9"/>
    <w:rsid w:val="00DF3F71"/>
    <w:rsid w:val="00DF47AD"/>
    <w:rsid w:val="00DF4B2C"/>
    <w:rsid w:val="00DF5FC6"/>
    <w:rsid w:val="00DF69B6"/>
    <w:rsid w:val="00DF6C35"/>
    <w:rsid w:val="00E00494"/>
    <w:rsid w:val="00E027DD"/>
    <w:rsid w:val="00E035FC"/>
    <w:rsid w:val="00E0485F"/>
    <w:rsid w:val="00E04E6C"/>
    <w:rsid w:val="00E054B7"/>
    <w:rsid w:val="00E05850"/>
    <w:rsid w:val="00E05CBC"/>
    <w:rsid w:val="00E05CD5"/>
    <w:rsid w:val="00E06B01"/>
    <w:rsid w:val="00E06DC5"/>
    <w:rsid w:val="00E07C79"/>
    <w:rsid w:val="00E10216"/>
    <w:rsid w:val="00E115DC"/>
    <w:rsid w:val="00E11DE1"/>
    <w:rsid w:val="00E12740"/>
    <w:rsid w:val="00E134D9"/>
    <w:rsid w:val="00E1402D"/>
    <w:rsid w:val="00E16846"/>
    <w:rsid w:val="00E1695A"/>
    <w:rsid w:val="00E1696C"/>
    <w:rsid w:val="00E20CFD"/>
    <w:rsid w:val="00E20FAA"/>
    <w:rsid w:val="00E24832"/>
    <w:rsid w:val="00E24A73"/>
    <w:rsid w:val="00E24AF3"/>
    <w:rsid w:val="00E24C76"/>
    <w:rsid w:val="00E24DB6"/>
    <w:rsid w:val="00E25159"/>
    <w:rsid w:val="00E25593"/>
    <w:rsid w:val="00E26261"/>
    <w:rsid w:val="00E27B38"/>
    <w:rsid w:val="00E3125B"/>
    <w:rsid w:val="00E3163A"/>
    <w:rsid w:val="00E31D6C"/>
    <w:rsid w:val="00E33317"/>
    <w:rsid w:val="00E333A6"/>
    <w:rsid w:val="00E34064"/>
    <w:rsid w:val="00E342D9"/>
    <w:rsid w:val="00E35F07"/>
    <w:rsid w:val="00E36D09"/>
    <w:rsid w:val="00E36F62"/>
    <w:rsid w:val="00E37E41"/>
    <w:rsid w:val="00E37F91"/>
    <w:rsid w:val="00E40BBF"/>
    <w:rsid w:val="00E4102A"/>
    <w:rsid w:val="00E414B6"/>
    <w:rsid w:val="00E41B6D"/>
    <w:rsid w:val="00E42BAC"/>
    <w:rsid w:val="00E42C8F"/>
    <w:rsid w:val="00E42DFA"/>
    <w:rsid w:val="00E44649"/>
    <w:rsid w:val="00E45721"/>
    <w:rsid w:val="00E46176"/>
    <w:rsid w:val="00E46BD2"/>
    <w:rsid w:val="00E46F03"/>
    <w:rsid w:val="00E47ABD"/>
    <w:rsid w:val="00E529A2"/>
    <w:rsid w:val="00E52BED"/>
    <w:rsid w:val="00E5425B"/>
    <w:rsid w:val="00E5442B"/>
    <w:rsid w:val="00E548B8"/>
    <w:rsid w:val="00E54B43"/>
    <w:rsid w:val="00E55428"/>
    <w:rsid w:val="00E554AE"/>
    <w:rsid w:val="00E55946"/>
    <w:rsid w:val="00E564F7"/>
    <w:rsid w:val="00E57C0F"/>
    <w:rsid w:val="00E61281"/>
    <w:rsid w:val="00E623CB"/>
    <w:rsid w:val="00E63A2F"/>
    <w:rsid w:val="00E63F3F"/>
    <w:rsid w:val="00E640EF"/>
    <w:rsid w:val="00E660F2"/>
    <w:rsid w:val="00E67861"/>
    <w:rsid w:val="00E67967"/>
    <w:rsid w:val="00E67CCC"/>
    <w:rsid w:val="00E70436"/>
    <w:rsid w:val="00E71040"/>
    <w:rsid w:val="00E716F7"/>
    <w:rsid w:val="00E71B3E"/>
    <w:rsid w:val="00E72EAE"/>
    <w:rsid w:val="00E72F12"/>
    <w:rsid w:val="00E72F70"/>
    <w:rsid w:val="00E7303B"/>
    <w:rsid w:val="00E732E2"/>
    <w:rsid w:val="00E7388E"/>
    <w:rsid w:val="00E73ED4"/>
    <w:rsid w:val="00E7411D"/>
    <w:rsid w:val="00E74A59"/>
    <w:rsid w:val="00E752B1"/>
    <w:rsid w:val="00E765CE"/>
    <w:rsid w:val="00E7694B"/>
    <w:rsid w:val="00E77369"/>
    <w:rsid w:val="00E77A47"/>
    <w:rsid w:val="00E80474"/>
    <w:rsid w:val="00E809DD"/>
    <w:rsid w:val="00E8140B"/>
    <w:rsid w:val="00E814C9"/>
    <w:rsid w:val="00E816BB"/>
    <w:rsid w:val="00E81A15"/>
    <w:rsid w:val="00E83C03"/>
    <w:rsid w:val="00E83D72"/>
    <w:rsid w:val="00E84051"/>
    <w:rsid w:val="00E84C9E"/>
    <w:rsid w:val="00E879CE"/>
    <w:rsid w:val="00E87A16"/>
    <w:rsid w:val="00E91993"/>
    <w:rsid w:val="00E91A33"/>
    <w:rsid w:val="00E92C4F"/>
    <w:rsid w:val="00E92D12"/>
    <w:rsid w:val="00E930BD"/>
    <w:rsid w:val="00E93CA0"/>
    <w:rsid w:val="00E94180"/>
    <w:rsid w:val="00E942DA"/>
    <w:rsid w:val="00E94C0F"/>
    <w:rsid w:val="00E955D5"/>
    <w:rsid w:val="00E9673A"/>
    <w:rsid w:val="00E9694D"/>
    <w:rsid w:val="00E97CAC"/>
    <w:rsid w:val="00E97E0E"/>
    <w:rsid w:val="00E97FAB"/>
    <w:rsid w:val="00EA1774"/>
    <w:rsid w:val="00EA238A"/>
    <w:rsid w:val="00EA25CE"/>
    <w:rsid w:val="00EA2B54"/>
    <w:rsid w:val="00EA2DB4"/>
    <w:rsid w:val="00EA4F5D"/>
    <w:rsid w:val="00EA562B"/>
    <w:rsid w:val="00EA57F3"/>
    <w:rsid w:val="00EA5811"/>
    <w:rsid w:val="00EA5E44"/>
    <w:rsid w:val="00EB0956"/>
    <w:rsid w:val="00EB0DD5"/>
    <w:rsid w:val="00EB23B7"/>
    <w:rsid w:val="00EB29FB"/>
    <w:rsid w:val="00EB397B"/>
    <w:rsid w:val="00EB42D6"/>
    <w:rsid w:val="00EB44C7"/>
    <w:rsid w:val="00EB5637"/>
    <w:rsid w:val="00EB5D8F"/>
    <w:rsid w:val="00EB66FA"/>
    <w:rsid w:val="00EB6965"/>
    <w:rsid w:val="00EB6BF0"/>
    <w:rsid w:val="00EB6E07"/>
    <w:rsid w:val="00EC03B7"/>
    <w:rsid w:val="00EC0E5F"/>
    <w:rsid w:val="00EC13B0"/>
    <w:rsid w:val="00EC238C"/>
    <w:rsid w:val="00EC2743"/>
    <w:rsid w:val="00EC280A"/>
    <w:rsid w:val="00EC28BD"/>
    <w:rsid w:val="00EC5B65"/>
    <w:rsid w:val="00EC5C33"/>
    <w:rsid w:val="00EC678E"/>
    <w:rsid w:val="00EC79CC"/>
    <w:rsid w:val="00ED01FA"/>
    <w:rsid w:val="00ED0D90"/>
    <w:rsid w:val="00ED1079"/>
    <w:rsid w:val="00ED208B"/>
    <w:rsid w:val="00ED3388"/>
    <w:rsid w:val="00ED3E77"/>
    <w:rsid w:val="00ED3F7C"/>
    <w:rsid w:val="00ED4033"/>
    <w:rsid w:val="00ED4225"/>
    <w:rsid w:val="00ED57AC"/>
    <w:rsid w:val="00ED6B91"/>
    <w:rsid w:val="00ED719E"/>
    <w:rsid w:val="00EE1111"/>
    <w:rsid w:val="00EE33AF"/>
    <w:rsid w:val="00EE418C"/>
    <w:rsid w:val="00EE5318"/>
    <w:rsid w:val="00EE535B"/>
    <w:rsid w:val="00EE5997"/>
    <w:rsid w:val="00EE5B53"/>
    <w:rsid w:val="00EE5E2F"/>
    <w:rsid w:val="00EE658D"/>
    <w:rsid w:val="00EE677E"/>
    <w:rsid w:val="00EE688A"/>
    <w:rsid w:val="00EE6B54"/>
    <w:rsid w:val="00EE7E25"/>
    <w:rsid w:val="00EF1FAF"/>
    <w:rsid w:val="00EF2197"/>
    <w:rsid w:val="00EF304F"/>
    <w:rsid w:val="00EF446B"/>
    <w:rsid w:val="00EF488A"/>
    <w:rsid w:val="00EF4A0E"/>
    <w:rsid w:val="00EF4BDB"/>
    <w:rsid w:val="00EF53A2"/>
    <w:rsid w:val="00EF5C63"/>
    <w:rsid w:val="00EF6172"/>
    <w:rsid w:val="00EF6203"/>
    <w:rsid w:val="00EF634D"/>
    <w:rsid w:val="00EF6701"/>
    <w:rsid w:val="00EF6B67"/>
    <w:rsid w:val="00F002CE"/>
    <w:rsid w:val="00F00477"/>
    <w:rsid w:val="00F00681"/>
    <w:rsid w:val="00F007C6"/>
    <w:rsid w:val="00F012D2"/>
    <w:rsid w:val="00F012DB"/>
    <w:rsid w:val="00F01478"/>
    <w:rsid w:val="00F014C1"/>
    <w:rsid w:val="00F03096"/>
    <w:rsid w:val="00F037EC"/>
    <w:rsid w:val="00F03816"/>
    <w:rsid w:val="00F03E70"/>
    <w:rsid w:val="00F06E05"/>
    <w:rsid w:val="00F076DD"/>
    <w:rsid w:val="00F07835"/>
    <w:rsid w:val="00F10DC7"/>
    <w:rsid w:val="00F10E7F"/>
    <w:rsid w:val="00F11C84"/>
    <w:rsid w:val="00F127F3"/>
    <w:rsid w:val="00F12A5C"/>
    <w:rsid w:val="00F1370A"/>
    <w:rsid w:val="00F16321"/>
    <w:rsid w:val="00F16F9C"/>
    <w:rsid w:val="00F174F1"/>
    <w:rsid w:val="00F17702"/>
    <w:rsid w:val="00F20C8E"/>
    <w:rsid w:val="00F21525"/>
    <w:rsid w:val="00F218F2"/>
    <w:rsid w:val="00F2292A"/>
    <w:rsid w:val="00F22D24"/>
    <w:rsid w:val="00F23AE2"/>
    <w:rsid w:val="00F23FC0"/>
    <w:rsid w:val="00F24919"/>
    <w:rsid w:val="00F25566"/>
    <w:rsid w:val="00F267C4"/>
    <w:rsid w:val="00F26F1F"/>
    <w:rsid w:val="00F314A4"/>
    <w:rsid w:val="00F32500"/>
    <w:rsid w:val="00F32E8C"/>
    <w:rsid w:val="00F33713"/>
    <w:rsid w:val="00F34403"/>
    <w:rsid w:val="00F34754"/>
    <w:rsid w:val="00F351FD"/>
    <w:rsid w:val="00F37286"/>
    <w:rsid w:val="00F378A1"/>
    <w:rsid w:val="00F400B0"/>
    <w:rsid w:val="00F403E2"/>
    <w:rsid w:val="00F4217F"/>
    <w:rsid w:val="00F42DEA"/>
    <w:rsid w:val="00F4358D"/>
    <w:rsid w:val="00F43D6E"/>
    <w:rsid w:val="00F44B1D"/>
    <w:rsid w:val="00F45C1F"/>
    <w:rsid w:val="00F460C0"/>
    <w:rsid w:val="00F4662D"/>
    <w:rsid w:val="00F477D8"/>
    <w:rsid w:val="00F47901"/>
    <w:rsid w:val="00F50E39"/>
    <w:rsid w:val="00F51F46"/>
    <w:rsid w:val="00F54AB4"/>
    <w:rsid w:val="00F56853"/>
    <w:rsid w:val="00F57515"/>
    <w:rsid w:val="00F57F14"/>
    <w:rsid w:val="00F6394E"/>
    <w:rsid w:val="00F63F6A"/>
    <w:rsid w:val="00F64513"/>
    <w:rsid w:val="00F64F4A"/>
    <w:rsid w:val="00F65854"/>
    <w:rsid w:val="00F6765A"/>
    <w:rsid w:val="00F67718"/>
    <w:rsid w:val="00F7092F"/>
    <w:rsid w:val="00F70E1B"/>
    <w:rsid w:val="00F71705"/>
    <w:rsid w:val="00F72366"/>
    <w:rsid w:val="00F72659"/>
    <w:rsid w:val="00F72797"/>
    <w:rsid w:val="00F733CB"/>
    <w:rsid w:val="00F7602B"/>
    <w:rsid w:val="00F763DC"/>
    <w:rsid w:val="00F76434"/>
    <w:rsid w:val="00F764B8"/>
    <w:rsid w:val="00F77BEA"/>
    <w:rsid w:val="00F803D9"/>
    <w:rsid w:val="00F80609"/>
    <w:rsid w:val="00F81111"/>
    <w:rsid w:val="00F82F9B"/>
    <w:rsid w:val="00F83471"/>
    <w:rsid w:val="00F83E17"/>
    <w:rsid w:val="00F8485D"/>
    <w:rsid w:val="00F85FDD"/>
    <w:rsid w:val="00F86385"/>
    <w:rsid w:val="00F86B63"/>
    <w:rsid w:val="00F87AB4"/>
    <w:rsid w:val="00F87C53"/>
    <w:rsid w:val="00F90587"/>
    <w:rsid w:val="00F9087C"/>
    <w:rsid w:val="00F92392"/>
    <w:rsid w:val="00F925A5"/>
    <w:rsid w:val="00F92C18"/>
    <w:rsid w:val="00F92E80"/>
    <w:rsid w:val="00F92F50"/>
    <w:rsid w:val="00F93256"/>
    <w:rsid w:val="00F93F91"/>
    <w:rsid w:val="00F94655"/>
    <w:rsid w:val="00F963A6"/>
    <w:rsid w:val="00F96663"/>
    <w:rsid w:val="00F97AAF"/>
    <w:rsid w:val="00FA071D"/>
    <w:rsid w:val="00FA087D"/>
    <w:rsid w:val="00FA1CDE"/>
    <w:rsid w:val="00FA448F"/>
    <w:rsid w:val="00FA468A"/>
    <w:rsid w:val="00FA5EF8"/>
    <w:rsid w:val="00FA63AA"/>
    <w:rsid w:val="00FA7DFA"/>
    <w:rsid w:val="00FB0399"/>
    <w:rsid w:val="00FB1BF6"/>
    <w:rsid w:val="00FB1C3F"/>
    <w:rsid w:val="00FB213C"/>
    <w:rsid w:val="00FB3A03"/>
    <w:rsid w:val="00FB46ED"/>
    <w:rsid w:val="00FB5100"/>
    <w:rsid w:val="00FB5939"/>
    <w:rsid w:val="00FB5CCA"/>
    <w:rsid w:val="00FB65C5"/>
    <w:rsid w:val="00FB6A5E"/>
    <w:rsid w:val="00FB6B45"/>
    <w:rsid w:val="00FB75A2"/>
    <w:rsid w:val="00FB7852"/>
    <w:rsid w:val="00FB79A8"/>
    <w:rsid w:val="00FB7D0E"/>
    <w:rsid w:val="00FC01BF"/>
    <w:rsid w:val="00FC0BB4"/>
    <w:rsid w:val="00FC1138"/>
    <w:rsid w:val="00FC11E3"/>
    <w:rsid w:val="00FC1256"/>
    <w:rsid w:val="00FC5DC6"/>
    <w:rsid w:val="00FC61B4"/>
    <w:rsid w:val="00FC7ABE"/>
    <w:rsid w:val="00FC7DFB"/>
    <w:rsid w:val="00FD1289"/>
    <w:rsid w:val="00FD1A3C"/>
    <w:rsid w:val="00FD2838"/>
    <w:rsid w:val="00FD2CAB"/>
    <w:rsid w:val="00FD46AE"/>
    <w:rsid w:val="00FD4DBA"/>
    <w:rsid w:val="00FD5984"/>
    <w:rsid w:val="00FD71E8"/>
    <w:rsid w:val="00FD757A"/>
    <w:rsid w:val="00FD78F2"/>
    <w:rsid w:val="00FE0A76"/>
    <w:rsid w:val="00FE1266"/>
    <w:rsid w:val="00FE1BCC"/>
    <w:rsid w:val="00FE2254"/>
    <w:rsid w:val="00FE228B"/>
    <w:rsid w:val="00FE274A"/>
    <w:rsid w:val="00FE3735"/>
    <w:rsid w:val="00FE41A2"/>
    <w:rsid w:val="00FE553A"/>
    <w:rsid w:val="00FE66A1"/>
    <w:rsid w:val="00FE6CAA"/>
    <w:rsid w:val="00FF0935"/>
    <w:rsid w:val="00FF14B0"/>
    <w:rsid w:val="00FF21CB"/>
    <w:rsid w:val="00FF2EFC"/>
    <w:rsid w:val="00FF35F6"/>
    <w:rsid w:val="00FF3638"/>
    <w:rsid w:val="00FF3CBA"/>
    <w:rsid w:val="00FF3DD2"/>
    <w:rsid w:val="00FF4A19"/>
    <w:rsid w:val="00FF4F7D"/>
    <w:rsid w:val="00FF64AE"/>
    <w:rsid w:val="00FF75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E0FC660"/>
  <w15:docId w15:val="{A908E5A1-CE6A-4AE9-B0DE-25939C8E6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qFormat="1"/>
    <w:lsdException w:name="heading 5" w:locked="1" w:semiHidden="1" w:uiPriority="0" w:unhideWhenUsed="1" w:qFormat="1"/>
    <w:lsdException w:name="heading 6" w:locked="1" w:uiPriority="0" w:qFormat="1"/>
    <w:lsdException w:name="heading 7" w:locked="1" w:semiHidden="1" w:unhideWhenUsed="1" w:qFormat="1"/>
    <w:lsdException w:name="heading 8" w:lock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5ECA"/>
    <w:rPr>
      <w:sz w:val="24"/>
      <w:szCs w:val="24"/>
    </w:rPr>
  </w:style>
  <w:style w:type="paragraph" w:styleId="Heading1">
    <w:name w:val="heading 1"/>
    <w:basedOn w:val="Normal"/>
    <w:next w:val="Normal"/>
    <w:link w:val="Heading1Char"/>
    <w:qFormat/>
    <w:rsid w:val="00945ECA"/>
    <w:pPr>
      <w:keepNext/>
      <w:outlineLvl w:val="0"/>
    </w:pPr>
    <w:rPr>
      <w:rFonts w:ascii=".VnTime" w:hAnsi=".VnTime" w:cs=".VnTime"/>
      <w:b/>
      <w:bCs/>
      <w:sz w:val="28"/>
      <w:szCs w:val="28"/>
    </w:rPr>
  </w:style>
  <w:style w:type="paragraph" w:styleId="Heading2">
    <w:name w:val="heading 2"/>
    <w:basedOn w:val="Normal"/>
    <w:next w:val="Normal"/>
    <w:link w:val="Heading2Char"/>
    <w:qFormat/>
    <w:rsid w:val="00945ECA"/>
    <w:pPr>
      <w:keepNext/>
      <w:outlineLvl w:val="1"/>
    </w:pPr>
    <w:rPr>
      <w:rFonts w:ascii=".VnTime" w:hAnsi=".VnTime" w:cs=".VnTime"/>
      <w:sz w:val="28"/>
      <w:szCs w:val="28"/>
    </w:rPr>
  </w:style>
  <w:style w:type="paragraph" w:styleId="Heading3">
    <w:name w:val="heading 3"/>
    <w:basedOn w:val="Normal"/>
    <w:next w:val="Normal"/>
    <w:link w:val="Heading3Char"/>
    <w:qFormat/>
    <w:rsid w:val="00945ECA"/>
    <w:pPr>
      <w:keepNext/>
      <w:autoSpaceDE w:val="0"/>
      <w:autoSpaceDN w:val="0"/>
      <w:adjustRightInd w:val="0"/>
      <w:jc w:val="center"/>
      <w:outlineLvl w:val="2"/>
    </w:pPr>
    <w:rPr>
      <w:b/>
      <w:bCs/>
      <w:color w:val="FF0000"/>
      <w:sz w:val="26"/>
      <w:szCs w:val="26"/>
    </w:rPr>
  </w:style>
  <w:style w:type="paragraph" w:styleId="Heading4">
    <w:name w:val="heading 4"/>
    <w:basedOn w:val="Normal"/>
    <w:next w:val="Normal"/>
    <w:link w:val="Heading4Char"/>
    <w:uiPriority w:val="99"/>
    <w:qFormat/>
    <w:rsid w:val="00945ECA"/>
    <w:pPr>
      <w:keepNext/>
      <w:spacing w:before="60" w:after="60" w:line="300" w:lineRule="exact"/>
      <w:jc w:val="center"/>
      <w:outlineLvl w:val="3"/>
    </w:pPr>
    <w:rPr>
      <w:rFonts w:ascii="Tahoma" w:hAnsi="Tahoma" w:cs="Tahoma"/>
      <w:b/>
      <w:bCs/>
      <w:color w:val="FF0000"/>
      <w:sz w:val="20"/>
      <w:szCs w:val="20"/>
    </w:rPr>
  </w:style>
  <w:style w:type="paragraph" w:styleId="Heading5">
    <w:name w:val="heading 5"/>
    <w:basedOn w:val="Normal"/>
    <w:next w:val="Normal"/>
    <w:link w:val="Heading5Char"/>
    <w:qFormat/>
    <w:locked/>
    <w:rsid w:val="00694414"/>
    <w:pPr>
      <w:spacing w:before="240" w:after="60"/>
      <w:ind w:left="1368" w:hanging="1008"/>
      <w:jc w:val="both"/>
      <w:outlineLvl w:val="4"/>
    </w:pPr>
    <w:rPr>
      <w:rFonts w:ascii="Calibri" w:hAnsi="Calibri"/>
      <w:b/>
      <w:bCs/>
      <w:i/>
      <w:iCs/>
      <w:sz w:val="26"/>
      <w:szCs w:val="26"/>
    </w:rPr>
  </w:style>
  <w:style w:type="paragraph" w:styleId="Heading6">
    <w:name w:val="heading 6"/>
    <w:basedOn w:val="Normal"/>
    <w:next w:val="Normal"/>
    <w:link w:val="Heading6Char"/>
    <w:qFormat/>
    <w:rsid w:val="00945ECA"/>
    <w:pPr>
      <w:keepNext/>
      <w:spacing w:before="240" w:after="60" w:line="300" w:lineRule="exact"/>
      <w:jc w:val="center"/>
      <w:outlineLvl w:val="5"/>
    </w:pPr>
    <w:rPr>
      <w:b/>
      <w:bCs/>
      <w:sz w:val="28"/>
      <w:szCs w:val="28"/>
    </w:rPr>
  </w:style>
  <w:style w:type="paragraph" w:styleId="Heading7">
    <w:name w:val="heading 7"/>
    <w:basedOn w:val="Normal"/>
    <w:next w:val="Normal"/>
    <w:link w:val="Heading7Char"/>
    <w:uiPriority w:val="99"/>
    <w:qFormat/>
    <w:locked/>
    <w:rsid w:val="00694414"/>
    <w:pPr>
      <w:spacing w:before="240" w:after="60"/>
      <w:ind w:left="1656" w:hanging="1296"/>
      <w:jc w:val="both"/>
      <w:outlineLvl w:val="6"/>
    </w:pPr>
    <w:rPr>
      <w:rFonts w:ascii="Calibri" w:hAnsi="Calibri"/>
    </w:rPr>
  </w:style>
  <w:style w:type="paragraph" w:styleId="Heading8">
    <w:name w:val="heading 8"/>
    <w:basedOn w:val="Normal"/>
    <w:next w:val="Normal"/>
    <w:link w:val="Heading8Char"/>
    <w:uiPriority w:val="99"/>
    <w:qFormat/>
    <w:rsid w:val="00945ECA"/>
    <w:pPr>
      <w:keepNext/>
      <w:spacing w:before="240" w:after="60" w:line="300" w:lineRule="exact"/>
      <w:jc w:val="center"/>
      <w:outlineLvl w:val="7"/>
    </w:pPr>
    <w:rPr>
      <w:b/>
      <w:bCs/>
      <w:sz w:val="32"/>
      <w:szCs w:val="32"/>
    </w:rPr>
  </w:style>
  <w:style w:type="paragraph" w:styleId="Heading9">
    <w:name w:val="heading 9"/>
    <w:basedOn w:val="Normal"/>
    <w:next w:val="Normal"/>
    <w:link w:val="Heading9Char"/>
    <w:uiPriority w:val="99"/>
    <w:qFormat/>
    <w:locked/>
    <w:rsid w:val="00694414"/>
    <w:pPr>
      <w:spacing w:before="240" w:after="60"/>
      <w:ind w:left="1944" w:hanging="1584"/>
      <w:jc w:val="both"/>
      <w:outlineLvl w:val="8"/>
    </w:pPr>
    <w:rPr>
      <w:rFonts w:ascii="Cambria" w:hAnsi="Cambria"/>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582793"/>
    <w:rPr>
      <w:rFonts w:ascii="Cambria" w:hAnsi="Cambria" w:cs="Cambria"/>
      <w:b/>
      <w:bCs/>
      <w:kern w:val="32"/>
      <w:sz w:val="32"/>
      <w:szCs w:val="32"/>
    </w:rPr>
  </w:style>
  <w:style w:type="character" w:customStyle="1" w:styleId="Heading2Char">
    <w:name w:val="Heading 2 Char"/>
    <w:link w:val="Heading2"/>
    <w:semiHidden/>
    <w:locked/>
    <w:rsid w:val="00582793"/>
    <w:rPr>
      <w:rFonts w:ascii="Cambria" w:hAnsi="Cambria" w:cs="Cambria"/>
      <w:b/>
      <w:bCs/>
      <w:i/>
      <w:iCs/>
      <w:sz w:val="28"/>
      <w:szCs w:val="28"/>
    </w:rPr>
  </w:style>
  <w:style w:type="character" w:customStyle="1" w:styleId="Heading3Char">
    <w:name w:val="Heading 3 Char"/>
    <w:link w:val="Heading3"/>
    <w:semiHidden/>
    <w:locked/>
    <w:rsid w:val="00582793"/>
    <w:rPr>
      <w:rFonts w:ascii="Cambria" w:hAnsi="Cambria" w:cs="Cambria"/>
      <w:b/>
      <w:bCs/>
      <w:sz w:val="26"/>
      <w:szCs w:val="26"/>
    </w:rPr>
  </w:style>
  <w:style w:type="character" w:customStyle="1" w:styleId="Heading4Char">
    <w:name w:val="Heading 4 Char"/>
    <w:link w:val="Heading4"/>
    <w:uiPriority w:val="99"/>
    <w:locked/>
    <w:rsid w:val="00582793"/>
    <w:rPr>
      <w:rFonts w:ascii="Calibri" w:hAnsi="Calibri" w:cs="Calibri"/>
      <w:b/>
      <w:bCs/>
      <w:sz w:val="28"/>
      <w:szCs w:val="28"/>
    </w:rPr>
  </w:style>
  <w:style w:type="character" w:customStyle="1" w:styleId="Heading6Char">
    <w:name w:val="Heading 6 Char"/>
    <w:link w:val="Heading6"/>
    <w:semiHidden/>
    <w:locked/>
    <w:rsid w:val="00582793"/>
    <w:rPr>
      <w:rFonts w:ascii="Calibri" w:hAnsi="Calibri" w:cs="Calibri"/>
      <w:b/>
      <w:bCs/>
    </w:rPr>
  </w:style>
  <w:style w:type="character" w:customStyle="1" w:styleId="Heading8Char">
    <w:name w:val="Heading 8 Char"/>
    <w:link w:val="Heading8"/>
    <w:uiPriority w:val="99"/>
    <w:semiHidden/>
    <w:locked/>
    <w:rsid w:val="00582793"/>
    <w:rPr>
      <w:rFonts w:ascii="Calibri" w:hAnsi="Calibri" w:cs="Calibri"/>
      <w:i/>
      <w:iCs/>
      <w:sz w:val="24"/>
      <w:szCs w:val="24"/>
    </w:rPr>
  </w:style>
  <w:style w:type="paragraph" w:styleId="BalloonText">
    <w:name w:val="Balloon Text"/>
    <w:basedOn w:val="Normal"/>
    <w:link w:val="BalloonTextChar"/>
    <w:uiPriority w:val="99"/>
    <w:semiHidden/>
    <w:rsid w:val="00F2292A"/>
    <w:rPr>
      <w:rFonts w:ascii="Tahoma" w:hAnsi="Tahoma" w:cs="Tahoma"/>
      <w:sz w:val="16"/>
      <w:szCs w:val="16"/>
    </w:rPr>
  </w:style>
  <w:style w:type="character" w:customStyle="1" w:styleId="BalloonTextChar">
    <w:name w:val="Balloon Text Char"/>
    <w:link w:val="BalloonText"/>
    <w:uiPriority w:val="99"/>
    <w:semiHidden/>
    <w:locked/>
    <w:rsid w:val="00582793"/>
    <w:rPr>
      <w:sz w:val="2"/>
      <w:szCs w:val="2"/>
    </w:rPr>
  </w:style>
  <w:style w:type="paragraph" w:styleId="BodyTextIndent">
    <w:name w:val="Body Text Indent"/>
    <w:basedOn w:val="Normal"/>
    <w:link w:val="BodyTextIndentChar"/>
    <w:uiPriority w:val="99"/>
    <w:rsid w:val="00945ECA"/>
    <w:pPr>
      <w:ind w:right="-469" w:firstLine="720"/>
      <w:jc w:val="both"/>
    </w:pPr>
    <w:rPr>
      <w:color w:val="0000FF"/>
      <w:sz w:val="26"/>
      <w:szCs w:val="26"/>
    </w:rPr>
  </w:style>
  <w:style w:type="character" w:customStyle="1" w:styleId="BodyTextIndentChar">
    <w:name w:val="Body Text Indent Char"/>
    <w:link w:val="BodyTextIndent"/>
    <w:uiPriority w:val="99"/>
    <w:semiHidden/>
    <w:locked/>
    <w:rsid w:val="00582793"/>
    <w:rPr>
      <w:sz w:val="24"/>
      <w:szCs w:val="24"/>
    </w:rPr>
  </w:style>
  <w:style w:type="paragraph" w:customStyle="1" w:styleId="Tieude1">
    <w:name w:val="Tieude1"/>
    <w:basedOn w:val="Normal"/>
    <w:uiPriority w:val="99"/>
    <w:rsid w:val="00945ECA"/>
    <w:pPr>
      <w:numPr>
        <w:numId w:val="1"/>
      </w:numPr>
      <w:spacing w:before="60" w:after="60"/>
      <w:jc w:val="both"/>
    </w:pPr>
    <w:rPr>
      <w:b/>
      <w:bCs/>
    </w:rPr>
  </w:style>
  <w:style w:type="paragraph" w:styleId="Header">
    <w:name w:val="header"/>
    <w:basedOn w:val="Normal"/>
    <w:link w:val="HeaderChar"/>
    <w:uiPriority w:val="99"/>
    <w:rsid w:val="00945ECA"/>
    <w:pPr>
      <w:tabs>
        <w:tab w:val="center" w:pos="4320"/>
        <w:tab w:val="right" w:pos="8640"/>
      </w:tabs>
    </w:pPr>
  </w:style>
  <w:style w:type="character" w:customStyle="1" w:styleId="HeaderChar">
    <w:name w:val="Header Char"/>
    <w:link w:val="Header"/>
    <w:uiPriority w:val="99"/>
    <w:locked/>
    <w:rsid w:val="00582793"/>
    <w:rPr>
      <w:sz w:val="24"/>
      <w:szCs w:val="24"/>
    </w:rPr>
  </w:style>
  <w:style w:type="paragraph" w:styleId="Footer">
    <w:name w:val="footer"/>
    <w:basedOn w:val="Normal"/>
    <w:link w:val="FooterChar"/>
    <w:uiPriority w:val="99"/>
    <w:rsid w:val="00945ECA"/>
    <w:pPr>
      <w:tabs>
        <w:tab w:val="center" w:pos="4320"/>
        <w:tab w:val="right" w:pos="8640"/>
      </w:tabs>
    </w:pPr>
  </w:style>
  <w:style w:type="character" w:customStyle="1" w:styleId="FooterChar">
    <w:name w:val="Footer Char"/>
    <w:link w:val="Footer"/>
    <w:uiPriority w:val="99"/>
    <w:locked/>
    <w:rsid w:val="00945ECA"/>
    <w:rPr>
      <w:sz w:val="24"/>
      <w:szCs w:val="24"/>
      <w:lang w:val="en-US" w:eastAsia="en-US"/>
    </w:rPr>
  </w:style>
  <w:style w:type="character" w:styleId="PageNumber">
    <w:name w:val="page number"/>
    <w:basedOn w:val="DefaultParagraphFont"/>
    <w:uiPriority w:val="99"/>
    <w:rsid w:val="00945ECA"/>
  </w:style>
  <w:style w:type="paragraph" w:styleId="CommentText">
    <w:name w:val="annotation text"/>
    <w:basedOn w:val="Normal"/>
    <w:link w:val="CommentTextChar"/>
    <w:uiPriority w:val="99"/>
    <w:semiHidden/>
    <w:rsid w:val="00945ECA"/>
    <w:rPr>
      <w:sz w:val="20"/>
      <w:szCs w:val="20"/>
    </w:rPr>
  </w:style>
  <w:style w:type="character" w:customStyle="1" w:styleId="CommentTextChar">
    <w:name w:val="Comment Text Char"/>
    <w:link w:val="CommentText"/>
    <w:uiPriority w:val="99"/>
    <w:semiHidden/>
    <w:locked/>
    <w:rsid w:val="00582793"/>
    <w:rPr>
      <w:sz w:val="20"/>
      <w:szCs w:val="20"/>
    </w:rPr>
  </w:style>
  <w:style w:type="paragraph" w:styleId="BodyText">
    <w:name w:val="Body Text"/>
    <w:basedOn w:val="Normal"/>
    <w:link w:val="BodyTextChar"/>
    <w:uiPriority w:val="99"/>
    <w:rsid w:val="00945ECA"/>
    <w:pPr>
      <w:spacing w:after="120"/>
    </w:pPr>
  </w:style>
  <w:style w:type="character" w:customStyle="1" w:styleId="BodyTextChar">
    <w:name w:val="Body Text Char"/>
    <w:link w:val="BodyText"/>
    <w:uiPriority w:val="99"/>
    <w:semiHidden/>
    <w:locked/>
    <w:rsid w:val="00582793"/>
    <w:rPr>
      <w:sz w:val="24"/>
      <w:szCs w:val="24"/>
    </w:rPr>
  </w:style>
  <w:style w:type="paragraph" w:customStyle="1" w:styleId="R1">
    <w:name w:val="R1"/>
    <w:aliases w:val="1. or 1.(1)"/>
    <w:basedOn w:val="Normal"/>
    <w:next w:val="Normal"/>
    <w:uiPriority w:val="99"/>
    <w:rsid w:val="00945ECA"/>
    <w:pPr>
      <w:tabs>
        <w:tab w:val="right" w:pos="794"/>
      </w:tabs>
      <w:spacing w:before="120" w:line="260" w:lineRule="exact"/>
      <w:ind w:left="964" w:hanging="964"/>
      <w:jc w:val="both"/>
    </w:pPr>
    <w:rPr>
      <w:noProof/>
      <w:lang w:val="en-AU"/>
    </w:rPr>
  </w:style>
  <w:style w:type="paragraph" w:styleId="BodyTextIndent2">
    <w:name w:val="Body Text Indent 2"/>
    <w:basedOn w:val="Normal"/>
    <w:link w:val="BodyTextIndent2Char"/>
    <w:uiPriority w:val="99"/>
    <w:rsid w:val="00945ECA"/>
    <w:pPr>
      <w:spacing w:before="120" w:after="60" w:line="300" w:lineRule="exact"/>
      <w:ind w:right="-469" w:firstLine="720"/>
      <w:jc w:val="both"/>
    </w:pPr>
    <w:rPr>
      <w:color w:val="000000"/>
      <w:sz w:val="26"/>
      <w:szCs w:val="26"/>
    </w:rPr>
  </w:style>
  <w:style w:type="character" w:customStyle="1" w:styleId="BodyTextIndent2Char">
    <w:name w:val="Body Text Indent 2 Char"/>
    <w:link w:val="BodyTextIndent2"/>
    <w:uiPriority w:val="99"/>
    <w:semiHidden/>
    <w:locked/>
    <w:rsid w:val="00582793"/>
    <w:rPr>
      <w:sz w:val="24"/>
      <w:szCs w:val="24"/>
    </w:rPr>
  </w:style>
  <w:style w:type="character" w:styleId="FootnoteReference">
    <w:name w:val="footnote reference"/>
    <w:uiPriority w:val="99"/>
    <w:semiHidden/>
    <w:rsid w:val="00945ECA"/>
    <w:rPr>
      <w:vertAlign w:val="superscript"/>
    </w:rPr>
  </w:style>
  <w:style w:type="paragraph" w:styleId="BodyText2">
    <w:name w:val="Body Text 2"/>
    <w:basedOn w:val="Normal"/>
    <w:link w:val="BodyText2Char"/>
    <w:uiPriority w:val="99"/>
    <w:rsid w:val="00945ECA"/>
    <w:pPr>
      <w:spacing w:after="120" w:line="480" w:lineRule="auto"/>
    </w:pPr>
  </w:style>
  <w:style w:type="character" w:customStyle="1" w:styleId="BodyText2Char">
    <w:name w:val="Body Text 2 Char"/>
    <w:link w:val="BodyText2"/>
    <w:uiPriority w:val="99"/>
    <w:semiHidden/>
    <w:locked/>
    <w:rsid w:val="00582793"/>
    <w:rPr>
      <w:sz w:val="24"/>
      <w:szCs w:val="24"/>
    </w:rPr>
  </w:style>
  <w:style w:type="paragraph" w:styleId="EndnoteText">
    <w:name w:val="endnote text"/>
    <w:basedOn w:val="Normal"/>
    <w:link w:val="EndnoteTextChar"/>
    <w:uiPriority w:val="99"/>
    <w:semiHidden/>
    <w:rsid w:val="00945ECA"/>
    <w:rPr>
      <w:sz w:val="20"/>
      <w:szCs w:val="20"/>
    </w:rPr>
  </w:style>
  <w:style w:type="character" w:customStyle="1" w:styleId="EndnoteTextChar">
    <w:name w:val="Endnote Text Char"/>
    <w:link w:val="EndnoteText"/>
    <w:uiPriority w:val="99"/>
    <w:semiHidden/>
    <w:locked/>
    <w:rsid w:val="00582793"/>
    <w:rPr>
      <w:sz w:val="20"/>
      <w:szCs w:val="20"/>
    </w:rPr>
  </w:style>
  <w:style w:type="paragraph" w:styleId="DocumentMap">
    <w:name w:val="Document Map"/>
    <w:basedOn w:val="Normal"/>
    <w:link w:val="DocumentMapChar"/>
    <w:uiPriority w:val="99"/>
    <w:semiHidden/>
    <w:rsid w:val="00945ECA"/>
    <w:rPr>
      <w:rFonts w:ascii="Tahoma" w:hAnsi="Tahoma" w:cs="Tahoma"/>
      <w:sz w:val="16"/>
      <w:szCs w:val="16"/>
    </w:rPr>
  </w:style>
  <w:style w:type="character" w:customStyle="1" w:styleId="DocumentMapChar">
    <w:name w:val="Document Map Char"/>
    <w:link w:val="DocumentMap"/>
    <w:uiPriority w:val="99"/>
    <w:locked/>
    <w:rsid w:val="00945ECA"/>
    <w:rPr>
      <w:rFonts w:ascii="Tahoma" w:hAnsi="Tahoma" w:cs="Tahoma"/>
      <w:sz w:val="16"/>
      <w:szCs w:val="16"/>
      <w:lang w:val="en-US" w:eastAsia="en-US"/>
    </w:rPr>
  </w:style>
  <w:style w:type="paragraph" w:styleId="FootnoteText">
    <w:name w:val="footnote text"/>
    <w:basedOn w:val="Normal"/>
    <w:link w:val="FootnoteTextChar"/>
    <w:uiPriority w:val="99"/>
    <w:semiHidden/>
    <w:rsid w:val="00945ECA"/>
    <w:rPr>
      <w:sz w:val="20"/>
      <w:szCs w:val="20"/>
    </w:rPr>
  </w:style>
  <w:style w:type="character" w:customStyle="1" w:styleId="FootnoteTextChar">
    <w:name w:val="Footnote Text Char"/>
    <w:link w:val="FootnoteText"/>
    <w:uiPriority w:val="99"/>
    <w:locked/>
    <w:rsid w:val="00945ECA"/>
    <w:rPr>
      <w:lang w:val="en-US" w:eastAsia="en-US"/>
    </w:rPr>
  </w:style>
  <w:style w:type="character" w:styleId="CommentReference">
    <w:name w:val="annotation reference"/>
    <w:uiPriority w:val="99"/>
    <w:semiHidden/>
    <w:rsid w:val="00650B44"/>
    <w:rPr>
      <w:sz w:val="16"/>
      <w:szCs w:val="16"/>
    </w:rPr>
  </w:style>
  <w:style w:type="paragraph" w:styleId="CommentSubject">
    <w:name w:val="annotation subject"/>
    <w:basedOn w:val="CommentText"/>
    <w:next w:val="CommentText"/>
    <w:link w:val="CommentSubjectChar"/>
    <w:uiPriority w:val="99"/>
    <w:semiHidden/>
    <w:rsid w:val="00650B44"/>
    <w:rPr>
      <w:b/>
      <w:bCs/>
    </w:rPr>
  </w:style>
  <w:style w:type="character" w:customStyle="1" w:styleId="CommentSubjectChar">
    <w:name w:val="Comment Subject Char"/>
    <w:link w:val="CommentSubject"/>
    <w:uiPriority w:val="99"/>
    <w:semiHidden/>
    <w:locked/>
    <w:rsid w:val="00582793"/>
    <w:rPr>
      <w:b/>
      <w:bCs/>
      <w:sz w:val="20"/>
      <w:szCs w:val="20"/>
    </w:rPr>
  </w:style>
  <w:style w:type="paragraph" w:styleId="NormalWeb">
    <w:name w:val="Normal (Web)"/>
    <w:basedOn w:val="Normal"/>
    <w:uiPriority w:val="99"/>
    <w:rsid w:val="009A3F44"/>
    <w:pPr>
      <w:spacing w:before="100" w:beforeAutospacing="1" w:after="100" w:afterAutospacing="1"/>
    </w:pPr>
  </w:style>
  <w:style w:type="character" w:customStyle="1" w:styleId="apple-converted-space">
    <w:name w:val="apple-converted-space"/>
    <w:basedOn w:val="DefaultParagraphFont"/>
    <w:uiPriority w:val="99"/>
    <w:rsid w:val="000C64F5"/>
  </w:style>
  <w:style w:type="character" w:styleId="EndnoteReference">
    <w:name w:val="endnote reference"/>
    <w:uiPriority w:val="99"/>
    <w:semiHidden/>
    <w:rsid w:val="00082FBF"/>
    <w:rPr>
      <w:vertAlign w:val="superscript"/>
    </w:rPr>
  </w:style>
  <w:style w:type="table" w:styleId="TableGrid">
    <w:name w:val="Table Grid"/>
    <w:basedOn w:val="TableNormal"/>
    <w:uiPriority w:val="39"/>
    <w:rsid w:val="00E27B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6A01ED"/>
    <w:rPr>
      <w:color w:val="0000FF"/>
      <w:u w:val="single"/>
    </w:rPr>
  </w:style>
  <w:style w:type="character" w:styleId="FollowedHyperlink">
    <w:name w:val="FollowedHyperlink"/>
    <w:uiPriority w:val="99"/>
    <w:rsid w:val="006A01ED"/>
    <w:rPr>
      <w:color w:val="800080"/>
      <w:u w:val="single"/>
    </w:rPr>
  </w:style>
  <w:style w:type="paragraph" w:styleId="ListParagraph">
    <w:name w:val="List Paragraph"/>
    <w:basedOn w:val="Normal"/>
    <w:uiPriority w:val="34"/>
    <w:qFormat/>
    <w:rsid w:val="00712F7F"/>
    <w:pPr>
      <w:ind w:left="720"/>
    </w:pPr>
  </w:style>
  <w:style w:type="paragraph" w:styleId="Revision">
    <w:name w:val="Revision"/>
    <w:hidden/>
    <w:uiPriority w:val="99"/>
    <w:semiHidden/>
    <w:rsid w:val="000A583A"/>
    <w:rPr>
      <w:sz w:val="24"/>
      <w:szCs w:val="24"/>
    </w:rPr>
  </w:style>
  <w:style w:type="character" w:styleId="Emphasis">
    <w:name w:val="Emphasis"/>
    <w:uiPriority w:val="20"/>
    <w:qFormat/>
    <w:locked/>
    <w:rsid w:val="00180792"/>
    <w:rPr>
      <w:i/>
      <w:iCs/>
    </w:rPr>
  </w:style>
  <w:style w:type="paragraph" w:customStyle="1" w:styleId="StyleTimesNewRoman13ptJustifiedBefore3ptAfter3pt">
    <w:name w:val="Style Times New Roman 13 pt Justified Before:  3 pt After:  3 pt"/>
    <w:basedOn w:val="Normal"/>
    <w:uiPriority w:val="99"/>
    <w:rsid w:val="00180792"/>
    <w:pPr>
      <w:tabs>
        <w:tab w:val="left" w:pos="567"/>
      </w:tabs>
      <w:spacing w:line="360" w:lineRule="auto"/>
      <w:ind w:firstLine="567"/>
      <w:jc w:val="both"/>
    </w:pPr>
    <w:rPr>
      <w:sz w:val="26"/>
      <w:szCs w:val="20"/>
    </w:rPr>
  </w:style>
  <w:style w:type="character" w:customStyle="1" w:styleId="Heading5Char">
    <w:name w:val="Heading 5 Char"/>
    <w:link w:val="Heading5"/>
    <w:rsid w:val="00694414"/>
    <w:rPr>
      <w:rFonts w:ascii="Calibri" w:hAnsi="Calibri"/>
      <w:b/>
      <w:bCs/>
      <w:i/>
      <w:iCs/>
      <w:sz w:val="26"/>
      <w:szCs w:val="26"/>
    </w:rPr>
  </w:style>
  <w:style w:type="character" w:customStyle="1" w:styleId="Heading7Char">
    <w:name w:val="Heading 7 Char"/>
    <w:link w:val="Heading7"/>
    <w:uiPriority w:val="99"/>
    <w:rsid w:val="00694414"/>
    <w:rPr>
      <w:rFonts w:ascii="Calibri" w:hAnsi="Calibri"/>
      <w:sz w:val="24"/>
      <w:szCs w:val="24"/>
    </w:rPr>
  </w:style>
  <w:style w:type="character" w:customStyle="1" w:styleId="Heading9Char">
    <w:name w:val="Heading 9 Char"/>
    <w:link w:val="Heading9"/>
    <w:uiPriority w:val="99"/>
    <w:rsid w:val="00694414"/>
    <w:rPr>
      <w:rFonts w:ascii="Cambria" w:hAnsi="Cambr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5178">
      <w:bodyDiv w:val="1"/>
      <w:marLeft w:val="0"/>
      <w:marRight w:val="0"/>
      <w:marTop w:val="0"/>
      <w:marBottom w:val="0"/>
      <w:divBdr>
        <w:top w:val="none" w:sz="0" w:space="0" w:color="auto"/>
        <w:left w:val="none" w:sz="0" w:space="0" w:color="auto"/>
        <w:bottom w:val="none" w:sz="0" w:space="0" w:color="auto"/>
        <w:right w:val="none" w:sz="0" w:space="0" w:color="auto"/>
      </w:divBdr>
    </w:div>
    <w:div w:id="66459329">
      <w:bodyDiv w:val="1"/>
      <w:marLeft w:val="0"/>
      <w:marRight w:val="0"/>
      <w:marTop w:val="0"/>
      <w:marBottom w:val="0"/>
      <w:divBdr>
        <w:top w:val="none" w:sz="0" w:space="0" w:color="auto"/>
        <w:left w:val="none" w:sz="0" w:space="0" w:color="auto"/>
        <w:bottom w:val="none" w:sz="0" w:space="0" w:color="auto"/>
        <w:right w:val="none" w:sz="0" w:space="0" w:color="auto"/>
      </w:divBdr>
    </w:div>
    <w:div w:id="83575933">
      <w:bodyDiv w:val="1"/>
      <w:marLeft w:val="0"/>
      <w:marRight w:val="0"/>
      <w:marTop w:val="0"/>
      <w:marBottom w:val="0"/>
      <w:divBdr>
        <w:top w:val="none" w:sz="0" w:space="0" w:color="auto"/>
        <w:left w:val="none" w:sz="0" w:space="0" w:color="auto"/>
        <w:bottom w:val="none" w:sz="0" w:space="0" w:color="auto"/>
        <w:right w:val="none" w:sz="0" w:space="0" w:color="auto"/>
      </w:divBdr>
    </w:div>
    <w:div w:id="130709645">
      <w:bodyDiv w:val="1"/>
      <w:marLeft w:val="0"/>
      <w:marRight w:val="0"/>
      <w:marTop w:val="0"/>
      <w:marBottom w:val="0"/>
      <w:divBdr>
        <w:top w:val="none" w:sz="0" w:space="0" w:color="auto"/>
        <w:left w:val="none" w:sz="0" w:space="0" w:color="auto"/>
        <w:bottom w:val="none" w:sz="0" w:space="0" w:color="auto"/>
        <w:right w:val="none" w:sz="0" w:space="0" w:color="auto"/>
      </w:divBdr>
    </w:div>
    <w:div w:id="333807440">
      <w:bodyDiv w:val="1"/>
      <w:marLeft w:val="0"/>
      <w:marRight w:val="0"/>
      <w:marTop w:val="0"/>
      <w:marBottom w:val="0"/>
      <w:divBdr>
        <w:top w:val="none" w:sz="0" w:space="0" w:color="auto"/>
        <w:left w:val="none" w:sz="0" w:space="0" w:color="auto"/>
        <w:bottom w:val="none" w:sz="0" w:space="0" w:color="auto"/>
        <w:right w:val="none" w:sz="0" w:space="0" w:color="auto"/>
      </w:divBdr>
    </w:div>
    <w:div w:id="335110038">
      <w:bodyDiv w:val="1"/>
      <w:marLeft w:val="0"/>
      <w:marRight w:val="0"/>
      <w:marTop w:val="0"/>
      <w:marBottom w:val="0"/>
      <w:divBdr>
        <w:top w:val="none" w:sz="0" w:space="0" w:color="auto"/>
        <w:left w:val="none" w:sz="0" w:space="0" w:color="auto"/>
        <w:bottom w:val="none" w:sz="0" w:space="0" w:color="auto"/>
        <w:right w:val="none" w:sz="0" w:space="0" w:color="auto"/>
      </w:divBdr>
    </w:div>
    <w:div w:id="463623907">
      <w:bodyDiv w:val="1"/>
      <w:marLeft w:val="0"/>
      <w:marRight w:val="0"/>
      <w:marTop w:val="0"/>
      <w:marBottom w:val="0"/>
      <w:divBdr>
        <w:top w:val="none" w:sz="0" w:space="0" w:color="auto"/>
        <w:left w:val="none" w:sz="0" w:space="0" w:color="auto"/>
        <w:bottom w:val="none" w:sz="0" w:space="0" w:color="auto"/>
        <w:right w:val="none" w:sz="0" w:space="0" w:color="auto"/>
      </w:divBdr>
    </w:div>
    <w:div w:id="469369773">
      <w:bodyDiv w:val="1"/>
      <w:marLeft w:val="0"/>
      <w:marRight w:val="0"/>
      <w:marTop w:val="0"/>
      <w:marBottom w:val="0"/>
      <w:divBdr>
        <w:top w:val="none" w:sz="0" w:space="0" w:color="auto"/>
        <w:left w:val="none" w:sz="0" w:space="0" w:color="auto"/>
        <w:bottom w:val="none" w:sz="0" w:space="0" w:color="auto"/>
        <w:right w:val="none" w:sz="0" w:space="0" w:color="auto"/>
      </w:divBdr>
    </w:div>
    <w:div w:id="569121607">
      <w:bodyDiv w:val="1"/>
      <w:marLeft w:val="0"/>
      <w:marRight w:val="0"/>
      <w:marTop w:val="0"/>
      <w:marBottom w:val="0"/>
      <w:divBdr>
        <w:top w:val="none" w:sz="0" w:space="0" w:color="auto"/>
        <w:left w:val="none" w:sz="0" w:space="0" w:color="auto"/>
        <w:bottom w:val="none" w:sz="0" w:space="0" w:color="auto"/>
        <w:right w:val="none" w:sz="0" w:space="0" w:color="auto"/>
      </w:divBdr>
    </w:div>
    <w:div w:id="624966550">
      <w:bodyDiv w:val="1"/>
      <w:marLeft w:val="0"/>
      <w:marRight w:val="0"/>
      <w:marTop w:val="0"/>
      <w:marBottom w:val="0"/>
      <w:divBdr>
        <w:top w:val="none" w:sz="0" w:space="0" w:color="auto"/>
        <w:left w:val="none" w:sz="0" w:space="0" w:color="auto"/>
        <w:bottom w:val="none" w:sz="0" w:space="0" w:color="auto"/>
        <w:right w:val="none" w:sz="0" w:space="0" w:color="auto"/>
      </w:divBdr>
    </w:div>
    <w:div w:id="821117013">
      <w:bodyDiv w:val="1"/>
      <w:marLeft w:val="0"/>
      <w:marRight w:val="0"/>
      <w:marTop w:val="0"/>
      <w:marBottom w:val="0"/>
      <w:divBdr>
        <w:top w:val="none" w:sz="0" w:space="0" w:color="auto"/>
        <w:left w:val="none" w:sz="0" w:space="0" w:color="auto"/>
        <w:bottom w:val="none" w:sz="0" w:space="0" w:color="auto"/>
        <w:right w:val="none" w:sz="0" w:space="0" w:color="auto"/>
      </w:divBdr>
    </w:div>
    <w:div w:id="889809760">
      <w:bodyDiv w:val="1"/>
      <w:marLeft w:val="0"/>
      <w:marRight w:val="0"/>
      <w:marTop w:val="0"/>
      <w:marBottom w:val="0"/>
      <w:divBdr>
        <w:top w:val="none" w:sz="0" w:space="0" w:color="auto"/>
        <w:left w:val="none" w:sz="0" w:space="0" w:color="auto"/>
        <w:bottom w:val="none" w:sz="0" w:space="0" w:color="auto"/>
        <w:right w:val="none" w:sz="0" w:space="0" w:color="auto"/>
      </w:divBdr>
    </w:div>
    <w:div w:id="910121320">
      <w:bodyDiv w:val="1"/>
      <w:marLeft w:val="0"/>
      <w:marRight w:val="0"/>
      <w:marTop w:val="0"/>
      <w:marBottom w:val="0"/>
      <w:divBdr>
        <w:top w:val="none" w:sz="0" w:space="0" w:color="auto"/>
        <w:left w:val="none" w:sz="0" w:space="0" w:color="auto"/>
        <w:bottom w:val="none" w:sz="0" w:space="0" w:color="auto"/>
        <w:right w:val="none" w:sz="0" w:space="0" w:color="auto"/>
      </w:divBdr>
    </w:div>
    <w:div w:id="996692200">
      <w:bodyDiv w:val="1"/>
      <w:marLeft w:val="0"/>
      <w:marRight w:val="0"/>
      <w:marTop w:val="0"/>
      <w:marBottom w:val="0"/>
      <w:divBdr>
        <w:top w:val="none" w:sz="0" w:space="0" w:color="auto"/>
        <w:left w:val="none" w:sz="0" w:space="0" w:color="auto"/>
        <w:bottom w:val="none" w:sz="0" w:space="0" w:color="auto"/>
        <w:right w:val="none" w:sz="0" w:space="0" w:color="auto"/>
      </w:divBdr>
    </w:div>
    <w:div w:id="1180198072">
      <w:bodyDiv w:val="1"/>
      <w:marLeft w:val="0"/>
      <w:marRight w:val="0"/>
      <w:marTop w:val="0"/>
      <w:marBottom w:val="0"/>
      <w:divBdr>
        <w:top w:val="none" w:sz="0" w:space="0" w:color="auto"/>
        <w:left w:val="none" w:sz="0" w:space="0" w:color="auto"/>
        <w:bottom w:val="none" w:sz="0" w:space="0" w:color="auto"/>
        <w:right w:val="none" w:sz="0" w:space="0" w:color="auto"/>
      </w:divBdr>
    </w:div>
    <w:div w:id="1184397958">
      <w:bodyDiv w:val="1"/>
      <w:marLeft w:val="0"/>
      <w:marRight w:val="0"/>
      <w:marTop w:val="0"/>
      <w:marBottom w:val="0"/>
      <w:divBdr>
        <w:top w:val="none" w:sz="0" w:space="0" w:color="auto"/>
        <w:left w:val="none" w:sz="0" w:space="0" w:color="auto"/>
        <w:bottom w:val="none" w:sz="0" w:space="0" w:color="auto"/>
        <w:right w:val="none" w:sz="0" w:space="0" w:color="auto"/>
      </w:divBdr>
    </w:div>
    <w:div w:id="1252080382">
      <w:bodyDiv w:val="1"/>
      <w:marLeft w:val="0"/>
      <w:marRight w:val="0"/>
      <w:marTop w:val="0"/>
      <w:marBottom w:val="0"/>
      <w:divBdr>
        <w:top w:val="none" w:sz="0" w:space="0" w:color="auto"/>
        <w:left w:val="none" w:sz="0" w:space="0" w:color="auto"/>
        <w:bottom w:val="none" w:sz="0" w:space="0" w:color="auto"/>
        <w:right w:val="none" w:sz="0" w:space="0" w:color="auto"/>
      </w:divBdr>
    </w:div>
    <w:div w:id="1279335623">
      <w:bodyDiv w:val="1"/>
      <w:marLeft w:val="0"/>
      <w:marRight w:val="0"/>
      <w:marTop w:val="0"/>
      <w:marBottom w:val="0"/>
      <w:divBdr>
        <w:top w:val="none" w:sz="0" w:space="0" w:color="auto"/>
        <w:left w:val="none" w:sz="0" w:space="0" w:color="auto"/>
        <w:bottom w:val="none" w:sz="0" w:space="0" w:color="auto"/>
        <w:right w:val="none" w:sz="0" w:space="0" w:color="auto"/>
      </w:divBdr>
    </w:div>
    <w:div w:id="1329557003">
      <w:bodyDiv w:val="1"/>
      <w:marLeft w:val="0"/>
      <w:marRight w:val="0"/>
      <w:marTop w:val="0"/>
      <w:marBottom w:val="0"/>
      <w:divBdr>
        <w:top w:val="none" w:sz="0" w:space="0" w:color="auto"/>
        <w:left w:val="none" w:sz="0" w:space="0" w:color="auto"/>
        <w:bottom w:val="none" w:sz="0" w:space="0" w:color="auto"/>
        <w:right w:val="none" w:sz="0" w:space="0" w:color="auto"/>
      </w:divBdr>
    </w:div>
    <w:div w:id="1357610704">
      <w:bodyDiv w:val="1"/>
      <w:marLeft w:val="0"/>
      <w:marRight w:val="0"/>
      <w:marTop w:val="0"/>
      <w:marBottom w:val="0"/>
      <w:divBdr>
        <w:top w:val="none" w:sz="0" w:space="0" w:color="auto"/>
        <w:left w:val="none" w:sz="0" w:space="0" w:color="auto"/>
        <w:bottom w:val="none" w:sz="0" w:space="0" w:color="auto"/>
        <w:right w:val="none" w:sz="0" w:space="0" w:color="auto"/>
      </w:divBdr>
    </w:div>
    <w:div w:id="1431122396">
      <w:bodyDiv w:val="1"/>
      <w:marLeft w:val="0"/>
      <w:marRight w:val="0"/>
      <w:marTop w:val="0"/>
      <w:marBottom w:val="0"/>
      <w:divBdr>
        <w:top w:val="none" w:sz="0" w:space="0" w:color="auto"/>
        <w:left w:val="none" w:sz="0" w:space="0" w:color="auto"/>
        <w:bottom w:val="none" w:sz="0" w:space="0" w:color="auto"/>
        <w:right w:val="none" w:sz="0" w:space="0" w:color="auto"/>
      </w:divBdr>
    </w:div>
    <w:div w:id="1467774671">
      <w:bodyDiv w:val="1"/>
      <w:marLeft w:val="0"/>
      <w:marRight w:val="0"/>
      <w:marTop w:val="0"/>
      <w:marBottom w:val="0"/>
      <w:divBdr>
        <w:top w:val="none" w:sz="0" w:space="0" w:color="auto"/>
        <w:left w:val="none" w:sz="0" w:space="0" w:color="auto"/>
        <w:bottom w:val="none" w:sz="0" w:space="0" w:color="auto"/>
        <w:right w:val="none" w:sz="0" w:space="0" w:color="auto"/>
      </w:divBdr>
    </w:div>
    <w:div w:id="1676419774">
      <w:bodyDiv w:val="1"/>
      <w:marLeft w:val="0"/>
      <w:marRight w:val="0"/>
      <w:marTop w:val="0"/>
      <w:marBottom w:val="0"/>
      <w:divBdr>
        <w:top w:val="none" w:sz="0" w:space="0" w:color="auto"/>
        <w:left w:val="none" w:sz="0" w:space="0" w:color="auto"/>
        <w:bottom w:val="none" w:sz="0" w:space="0" w:color="auto"/>
        <w:right w:val="none" w:sz="0" w:space="0" w:color="auto"/>
      </w:divBdr>
    </w:div>
    <w:div w:id="1714690044">
      <w:bodyDiv w:val="1"/>
      <w:marLeft w:val="0"/>
      <w:marRight w:val="0"/>
      <w:marTop w:val="0"/>
      <w:marBottom w:val="0"/>
      <w:divBdr>
        <w:top w:val="none" w:sz="0" w:space="0" w:color="auto"/>
        <w:left w:val="none" w:sz="0" w:space="0" w:color="auto"/>
        <w:bottom w:val="none" w:sz="0" w:space="0" w:color="auto"/>
        <w:right w:val="none" w:sz="0" w:space="0" w:color="auto"/>
      </w:divBdr>
    </w:div>
    <w:div w:id="1809275365">
      <w:bodyDiv w:val="1"/>
      <w:marLeft w:val="0"/>
      <w:marRight w:val="0"/>
      <w:marTop w:val="0"/>
      <w:marBottom w:val="0"/>
      <w:divBdr>
        <w:top w:val="none" w:sz="0" w:space="0" w:color="auto"/>
        <w:left w:val="none" w:sz="0" w:space="0" w:color="auto"/>
        <w:bottom w:val="none" w:sz="0" w:space="0" w:color="auto"/>
        <w:right w:val="none" w:sz="0" w:space="0" w:color="auto"/>
      </w:divBdr>
    </w:div>
    <w:div w:id="1871063639">
      <w:bodyDiv w:val="1"/>
      <w:marLeft w:val="0"/>
      <w:marRight w:val="0"/>
      <w:marTop w:val="0"/>
      <w:marBottom w:val="0"/>
      <w:divBdr>
        <w:top w:val="none" w:sz="0" w:space="0" w:color="auto"/>
        <w:left w:val="none" w:sz="0" w:space="0" w:color="auto"/>
        <w:bottom w:val="none" w:sz="0" w:space="0" w:color="auto"/>
        <w:right w:val="none" w:sz="0" w:space="0" w:color="auto"/>
      </w:divBdr>
    </w:div>
    <w:div w:id="1879396464">
      <w:bodyDiv w:val="1"/>
      <w:marLeft w:val="0"/>
      <w:marRight w:val="0"/>
      <w:marTop w:val="0"/>
      <w:marBottom w:val="0"/>
      <w:divBdr>
        <w:top w:val="none" w:sz="0" w:space="0" w:color="auto"/>
        <w:left w:val="none" w:sz="0" w:space="0" w:color="auto"/>
        <w:bottom w:val="none" w:sz="0" w:space="0" w:color="auto"/>
        <w:right w:val="none" w:sz="0" w:space="0" w:color="auto"/>
      </w:divBdr>
    </w:div>
    <w:div w:id="1899045579">
      <w:bodyDiv w:val="1"/>
      <w:marLeft w:val="0"/>
      <w:marRight w:val="0"/>
      <w:marTop w:val="0"/>
      <w:marBottom w:val="0"/>
      <w:divBdr>
        <w:top w:val="none" w:sz="0" w:space="0" w:color="auto"/>
        <w:left w:val="none" w:sz="0" w:space="0" w:color="auto"/>
        <w:bottom w:val="none" w:sz="0" w:space="0" w:color="auto"/>
        <w:right w:val="none" w:sz="0" w:space="0" w:color="auto"/>
      </w:divBdr>
    </w:div>
    <w:div w:id="2022118530">
      <w:bodyDiv w:val="1"/>
      <w:marLeft w:val="0"/>
      <w:marRight w:val="0"/>
      <w:marTop w:val="0"/>
      <w:marBottom w:val="0"/>
      <w:divBdr>
        <w:top w:val="none" w:sz="0" w:space="0" w:color="auto"/>
        <w:left w:val="none" w:sz="0" w:space="0" w:color="auto"/>
        <w:bottom w:val="none" w:sz="0" w:space="0" w:color="auto"/>
        <w:right w:val="none" w:sz="0" w:space="0" w:color="auto"/>
      </w:divBdr>
    </w:div>
    <w:div w:id="2030982891">
      <w:bodyDiv w:val="1"/>
      <w:marLeft w:val="0"/>
      <w:marRight w:val="0"/>
      <w:marTop w:val="0"/>
      <w:marBottom w:val="0"/>
      <w:divBdr>
        <w:top w:val="none" w:sz="0" w:space="0" w:color="auto"/>
        <w:left w:val="none" w:sz="0" w:space="0" w:color="auto"/>
        <w:bottom w:val="none" w:sz="0" w:space="0" w:color="auto"/>
        <w:right w:val="none" w:sz="0" w:space="0" w:color="auto"/>
      </w:divBdr>
    </w:div>
    <w:div w:id="2062707656">
      <w:bodyDiv w:val="1"/>
      <w:marLeft w:val="0"/>
      <w:marRight w:val="0"/>
      <w:marTop w:val="0"/>
      <w:marBottom w:val="0"/>
      <w:divBdr>
        <w:top w:val="none" w:sz="0" w:space="0" w:color="auto"/>
        <w:left w:val="none" w:sz="0" w:space="0" w:color="auto"/>
        <w:bottom w:val="none" w:sz="0" w:space="0" w:color="auto"/>
        <w:right w:val="none" w:sz="0" w:space="0" w:color="auto"/>
      </w:divBdr>
    </w:div>
    <w:div w:id="2087795702">
      <w:bodyDiv w:val="1"/>
      <w:marLeft w:val="0"/>
      <w:marRight w:val="0"/>
      <w:marTop w:val="0"/>
      <w:marBottom w:val="0"/>
      <w:divBdr>
        <w:top w:val="none" w:sz="0" w:space="0" w:color="auto"/>
        <w:left w:val="none" w:sz="0" w:space="0" w:color="auto"/>
        <w:bottom w:val="none" w:sz="0" w:space="0" w:color="auto"/>
        <w:right w:val="none" w:sz="0" w:space="0" w:color="auto"/>
      </w:divBdr>
    </w:div>
    <w:div w:id="2131051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customXml" Target="../customXml/item5.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A3FA90-8C7F-4BF5-BCB6-8FD64D2B93CF}">
  <ds:schemaRefs>
    <ds:schemaRef ds:uri="http://schemas.openxmlformats.org/officeDocument/2006/bibliography"/>
  </ds:schemaRefs>
</ds:datastoreItem>
</file>

<file path=customXml/itemProps2.xml><?xml version="1.0" encoding="utf-8"?>
<ds:datastoreItem xmlns:ds="http://schemas.openxmlformats.org/officeDocument/2006/customXml" ds:itemID="{DA5E41AB-6F53-4CBA-9CB0-F110FAC42E21}">
  <ds:schemaRefs>
    <ds:schemaRef ds:uri="http://schemas.openxmlformats.org/officeDocument/2006/bibliography"/>
  </ds:schemaRefs>
</ds:datastoreItem>
</file>

<file path=customXml/itemProps3.xml><?xml version="1.0" encoding="utf-8"?>
<ds:datastoreItem xmlns:ds="http://schemas.openxmlformats.org/officeDocument/2006/customXml" ds:itemID="{64A40DDB-28ED-4B8F-A812-63C0C60725D4}"/>
</file>

<file path=customXml/itemProps4.xml><?xml version="1.0" encoding="utf-8"?>
<ds:datastoreItem xmlns:ds="http://schemas.openxmlformats.org/officeDocument/2006/customXml" ds:itemID="{1D59678F-D281-48E6-A05B-AA3C6FC1D24E}"/>
</file>

<file path=customXml/itemProps5.xml><?xml version="1.0" encoding="utf-8"?>
<ds:datastoreItem xmlns:ds="http://schemas.openxmlformats.org/officeDocument/2006/customXml" ds:itemID="{FCFE1516-3DFD-459A-BF0C-D8E8656963B3}"/>
</file>

<file path=docProps/app.xml><?xml version="1.0" encoding="utf-8"?>
<Properties xmlns="http://schemas.openxmlformats.org/officeDocument/2006/extended-properties" xmlns:vt="http://schemas.openxmlformats.org/officeDocument/2006/docPropsVTypes">
  <Template>Normal</Template>
  <TotalTime>1</TotalTime>
  <Pages>7</Pages>
  <Words>1709</Words>
  <Characters>974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BỘ THÔNG TIN VÀ TRUYỀN THÔNG</vt:lpstr>
    </vt:vector>
  </TitlesOfParts>
  <Company>Engineer</Company>
  <LinksUpToDate>false</LinksUpToDate>
  <CharactersWithSpaces>1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THÔNG TIN VÀ TRUYỀN THÔNG</dc:title>
  <dc:creator>hieu dyu</dc:creator>
  <cp:lastModifiedBy>Xuan Truong</cp:lastModifiedBy>
  <cp:revision>3</cp:revision>
  <cp:lastPrinted>2023-11-23T10:18:00Z</cp:lastPrinted>
  <dcterms:created xsi:type="dcterms:W3CDTF">2023-11-24T05:17:00Z</dcterms:created>
  <dcterms:modified xsi:type="dcterms:W3CDTF">2023-11-24T05:18:00Z</dcterms:modified>
</cp:coreProperties>
</file>